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5E0A2" w14:textId="77777777" w:rsidR="00AE66E9" w:rsidRPr="008817FE" w:rsidRDefault="00AE66E9" w:rsidP="002E4458">
      <w:pPr>
        <w:pStyle w:val="Judul1"/>
        <w:spacing w:before="0" w:line="480" w:lineRule="auto"/>
        <w:jc w:val="center"/>
        <w:rPr>
          <w:rFonts w:ascii="Times New Roman" w:hAnsi="Times New Roman" w:cs="Times New Roman"/>
          <w:b/>
          <w:color w:val="auto"/>
          <w:sz w:val="22"/>
        </w:rPr>
      </w:pPr>
      <w:bookmarkStart w:id="0" w:name="_Toc37622295"/>
      <w:r w:rsidRPr="008817FE">
        <w:rPr>
          <w:rFonts w:ascii="Times New Roman" w:hAnsi="Times New Roman" w:cs="Times New Roman"/>
          <w:b/>
          <w:color w:val="auto"/>
          <w:sz w:val="24"/>
        </w:rPr>
        <w:t>BAB III</w:t>
      </w:r>
      <w:bookmarkEnd w:id="0"/>
    </w:p>
    <w:p w14:paraId="46079C30" w14:textId="77777777" w:rsidR="00AE66E9" w:rsidRDefault="00AE66E9" w:rsidP="002E4458">
      <w:pPr>
        <w:spacing w:line="480" w:lineRule="auto"/>
        <w:jc w:val="center"/>
        <w:rPr>
          <w:b/>
        </w:rPr>
      </w:pPr>
      <w:r w:rsidRPr="008817FE">
        <w:rPr>
          <w:b/>
        </w:rPr>
        <w:t>ANALISA DAN PERANCANGAN</w:t>
      </w:r>
    </w:p>
    <w:p w14:paraId="2CFFC883" w14:textId="77777777" w:rsidR="003F2D66" w:rsidRPr="008817FE" w:rsidRDefault="003F2D66" w:rsidP="002E4458">
      <w:pPr>
        <w:spacing w:line="480" w:lineRule="auto"/>
        <w:jc w:val="center"/>
        <w:rPr>
          <w:b/>
          <w:sz w:val="22"/>
        </w:rPr>
      </w:pPr>
    </w:p>
    <w:p w14:paraId="6BBC12B8" w14:textId="77777777" w:rsidR="00AE66E9" w:rsidRDefault="00AE66E9" w:rsidP="00A94300">
      <w:pPr>
        <w:pStyle w:val="Judul2"/>
        <w:numPr>
          <w:ilvl w:val="1"/>
          <w:numId w:val="20"/>
        </w:numPr>
        <w:spacing w:before="0"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1" w:name="_Toc37622296"/>
      <w:r>
        <w:rPr>
          <w:rFonts w:ascii="Times New Roman" w:hAnsi="Times New Roman" w:cs="Times New Roman"/>
          <w:b/>
          <w:color w:val="auto"/>
          <w:sz w:val="24"/>
        </w:rPr>
        <w:t>Analisa Masalah</w:t>
      </w:r>
      <w:bookmarkEnd w:id="1"/>
    </w:p>
    <w:p w14:paraId="29270179" w14:textId="77777777" w:rsidR="007F7162" w:rsidRPr="00E75A1E" w:rsidRDefault="00AB5B98" w:rsidP="00F53668">
      <w:pPr>
        <w:spacing w:line="480" w:lineRule="auto"/>
        <w:ind w:firstLine="567"/>
        <w:jc w:val="both"/>
      </w:pPr>
      <w:r>
        <w:t>Berdasarkan studi literatur</w:t>
      </w:r>
      <w:r w:rsidR="00AE5218">
        <w:t xml:space="preserve"> yang telah dicari melalui </w:t>
      </w:r>
      <w:r w:rsidR="00063D69">
        <w:rPr>
          <w:lang w:val="en-US"/>
        </w:rPr>
        <w:t>beberapa sumber</w:t>
      </w:r>
      <w:r w:rsidR="00AE5218">
        <w:t xml:space="preserve"> </w:t>
      </w:r>
      <w:r w:rsidR="00E75A1E">
        <w:t xml:space="preserve">serta </w:t>
      </w:r>
      <w:r w:rsidR="00AE5218">
        <w:t>dilakukan</w:t>
      </w:r>
      <w:r w:rsidR="00E75A1E">
        <w:t>nya</w:t>
      </w:r>
      <w:r w:rsidR="00AE5218">
        <w:t xml:space="preserve"> pengumpulan data dan </w:t>
      </w:r>
      <w:r w:rsidR="00E75A1E">
        <w:t>wawancara pihak perusahaan Surya Jawara Eco. Dapat diketahui bahwa P</w:t>
      </w:r>
      <w:r w:rsidR="00CF7884">
        <w:t>erusahaan Surya Jawara E</w:t>
      </w:r>
      <w:r w:rsidR="00CF7884" w:rsidRPr="00B47DD9">
        <w:t>co</w:t>
      </w:r>
      <w:r w:rsidR="00CF7884">
        <w:t xml:space="preserve"> saat ini </w:t>
      </w:r>
      <w:r w:rsidR="00E75A1E">
        <w:t xml:space="preserve">sedang </w:t>
      </w:r>
      <w:r w:rsidR="00CF7884">
        <w:t xml:space="preserve">mengalami kesulitan, karena </w:t>
      </w:r>
      <w:r w:rsidR="00CF7884" w:rsidRPr="00531A46">
        <w:rPr>
          <w:i/>
        </w:rPr>
        <w:t>supervisor</w:t>
      </w:r>
      <w:r w:rsidR="00CF7884">
        <w:t xml:space="preserve"> tidak secara langsung mengetahui apa yang sedang dilakukan oleh </w:t>
      </w:r>
      <w:r w:rsidR="00BC6FAF" w:rsidRPr="00BC6FAF">
        <w:rPr>
          <w:i/>
        </w:rPr>
        <w:t>sales</w:t>
      </w:r>
      <w:r w:rsidR="00CF7884">
        <w:t xml:space="preserve"> pada saat </w:t>
      </w:r>
      <w:r w:rsidR="007F47FB">
        <w:rPr>
          <w:lang w:val="en-US"/>
        </w:rPr>
        <w:t>be</w:t>
      </w:r>
      <w:r w:rsidR="00CF7884">
        <w:t xml:space="preserve">kerja. Adapun beberapa permasalahan yang timbul adalah </w:t>
      </w:r>
      <w:r w:rsidR="00BC6FAF" w:rsidRPr="00BC6FAF">
        <w:rPr>
          <w:i/>
        </w:rPr>
        <w:t>sales</w:t>
      </w:r>
      <w:r w:rsidR="00CF7884">
        <w:t xml:space="preserve"> </w:t>
      </w:r>
      <w:r w:rsidR="00E75A1E">
        <w:t xml:space="preserve">terus </w:t>
      </w:r>
      <w:r w:rsidR="00CF7884">
        <w:t xml:space="preserve">mengejar target dari </w:t>
      </w:r>
      <w:r w:rsidR="00CF7884" w:rsidRPr="00531A46">
        <w:rPr>
          <w:i/>
        </w:rPr>
        <w:t>supervisor</w:t>
      </w:r>
      <w:r w:rsidR="00CF7884">
        <w:t xml:space="preserve"> dengan cara memanipul</w:t>
      </w:r>
      <w:r>
        <w:rPr>
          <w:lang w:val="en-US"/>
        </w:rPr>
        <w:t>a</w:t>
      </w:r>
      <w:r w:rsidR="00CF7884">
        <w:t>si data</w:t>
      </w:r>
      <w:r w:rsidR="00E75A1E">
        <w:t>,</w:t>
      </w:r>
      <w:r w:rsidR="00CF7884">
        <w:t xml:space="preserve"> masalah ini timbul akibat proses </w:t>
      </w:r>
      <w:r w:rsidR="00BC6FAF" w:rsidRPr="00BC6FAF">
        <w:rPr>
          <w:i/>
        </w:rPr>
        <w:t>sales</w:t>
      </w:r>
      <w:r w:rsidR="00CF7884" w:rsidRPr="00864545">
        <w:rPr>
          <w:i/>
        </w:rPr>
        <w:t xml:space="preserve"> order</w:t>
      </w:r>
      <w:r w:rsidR="00CF7884" w:rsidRPr="00864545">
        <w:t xml:space="preserve"> </w:t>
      </w:r>
      <w:r w:rsidR="00CF7884">
        <w:t>masih dilakukan secara manual</w:t>
      </w:r>
      <w:r w:rsidR="005E16B7">
        <w:rPr>
          <w:lang w:val="en-US"/>
        </w:rPr>
        <w:t xml:space="preserve">. </w:t>
      </w:r>
      <w:r w:rsidR="005E16B7" w:rsidRPr="005E16B7">
        <w:t xml:space="preserve">Akibatnya, sulit bagi </w:t>
      </w:r>
      <w:r w:rsidR="005E16B7" w:rsidRPr="00531A46">
        <w:rPr>
          <w:i/>
        </w:rPr>
        <w:t>supervisor</w:t>
      </w:r>
      <w:r w:rsidR="005E16B7">
        <w:t xml:space="preserve"> </w:t>
      </w:r>
      <w:r w:rsidR="005E16B7" w:rsidRPr="005E16B7">
        <w:t>untuk mengevaluasi kinerja setiap tenaga penjualan karena kurangnya sistem untuk membantu mengelola peringkat kinerja penjualan berdasarkan kriteria yang telah ditentukan.</w:t>
      </w:r>
      <w:r w:rsidR="00E75A1E">
        <w:t xml:space="preserve"> Oleh karena itu dibutuhkan aplikasi yang dapat memonitoring</w:t>
      </w:r>
      <w:r w:rsidR="00063D69">
        <w:rPr>
          <w:lang w:val="en-US"/>
        </w:rPr>
        <w:t xml:space="preserve"> dan </w:t>
      </w:r>
      <w:r w:rsidR="00063D69" w:rsidRPr="00063D69">
        <w:rPr>
          <w:i/>
          <w:lang w:val="en-US"/>
        </w:rPr>
        <w:t>trecking</w:t>
      </w:r>
      <w:r w:rsidR="00E75A1E">
        <w:t xml:space="preserve"> kinerja </w:t>
      </w:r>
      <w:r w:rsidR="00BC6FAF" w:rsidRPr="00BC6FAF">
        <w:rPr>
          <w:i/>
        </w:rPr>
        <w:t>sales</w:t>
      </w:r>
      <w:r w:rsidR="00E75A1E">
        <w:rPr>
          <w:i/>
        </w:rPr>
        <w:t xml:space="preserve"> </w:t>
      </w:r>
      <w:r w:rsidR="00E75A1E">
        <w:t xml:space="preserve">pada jam kerja secara waktu nyata/langsung dan sistem yang dapat mengelola penilaian kinerja </w:t>
      </w:r>
      <w:r w:rsidR="00BC6FAF" w:rsidRPr="00BC6FAF">
        <w:rPr>
          <w:i/>
        </w:rPr>
        <w:t>sales</w:t>
      </w:r>
    </w:p>
    <w:p w14:paraId="587056B2" w14:textId="77777777" w:rsidR="00AE66E9" w:rsidRDefault="00AE66E9" w:rsidP="00A94300">
      <w:pPr>
        <w:pStyle w:val="Judul2"/>
        <w:numPr>
          <w:ilvl w:val="1"/>
          <w:numId w:val="20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2" w:name="_Toc37622297"/>
      <w:r>
        <w:rPr>
          <w:rFonts w:ascii="Times New Roman" w:hAnsi="Times New Roman" w:cs="Times New Roman"/>
          <w:b/>
          <w:color w:val="auto"/>
          <w:sz w:val="24"/>
        </w:rPr>
        <w:t>Pemecahan Masalah</w:t>
      </w:r>
      <w:bookmarkEnd w:id="2"/>
    </w:p>
    <w:p w14:paraId="68BADF66" w14:textId="77777777" w:rsidR="00954D09" w:rsidRPr="007F47FB" w:rsidRDefault="007B6D3B" w:rsidP="00F53668">
      <w:pPr>
        <w:spacing w:line="480" w:lineRule="auto"/>
        <w:ind w:firstLine="567"/>
        <w:jc w:val="both"/>
      </w:pPr>
      <w:r>
        <w:t xml:space="preserve">Berdasarkan </w:t>
      </w:r>
      <w:r w:rsidR="00AE5218">
        <w:t xml:space="preserve">analisa </w:t>
      </w:r>
      <w:r>
        <w:t>masalah yang ada akhirnya di</w:t>
      </w:r>
      <w:r w:rsidR="00AB5B98">
        <w:rPr>
          <w:lang w:val="en-US"/>
        </w:rPr>
        <w:t xml:space="preserve"> </w:t>
      </w:r>
      <w:r>
        <w:t xml:space="preserve">buatkanlah aplikasi sistem </w:t>
      </w:r>
      <w:r w:rsidRPr="005A5808">
        <w:rPr>
          <w:i/>
        </w:rPr>
        <w:t>t</w:t>
      </w:r>
      <w:r w:rsidR="00AB5B98" w:rsidRPr="005A5808">
        <w:rPr>
          <w:i/>
          <w:lang w:val="en-US"/>
        </w:rPr>
        <w:t>r</w:t>
      </w:r>
      <w:r w:rsidRPr="005A5808">
        <w:rPr>
          <w:i/>
        </w:rPr>
        <w:t>acking</w:t>
      </w:r>
      <w:r>
        <w:t xml:space="preserve"> kinerja </w:t>
      </w:r>
      <w:r w:rsidR="00BC6FAF" w:rsidRPr="00BC6FAF">
        <w:rPr>
          <w:i/>
        </w:rPr>
        <w:t>sales</w:t>
      </w:r>
      <w:r>
        <w:t xml:space="preserve"> dengan memanfaatkan </w:t>
      </w:r>
      <w:r w:rsidR="00D32E77">
        <w:t>GPS</w:t>
      </w:r>
      <w:r>
        <w:t xml:space="preserve"> pada </w:t>
      </w:r>
      <w:r w:rsidRPr="00B73EAB">
        <w:rPr>
          <w:i/>
        </w:rPr>
        <w:t>smartphone</w:t>
      </w:r>
      <w:r>
        <w:rPr>
          <w:i/>
        </w:rPr>
        <w:t xml:space="preserve"> </w:t>
      </w:r>
      <w:r>
        <w:t>yang terhubung ke internet untuk memberikan informasi lokasi atau koordinat untuk di kirim ke server maupun mengambil data dari se</w:t>
      </w:r>
      <w:r w:rsidR="00AB5B98">
        <w:rPr>
          <w:lang w:val="en-US"/>
        </w:rPr>
        <w:t>r</w:t>
      </w:r>
      <w:r>
        <w:t xml:space="preserve">ver. </w:t>
      </w:r>
      <w:r w:rsidR="005A1EE9" w:rsidRPr="00CF14D4">
        <w:t xml:space="preserve">Hasil koordinat yang diterima oleh GPS selanjutnya ditransmisikan ke </w:t>
      </w:r>
      <w:r w:rsidR="005A1EE9" w:rsidRPr="00CF14D4">
        <w:rPr>
          <w:i/>
        </w:rPr>
        <w:t>server</w:t>
      </w:r>
      <w:r w:rsidR="005A1EE9" w:rsidRPr="00CF14D4">
        <w:t xml:space="preserve">, disimpan dalam </w:t>
      </w:r>
      <w:r w:rsidR="005A1EE9" w:rsidRPr="00CF14D4">
        <w:rPr>
          <w:i/>
        </w:rPr>
        <w:t>database</w:t>
      </w:r>
      <w:r w:rsidR="005A1EE9" w:rsidRPr="00CF14D4">
        <w:t xml:space="preserve"> dan digunakan </w:t>
      </w:r>
      <w:r w:rsidR="005A1EE9" w:rsidRPr="00CF14D4">
        <w:lastRenderedPageBreak/>
        <w:t xml:space="preserve">untuk menampilkan keberadaan masing-masing </w:t>
      </w:r>
      <w:r w:rsidR="005A1EE9" w:rsidRPr="003555F1">
        <w:rPr>
          <w:i/>
          <w:lang w:val="en-US"/>
        </w:rPr>
        <w:t>sales</w:t>
      </w:r>
      <w:r w:rsidR="005A1EE9">
        <w:rPr>
          <w:lang w:val="en-US"/>
        </w:rPr>
        <w:t xml:space="preserve"> </w:t>
      </w:r>
      <w:r w:rsidR="005A1EE9" w:rsidRPr="00CF14D4">
        <w:t>selama jam kerja di aplik</w:t>
      </w:r>
      <w:r w:rsidR="005A1EE9">
        <w:t xml:space="preserve">asi yang diakses oleh </w:t>
      </w:r>
      <w:r w:rsidR="005A1EE9" w:rsidRPr="00CF14D4">
        <w:rPr>
          <w:i/>
        </w:rPr>
        <w:t>supervisor</w:t>
      </w:r>
      <w:r w:rsidR="005A1EE9" w:rsidRPr="00C80F15">
        <w:t>.</w:t>
      </w:r>
      <w:r>
        <w:t xml:space="preserve">  Aplikasi ini adalah sebagai upaya mengevaluasi dan meningkatkan produktivitas kinerja </w:t>
      </w:r>
      <w:r w:rsidR="00BC6FAF" w:rsidRPr="00BC6FAF">
        <w:rPr>
          <w:i/>
        </w:rPr>
        <w:t>sales</w:t>
      </w:r>
      <w:r>
        <w:t xml:space="preserve"> maupun perusahaan. Kinerja </w:t>
      </w:r>
      <w:r w:rsidR="00BC6FAF" w:rsidRPr="00BC6FAF">
        <w:rPr>
          <w:i/>
        </w:rPr>
        <w:t>sales</w:t>
      </w:r>
      <w:r>
        <w:t xml:space="preserve"> nantinya akan dihitung dari beberapa aspek seperti kecocokan </w:t>
      </w:r>
      <w:r w:rsidR="00D32E77">
        <w:t>GPS</w:t>
      </w:r>
      <w:r w:rsidR="00063D69">
        <w:rPr>
          <w:lang w:val="en-US"/>
        </w:rPr>
        <w:t xml:space="preserve"> pada saat kunjungan</w:t>
      </w:r>
      <w:r>
        <w:t>, absensi dan target</w:t>
      </w:r>
      <w:r w:rsidR="00063D69">
        <w:rPr>
          <w:lang w:val="en-US"/>
        </w:rPr>
        <w:t xml:space="preserve"> penjualan</w:t>
      </w:r>
      <w:r>
        <w:t xml:space="preserve"> dari perusahaan, </w:t>
      </w:r>
      <w:r w:rsidR="007F47FB">
        <w:t>kemudian diolah</w:t>
      </w:r>
      <w:r w:rsidR="007F47FB">
        <w:rPr>
          <w:lang w:val="en-US"/>
        </w:rPr>
        <w:t xml:space="preserve"> untuk mengetahui nilai kinerja dari masing-masing </w:t>
      </w:r>
      <w:r w:rsidR="00BC6FAF" w:rsidRPr="00BC6FAF">
        <w:rPr>
          <w:i/>
          <w:lang w:val="en-US"/>
        </w:rPr>
        <w:t>sales</w:t>
      </w:r>
      <w:r>
        <w:t>.</w:t>
      </w:r>
    </w:p>
    <w:p w14:paraId="64194C1B" w14:textId="77777777" w:rsidR="00AE66E9" w:rsidRDefault="00AE66E9" w:rsidP="00A94300">
      <w:pPr>
        <w:pStyle w:val="Judul2"/>
        <w:numPr>
          <w:ilvl w:val="1"/>
          <w:numId w:val="20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3" w:name="_Toc37622298"/>
      <w:r>
        <w:rPr>
          <w:rFonts w:ascii="Times New Roman" w:hAnsi="Times New Roman" w:cs="Times New Roman"/>
          <w:b/>
          <w:color w:val="auto"/>
          <w:sz w:val="24"/>
        </w:rPr>
        <w:t xml:space="preserve">Tahapan </w:t>
      </w:r>
      <w:r w:rsidR="003E6A8A">
        <w:rPr>
          <w:rFonts w:ascii="Times New Roman" w:hAnsi="Times New Roman" w:cs="Times New Roman"/>
          <w:b/>
          <w:color w:val="auto"/>
          <w:sz w:val="24"/>
        </w:rPr>
        <w:t>Perancangan</w:t>
      </w:r>
      <w:bookmarkEnd w:id="3"/>
    </w:p>
    <w:p w14:paraId="398991E8" w14:textId="77777777" w:rsidR="003E6A8A" w:rsidRPr="003E6A8A" w:rsidRDefault="003E6A8A" w:rsidP="00F53668">
      <w:pPr>
        <w:spacing w:line="480" w:lineRule="auto"/>
        <w:ind w:firstLine="567"/>
        <w:jc w:val="both"/>
      </w:pPr>
      <w:r>
        <w:t xml:space="preserve">Tahapan perancangan yang akan dilakukan dalam proses pembuatan aplikasi </w:t>
      </w:r>
      <w:r w:rsidRPr="003E6A8A">
        <w:t xml:space="preserve">sistem </w:t>
      </w:r>
      <w:r w:rsidR="00D32E77">
        <w:t>GPS</w:t>
      </w:r>
      <w:r w:rsidRPr="003E6A8A">
        <w:t xml:space="preserve"> </w:t>
      </w:r>
      <w:r w:rsidRPr="005A5808">
        <w:rPr>
          <w:i/>
        </w:rPr>
        <w:t>tracking</w:t>
      </w:r>
      <w:r w:rsidRPr="003E6A8A">
        <w:t xml:space="preserve"> kinerja </w:t>
      </w:r>
      <w:r w:rsidR="00BC6FAF" w:rsidRPr="00BC6FAF">
        <w:rPr>
          <w:i/>
        </w:rPr>
        <w:t>sales</w:t>
      </w:r>
      <w:r w:rsidRPr="003E6A8A">
        <w:t xml:space="preserve"> </w:t>
      </w:r>
      <w:r w:rsidR="00FF3107">
        <w:rPr>
          <w:lang w:val="en-US"/>
        </w:rPr>
        <w:t xml:space="preserve">yang nantinya akan dijadikan acuan sehingga struktur dari aplikasi dapat terlihat. Ada beberapa tahapan perancangan mulai dari desain antarmuka, perancangan sistem dan desain </w:t>
      </w:r>
      <w:r w:rsidR="00FF3107" w:rsidRPr="005A5808">
        <w:rPr>
          <w:i/>
          <w:lang w:val="en-US"/>
        </w:rPr>
        <w:t>database</w:t>
      </w:r>
      <w:r w:rsidR="00FF3107">
        <w:rPr>
          <w:lang w:val="en-US"/>
        </w:rPr>
        <w:t xml:space="preserve"> b</w:t>
      </w:r>
      <w:r w:rsidR="00AB5B98">
        <w:rPr>
          <w:lang w:val="en-US"/>
        </w:rPr>
        <w:t>erikut masing-masing pen</w:t>
      </w:r>
      <w:r w:rsidR="00FF3107">
        <w:rPr>
          <w:lang w:val="en-US"/>
        </w:rPr>
        <w:t>jelasan dari tahapan tersebut</w:t>
      </w:r>
      <w:r>
        <w:t>:</w:t>
      </w:r>
    </w:p>
    <w:p w14:paraId="6DAF52E9" w14:textId="77777777" w:rsidR="009559E4" w:rsidRPr="009559E4" w:rsidRDefault="009559E4" w:rsidP="00A94300">
      <w:pPr>
        <w:pStyle w:val="DaftarParagraf"/>
        <w:keepNext/>
        <w:keepLines/>
        <w:numPr>
          <w:ilvl w:val="0"/>
          <w:numId w:val="11"/>
        </w:numPr>
        <w:spacing w:before="40" w:line="480" w:lineRule="auto"/>
        <w:contextualSpacing w:val="0"/>
        <w:outlineLvl w:val="2"/>
        <w:rPr>
          <w:rFonts w:eastAsiaTheme="majorEastAsia"/>
          <w:b/>
          <w:vanish/>
        </w:rPr>
      </w:pPr>
      <w:bookmarkStart w:id="4" w:name="_Toc30591409"/>
      <w:bookmarkStart w:id="5" w:name="_Toc30591458"/>
      <w:bookmarkStart w:id="6" w:name="_Toc30591516"/>
      <w:bookmarkStart w:id="7" w:name="_Toc30627144"/>
      <w:bookmarkStart w:id="8" w:name="_Toc30632499"/>
      <w:bookmarkStart w:id="9" w:name="_Toc30632547"/>
      <w:bookmarkStart w:id="10" w:name="_Toc37622299"/>
      <w:bookmarkEnd w:id="4"/>
      <w:bookmarkEnd w:id="5"/>
      <w:bookmarkEnd w:id="6"/>
      <w:bookmarkEnd w:id="7"/>
      <w:bookmarkEnd w:id="8"/>
      <w:bookmarkEnd w:id="9"/>
      <w:bookmarkEnd w:id="10"/>
    </w:p>
    <w:p w14:paraId="7A0CA87B" w14:textId="77777777" w:rsidR="009559E4" w:rsidRPr="009559E4" w:rsidRDefault="009559E4" w:rsidP="00A94300">
      <w:pPr>
        <w:pStyle w:val="DaftarParagraf"/>
        <w:keepNext/>
        <w:keepLines/>
        <w:numPr>
          <w:ilvl w:val="1"/>
          <w:numId w:val="11"/>
        </w:numPr>
        <w:spacing w:before="40" w:line="480" w:lineRule="auto"/>
        <w:contextualSpacing w:val="0"/>
        <w:outlineLvl w:val="2"/>
        <w:rPr>
          <w:rFonts w:eastAsiaTheme="majorEastAsia"/>
          <w:b/>
          <w:vanish/>
        </w:rPr>
      </w:pPr>
      <w:bookmarkStart w:id="11" w:name="_Toc30591410"/>
      <w:bookmarkStart w:id="12" w:name="_Toc30591459"/>
      <w:bookmarkStart w:id="13" w:name="_Toc30591517"/>
      <w:bookmarkStart w:id="14" w:name="_Toc30627145"/>
      <w:bookmarkStart w:id="15" w:name="_Toc30632500"/>
      <w:bookmarkStart w:id="16" w:name="_Toc30632548"/>
      <w:bookmarkStart w:id="17" w:name="_Toc37622300"/>
      <w:bookmarkEnd w:id="11"/>
      <w:bookmarkEnd w:id="12"/>
      <w:bookmarkEnd w:id="13"/>
      <w:bookmarkEnd w:id="14"/>
      <w:bookmarkEnd w:id="15"/>
      <w:bookmarkEnd w:id="16"/>
      <w:bookmarkEnd w:id="17"/>
    </w:p>
    <w:p w14:paraId="52A86FFE" w14:textId="77777777" w:rsidR="00AD6632" w:rsidRDefault="00AD6632" w:rsidP="00A94300">
      <w:pPr>
        <w:pStyle w:val="Judul3"/>
        <w:numPr>
          <w:ilvl w:val="2"/>
          <w:numId w:val="20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lang w:val="en-US"/>
        </w:rPr>
      </w:pPr>
      <w:bookmarkStart w:id="18" w:name="_Toc37622301"/>
      <w:r>
        <w:rPr>
          <w:rFonts w:ascii="Times New Roman" w:hAnsi="Times New Roman" w:cs="Times New Roman"/>
          <w:b/>
          <w:color w:val="auto"/>
          <w:lang w:val="en-US"/>
        </w:rPr>
        <w:t>Desain Antarmuka</w:t>
      </w:r>
    </w:p>
    <w:p w14:paraId="22DD401D" w14:textId="77777777" w:rsidR="00C26804" w:rsidRDefault="005A1EE9" w:rsidP="006403CD">
      <w:pPr>
        <w:spacing w:line="480" w:lineRule="auto"/>
        <w:ind w:firstLine="567"/>
        <w:jc w:val="both"/>
        <w:rPr>
          <w:lang w:val="en-US"/>
        </w:rPr>
      </w:pPr>
      <w:r w:rsidRPr="005A1EE9">
        <w:rPr>
          <w:lang w:val="en-US"/>
        </w:rPr>
        <w:t>Beberapa desain antarmuka telah dibuat pada tahap Desain Antarmuka untuk mempermudah proses pengembangan aplikasi. Aplikasi yang akan</w:t>
      </w:r>
      <w:r w:rsidR="006403CD">
        <w:rPr>
          <w:lang w:val="en-US"/>
        </w:rPr>
        <w:t xml:space="preserve"> dibuat tampilannya seperti ini</w:t>
      </w:r>
      <w:r w:rsidR="00C26804">
        <w:rPr>
          <w:lang w:val="en-US"/>
        </w:rPr>
        <w:t>:</w:t>
      </w:r>
    </w:p>
    <w:p w14:paraId="1CF14E09" w14:textId="77777777" w:rsidR="00FF3107" w:rsidRDefault="00FF3107" w:rsidP="00C26804">
      <w:pPr>
        <w:spacing w:line="480" w:lineRule="auto"/>
        <w:ind w:firstLine="567"/>
        <w:jc w:val="both"/>
        <w:rPr>
          <w:lang w:val="en-US"/>
        </w:rPr>
      </w:pPr>
    </w:p>
    <w:p w14:paraId="704B7D44" w14:textId="77777777" w:rsidR="00FF3107" w:rsidRDefault="00FF3107" w:rsidP="00C26804">
      <w:pPr>
        <w:spacing w:line="480" w:lineRule="auto"/>
        <w:ind w:firstLine="567"/>
        <w:jc w:val="both"/>
        <w:rPr>
          <w:lang w:val="en-US"/>
        </w:rPr>
      </w:pPr>
    </w:p>
    <w:p w14:paraId="1B119D48" w14:textId="77777777" w:rsidR="00FF3107" w:rsidRDefault="00FF3107" w:rsidP="00C26804">
      <w:pPr>
        <w:spacing w:line="480" w:lineRule="auto"/>
        <w:ind w:firstLine="567"/>
        <w:jc w:val="both"/>
        <w:rPr>
          <w:lang w:val="en-US"/>
        </w:rPr>
      </w:pPr>
    </w:p>
    <w:p w14:paraId="0DCB8523" w14:textId="77777777" w:rsidR="00FF3107" w:rsidRDefault="00FF3107" w:rsidP="00C26804">
      <w:pPr>
        <w:spacing w:line="480" w:lineRule="auto"/>
        <w:ind w:firstLine="567"/>
        <w:jc w:val="both"/>
        <w:rPr>
          <w:lang w:val="en-US"/>
        </w:rPr>
      </w:pPr>
    </w:p>
    <w:p w14:paraId="53BF491C" w14:textId="77777777" w:rsidR="00FF3107" w:rsidRDefault="00FF3107" w:rsidP="00C26804">
      <w:pPr>
        <w:spacing w:line="480" w:lineRule="auto"/>
        <w:ind w:firstLine="567"/>
        <w:jc w:val="both"/>
        <w:rPr>
          <w:lang w:val="en-US"/>
        </w:rPr>
      </w:pPr>
    </w:p>
    <w:p w14:paraId="6C649641" w14:textId="77777777" w:rsidR="00FF3107" w:rsidRDefault="00FF3107" w:rsidP="00C26804">
      <w:pPr>
        <w:spacing w:line="480" w:lineRule="auto"/>
        <w:ind w:firstLine="567"/>
        <w:jc w:val="both"/>
        <w:rPr>
          <w:lang w:val="en-US"/>
        </w:rPr>
      </w:pPr>
    </w:p>
    <w:p w14:paraId="69E528B5" w14:textId="77777777" w:rsidR="006403CD" w:rsidRPr="00C26804" w:rsidRDefault="006403CD" w:rsidP="00ED1DF6">
      <w:pPr>
        <w:spacing w:line="480" w:lineRule="auto"/>
        <w:jc w:val="both"/>
        <w:rPr>
          <w:lang w:val="en-US"/>
        </w:rPr>
      </w:pPr>
    </w:p>
    <w:p w14:paraId="17579394" w14:textId="77777777" w:rsidR="00AD6632" w:rsidRPr="005A5808" w:rsidRDefault="00AD6632" w:rsidP="00A94300">
      <w:pPr>
        <w:pStyle w:val="DaftarParagraf"/>
        <w:numPr>
          <w:ilvl w:val="0"/>
          <w:numId w:val="21"/>
        </w:numPr>
        <w:spacing w:line="480" w:lineRule="auto"/>
        <w:rPr>
          <w:i/>
        </w:rPr>
      </w:pPr>
      <w:r w:rsidRPr="005A5808">
        <w:rPr>
          <w:i/>
        </w:rPr>
        <w:lastRenderedPageBreak/>
        <w:t>Splash Screen</w:t>
      </w:r>
    </w:p>
    <w:p w14:paraId="15C556DB" w14:textId="77777777" w:rsidR="00AD6632" w:rsidRDefault="004A370B" w:rsidP="00AD6632">
      <w:pPr>
        <w:spacing w:line="480" w:lineRule="auto"/>
        <w:ind w:left="360"/>
        <w:jc w:val="center"/>
      </w:pPr>
      <w:r>
        <w:rPr>
          <w:noProof/>
          <w:lang w:val="en-US"/>
        </w:rPr>
        <w:pict w14:anchorId="7C118D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237.5pt;height:484.5pt">
            <v:imagedata r:id="rId8" o:title="Splah"/>
          </v:shape>
        </w:pict>
      </w:r>
    </w:p>
    <w:p w14:paraId="4EA1CAFA" w14:textId="77777777" w:rsidR="00AD6632" w:rsidRPr="00FE27C0" w:rsidRDefault="00AD6632" w:rsidP="00AD6632">
      <w:pPr>
        <w:spacing w:line="480" w:lineRule="auto"/>
        <w:ind w:left="360"/>
        <w:jc w:val="center"/>
        <w:rPr>
          <w:i/>
          <w:sz w:val="22"/>
        </w:rPr>
      </w:pPr>
      <w:r w:rsidRPr="00FE27C0">
        <w:rPr>
          <w:b/>
          <w:sz w:val="22"/>
        </w:rPr>
        <w:t>Gambar 3.</w:t>
      </w:r>
      <w:r w:rsidR="00AE1D61" w:rsidRPr="00FE27C0">
        <w:rPr>
          <w:b/>
          <w:sz w:val="22"/>
        </w:rPr>
        <w:t>1</w:t>
      </w:r>
      <w:r w:rsidRPr="00FE27C0">
        <w:rPr>
          <w:b/>
          <w:sz w:val="22"/>
        </w:rPr>
        <w:t xml:space="preserve"> </w:t>
      </w:r>
      <w:r w:rsidRPr="00FE27C0">
        <w:rPr>
          <w:sz w:val="22"/>
        </w:rPr>
        <w:t>Tampilan</w:t>
      </w:r>
      <w:r w:rsidR="006403CD">
        <w:rPr>
          <w:sz w:val="22"/>
          <w:lang w:val="en-US"/>
        </w:rPr>
        <w:t xml:space="preserve"> </w:t>
      </w:r>
      <w:r w:rsidR="00263A8B">
        <w:rPr>
          <w:sz w:val="22"/>
          <w:lang w:val="en-US"/>
        </w:rPr>
        <w:t>Awal</w:t>
      </w:r>
      <w:r w:rsidR="00263A8B" w:rsidRPr="00FE27C0">
        <w:rPr>
          <w:sz w:val="22"/>
        </w:rPr>
        <w:t xml:space="preserve"> </w:t>
      </w:r>
      <w:r w:rsidR="00263A8B" w:rsidRPr="00FE27C0">
        <w:rPr>
          <w:i/>
          <w:sz w:val="22"/>
        </w:rPr>
        <w:t>Splash Screen</w:t>
      </w:r>
    </w:p>
    <w:p w14:paraId="2FF4B43C" w14:textId="77777777" w:rsidR="00AD6632" w:rsidRDefault="00AD6632" w:rsidP="00AD6632">
      <w:pPr>
        <w:spacing w:line="480" w:lineRule="auto"/>
        <w:ind w:left="720"/>
        <w:jc w:val="both"/>
        <w:rPr>
          <w:lang w:val="en-US"/>
        </w:rPr>
      </w:pPr>
      <w:r>
        <w:rPr>
          <w:lang w:val="en-US"/>
        </w:rPr>
        <w:t xml:space="preserve">Tampilan awal aplikasi </w:t>
      </w:r>
      <w:r w:rsidR="006403CD">
        <w:rPr>
          <w:lang w:val="en-US"/>
        </w:rPr>
        <w:t xml:space="preserve">akan menampilkan </w:t>
      </w:r>
      <w:r>
        <w:rPr>
          <w:lang w:val="en-US"/>
        </w:rPr>
        <w:t xml:space="preserve">halaman </w:t>
      </w:r>
      <w:r w:rsidR="006403CD" w:rsidRPr="006403CD">
        <w:rPr>
          <w:i/>
          <w:lang w:val="en-US"/>
        </w:rPr>
        <w:t>splash screen</w:t>
      </w:r>
      <w:r>
        <w:rPr>
          <w:lang w:val="en-US"/>
        </w:rPr>
        <w:t xml:space="preserve"> pada aplikasi.</w:t>
      </w:r>
    </w:p>
    <w:p w14:paraId="59B32C59" w14:textId="77777777" w:rsidR="00FF3107" w:rsidRDefault="00FF3107" w:rsidP="00AD6632">
      <w:pPr>
        <w:spacing w:line="480" w:lineRule="auto"/>
        <w:ind w:left="720"/>
        <w:jc w:val="both"/>
        <w:rPr>
          <w:lang w:val="en-US"/>
        </w:rPr>
      </w:pPr>
    </w:p>
    <w:p w14:paraId="49B94845" w14:textId="77777777" w:rsidR="00AD6632" w:rsidRDefault="00AD6632" w:rsidP="00A94300">
      <w:pPr>
        <w:pStyle w:val="DaftarParagraf"/>
        <w:numPr>
          <w:ilvl w:val="0"/>
          <w:numId w:val="21"/>
        </w:numPr>
        <w:spacing w:line="480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Halaman </w:t>
      </w:r>
      <w:r w:rsidRPr="005A5808">
        <w:rPr>
          <w:i/>
          <w:lang w:val="en-US"/>
        </w:rPr>
        <w:t>Login</w:t>
      </w:r>
    </w:p>
    <w:p w14:paraId="64165528" w14:textId="77777777" w:rsidR="00680E30" w:rsidRDefault="004A370B" w:rsidP="00680E30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48700861">
          <v:shape id="_x0000_i1028" type="#_x0000_t75" style="width:237.5pt;height:484.5pt">
            <v:imagedata r:id="rId9" o:title="Login"/>
          </v:shape>
        </w:pict>
      </w:r>
    </w:p>
    <w:p w14:paraId="47CDD46B" w14:textId="77777777" w:rsidR="00680E30" w:rsidRPr="00FE27C0" w:rsidRDefault="00680E30" w:rsidP="00680E30">
      <w:pPr>
        <w:pStyle w:val="DaftarParagraf"/>
        <w:spacing w:line="480" w:lineRule="auto"/>
        <w:jc w:val="center"/>
        <w:rPr>
          <w:i/>
          <w:sz w:val="22"/>
          <w:lang w:val="en-US"/>
        </w:rPr>
      </w:pPr>
      <w:r w:rsidRPr="00FE27C0">
        <w:rPr>
          <w:b/>
          <w:sz w:val="22"/>
        </w:rPr>
        <w:t>Gambar 3.</w:t>
      </w:r>
      <w:r w:rsidR="00AE1D61" w:rsidRPr="00FE27C0">
        <w:rPr>
          <w:b/>
          <w:sz w:val="22"/>
        </w:rPr>
        <w:t>2</w:t>
      </w:r>
      <w:r w:rsidRPr="00FE27C0">
        <w:rPr>
          <w:b/>
          <w:sz w:val="22"/>
        </w:rPr>
        <w:t xml:space="preserve"> </w:t>
      </w:r>
      <w:r w:rsidRPr="00FE27C0">
        <w:rPr>
          <w:sz w:val="22"/>
        </w:rPr>
        <w:t xml:space="preserve">Tampilan </w:t>
      </w:r>
      <w:r w:rsidR="00263A8B">
        <w:rPr>
          <w:i/>
          <w:sz w:val="22"/>
          <w:lang w:val="en-US"/>
        </w:rPr>
        <w:t>L</w:t>
      </w:r>
      <w:r w:rsidRPr="005A5808">
        <w:rPr>
          <w:i/>
          <w:sz w:val="22"/>
          <w:lang w:val="en-US"/>
        </w:rPr>
        <w:t>ogin</w:t>
      </w:r>
    </w:p>
    <w:p w14:paraId="3E5AF47F" w14:textId="77777777" w:rsidR="00AD6632" w:rsidRDefault="00680E30" w:rsidP="00680E30">
      <w:pPr>
        <w:pStyle w:val="DaftarParagraf"/>
        <w:spacing w:line="480" w:lineRule="auto"/>
        <w:jc w:val="both"/>
        <w:rPr>
          <w:lang w:val="en-US"/>
        </w:rPr>
      </w:pPr>
      <w:r>
        <w:rPr>
          <w:lang w:val="en-US"/>
        </w:rPr>
        <w:t xml:space="preserve">Tampilan </w:t>
      </w:r>
      <w:r w:rsidRPr="005A5808">
        <w:rPr>
          <w:i/>
          <w:lang w:val="en-US"/>
        </w:rPr>
        <w:t>login</w:t>
      </w:r>
      <w:r>
        <w:rPr>
          <w:lang w:val="en-US"/>
        </w:rPr>
        <w:t xml:space="preserve"> di</w:t>
      </w:r>
      <w:r w:rsidR="00AB5B98">
        <w:rPr>
          <w:lang w:val="en-US"/>
        </w:rPr>
        <w:t xml:space="preserve"> </w:t>
      </w:r>
      <w:r>
        <w:rPr>
          <w:lang w:val="en-US"/>
        </w:rPr>
        <w:t xml:space="preserve">atas terdapat </w:t>
      </w:r>
      <w:r w:rsidRPr="00263A8B">
        <w:rPr>
          <w:i/>
          <w:lang w:val="en-US"/>
        </w:rPr>
        <w:t>fi</w:t>
      </w:r>
      <w:r w:rsidR="00AB5B98" w:rsidRPr="00263A8B">
        <w:rPr>
          <w:i/>
          <w:lang w:val="en-US"/>
        </w:rPr>
        <w:t>e</w:t>
      </w:r>
      <w:r w:rsidRPr="00263A8B">
        <w:rPr>
          <w:i/>
          <w:lang w:val="en-US"/>
        </w:rPr>
        <w:t>ld</w:t>
      </w:r>
      <w:r>
        <w:rPr>
          <w:lang w:val="en-US"/>
        </w:rPr>
        <w:t xml:space="preserve"> untuk mengisi </w:t>
      </w:r>
      <w:r w:rsidRPr="005A5808">
        <w:rPr>
          <w:i/>
          <w:lang w:val="en-US"/>
        </w:rPr>
        <w:t>username</w:t>
      </w:r>
      <w:r>
        <w:rPr>
          <w:lang w:val="en-US"/>
        </w:rPr>
        <w:t xml:space="preserve"> dan </w:t>
      </w:r>
      <w:r w:rsidRPr="005A5808">
        <w:rPr>
          <w:i/>
          <w:lang w:val="en-US"/>
        </w:rPr>
        <w:t>password</w:t>
      </w:r>
      <w:r>
        <w:rPr>
          <w:lang w:val="en-US"/>
        </w:rPr>
        <w:t xml:space="preserve"> sebagai validasi ke</w:t>
      </w:r>
      <w:r w:rsidR="00AB5B98">
        <w:rPr>
          <w:lang w:val="en-US"/>
        </w:rPr>
        <w:t xml:space="preserve"> </w:t>
      </w:r>
      <w:r>
        <w:rPr>
          <w:lang w:val="en-US"/>
        </w:rPr>
        <w:t>halaman selanjutnya.</w:t>
      </w:r>
    </w:p>
    <w:p w14:paraId="42628DFE" w14:textId="77777777" w:rsidR="0039340B" w:rsidRPr="00FF3107" w:rsidRDefault="0039340B" w:rsidP="00FF3107">
      <w:pPr>
        <w:spacing w:line="480" w:lineRule="auto"/>
        <w:jc w:val="both"/>
        <w:rPr>
          <w:lang w:val="en-US"/>
        </w:rPr>
      </w:pPr>
    </w:p>
    <w:p w14:paraId="59EE2BA7" w14:textId="77777777" w:rsidR="0039340B" w:rsidRPr="0039340B" w:rsidRDefault="0039340B" w:rsidP="00A94300">
      <w:pPr>
        <w:pStyle w:val="DaftarParagraf"/>
        <w:numPr>
          <w:ilvl w:val="0"/>
          <w:numId w:val="21"/>
        </w:numPr>
        <w:spacing w:line="480" w:lineRule="auto"/>
      </w:pPr>
      <w:r>
        <w:rPr>
          <w:lang w:val="en-US"/>
        </w:rPr>
        <w:lastRenderedPageBreak/>
        <w:t xml:space="preserve">Halaman Menu </w:t>
      </w:r>
      <w:r w:rsidR="00BC6FAF" w:rsidRPr="00BC6FAF">
        <w:rPr>
          <w:i/>
          <w:lang w:val="en-US"/>
        </w:rPr>
        <w:t>Sales</w:t>
      </w:r>
    </w:p>
    <w:p w14:paraId="210D9277" w14:textId="77777777" w:rsidR="0039340B" w:rsidRPr="0039340B" w:rsidRDefault="004A370B" w:rsidP="0039340B">
      <w:pPr>
        <w:pStyle w:val="DaftarParagraf"/>
        <w:spacing w:line="480" w:lineRule="auto"/>
        <w:jc w:val="center"/>
      </w:pPr>
      <w:r>
        <w:rPr>
          <w:lang w:val="en-US"/>
        </w:rPr>
        <w:pict w14:anchorId="0CFE46E2">
          <v:shape id="_x0000_i1029" type="#_x0000_t75" style="width:236pt;height:478pt">
            <v:imagedata r:id="rId10" o:title="Sales Menu"/>
          </v:shape>
        </w:pict>
      </w:r>
    </w:p>
    <w:p w14:paraId="20B8AF2E" w14:textId="77777777" w:rsidR="0039340B" w:rsidRDefault="0039340B" w:rsidP="0039340B">
      <w:pPr>
        <w:pStyle w:val="DaftarParagraf"/>
        <w:spacing w:line="480" w:lineRule="auto"/>
        <w:jc w:val="center"/>
      </w:pPr>
      <w:r w:rsidRPr="00FE27C0">
        <w:rPr>
          <w:b/>
          <w:sz w:val="22"/>
        </w:rPr>
        <w:t>Gambar 3.</w:t>
      </w:r>
      <w:r w:rsidR="00AE1D61" w:rsidRPr="00FE27C0">
        <w:rPr>
          <w:b/>
          <w:sz w:val="22"/>
        </w:rPr>
        <w:t>3</w:t>
      </w:r>
      <w:r w:rsidRPr="00FE27C0">
        <w:rPr>
          <w:b/>
          <w:sz w:val="22"/>
        </w:rPr>
        <w:t xml:space="preserve"> </w:t>
      </w:r>
      <w:r w:rsidRPr="00FE27C0">
        <w:rPr>
          <w:sz w:val="22"/>
        </w:rPr>
        <w:t xml:space="preserve">Tampilan </w:t>
      </w:r>
      <w:r w:rsidR="00263A8B" w:rsidRPr="00FE27C0">
        <w:rPr>
          <w:sz w:val="22"/>
        </w:rPr>
        <w:t>Menu</w:t>
      </w:r>
      <w:r w:rsidR="00263A8B" w:rsidRPr="00FE27C0">
        <w:rPr>
          <w:i/>
          <w:sz w:val="22"/>
        </w:rPr>
        <w:t xml:space="preserve"> </w:t>
      </w:r>
      <w:r w:rsidR="00263A8B" w:rsidRPr="00BC6FAF">
        <w:rPr>
          <w:i/>
          <w:sz w:val="22"/>
        </w:rPr>
        <w:t>Sales</w:t>
      </w:r>
    </w:p>
    <w:p w14:paraId="68254A48" w14:textId="77777777" w:rsidR="0039340B" w:rsidRDefault="0039340B" w:rsidP="00413A15">
      <w:pPr>
        <w:pStyle w:val="DaftarParagraf"/>
        <w:spacing w:line="480" w:lineRule="auto"/>
        <w:jc w:val="both"/>
        <w:rPr>
          <w:lang w:val="en-US"/>
        </w:rPr>
      </w:pPr>
      <w:r>
        <w:rPr>
          <w:lang w:val="en-US"/>
        </w:rPr>
        <w:t xml:space="preserve">Tampilan daftar menu yang terdapat pada halaman </w:t>
      </w:r>
      <w:r w:rsidR="00BC6FAF" w:rsidRPr="00BC6FAF">
        <w:rPr>
          <w:i/>
          <w:lang w:val="en-US"/>
        </w:rPr>
        <w:t>sales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berisi </w:t>
      </w:r>
      <w:r w:rsidRPr="005A5808">
        <w:rPr>
          <w:i/>
          <w:lang w:val="en-US"/>
        </w:rPr>
        <w:t>Home</w:t>
      </w:r>
      <w:r>
        <w:rPr>
          <w:lang w:val="en-US"/>
        </w:rPr>
        <w:t xml:space="preserve">, </w:t>
      </w:r>
      <w:r w:rsidRPr="005A5808">
        <w:rPr>
          <w:i/>
          <w:lang w:val="en-US"/>
        </w:rPr>
        <w:t>Order</w:t>
      </w:r>
      <w:r>
        <w:rPr>
          <w:lang w:val="en-US"/>
        </w:rPr>
        <w:t xml:space="preserve">, Omset, Kunjugan, Map, Laporan, </w:t>
      </w:r>
      <w:r w:rsidRPr="005A5808">
        <w:rPr>
          <w:i/>
          <w:lang w:val="en-US"/>
        </w:rPr>
        <w:t>Profile</w:t>
      </w:r>
      <w:r>
        <w:rPr>
          <w:lang w:val="en-US"/>
        </w:rPr>
        <w:t xml:space="preserve"> dan </w:t>
      </w:r>
      <w:r w:rsidRPr="005A5808">
        <w:rPr>
          <w:i/>
          <w:lang w:val="en-US"/>
        </w:rPr>
        <w:t>Logout</w:t>
      </w:r>
    </w:p>
    <w:p w14:paraId="799F8C70" w14:textId="77777777" w:rsidR="0039340B" w:rsidRDefault="0039340B" w:rsidP="0039340B">
      <w:pPr>
        <w:pStyle w:val="DaftarParagraf"/>
        <w:spacing w:line="480" w:lineRule="auto"/>
      </w:pPr>
    </w:p>
    <w:p w14:paraId="78DB8E2F" w14:textId="77777777" w:rsidR="007C5A44" w:rsidRDefault="007C5A44" w:rsidP="0039340B">
      <w:pPr>
        <w:pStyle w:val="DaftarParagraf"/>
        <w:spacing w:line="480" w:lineRule="auto"/>
      </w:pPr>
    </w:p>
    <w:p w14:paraId="19EA97B0" w14:textId="77777777" w:rsidR="0039340B" w:rsidRDefault="0039340B" w:rsidP="00A94300">
      <w:pPr>
        <w:pStyle w:val="DaftarParagraf"/>
        <w:numPr>
          <w:ilvl w:val="0"/>
          <w:numId w:val="21"/>
        </w:numPr>
        <w:spacing w:line="480" w:lineRule="auto"/>
      </w:pPr>
      <w:r>
        <w:lastRenderedPageBreak/>
        <w:t xml:space="preserve">Halaman Home </w:t>
      </w:r>
      <w:r w:rsidR="00BC6FAF" w:rsidRPr="00BC6FAF">
        <w:rPr>
          <w:i/>
        </w:rPr>
        <w:t>Sales</w:t>
      </w:r>
    </w:p>
    <w:p w14:paraId="57CA0318" w14:textId="77777777" w:rsidR="0039340B" w:rsidRDefault="004A370B" w:rsidP="0039340B">
      <w:pPr>
        <w:spacing w:line="480" w:lineRule="auto"/>
        <w:ind w:left="360"/>
        <w:jc w:val="center"/>
      </w:pPr>
      <w:r>
        <w:rPr>
          <w:noProof/>
          <w:lang w:val="en-US"/>
        </w:rPr>
        <w:pict w14:anchorId="11F2172F">
          <v:shape id="_x0000_i1030" type="#_x0000_t75" style="width:237.5pt;height:484.5pt">
            <v:imagedata r:id="rId11" o:title="Sales Home"/>
          </v:shape>
        </w:pict>
      </w:r>
    </w:p>
    <w:p w14:paraId="7BE5867B" w14:textId="77777777" w:rsidR="0039340B" w:rsidRPr="00FE27C0" w:rsidRDefault="0039340B" w:rsidP="0039340B">
      <w:pPr>
        <w:spacing w:line="480" w:lineRule="auto"/>
        <w:ind w:left="360"/>
        <w:jc w:val="center"/>
        <w:rPr>
          <w:i/>
          <w:sz w:val="22"/>
        </w:rPr>
      </w:pPr>
      <w:r w:rsidRPr="00FE27C0">
        <w:rPr>
          <w:b/>
          <w:sz w:val="22"/>
        </w:rPr>
        <w:t>Gambar 3.</w:t>
      </w:r>
      <w:r w:rsidR="00AE1D61" w:rsidRPr="00FE27C0">
        <w:rPr>
          <w:b/>
          <w:sz w:val="22"/>
        </w:rPr>
        <w:t>4</w:t>
      </w:r>
      <w:r w:rsidRPr="00FE27C0">
        <w:rPr>
          <w:b/>
          <w:sz w:val="22"/>
        </w:rPr>
        <w:t xml:space="preserve"> </w:t>
      </w:r>
      <w:r w:rsidRPr="00FE27C0">
        <w:rPr>
          <w:sz w:val="22"/>
        </w:rPr>
        <w:t xml:space="preserve">Tampilan </w:t>
      </w:r>
      <w:r w:rsidR="00263A8B" w:rsidRPr="00FE27C0">
        <w:rPr>
          <w:sz w:val="22"/>
        </w:rPr>
        <w:t>Home</w:t>
      </w:r>
      <w:r w:rsidR="00263A8B" w:rsidRPr="00FE27C0">
        <w:rPr>
          <w:i/>
          <w:sz w:val="22"/>
        </w:rPr>
        <w:t xml:space="preserve"> Screen </w:t>
      </w:r>
      <w:r w:rsidR="00263A8B" w:rsidRPr="00BC6FAF">
        <w:rPr>
          <w:i/>
          <w:sz w:val="22"/>
        </w:rPr>
        <w:t>Sales</w:t>
      </w:r>
    </w:p>
    <w:p w14:paraId="2F6529ED" w14:textId="77777777" w:rsidR="00680E30" w:rsidRPr="00AD6632" w:rsidRDefault="0039340B" w:rsidP="0039340B">
      <w:pPr>
        <w:pStyle w:val="DaftarParagraf"/>
        <w:spacing w:line="480" w:lineRule="auto"/>
        <w:jc w:val="both"/>
        <w:rPr>
          <w:lang w:val="en-US"/>
        </w:rPr>
      </w:pPr>
      <w:r>
        <w:rPr>
          <w:lang w:val="en-US"/>
        </w:rPr>
        <w:t xml:space="preserve">Tampilan </w:t>
      </w:r>
      <w:r w:rsidRPr="005A5808">
        <w:rPr>
          <w:i/>
          <w:lang w:val="en-US"/>
        </w:rPr>
        <w:t>home</w:t>
      </w:r>
      <w:r>
        <w:rPr>
          <w:lang w:val="en-US"/>
        </w:rPr>
        <w:t xml:space="preserve"> pada </w:t>
      </w:r>
      <w:r w:rsidR="00BC6FAF" w:rsidRPr="00BC6FAF">
        <w:rPr>
          <w:i/>
          <w:lang w:val="en-US"/>
        </w:rPr>
        <w:t>sales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yang berisi </w:t>
      </w:r>
      <w:r w:rsidR="00413A15">
        <w:rPr>
          <w:lang w:val="en-US"/>
        </w:rPr>
        <w:t xml:space="preserve">grafik penjualan, </w:t>
      </w:r>
      <w:r>
        <w:rPr>
          <w:lang w:val="en-US"/>
        </w:rPr>
        <w:t xml:space="preserve">nilai kinerja dari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dan kalender aktif</w:t>
      </w:r>
    </w:p>
    <w:p w14:paraId="57062BB5" w14:textId="77777777" w:rsidR="00AD6632" w:rsidRDefault="00AD6632" w:rsidP="00AD6632">
      <w:pPr>
        <w:rPr>
          <w:lang w:val="en-US"/>
        </w:rPr>
      </w:pPr>
    </w:p>
    <w:p w14:paraId="22C7AAF4" w14:textId="77777777" w:rsidR="0039340B" w:rsidRDefault="0039340B" w:rsidP="00AD6632">
      <w:pPr>
        <w:rPr>
          <w:lang w:val="en-US"/>
        </w:rPr>
      </w:pPr>
    </w:p>
    <w:p w14:paraId="60F61134" w14:textId="77777777" w:rsidR="00627A8D" w:rsidRDefault="00627A8D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</w:t>
      </w:r>
      <w:r w:rsidRPr="005A5808">
        <w:rPr>
          <w:i/>
          <w:lang w:val="en-US"/>
        </w:rPr>
        <w:t>Order</w:t>
      </w:r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</w:p>
    <w:p w14:paraId="5AFEEB6E" w14:textId="77777777" w:rsidR="00B342C5" w:rsidRDefault="004A370B" w:rsidP="00B342C5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0F7019B4">
          <v:shape id="_x0000_i1031" type="#_x0000_t75" style="width:237.5pt;height:484.5pt">
            <v:imagedata r:id="rId12" o:title="Sales Order"/>
          </v:shape>
        </w:pict>
      </w:r>
    </w:p>
    <w:p w14:paraId="009AB840" w14:textId="77777777" w:rsidR="00F73715" w:rsidRPr="00FE27C0" w:rsidRDefault="00B342C5" w:rsidP="00F73715">
      <w:pPr>
        <w:pStyle w:val="DaftarParagraf"/>
        <w:spacing w:line="480" w:lineRule="auto"/>
        <w:jc w:val="center"/>
        <w:rPr>
          <w:i/>
          <w:sz w:val="22"/>
        </w:rPr>
      </w:pPr>
      <w:r w:rsidRPr="00FE27C0">
        <w:rPr>
          <w:b/>
          <w:sz w:val="22"/>
        </w:rPr>
        <w:t>Gambar 3.</w:t>
      </w:r>
      <w:r w:rsidR="00AE1D61" w:rsidRPr="00FE27C0">
        <w:rPr>
          <w:b/>
          <w:sz w:val="22"/>
        </w:rPr>
        <w:t>5</w:t>
      </w:r>
      <w:r w:rsidRPr="00FE27C0">
        <w:rPr>
          <w:b/>
          <w:sz w:val="22"/>
        </w:rPr>
        <w:t xml:space="preserve"> </w:t>
      </w:r>
      <w:r w:rsidRPr="00FE27C0">
        <w:rPr>
          <w:sz w:val="22"/>
        </w:rPr>
        <w:t xml:space="preserve">Tampilan </w:t>
      </w:r>
      <w:r w:rsidR="00263A8B" w:rsidRPr="005A5808">
        <w:rPr>
          <w:i/>
          <w:sz w:val="22"/>
          <w:lang w:val="en-US"/>
        </w:rPr>
        <w:t>Order</w:t>
      </w:r>
      <w:r w:rsidR="00263A8B" w:rsidRPr="00FE27C0">
        <w:rPr>
          <w:i/>
          <w:sz w:val="22"/>
        </w:rPr>
        <w:t xml:space="preserve"> </w:t>
      </w:r>
      <w:r w:rsidR="00263A8B" w:rsidRPr="00BC6FAF">
        <w:rPr>
          <w:i/>
          <w:sz w:val="22"/>
        </w:rPr>
        <w:t>Sales</w:t>
      </w:r>
    </w:p>
    <w:p w14:paraId="4A9B2832" w14:textId="77777777" w:rsidR="00627A8D" w:rsidRDefault="00B342C5" w:rsidP="00413A15">
      <w:pPr>
        <w:pStyle w:val="DaftarParagraf"/>
        <w:spacing w:line="480" w:lineRule="auto"/>
        <w:jc w:val="both"/>
        <w:rPr>
          <w:i/>
          <w:lang w:val="en-US"/>
        </w:rPr>
      </w:pPr>
      <w:r>
        <w:rPr>
          <w:lang w:val="en-US"/>
        </w:rPr>
        <w:t xml:space="preserve">Tampilan </w:t>
      </w:r>
      <w:r w:rsidRPr="005A5808">
        <w:rPr>
          <w:i/>
          <w:lang w:val="en-US"/>
        </w:rPr>
        <w:t>order</w:t>
      </w:r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yang menampilkan </w:t>
      </w:r>
      <w:r w:rsidRPr="00263A8B">
        <w:rPr>
          <w:i/>
          <w:lang w:val="en-US"/>
        </w:rPr>
        <w:t>list</w:t>
      </w:r>
      <w:r w:rsidR="00263A8B">
        <w:rPr>
          <w:lang w:val="en-US"/>
        </w:rPr>
        <w:t xml:space="preserve"> barang yang dapat di </w:t>
      </w:r>
      <w:r w:rsidRPr="00263A8B">
        <w:rPr>
          <w:i/>
          <w:lang w:val="en-US"/>
        </w:rPr>
        <w:t>order</w:t>
      </w:r>
      <w:r>
        <w:rPr>
          <w:lang w:val="en-US"/>
        </w:rPr>
        <w:t xml:space="preserve"> oleh </w:t>
      </w:r>
      <w:r w:rsidR="00BC6FAF" w:rsidRPr="00BC6FAF">
        <w:rPr>
          <w:i/>
          <w:lang w:val="en-US"/>
        </w:rPr>
        <w:t>sales</w:t>
      </w:r>
      <w:r w:rsidR="0071669E">
        <w:rPr>
          <w:i/>
          <w:lang w:val="en-US"/>
        </w:rPr>
        <w:t>.</w:t>
      </w:r>
    </w:p>
    <w:p w14:paraId="3D61E1CE" w14:textId="77777777" w:rsidR="0071669E" w:rsidRDefault="0071669E" w:rsidP="00B342C5">
      <w:pPr>
        <w:pStyle w:val="DaftarParagraf"/>
        <w:spacing w:line="480" w:lineRule="auto"/>
        <w:rPr>
          <w:lang w:val="en-US"/>
        </w:rPr>
      </w:pPr>
    </w:p>
    <w:p w14:paraId="6F206065" w14:textId="77777777" w:rsidR="0071669E" w:rsidRDefault="0071669E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Omset </w:t>
      </w:r>
      <w:r w:rsidR="00BC6FAF" w:rsidRPr="00BC6FAF">
        <w:rPr>
          <w:i/>
          <w:lang w:val="en-US"/>
        </w:rPr>
        <w:t>Sales</w:t>
      </w:r>
    </w:p>
    <w:p w14:paraId="481EE43F" w14:textId="77777777" w:rsidR="0071669E" w:rsidRDefault="004A370B" w:rsidP="0071669E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5A96C7A2">
          <v:shape id="_x0000_i1032" type="#_x0000_t75" style="width:236pt;height:478pt">
            <v:imagedata r:id="rId13" o:title="Omset"/>
          </v:shape>
        </w:pict>
      </w:r>
    </w:p>
    <w:p w14:paraId="642731E8" w14:textId="77777777" w:rsidR="0071669E" w:rsidRPr="00F90FB8" w:rsidRDefault="0071669E" w:rsidP="0071669E">
      <w:pPr>
        <w:pStyle w:val="DaftarParagraf"/>
        <w:spacing w:line="480" w:lineRule="auto"/>
        <w:jc w:val="center"/>
        <w:rPr>
          <w:i/>
          <w:sz w:val="22"/>
        </w:rPr>
      </w:pPr>
      <w:r w:rsidRPr="00F90FB8">
        <w:rPr>
          <w:b/>
          <w:sz w:val="22"/>
        </w:rPr>
        <w:t>Gambar 3.</w:t>
      </w:r>
      <w:r w:rsidR="00AE1D61" w:rsidRPr="00F90FB8">
        <w:rPr>
          <w:b/>
          <w:sz w:val="22"/>
        </w:rPr>
        <w:t>6</w:t>
      </w:r>
      <w:r w:rsidRPr="00F90FB8">
        <w:rPr>
          <w:b/>
          <w:sz w:val="22"/>
        </w:rPr>
        <w:t xml:space="preserve"> </w:t>
      </w:r>
      <w:r w:rsidRPr="00F90FB8">
        <w:rPr>
          <w:sz w:val="22"/>
        </w:rPr>
        <w:t xml:space="preserve">Tampilan </w:t>
      </w:r>
      <w:r w:rsidR="00F956B9" w:rsidRPr="00F90FB8">
        <w:rPr>
          <w:sz w:val="22"/>
          <w:lang w:val="en-US"/>
        </w:rPr>
        <w:t xml:space="preserve">Omset </w:t>
      </w:r>
      <w:r w:rsidR="00F956B9" w:rsidRPr="00BC6FAF">
        <w:rPr>
          <w:i/>
          <w:sz w:val="22"/>
        </w:rPr>
        <w:t>Sales</w:t>
      </w:r>
    </w:p>
    <w:p w14:paraId="4EB27622" w14:textId="77777777" w:rsidR="0071669E" w:rsidRDefault="0071669E" w:rsidP="00413A15">
      <w:pPr>
        <w:pStyle w:val="DaftarParagraf"/>
        <w:spacing w:line="480" w:lineRule="auto"/>
        <w:jc w:val="both"/>
        <w:rPr>
          <w:i/>
          <w:lang w:val="en-US"/>
        </w:rPr>
      </w:pPr>
      <w:r>
        <w:rPr>
          <w:lang w:val="en-US"/>
        </w:rPr>
        <w:t xml:space="preserve">Tampilan omset </w:t>
      </w:r>
      <w:r w:rsidR="00BC6FAF" w:rsidRPr="00BC6FAF">
        <w:rPr>
          <w:i/>
          <w:lang w:val="en-US"/>
        </w:rPr>
        <w:t>sales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yang menampilkan </w:t>
      </w:r>
      <w:r w:rsidR="00F956B9">
        <w:rPr>
          <w:lang w:val="en-US"/>
        </w:rPr>
        <w:t xml:space="preserve">daftar penjualan yang sudah dilakukan oleh </w:t>
      </w:r>
      <w:r w:rsidR="00F956B9" w:rsidRPr="00F956B9">
        <w:rPr>
          <w:i/>
          <w:lang w:val="en-US"/>
        </w:rPr>
        <w:t>sales</w:t>
      </w:r>
      <w:r>
        <w:rPr>
          <w:i/>
          <w:lang w:val="en-US"/>
        </w:rPr>
        <w:t>.</w:t>
      </w:r>
    </w:p>
    <w:p w14:paraId="2F6AE2ED" w14:textId="77777777" w:rsidR="0071669E" w:rsidRDefault="0071669E" w:rsidP="0071669E">
      <w:pPr>
        <w:pStyle w:val="DaftarParagraf"/>
        <w:spacing w:line="480" w:lineRule="auto"/>
        <w:rPr>
          <w:lang w:val="en-US"/>
        </w:rPr>
      </w:pPr>
    </w:p>
    <w:p w14:paraId="32905924" w14:textId="77777777" w:rsidR="007C5A44" w:rsidRDefault="007C5A44" w:rsidP="0071669E">
      <w:pPr>
        <w:pStyle w:val="DaftarParagraf"/>
        <w:spacing w:line="480" w:lineRule="auto"/>
        <w:rPr>
          <w:lang w:val="en-US"/>
        </w:rPr>
      </w:pPr>
    </w:p>
    <w:p w14:paraId="66B89903" w14:textId="77777777" w:rsidR="00573A01" w:rsidRPr="00573A01" w:rsidRDefault="00573A01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Kunjungan </w:t>
      </w:r>
      <w:r w:rsidR="00BC6FAF" w:rsidRPr="00BC6FAF">
        <w:rPr>
          <w:i/>
          <w:lang w:val="en-US"/>
        </w:rPr>
        <w:t>Sales</w:t>
      </w:r>
      <w:r w:rsidRPr="00573A01">
        <w:rPr>
          <w:i/>
          <w:lang w:val="en-US"/>
        </w:rPr>
        <w:t xml:space="preserve"> Plan</w:t>
      </w:r>
    </w:p>
    <w:p w14:paraId="52D2E73F" w14:textId="77777777" w:rsidR="00F73715" w:rsidRDefault="004A370B" w:rsidP="00F73715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6575895C">
          <v:shape id="_x0000_i1033" type="#_x0000_t75" style="width:236pt;height:478pt">
            <v:imagedata r:id="rId14" o:title="Sales Kunjungan Plan"/>
          </v:shape>
        </w:pict>
      </w:r>
    </w:p>
    <w:p w14:paraId="7FFE4FF2" w14:textId="77777777" w:rsidR="00F73715" w:rsidRPr="00F90FB8" w:rsidRDefault="00F73715" w:rsidP="00F73715">
      <w:pPr>
        <w:pStyle w:val="DaftarParagraf"/>
        <w:spacing w:line="480" w:lineRule="auto"/>
        <w:jc w:val="center"/>
        <w:rPr>
          <w:sz w:val="22"/>
          <w:lang w:val="en-US"/>
        </w:rPr>
      </w:pPr>
      <w:r w:rsidRPr="00F90FB8">
        <w:rPr>
          <w:b/>
          <w:sz w:val="22"/>
        </w:rPr>
        <w:t>Gambar 3.</w:t>
      </w:r>
      <w:r w:rsidR="00AE1D61" w:rsidRPr="00F90FB8">
        <w:rPr>
          <w:b/>
          <w:sz w:val="22"/>
        </w:rPr>
        <w:t>7</w:t>
      </w:r>
      <w:r w:rsidRPr="00F90FB8">
        <w:rPr>
          <w:b/>
          <w:sz w:val="22"/>
        </w:rPr>
        <w:t xml:space="preserve"> </w:t>
      </w:r>
      <w:r w:rsidRPr="00F90FB8">
        <w:rPr>
          <w:sz w:val="22"/>
        </w:rPr>
        <w:t xml:space="preserve">Tampilan </w:t>
      </w:r>
      <w:r w:rsidR="00F956B9" w:rsidRPr="00F90FB8">
        <w:rPr>
          <w:sz w:val="22"/>
        </w:rPr>
        <w:t>Daftar Lokasi Kunjungan</w:t>
      </w:r>
      <w:r w:rsidR="00F956B9" w:rsidRPr="00F90FB8">
        <w:rPr>
          <w:i/>
          <w:sz w:val="22"/>
        </w:rPr>
        <w:t xml:space="preserve"> </w:t>
      </w:r>
      <w:r w:rsidR="00F956B9" w:rsidRPr="00BC6FAF">
        <w:rPr>
          <w:i/>
          <w:sz w:val="22"/>
        </w:rPr>
        <w:t>Sales</w:t>
      </w:r>
      <w:r w:rsidR="00F956B9" w:rsidRPr="00F90FB8">
        <w:rPr>
          <w:i/>
          <w:sz w:val="22"/>
        </w:rPr>
        <w:t xml:space="preserve"> </w:t>
      </w:r>
      <w:r w:rsidR="00F956B9" w:rsidRPr="00F90FB8">
        <w:rPr>
          <w:i/>
          <w:sz w:val="22"/>
          <w:lang w:val="en-US"/>
        </w:rPr>
        <w:t>Plan</w:t>
      </w:r>
    </w:p>
    <w:p w14:paraId="5A4E04FA" w14:textId="77777777" w:rsidR="00573A01" w:rsidRDefault="00F73715" w:rsidP="00413A15">
      <w:pPr>
        <w:pStyle w:val="DaftarParagraf"/>
        <w:spacing w:line="480" w:lineRule="auto"/>
        <w:jc w:val="both"/>
        <w:rPr>
          <w:lang w:val="en-US"/>
        </w:rPr>
      </w:pPr>
      <w:r>
        <w:rPr>
          <w:lang w:val="en-US"/>
        </w:rPr>
        <w:t xml:space="preserve">Halaman daftar lokasi tujuan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menampilkan lokasi yang harus didatangi apabila tombol </w:t>
      </w:r>
      <w:r w:rsidR="0025524C">
        <w:rPr>
          <w:i/>
          <w:lang w:val="en-US"/>
        </w:rPr>
        <w:t>sca</w:t>
      </w:r>
      <w:r w:rsidRPr="00836710">
        <w:rPr>
          <w:i/>
          <w:lang w:val="en-US"/>
        </w:rPr>
        <w:t>n</w:t>
      </w:r>
      <w:r>
        <w:rPr>
          <w:i/>
          <w:lang w:val="en-US"/>
        </w:rPr>
        <w:t xml:space="preserve"> </w:t>
      </w:r>
      <w:r>
        <w:rPr>
          <w:lang w:val="en-US"/>
        </w:rPr>
        <w:t>berwarna merah maka lokasi sudah didatangi.</w:t>
      </w:r>
    </w:p>
    <w:p w14:paraId="7E21D3A4" w14:textId="77777777" w:rsidR="00573A01" w:rsidRDefault="00573A01" w:rsidP="00573A01">
      <w:pPr>
        <w:pStyle w:val="DaftarParagraf"/>
        <w:spacing w:line="480" w:lineRule="auto"/>
        <w:rPr>
          <w:lang w:val="en-US"/>
        </w:rPr>
      </w:pPr>
    </w:p>
    <w:p w14:paraId="72C13F33" w14:textId="77777777" w:rsidR="007C5A44" w:rsidRDefault="007C5A44" w:rsidP="00573A01">
      <w:pPr>
        <w:pStyle w:val="DaftarParagraf"/>
        <w:spacing w:line="480" w:lineRule="auto"/>
        <w:rPr>
          <w:lang w:val="en-US"/>
        </w:rPr>
      </w:pPr>
    </w:p>
    <w:p w14:paraId="7AA274D8" w14:textId="77777777" w:rsidR="00B4767D" w:rsidRDefault="00B4767D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Form Kunjungan </w:t>
      </w:r>
      <w:r w:rsidR="00BC6FAF" w:rsidRPr="00BC6FAF">
        <w:rPr>
          <w:i/>
          <w:lang w:val="en-US"/>
        </w:rPr>
        <w:t>Sales</w:t>
      </w:r>
    </w:p>
    <w:p w14:paraId="45698345" w14:textId="77777777" w:rsidR="00B4767D" w:rsidRDefault="004A370B" w:rsidP="00B4767D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692383C2">
          <v:shape id="_x0000_i1034" type="#_x0000_t75" style="width:236pt;height:478pt">
            <v:imagedata r:id="rId15" o:title="Sales Form Kunjugan"/>
          </v:shape>
        </w:pict>
      </w:r>
    </w:p>
    <w:p w14:paraId="7BDDD131" w14:textId="77777777" w:rsidR="00B4767D" w:rsidRPr="00F90FB8" w:rsidRDefault="00AE1D61" w:rsidP="00B4767D">
      <w:pPr>
        <w:pStyle w:val="DaftarParagraf"/>
        <w:spacing w:line="480" w:lineRule="auto"/>
        <w:jc w:val="center"/>
        <w:rPr>
          <w:i/>
          <w:sz w:val="22"/>
        </w:rPr>
      </w:pPr>
      <w:r w:rsidRPr="00F90FB8">
        <w:rPr>
          <w:b/>
          <w:sz w:val="22"/>
        </w:rPr>
        <w:t>Gambar</w:t>
      </w:r>
      <w:r w:rsidRPr="00F90FB8">
        <w:rPr>
          <w:b/>
          <w:sz w:val="22"/>
          <w:lang w:val="en-US"/>
        </w:rPr>
        <w:t xml:space="preserve"> 3.8</w:t>
      </w:r>
      <w:r w:rsidR="00B4767D" w:rsidRPr="00F90FB8">
        <w:rPr>
          <w:b/>
          <w:sz w:val="22"/>
        </w:rPr>
        <w:t xml:space="preserve"> </w:t>
      </w:r>
      <w:r w:rsidR="00B4767D" w:rsidRPr="00F90FB8">
        <w:rPr>
          <w:sz w:val="22"/>
        </w:rPr>
        <w:t xml:space="preserve">Tampilan </w:t>
      </w:r>
      <w:r w:rsidR="00F956B9" w:rsidRPr="00F90FB8">
        <w:rPr>
          <w:sz w:val="22"/>
          <w:lang w:val="en-US"/>
        </w:rPr>
        <w:t>Form Kunjungan</w:t>
      </w:r>
      <w:r w:rsidR="00F956B9" w:rsidRPr="00F90FB8">
        <w:rPr>
          <w:i/>
          <w:sz w:val="22"/>
        </w:rPr>
        <w:t xml:space="preserve"> </w:t>
      </w:r>
      <w:r w:rsidR="00F956B9" w:rsidRPr="00BC6FAF">
        <w:rPr>
          <w:i/>
          <w:sz w:val="22"/>
        </w:rPr>
        <w:t>Sales</w:t>
      </w:r>
    </w:p>
    <w:p w14:paraId="07AF50EC" w14:textId="77777777" w:rsidR="00B4767D" w:rsidRDefault="00B4767D" w:rsidP="00B4767D">
      <w:pPr>
        <w:pStyle w:val="DaftarParagraf"/>
        <w:spacing w:line="480" w:lineRule="auto"/>
        <w:rPr>
          <w:lang w:val="en-US"/>
        </w:rPr>
      </w:pPr>
      <w:r>
        <w:rPr>
          <w:lang w:val="en-US"/>
        </w:rPr>
        <w:t xml:space="preserve">Tampilan dari halaman </w:t>
      </w:r>
      <w:r w:rsidR="00413A15">
        <w:rPr>
          <w:lang w:val="en-US"/>
        </w:rPr>
        <w:t>form kunjungan</w:t>
      </w:r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menampilkan </w:t>
      </w:r>
      <w:r w:rsidR="00413A15">
        <w:rPr>
          <w:lang w:val="en-US"/>
        </w:rPr>
        <w:t xml:space="preserve">informasi yang harus diisi oleh </w:t>
      </w:r>
      <w:r w:rsidR="00BC6FAF" w:rsidRPr="00BC6FAF">
        <w:rPr>
          <w:i/>
          <w:lang w:val="en-US"/>
        </w:rPr>
        <w:t>sales</w:t>
      </w:r>
      <w:r w:rsidR="00BC6FAF">
        <w:rPr>
          <w:i/>
          <w:lang w:val="en-US"/>
        </w:rPr>
        <w:t xml:space="preserve"> </w:t>
      </w:r>
      <w:r w:rsidR="00413A15">
        <w:rPr>
          <w:lang w:val="en-US"/>
        </w:rPr>
        <w:t>seperti gambar keterangan dan deskripsi</w:t>
      </w:r>
      <w:r>
        <w:rPr>
          <w:lang w:val="en-US"/>
        </w:rPr>
        <w:t>.</w:t>
      </w:r>
    </w:p>
    <w:p w14:paraId="6BC0149F" w14:textId="77777777" w:rsidR="00B4767D" w:rsidRDefault="00B4767D" w:rsidP="00B4767D">
      <w:pPr>
        <w:pStyle w:val="DaftarParagraf"/>
        <w:spacing w:line="480" w:lineRule="auto"/>
        <w:rPr>
          <w:lang w:val="en-US"/>
        </w:rPr>
      </w:pPr>
    </w:p>
    <w:p w14:paraId="42E3FC04" w14:textId="77777777" w:rsidR="007C5A44" w:rsidRDefault="007C5A44" w:rsidP="00B4767D">
      <w:pPr>
        <w:pStyle w:val="DaftarParagraf"/>
        <w:spacing w:line="480" w:lineRule="auto"/>
        <w:rPr>
          <w:lang w:val="en-US"/>
        </w:rPr>
      </w:pPr>
    </w:p>
    <w:p w14:paraId="3F4800CB" w14:textId="77777777" w:rsidR="00573A01" w:rsidRPr="00573A01" w:rsidRDefault="00573A01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Kunjungan </w:t>
      </w:r>
      <w:r w:rsidR="00BC6FAF" w:rsidRPr="00BC6FAF">
        <w:rPr>
          <w:i/>
          <w:lang w:val="en-US"/>
        </w:rPr>
        <w:t>Sales</w:t>
      </w:r>
      <w:r w:rsidRPr="00573A01">
        <w:rPr>
          <w:i/>
          <w:lang w:val="en-US"/>
        </w:rPr>
        <w:t xml:space="preserve"> </w:t>
      </w:r>
      <w:r w:rsidR="006E3092">
        <w:rPr>
          <w:i/>
          <w:lang w:val="en-US"/>
        </w:rPr>
        <w:t>Actual</w:t>
      </w:r>
    </w:p>
    <w:p w14:paraId="48532F55" w14:textId="77777777" w:rsidR="00573A01" w:rsidRDefault="004A370B" w:rsidP="00573A01">
      <w:pPr>
        <w:pStyle w:val="DaftarParagraf"/>
        <w:spacing w:line="480" w:lineRule="auto"/>
        <w:jc w:val="center"/>
        <w:rPr>
          <w:lang w:val="en-US"/>
        </w:rPr>
      </w:pPr>
      <w:r>
        <w:rPr>
          <w:noProof/>
          <w:lang w:val="en-US"/>
        </w:rPr>
        <w:pict w14:anchorId="1282948D">
          <v:shape id="_x0000_i1035" type="#_x0000_t75" style="width:236pt;height:478pt">
            <v:imagedata r:id="rId16" o:title="Sales Kunjungan Actual"/>
          </v:shape>
        </w:pict>
      </w:r>
    </w:p>
    <w:p w14:paraId="3A4BA393" w14:textId="77777777" w:rsidR="00573A01" w:rsidRPr="00F90FB8" w:rsidRDefault="00573A01" w:rsidP="00573A01">
      <w:pPr>
        <w:pStyle w:val="DaftarParagraf"/>
        <w:spacing w:line="480" w:lineRule="auto"/>
        <w:jc w:val="center"/>
        <w:rPr>
          <w:i/>
          <w:sz w:val="22"/>
        </w:rPr>
      </w:pPr>
      <w:r w:rsidRPr="00F90FB8">
        <w:rPr>
          <w:b/>
          <w:sz w:val="22"/>
        </w:rPr>
        <w:t>Gambar 3.</w:t>
      </w:r>
      <w:r w:rsidR="00AE1D61" w:rsidRPr="00F90FB8">
        <w:rPr>
          <w:b/>
          <w:sz w:val="22"/>
        </w:rPr>
        <w:t>9</w:t>
      </w:r>
      <w:r w:rsidRPr="00F90FB8">
        <w:rPr>
          <w:b/>
          <w:sz w:val="22"/>
        </w:rPr>
        <w:t xml:space="preserve"> </w:t>
      </w:r>
      <w:r w:rsidR="00413A15" w:rsidRPr="00F90FB8">
        <w:rPr>
          <w:sz w:val="22"/>
        </w:rPr>
        <w:t xml:space="preserve">Tampilan </w:t>
      </w:r>
      <w:r w:rsidR="00F956B9" w:rsidRPr="00F90FB8">
        <w:rPr>
          <w:sz w:val="22"/>
        </w:rPr>
        <w:t>Daftar Lokasi Kunjungan</w:t>
      </w:r>
      <w:r w:rsidR="00F956B9" w:rsidRPr="00F90FB8">
        <w:rPr>
          <w:i/>
          <w:sz w:val="22"/>
        </w:rPr>
        <w:t xml:space="preserve"> </w:t>
      </w:r>
      <w:r w:rsidR="00F956B9" w:rsidRPr="00BC6FAF">
        <w:rPr>
          <w:i/>
          <w:sz w:val="22"/>
        </w:rPr>
        <w:t>Sales</w:t>
      </w:r>
      <w:r w:rsidR="00F956B9" w:rsidRPr="00F90FB8">
        <w:rPr>
          <w:i/>
          <w:sz w:val="22"/>
        </w:rPr>
        <w:t xml:space="preserve"> </w:t>
      </w:r>
      <w:r w:rsidR="00F956B9" w:rsidRPr="00F90FB8">
        <w:rPr>
          <w:i/>
          <w:sz w:val="22"/>
          <w:lang w:val="en-US"/>
        </w:rPr>
        <w:t>Actual</w:t>
      </w:r>
    </w:p>
    <w:p w14:paraId="02CF1420" w14:textId="77777777" w:rsidR="00573A01" w:rsidRDefault="00413A15" w:rsidP="00413A15">
      <w:pPr>
        <w:pStyle w:val="DaftarParagraf"/>
        <w:spacing w:line="480" w:lineRule="auto"/>
        <w:jc w:val="both"/>
        <w:rPr>
          <w:lang w:val="en-US"/>
        </w:rPr>
      </w:pPr>
      <w:r>
        <w:rPr>
          <w:lang w:val="en-US"/>
        </w:rPr>
        <w:t xml:space="preserve">Halaman daftar lokasi kunjungan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menampilkan lokasi yang sudah dikunjungi.</w:t>
      </w:r>
    </w:p>
    <w:p w14:paraId="5D43BB4F" w14:textId="77777777" w:rsidR="00573A01" w:rsidRDefault="00573A01" w:rsidP="00573A01">
      <w:pPr>
        <w:pStyle w:val="DaftarParagraf"/>
        <w:spacing w:line="480" w:lineRule="auto"/>
        <w:rPr>
          <w:lang w:val="en-US"/>
        </w:rPr>
      </w:pPr>
    </w:p>
    <w:p w14:paraId="0A759B93" w14:textId="77777777" w:rsidR="007C5A44" w:rsidRDefault="007C5A44" w:rsidP="00573A01">
      <w:pPr>
        <w:pStyle w:val="DaftarParagraf"/>
        <w:spacing w:line="480" w:lineRule="auto"/>
        <w:rPr>
          <w:lang w:val="en-US"/>
        </w:rPr>
      </w:pPr>
    </w:p>
    <w:p w14:paraId="5CDE00A9" w14:textId="77777777" w:rsidR="0071669E" w:rsidRPr="0071669E" w:rsidRDefault="0071669E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Map </w:t>
      </w:r>
      <w:r w:rsidR="00BC6FAF" w:rsidRPr="00BC6FAF">
        <w:rPr>
          <w:i/>
          <w:lang w:val="en-US"/>
        </w:rPr>
        <w:t>Sales</w:t>
      </w:r>
    </w:p>
    <w:p w14:paraId="4BCC3E51" w14:textId="77777777" w:rsidR="0071669E" w:rsidRPr="0071669E" w:rsidRDefault="004A370B" w:rsidP="0071669E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3689AE5B">
          <v:shape id="_x0000_i1036" type="#_x0000_t75" style="width:236pt;height:478pt">
            <v:imagedata r:id="rId17" o:title="Sales Map"/>
          </v:shape>
        </w:pict>
      </w:r>
    </w:p>
    <w:p w14:paraId="757F8AFB" w14:textId="77777777" w:rsidR="0071669E" w:rsidRPr="00F90FB8" w:rsidRDefault="0071669E" w:rsidP="0071669E">
      <w:pPr>
        <w:pStyle w:val="DaftarParagraf"/>
        <w:spacing w:line="480" w:lineRule="auto"/>
        <w:jc w:val="center"/>
        <w:rPr>
          <w:i/>
          <w:sz w:val="22"/>
        </w:rPr>
      </w:pPr>
      <w:r w:rsidRPr="00F90FB8">
        <w:rPr>
          <w:b/>
          <w:sz w:val="22"/>
        </w:rPr>
        <w:t>Gambar 3.</w:t>
      </w:r>
      <w:r w:rsidR="00AE1D61" w:rsidRPr="00F90FB8">
        <w:rPr>
          <w:b/>
          <w:sz w:val="22"/>
        </w:rPr>
        <w:t>10</w:t>
      </w:r>
      <w:r w:rsidRPr="00F90FB8">
        <w:rPr>
          <w:b/>
          <w:sz w:val="22"/>
        </w:rPr>
        <w:t xml:space="preserve"> </w:t>
      </w:r>
      <w:r w:rsidRPr="00F90FB8">
        <w:rPr>
          <w:sz w:val="22"/>
        </w:rPr>
        <w:t xml:space="preserve">Tampilan </w:t>
      </w:r>
      <w:r w:rsidR="00F956B9" w:rsidRPr="00F90FB8">
        <w:rPr>
          <w:sz w:val="22"/>
          <w:lang w:val="en-US"/>
        </w:rPr>
        <w:t>Map</w:t>
      </w:r>
      <w:r w:rsidR="00F956B9" w:rsidRPr="00F90FB8">
        <w:rPr>
          <w:i/>
          <w:sz w:val="22"/>
        </w:rPr>
        <w:t xml:space="preserve"> </w:t>
      </w:r>
      <w:r w:rsidR="00F956B9" w:rsidRPr="00BC6FAF">
        <w:rPr>
          <w:i/>
          <w:sz w:val="22"/>
        </w:rPr>
        <w:t>Sales</w:t>
      </w:r>
    </w:p>
    <w:p w14:paraId="3903AC0E" w14:textId="77777777" w:rsidR="0071669E" w:rsidRDefault="0071669E" w:rsidP="0071669E">
      <w:pPr>
        <w:pStyle w:val="DaftarParagraf"/>
        <w:spacing w:line="480" w:lineRule="auto"/>
        <w:rPr>
          <w:lang w:val="en-US"/>
        </w:rPr>
      </w:pPr>
      <w:r>
        <w:rPr>
          <w:lang w:val="en-US"/>
        </w:rPr>
        <w:t xml:space="preserve">Tampilan dari halaman lokasi pada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menampilkan keberadaan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berada dan lokasi yang harus dituju.</w:t>
      </w:r>
    </w:p>
    <w:p w14:paraId="5CEC6C14" w14:textId="77777777" w:rsidR="0071669E" w:rsidRDefault="0071669E" w:rsidP="0071669E">
      <w:pPr>
        <w:pStyle w:val="DaftarParagraf"/>
        <w:spacing w:line="480" w:lineRule="auto"/>
        <w:rPr>
          <w:lang w:val="en-US"/>
        </w:rPr>
      </w:pPr>
    </w:p>
    <w:p w14:paraId="74FB10AE" w14:textId="77777777" w:rsidR="007C5A44" w:rsidRDefault="007C5A44" w:rsidP="0071669E">
      <w:pPr>
        <w:pStyle w:val="DaftarParagraf"/>
        <w:spacing w:line="480" w:lineRule="auto"/>
        <w:rPr>
          <w:lang w:val="en-US"/>
        </w:rPr>
      </w:pPr>
    </w:p>
    <w:p w14:paraId="5EBBE61C" w14:textId="77777777" w:rsidR="00B4767D" w:rsidRDefault="00B4767D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Laporan </w:t>
      </w:r>
      <w:r w:rsidR="00BC6FAF" w:rsidRPr="00BC6FAF">
        <w:rPr>
          <w:i/>
          <w:lang w:val="en-US"/>
        </w:rPr>
        <w:t>Sales</w:t>
      </w:r>
    </w:p>
    <w:p w14:paraId="6977A699" w14:textId="77777777" w:rsidR="008D718F" w:rsidRDefault="004A370B" w:rsidP="008D718F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5AF29753">
          <v:shape id="_x0000_i1037" type="#_x0000_t75" style="width:237.5pt;height:484.5pt">
            <v:imagedata r:id="rId18" o:title="Sales Laporan"/>
          </v:shape>
        </w:pict>
      </w:r>
    </w:p>
    <w:p w14:paraId="2E3F2109" w14:textId="77777777" w:rsidR="008D718F" w:rsidRPr="00F90FB8" w:rsidRDefault="008D718F" w:rsidP="008D718F">
      <w:pPr>
        <w:pStyle w:val="DaftarParagraf"/>
        <w:spacing w:line="480" w:lineRule="auto"/>
        <w:jc w:val="center"/>
        <w:rPr>
          <w:i/>
          <w:sz w:val="22"/>
        </w:rPr>
      </w:pPr>
      <w:r w:rsidRPr="00F90FB8">
        <w:rPr>
          <w:b/>
          <w:sz w:val="22"/>
        </w:rPr>
        <w:t>Gambar 3.</w:t>
      </w:r>
      <w:r w:rsidR="00AE1D61" w:rsidRPr="00F90FB8">
        <w:rPr>
          <w:b/>
          <w:sz w:val="22"/>
        </w:rPr>
        <w:t>11</w:t>
      </w:r>
      <w:r w:rsidRPr="00F90FB8">
        <w:rPr>
          <w:b/>
          <w:sz w:val="22"/>
        </w:rPr>
        <w:t xml:space="preserve"> </w:t>
      </w:r>
      <w:r w:rsidRPr="00F90FB8">
        <w:rPr>
          <w:sz w:val="22"/>
        </w:rPr>
        <w:t xml:space="preserve">Tampilan </w:t>
      </w:r>
      <w:r w:rsidR="00F956B9" w:rsidRPr="00F90FB8">
        <w:rPr>
          <w:sz w:val="22"/>
          <w:lang w:val="en-US"/>
        </w:rPr>
        <w:t>Laporan</w:t>
      </w:r>
      <w:r w:rsidR="00F956B9" w:rsidRPr="00F90FB8">
        <w:rPr>
          <w:i/>
          <w:sz w:val="22"/>
        </w:rPr>
        <w:t xml:space="preserve"> </w:t>
      </w:r>
      <w:r w:rsidR="00F956B9" w:rsidRPr="00BC6FAF">
        <w:rPr>
          <w:i/>
          <w:sz w:val="22"/>
        </w:rPr>
        <w:t>Sales</w:t>
      </w:r>
    </w:p>
    <w:p w14:paraId="46E32DDC" w14:textId="77777777" w:rsidR="008D718F" w:rsidRDefault="008D718F" w:rsidP="00ED1DF6">
      <w:pPr>
        <w:pStyle w:val="DaftarParagraf"/>
        <w:spacing w:line="480" w:lineRule="auto"/>
        <w:rPr>
          <w:lang w:val="en-US"/>
        </w:rPr>
      </w:pPr>
      <w:r>
        <w:rPr>
          <w:lang w:val="en-US"/>
        </w:rPr>
        <w:t xml:space="preserve">Tampilan dari halaman </w:t>
      </w:r>
      <w:r w:rsidR="0024121C">
        <w:rPr>
          <w:lang w:val="en-US"/>
        </w:rPr>
        <w:t>laporan</w:t>
      </w:r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menampilkan </w:t>
      </w:r>
      <w:r w:rsidR="0024121C">
        <w:rPr>
          <w:lang w:val="en-US"/>
        </w:rPr>
        <w:t>daftar lokasi yang sudah dikunjungi beserta keterangan, deskripsi dan tanggal kunju</w:t>
      </w:r>
      <w:r w:rsidR="00AB5B98">
        <w:rPr>
          <w:lang w:val="en-US"/>
        </w:rPr>
        <w:t>n</w:t>
      </w:r>
      <w:r w:rsidR="0024121C">
        <w:rPr>
          <w:lang w:val="en-US"/>
        </w:rPr>
        <w:t>gan.</w:t>
      </w:r>
    </w:p>
    <w:p w14:paraId="146337BA" w14:textId="77777777" w:rsidR="00ED1DF6" w:rsidRPr="00ED1DF6" w:rsidRDefault="00ED1DF6" w:rsidP="00ED1DF6">
      <w:pPr>
        <w:pStyle w:val="DaftarParagraf"/>
        <w:spacing w:line="480" w:lineRule="auto"/>
        <w:rPr>
          <w:lang w:val="en-US"/>
        </w:rPr>
      </w:pPr>
    </w:p>
    <w:p w14:paraId="3D5D9624" w14:textId="77777777" w:rsidR="0039340B" w:rsidRDefault="008D718F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</w:t>
      </w:r>
      <w:r w:rsidRPr="005A5808">
        <w:rPr>
          <w:i/>
          <w:lang w:val="en-US"/>
        </w:rPr>
        <w:t>Profile</w:t>
      </w:r>
      <w:r>
        <w:rPr>
          <w:lang w:val="en-US"/>
        </w:rPr>
        <w:t xml:space="preserve"> </w:t>
      </w:r>
      <w:r w:rsidRPr="008D718F">
        <w:rPr>
          <w:i/>
          <w:lang w:val="en-US"/>
        </w:rPr>
        <w:t>Sales</w:t>
      </w:r>
    </w:p>
    <w:p w14:paraId="4A55A610" w14:textId="77777777" w:rsidR="008D718F" w:rsidRDefault="004A370B" w:rsidP="008D718F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27A422D2">
          <v:shape id="_x0000_i1038" type="#_x0000_t75" style="width:236pt;height:478pt">
            <v:imagedata r:id="rId19" o:title="Sales Profile"/>
          </v:shape>
        </w:pict>
      </w:r>
    </w:p>
    <w:p w14:paraId="52D09C7D" w14:textId="77777777" w:rsidR="008D718F" w:rsidRPr="00F90FB8" w:rsidRDefault="008D718F" w:rsidP="008D718F">
      <w:pPr>
        <w:pStyle w:val="DaftarParagraf"/>
        <w:spacing w:line="480" w:lineRule="auto"/>
        <w:jc w:val="center"/>
        <w:rPr>
          <w:i/>
          <w:sz w:val="22"/>
        </w:rPr>
      </w:pPr>
      <w:r w:rsidRPr="00F90FB8">
        <w:rPr>
          <w:b/>
          <w:sz w:val="22"/>
        </w:rPr>
        <w:t xml:space="preserve">Gambar 3.12 </w:t>
      </w:r>
      <w:r w:rsidRPr="00F90FB8">
        <w:rPr>
          <w:sz w:val="22"/>
        </w:rPr>
        <w:t xml:space="preserve">Tampilan </w:t>
      </w:r>
      <w:r w:rsidR="00F956B9" w:rsidRPr="005A5808">
        <w:rPr>
          <w:i/>
          <w:sz w:val="22"/>
          <w:lang w:val="en-US"/>
        </w:rPr>
        <w:t>Profile</w:t>
      </w:r>
      <w:r w:rsidR="00F956B9" w:rsidRPr="00F90FB8">
        <w:rPr>
          <w:i/>
          <w:sz w:val="22"/>
        </w:rPr>
        <w:t xml:space="preserve"> Sales</w:t>
      </w:r>
    </w:p>
    <w:p w14:paraId="281037BC" w14:textId="77777777" w:rsidR="008D718F" w:rsidRDefault="008D718F" w:rsidP="008D718F">
      <w:pPr>
        <w:pStyle w:val="DaftarParagraf"/>
        <w:spacing w:line="480" w:lineRule="auto"/>
        <w:rPr>
          <w:lang w:val="en-US"/>
        </w:rPr>
      </w:pPr>
      <w:r>
        <w:rPr>
          <w:lang w:val="en-US"/>
        </w:rPr>
        <w:t xml:space="preserve">Tampilan dari halaman </w:t>
      </w:r>
      <w:r w:rsidR="0024121C" w:rsidRPr="00F956B9">
        <w:rPr>
          <w:i/>
          <w:lang w:val="en-US"/>
        </w:rPr>
        <w:t>profile</w:t>
      </w:r>
      <w:r>
        <w:rPr>
          <w:lang w:val="en-US"/>
        </w:rPr>
        <w:t xml:space="preserve"> pada </w:t>
      </w:r>
      <w:r w:rsidRPr="00F956B9">
        <w:rPr>
          <w:i/>
          <w:lang w:val="en-US"/>
        </w:rPr>
        <w:t>sales</w:t>
      </w:r>
      <w:r>
        <w:rPr>
          <w:lang w:val="en-US"/>
        </w:rPr>
        <w:t xml:space="preserve"> menampilkan </w:t>
      </w:r>
      <w:r w:rsidR="0024121C">
        <w:rPr>
          <w:lang w:val="en-US"/>
        </w:rPr>
        <w:t>rekap kinerja dari masing-masing kategori</w:t>
      </w:r>
      <w:r>
        <w:rPr>
          <w:lang w:val="en-US"/>
        </w:rPr>
        <w:t>.</w:t>
      </w:r>
    </w:p>
    <w:p w14:paraId="1136F659" w14:textId="77777777" w:rsidR="00F73715" w:rsidRDefault="00F73715" w:rsidP="008D718F">
      <w:pPr>
        <w:pStyle w:val="DaftarParagraf"/>
        <w:spacing w:line="480" w:lineRule="auto"/>
        <w:rPr>
          <w:lang w:val="en-US"/>
        </w:rPr>
      </w:pPr>
    </w:p>
    <w:p w14:paraId="04958003" w14:textId="77777777" w:rsidR="007C5A44" w:rsidRPr="008D718F" w:rsidRDefault="007C5A44" w:rsidP="008D718F">
      <w:pPr>
        <w:pStyle w:val="DaftarParagraf"/>
        <w:spacing w:line="480" w:lineRule="auto"/>
        <w:rPr>
          <w:lang w:val="en-US"/>
        </w:rPr>
      </w:pPr>
    </w:p>
    <w:p w14:paraId="765CB819" w14:textId="77777777" w:rsidR="008D718F" w:rsidRDefault="00F73715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Menu </w:t>
      </w:r>
      <w:r w:rsidR="00F90FB8" w:rsidRPr="00F90FB8">
        <w:rPr>
          <w:i/>
          <w:lang w:val="en-US"/>
        </w:rPr>
        <w:t>Supervisor</w:t>
      </w:r>
    </w:p>
    <w:p w14:paraId="5E0F7C15" w14:textId="77777777" w:rsidR="00017815" w:rsidRDefault="004A370B" w:rsidP="00AE1D61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5ED899B2">
          <v:shape id="_x0000_i1039" type="#_x0000_t75" style="width:237.5pt;height:484.5pt">
            <v:imagedata r:id="rId20" o:title="Admin Menu"/>
          </v:shape>
        </w:pict>
      </w:r>
    </w:p>
    <w:p w14:paraId="13182C24" w14:textId="77777777" w:rsidR="00AE1D61" w:rsidRPr="00730D27" w:rsidRDefault="00AE1D61" w:rsidP="00AE1D61">
      <w:pPr>
        <w:pStyle w:val="DaftarParagraf"/>
        <w:spacing w:line="480" w:lineRule="auto"/>
        <w:jc w:val="center"/>
        <w:rPr>
          <w:i/>
          <w:sz w:val="22"/>
          <w:lang w:val="en-US"/>
        </w:rPr>
      </w:pPr>
      <w:r w:rsidRPr="00F90FB8">
        <w:rPr>
          <w:b/>
          <w:sz w:val="22"/>
        </w:rPr>
        <w:t xml:space="preserve">Gambar 3.13 </w:t>
      </w:r>
      <w:r w:rsidRPr="00F90FB8">
        <w:rPr>
          <w:sz w:val="22"/>
        </w:rPr>
        <w:t xml:space="preserve">Tampilan </w:t>
      </w:r>
      <w:r w:rsidR="00F956B9">
        <w:rPr>
          <w:sz w:val="22"/>
          <w:lang w:val="en-US"/>
        </w:rPr>
        <w:t xml:space="preserve">Menu </w:t>
      </w:r>
      <w:r w:rsidR="00694F09">
        <w:rPr>
          <w:i/>
          <w:sz w:val="22"/>
          <w:lang w:val="en-US"/>
        </w:rPr>
        <w:t>Supervisor</w:t>
      </w:r>
    </w:p>
    <w:p w14:paraId="216213E2" w14:textId="77777777" w:rsidR="00AE1D61" w:rsidRPr="00ED1DF6" w:rsidRDefault="00AE1D61" w:rsidP="00ED1DF6">
      <w:pPr>
        <w:pStyle w:val="DaftarParagraf"/>
        <w:spacing w:line="480" w:lineRule="auto"/>
        <w:jc w:val="both"/>
        <w:rPr>
          <w:lang w:val="en-US"/>
        </w:rPr>
      </w:pPr>
      <w:r>
        <w:rPr>
          <w:lang w:val="en-US"/>
        </w:rPr>
        <w:t xml:space="preserve">Tampilan daftar menu yang terdapat pada halaman </w:t>
      </w:r>
      <w:r w:rsidR="00730D27">
        <w:rPr>
          <w:i/>
          <w:lang w:val="en-US"/>
        </w:rPr>
        <w:t>s</w:t>
      </w:r>
      <w:r w:rsidR="00730D27" w:rsidRPr="00730D27">
        <w:rPr>
          <w:i/>
          <w:lang w:val="en-US"/>
        </w:rPr>
        <w:t>upervisor</w:t>
      </w:r>
      <w:r w:rsidR="00730D27">
        <w:rPr>
          <w:lang w:val="en-US"/>
        </w:rPr>
        <w:t xml:space="preserve"> </w:t>
      </w:r>
      <w:r>
        <w:rPr>
          <w:lang w:val="en-US"/>
        </w:rPr>
        <w:t xml:space="preserve">berisi </w:t>
      </w:r>
      <w:r w:rsidRPr="005A5808">
        <w:rPr>
          <w:i/>
          <w:lang w:val="en-US"/>
        </w:rPr>
        <w:t>Home</w:t>
      </w:r>
      <w:r>
        <w:rPr>
          <w:lang w:val="en-US"/>
        </w:rPr>
        <w:t xml:space="preserve">, Monitor Lokasi, Konfirmasi Kunjungan, Laporan Kunjungan, Kinerja, </w:t>
      </w:r>
      <w:r w:rsidRPr="005A5808">
        <w:rPr>
          <w:i/>
          <w:lang w:val="en-US"/>
        </w:rPr>
        <w:t>Profile</w:t>
      </w:r>
      <w:r>
        <w:rPr>
          <w:lang w:val="en-US"/>
        </w:rPr>
        <w:t xml:space="preserve"> dan </w:t>
      </w:r>
      <w:r w:rsidRPr="005A5808">
        <w:rPr>
          <w:i/>
          <w:lang w:val="en-US"/>
        </w:rPr>
        <w:t>Logout</w:t>
      </w:r>
      <w:r>
        <w:rPr>
          <w:lang w:val="en-US"/>
        </w:rPr>
        <w:t>.</w:t>
      </w:r>
    </w:p>
    <w:p w14:paraId="4AA17E6C" w14:textId="77777777" w:rsidR="00F73715" w:rsidRDefault="00F73715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</w:t>
      </w:r>
      <w:r w:rsidRPr="005A5808">
        <w:rPr>
          <w:i/>
          <w:lang w:val="en-US"/>
        </w:rPr>
        <w:t>Home</w:t>
      </w:r>
      <w:r>
        <w:rPr>
          <w:lang w:val="en-US"/>
        </w:rPr>
        <w:t xml:space="preserve"> </w:t>
      </w:r>
      <w:r w:rsidR="00730D27" w:rsidRPr="00730D27">
        <w:rPr>
          <w:i/>
          <w:lang w:val="en-US"/>
        </w:rPr>
        <w:t>Supervisor</w:t>
      </w:r>
    </w:p>
    <w:p w14:paraId="307BCD5A" w14:textId="77777777" w:rsidR="00F73715" w:rsidRDefault="00F73715" w:rsidP="00F73715">
      <w:pPr>
        <w:pStyle w:val="DaftarParagraf"/>
        <w:spacing w:line="480" w:lineRule="auto"/>
        <w:jc w:val="center"/>
      </w:pPr>
      <w:r w:rsidRPr="008C4D83">
        <w:rPr>
          <w:noProof/>
          <w:lang w:val="en-US"/>
        </w:rPr>
        <w:drawing>
          <wp:inline distT="0" distB="0" distL="0" distR="0" wp14:anchorId="368D1F7A" wp14:editId="5EFD4EAE">
            <wp:extent cx="3007907" cy="6120000"/>
            <wp:effectExtent l="0" t="0" r="2540" b="0"/>
            <wp:docPr id="16" name="Picture 16" descr="C:\Users\ASUS\AppData\Local\Temp\flaB222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ASUS\AppData\Local\Temp\flaB222.tmp\Snapshot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907" cy="61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1C08D" w14:textId="77777777" w:rsidR="00F73715" w:rsidRPr="00F90FB8" w:rsidRDefault="00F73715" w:rsidP="00730D27">
      <w:pPr>
        <w:pStyle w:val="DaftarParagraf"/>
        <w:spacing w:line="480" w:lineRule="auto"/>
        <w:jc w:val="center"/>
        <w:rPr>
          <w:sz w:val="22"/>
        </w:rPr>
      </w:pPr>
      <w:r w:rsidRPr="00F90FB8">
        <w:rPr>
          <w:b/>
          <w:sz w:val="22"/>
        </w:rPr>
        <w:t>Gambar 3.</w:t>
      </w:r>
      <w:r w:rsidR="00AE1D61" w:rsidRPr="00F90FB8">
        <w:rPr>
          <w:b/>
          <w:sz w:val="22"/>
        </w:rPr>
        <w:t>14</w:t>
      </w:r>
      <w:r w:rsidRPr="00F90FB8">
        <w:rPr>
          <w:b/>
          <w:sz w:val="22"/>
        </w:rPr>
        <w:t xml:space="preserve"> </w:t>
      </w:r>
      <w:r w:rsidRPr="00F90FB8">
        <w:rPr>
          <w:sz w:val="22"/>
        </w:rPr>
        <w:t xml:space="preserve">Tampilan </w:t>
      </w:r>
      <w:r w:rsidR="00F956B9" w:rsidRPr="00F956B9">
        <w:rPr>
          <w:i/>
          <w:sz w:val="22"/>
          <w:szCs w:val="22"/>
        </w:rPr>
        <w:t xml:space="preserve">Home Screen </w:t>
      </w:r>
      <w:r w:rsidR="00694F09">
        <w:rPr>
          <w:i/>
          <w:sz w:val="22"/>
          <w:szCs w:val="22"/>
          <w:lang w:val="en-US"/>
        </w:rPr>
        <w:t>Supervisor</w:t>
      </w:r>
    </w:p>
    <w:p w14:paraId="44C4A64E" w14:textId="77777777" w:rsidR="00F73715" w:rsidRDefault="00F73715" w:rsidP="0024121C">
      <w:pPr>
        <w:pStyle w:val="DaftarParagraf"/>
        <w:spacing w:line="480" w:lineRule="auto"/>
        <w:jc w:val="both"/>
        <w:rPr>
          <w:i/>
          <w:lang w:val="en-US"/>
        </w:rPr>
      </w:pPr>
      <w:r>
        <w:rPr>
          <w:lang w:val="en-US"/>
        </w:rPr>
        <w:t xml:space="preserve">Tampilan </w:t>
      </w:r>
      <w:r w:rsidRPr="005A5808">
        <w:rPr>
          <w:i/>
          <w:lang w:val="en-US"/>
        </w:rPr>
        <w:t>home</w:t>
      </w:r>
      <w:r>
        <w:rPr>
          <w:lang w:val="en-US"/>
        </w:rPr>
        <w:t xml:space="preserve"> </w:t>
      </w:r>
      <w:r w:rsidR="00730D27" w:rsidRPr="00730D27">
        <w:rPr>
          <w:i/>
          <w:lang w:val="en-US"/>
        </w:rPr>
        <w:t>supervisor</w:t>
      </w:r>
      <w:r>
        <w:rPr>
          <w:lang w:val="en-US"/>
        </w:rPr>
        <w:t xml:space="preserve"> yang berisi grafik penjualan dan nilai dari kinerja masing-masing </w:t>
      </w:r>
      <w:r w:rsidRPr="002B2365">
        <w:rPr>
          <w:i/>
          <w:lang w:val="en-US"/>
        </w:rPr>
        <w:t>sales</w:t>
      </w:r>
      <w:r>
        <w:rPr>
          <w:i/>
          <w:lang w:val="en-US"/>
        </w:rPr>
        <w:t>.</w:t>
      </w:r>
    </w:p>
    <w:p w14:paraId="472CEA4F" w14:textId="77777777" w:rsidR="00F73715" w:rsidRDefault="00F73715" w:rsidP="00F73715">
      <w:pPr>
        <w:pStyle w:val="DaftarParagraf"/>
        <w:spacing w:line="480" w:lineRule="auto"/>
        <w:rPr>
          <w:lang w:val="en-US"/>
        </w:rPr>
      </w:pPr>
    </w:p>
    <w:p w14:paraId="2125A8BA" w14:textId="77777777" w:rsidR="00F73715" w:rsidRDefault="00F73715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>Halaman M</w:t>
      </w:r>
      <w:r w:rsidR="00017815">
        <w:rPr>
          <w:lang w:val="en-US"/>
        </w:rPr>
        <w:t>onitor</w:t>
      </w:r>
      <w:r>
        <w:rPr>
          <w:lang w:val="en-US"/>
        </w:rPr>
        <w:t xml:space="preserve"> Lokasi</w:t>
      </w:r>
      <w:r w:rsidR="00017815">
        <w:rPr>
          <w:lang w:val="en-US"/>
        </w:rPr>
        <w:t xml:space="preserve"> </w:t>
      </w:r>
      <w:r w:rsidR="00730D27" w:rsidRPr="00730D27">
        <w:rPr>
          <w:i/>
          <w:lang w:val="en-US"/>
        </w:rPr>
        <w:t>Supervisor</w:t>
      </w:r>
    </w:p>
    <w:p w14:paraId="3CC69ABF" w14:textId="77777777" w:rsidR="00F73715" w:rsidRDefault="00F73715" w:rsidP="00F73715">
      <w:pPr>
        <w:pStyle w:val="DaftarParagraf"/>
        <w:spacing w:line="480" w:lineRule="auto"/>
        <w:jc w:val="center"/>
      </w:pPr>
      <w:r w:rsidRPr="003A1FB0">
        <w:rPr>
          <w:noProof/>
          <w:lang w:val="en-US"/>
        </w:rPr>
        <w:drawing>
          <wp:inline distT="0" distB="0" distL="0" distR="0" wp14:anchorId="36C04E5D" wp14:editId="0A8B27DF">
            <wp:extent cx="3005131" cy="6120000"/>
            <wp:effectExtent l="0" t="0" r="5080" b="0"/>
            <wp:docPr id="1073741829" name="Picture 1073741829" descr="C:\Users\ASUS\AppData\Local\Temp\flaAE43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SUS\AppData\Local\Temp\flaAE43.tmp\Snapshot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131" cy="61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B6D8D" w14:textId="77777777" w:rsidR="00F73715" w:rsidRPr="00F90FB8" w:rsidRDefault="00F73715" w:rsidP="00F73715">
      <w:pPr>
        <w:pStyle w:val="DaftarParagraf"/>
        <w:spacing w:line="480" w:lineRule="auto"/>
        <w:jc w:val="center"/>
        <w:rPr>
          <w:i/>
          <w:sz w:val="22"/>
        </w:rPr>
      </w:pPr>
      <w:r w:rsidRPr="00F90FB8">
        <w:rPr>
          <w:b/>
          <w:sz w:val="22"/>
        </w:rPr>
        <w:t>Gambar 3.1</w:t>
      </w:r>
      <w:r w:rsidR="00AE1D61" w:rsidRPr="00F90FB8">
        <w:rPr>
          <w:b/>
          <w:sz w:val="22"/>
          <w:lang w:val="en-US"/>
        </w:rPr>
        <w:t>5</w:t>
      </w:r>
      <w:r w:rsidRPr="00F90FB8">
        <w:rPr>
          <w:b/>
          <w:sz w:val="22"/>
        </w:rPr>
        <w:t xml:space="preserve"> </w:t>
      </w:r>
      <w:r w:rsidRPr="00F90FB8">
        <w:rPr>
          <w:sz w:val="22"/>
        </w:rPr>
        <w:t xml:space="preserve">Tampilan </w:t>
      </w:r>
      <w:r w:rsidR="00694F09">
        <w:rPr>
          <w:sz w:val="22"/>
        </w:rPr>
        <w:t>Menu Monitor Lokasi</w:t>
      </w:r>
    </w:p>
    <w:p w14:paraId="5F167DBB" w14:textId="77777777" w:rsidR="00F73715" w:rsidRDefault="00F73715" w:rsidP="00F73715">
      <w:pPr>
        <w:pStyle w:val="DaftarParagraf"/>
        <w:spacing w:line="480" w:lineRule="auto"/>
        <w:jc w:val="both"/>
        <w:rPr>
          <w:lang w:val="en-US"/>
        </w:rPr>
      </w:pPr>
      <w:r w:rsidRPr="00F73715">
        <w:rPr>
          <w:lang w:val="en-US"/>
        </w:rPr>
        <w:t xml:space="preserve">Tampilan dari halaman monitor lokasi pada </w:t>
      </w:r>
      <w:r w:rsidR="00730D27">
        <w:rPr>
          <w:i/>
          <w:lang w:val="en-US"/>
        </w:rPr>
        <w:t>s</w:t>
      </w:r>
      <w:r w:rsidR="00730D27" w:rsidRPr="00730D27">
        <w:rPr>
          <w:i/>
          <w:lang w:val="en-US"/>
        </w:rPr>
        <w:t>upervisor</w:t>
      </w:r>
      <w:r w:rsidR="00730D27">
        <w:rPr>
          <w:lang w:val="en-US"/>
        </w:rPr>
        <w:t xml:space="preserve"> </w:t>
      </w:r>
      <w:r w:rsidRPr="00F73715">
        <w:rPr>
          <w:lang w:val="en-US"/>
        </w:rPr>
        <w:t xml:space="preserve">menampilkan keberadaan masing-masing </w:t>
      </w:r>
      <w:r w:rsidRPr="00F73715">
        <w:rPr>
          <w:i/>
          <w:lang w:val="en-US"/>
        </w:rPr>
        <w:t>sales</w:t>
      </w:r>
      <w:r w:rsidRPr="00F73715">
        <w:rPr>
          <w:lang w:val="en-US"/>
        </w:rPr>
        <w:t xml:space="preserve"> berada.</w:t>
      </w:r>
    </w:p>
    <w:p w14:paraId="7CE26205" w14:textId="77777777" w:rsidR="00AE1D61" w:rsidRPr="00F73715" w:rsidRDefault="00AE1D61" w:rsidP="00F73715">
      <w:pPr>
        <w:pStyle w:val="DaftarParagraf"/>
        <w:spacing w:line="480" w:lineRule="auto"/>
        <w:jc w:val="both"/>
      </w:pPr>
    </w:p>
    <w:p w14:paraId="13D75A06" w14:textId="77777777" w:rsidR="0024121C" w:rsidRDefault="0024121C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>Halaman Konfirmasi Kunjungan</w:t>
      </w:r>
      <w:r w:rsidR="00730D27">
        <w:rPr>
          <w:lang w:val="en-US"/>
        </w:rPr>
        <w:t xml:space="preserve"> </w:t>
      </w:r>
      <w:r w:rsidR="00694F09">
        <w:rPr>
          <w:i/>
          <w:lang w:val="en-US"/>
        </w:rPr>
        <w:t>Supervisor</w:t>
      </w:r>
    </w:p>
    <w:p w14:paraId="47A54390" w14:textId="77777777" w:rsidR="0024121C" w:rsidRDefault="004A370B" w:rsidP="0024121C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17854093">
          <v:shape id="_x0000_i1040" type="#_x0000_t75" style="width:236pt;height:478pt">
            <v:imagedata r:id="rId23" o:title="Admin Konfirmasi"/>
          </v:shape>
        </w:pict>
      </w:r>
    </w:p>
    <w:p w14:paraId="2A1DCBAC" w14:textId="77777777" w:rsidR="0024121C" w:rsidRPr="00F90FB8" w:rsidRDefault="0024121C" w:rsidP="0024121C">
      <w:pPr>
        <w:spacing w:line="480" w:lineRule="auto"/>
        <w:ind w:left="360"/>
        <w:jc w:val="center"/>
        <w:rPr>
          <w:i/>
          <w:sz w:val="22"/>
        </w:rPr>
      </w:pPr>
      <w:r w:rsidRPr="00F90FB8">
        <w:rPr>
          <w:b/>
          <w:sz w:val="22"/>
        </w:rPr>
        <w:t xml:space="preserve">Gambar 3.16 </w:t>
      </w:r>
      <w:r w:rsidRPr="00F90FB8">
        <w:rPr>
          <w:sz w:val="22"/>
        </w:rPr>
        <w:t xml:space="preserve">Tampilan </w:t>
      </w:r>
      <w:r w:rsidR="00F956B9" w:rsidRPr="00F90FB8">
        <w:rPr>
          <w:sz w:val="22"/>
        </w:rPr>
        <w:t xml:space="preserve">Menu </w:t>
      </w:r>
      <w:r w:rsidR="00F956B9" w:rsidRPr="00F90FB8">
        <w:rPr>
          <w:sz w:val="22"/>
          <w:lang w:val="en-US"/>
        </w:rPr>
        <w:t>Konfirmasi Kunjungan</w:t>
      </w:r>
      <w:r w:rsidR="00F956B9" w:rsidRPr="00F90FB8">
        <w:rPr>
          <w:sz w:val="22"/>
        </w:rPr>
        <w:t xml:space="preserve"> </w:t>
      </w:r>
      <w:r w:rsidR="00694F09">
        <w:rPr>
          <w:i/>
          <w:sz w:val="22"/>
          <w:lang w:val="en-US"/>
        </w:rPr>
        <w:t>Supervisor</w:t>
      </w:r>
    </w:p>
    <w:p w14:paraId="541B4F96" w14:textId="77777777" w:rsidR="0024121C" w:rsidRDefault="0024121C" w:rsidP="0024121C">
      <w:pPr>
        <w:pStyle w:val="DaftarParagraf"/>
        <w:spacing w:line="480" w:lineRule="auto"/>
        <w:jc w:val="both"/>
        <w:rPr>
          <w:lang w:val="en-US"/>
        </w:rPr>
      </w:pPr>
      <w:r w:rsidRPr="00437F1F">
        <w:rPr>
          <w:lang w:val="en-US"/>
        </w:rPr>
        <w:t xml:space="preserve">Tampilan dari menu </w:t>
      </w:r>
      <w:r>
        <w:rPr>
          <w:lang w:val="en-US"/>
        </w:rPr>
        <w:t>konfirmasi kunjungan</w:t>
      </w:r>
      <w:r w:rsidRPr="00437F1F">
        <w:rPr>
          <w:lang w:val="en-US"/>
        </w:rPr>
        <w:t xml:space="preserve"> </w:t>
      </w:r>
      <w:r w:rsidR="00730D27" w:rsidRPr="00730D27">
        <w:rPr>
          <w:i/>
          <w:sz w:val="22"/>
          <w:lang w:val="en-US"/>
        </w:rPr>
        <w:t>supervisor</w:t>
      </w:r>
      <w:r w:rsidRPr="00437F1F">
        <w:rPr>
          <w:i/>
          <w:lang w:val="en-US"/>
        </w:rPr>
        <w:t xml:space="preserve"> </w:t>
      </w:r>
      <w:r w:rsidRPr="00437F1F">
        <w:rPr>
          <w:lang w:val="en-US"/>
        </w:rPr>
        <w:t xml:space="preserve">yang akan menampilkan </w:t>
      </w:r>
      <w:r w:rsidR="00730D27">
        <w:rPr>
          <w:lang w:val="en-US"/>
        </w:rPr>
        <w:t>t</w:t>
      </w:r>
      <w:r w:rsidR="004A3FEB">
        <w:rPr>
          <w:lang w:val="en-US"/>
        </w:rPr>
        <w:t xml:space="preserve">empat yang </w:t>
      </w:r>
      <w:r w:rsidR="00730D27">
        <w:rPr>
          <w:lang w:val="en-US"/>
        </w:rPr>
        <w:t>sudah</w:t>
      </w:r>
      <w:r w:rsidR="004A3FEB">
        <w:rPr>
          <w:lang w:val="en-US"/>
        </w:rPr>
        <w:t xml:space="preserve"> dikunjungi oleh </w:t>
      </w:r>
      <w:r w:rsidR="004A3FEB" w:rsidRPr="004A3FEB">
        <w:rPr>
          <w:i/>
          <w:lang w:val="en-US"/>
        </w:rPr>
        <w:t>sales</w:t>
      </w:r>
      <w:r w:rsidR="004A3FEB">
        <w:rPr>
          <w:lang w:val="en-US"/>
        </w:rPr>
        <w:t>.</w:t>
      </w:r>
    </w:p>
    <w:p w14:paraId="36C91FFC" w14:textId="77777777" w:rsidR="007C5A44" w:rsidRDefault="007C5A44" w:rsidP="0024121C">
      <w:pPr>
        <w:pStyle w:val="DaftarParagraf"/>
        <w:spacing w:line="480" w:lineRule="auto"/>
        <w:jc w:val="both"/>
        <w:rPr>
          <w:lang w:val="en-US"/>
        </w:rPr>
      </w:pPr>
    </w:p>
    <w:p w14:paraId="5CDCCF00" w14:textId="77777777" w:rsidR="00ED1DF6" w:rsidRDefault="00ED1DF6" w:rsidP="0024121C">
      <w:pPr>
        <w:pStyle w:val="DaftarParagraf"/>
        <w:spacing w:line="480" w:lineRule="auto"/>
        <w:jc w:val="both"/>
        <w:rPr>
          <w:lang w:val="en-US"/>
        </w:rPr>
      </w:pPr>
    </w:p>
    <w:p w14:paraId="1DFE25A5" w14:textId="77777777" w:rsidR="00017815" w:rsidRDefault="00017815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Kinerja </w:t>
      </w:r>
      <w:r w:rsidR="00730D27" w:rsidRPr="00730D27">
        <w:rPr>
          <w:i/>
          <w:lang w:val="en-US"/>
        </w:rPr>
        <w:t>Supervisor</w:t>
      </w:r>
    </w:p>
    <w:p w14:paraId="39F6DAF9" w14:textId="77777777" w:rsidR="00017815" w:rsidRDefault="004A370B" w:rsidP="00017815">
      <w:pPr>
        <w:pStyle w:val="DaftarParagraf"/>
        <w:spacing w:line="480" w:lineRule="auto"/>
        <w:jc w:val="center"/>
        <w:rPr>
          <w:lang w:val="en-US"/>
        </w:rPr>
      </w:pPr>
      <w:r>
        <w:rPr>
          <w:lang w:val="en-US"/>
        </w:rPr>
        <w:pict w14:anchorId="6E0B0178">
          <v:shape id="_x0000_i1041" type="#_x0000_t75" style="width:236pt;height:478pt">
            <v:imagedata r:id="rId24" o:title="Admin Kinerja"/>
          </v:shape>
        </w:pict>
      </w:r>
    </w:p>
    <w:p w14:paraId="4E3B467E" w14:textId="77777777" w:rsidR="00017815" w:rsidRPr="00F90FB8" w:rsidRDefault="00017815" w:rsidP="00017815">
      <w:pPr>
        <w:spacing w:line="480" w:lineRule="auto"/>
        <w:ind w:left="360"/>
        <w:jc w:val="center"/>
        <w:rPr>
          <w:i/>
          <w:sz w:val="22"/>
        </w:rPr>
      </w:pPr>
      <w:r w:rsidRPr="00F90FB8">
        <w:rPr>
          <w:b/>
          <w:sz w:val="22"/>
        </w:rPr>
        <w:t>Gambar 3.</w:t>
      </w:r>
      <w:r w:rsidR="004A3FEB" w:rsidRPr="00F90FB8">
        <w:rPr>
          <w:b/>
          <w:sz w:val="22"/>
        </w:rPr>
        <w:t>17</w:t>
      </w:r>
      <w:r w:rsidRPr="00F90FB8">
        <w:rPr>
          <w:b/>
          <w:sz w:val="22"/>
        </w:rPr>
        <w:t xml:space="preserve"> </w:t>
      </w:r>
      <w:r w:rsidRPr="00F90FB8">
        <w:rPr>
          <w:sz w:val="22"/>
        </w:rPr>
        <w:t xml:space="preserve">Tampilan </w:t>
      </w:r>
      <w:r w:rsidR="00F956B9" w:rsidRPr="00F90FB8">
        <w:rPr>
          <w:sz w:val="22"/>
        </w:rPr>
        <w:t xml:space="preserve">Menu Hasil Kinerja </w:t>
      </w:r>
      <w:r w:rsidR="00F956B9" w:rsidRPr="00730D27">
        <w:rPr>
          <w:i/>
          <w:sz w:val="22"/>
          <w:lang w:val="en-US"/>
        </w:rPr>
        <w:t>Supervisor</w:t>
      </w:r>
    </w:p>
    <w:p w14:paraId="530C26EA" w14:textId="77777777" w:rsidR="00017815" w:rsidRDefault="00017815" w:rsidP="00017815">
      <w:pPr>
        <w:pStyle w:val="DaftarParagraf"/>
        <w:spacing w:line="480" w:lineRule="auto"/>
        <w:rPr>
          <w:i/>
          <w:lang w:val="en-US"/>
        </w:rPr>
      </w:pPr>
      <w:r w:rsidRPr="00437F1F">
        <w:rPr>
          <w:lang w:val="en-US"/>
        </w:rPr>
        <w:t xml:space="preserve">Tampilan dari menu penilaian kinerja </w:t>
      </w:r>
      <w:r w:rsidR="00730D27" w:rsidRPr="00730D27">
        <w:rPr>
          <w:i/>
          <w:lang w:val="en-US"/>
        </w:rPr>
        <w:t>supervisor</w:t>
      </w:r>
      <w:r w:rsidRPr="00437F1F">
        <w:rPr>
          <w:i/>
          <w:lang w:val="en-US"/>
        </w:rPr>
        <w:t xml:space="preserve"> </w:t>
      </w:r>
      <w:r w:rsidRPr="00437F1F">
        <w:rPr>
          <w:lang w:val="en-US"/>
        </w:rPr>
        <w:t xml:space="preserve">yang akan menampilkan nilai kinerja dari masing-masing </w:t>
      </w:r>
      <w:r w:rsidRPr="00437F1F">
        <w:rPr>
          <w:i/>
          <w:lang w:val="en-US"/>
        </w:rPr>
        <w:t>sales.</w:t>
      </w:r>
    </w:p>
    <w:p w14:paraId="143DC25E" w14:textId="77777777" w:rsidR="00017815" w:rsidRDefault="00017815" w:rsidP="00017815">
      <w:pPr>
        <w:pStyle w:val="DaftarParagraf"/>
        <w:spacing w:line="480" w:lineRule="auto"/>
        <w:rPr>
          <w:lang w:val="en-US"/>
        </w:rPr>
      </w:pPr>
    </w:p>
    <w:p w14:paraId="20563E15" w14:textId="77777777" w:rsidR="007C5A44" w:rsidRDefault="007C5A44" w:rsidP="00017815">
      <w:pPr>
        <w:pStyle w:val="DaftarParagraf"/>
        <w:spacing w:line="480" w:lineRule="auto"/>
        <w:rPr>
          <w:lang w:val="en-US"/>
        </w:rPr>
      </w:pPr>
    </w:p>
    <w:p w14:paraId="27986C5E" w14:textId="77777777" w:rsidR="00017815" w:rsidRPr="00017815" w:rsidRDefault="00017815" w:rsidP="00A94300">
      <w:pPr>
        <w:pStyle w:val="DaftarParagraf"/>
        <w:numPr>
          <w:ilvl w:val="0"/>
          <w:numId w:val="21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Halaman </w:t>
      </w:r>
      <w:r w:rsidRPr="005A5808">
        <w:rPr>
          <w:i/>
          <w:lang w:val="en-US"/>
        </w:rPr>
        <w:t>Profile</w:t>
      </w:r>
      <w:r>
        <w:rPr>
          <w:lang w:val="en-US"/>
        </w:rPr>
        <w:t xml:space="preserve"> </w:t>
      </w:r>
      <w:r w:rsidR="00730D27" w:rsidRPr="00730D27">
        <w:rPr>
          <w:i/>
          <w:lang w:val="en-US"/>
        </w:rPr>
        <w:t>Supervisor</w:t>
      </w:r>
    </w:p>
    <w:p w14:paraId="1D822998" w14:textId="77777777" w:rsidR="00017815" w:rsidRDefault="004A370B" w:rsidP="00017815">
      <w:pPr>
        <w:spacing w:line="480" w:lineRule="auto"/>
        <w:ind w:left="360"/>
        <w:jc w:val="center"/>
      </w:pPr>
      <w:r>
        <w:rPr>
          <w:noProof/>
          <w:lang w:val="en-US"/>
        </w:rPr>
        <w:pict w14:anchorId="37445008">
          <v:shape id="_x0000_i1042" type="#_x0000_t75" style="width:237.5pt;height:484.5pt">
            <v:imagedata r:id="rId25" o:title="Admin Profile"/>
          </v:shape>
        </w:pict>
      </w:r>
    </w:p>
    <w:p w14:paraId="25825EB9" w14:textId="77777777" w:rsidR="00017815" w:rsidRPr="00694F09" w:rsidRDefault="004A3FEB" w:rsidP="00017815">
      <w:pPr>
        <w:pStyle w:val="DaftarParagraf"/>
        <w:spacing w:line="480" w:lineRule="auto"/>
        <w:jc w:val="center"/>
        <w:rPr>
          <w:i/>
          <w:sz w:val="22"/>
          <w:lang w:val="en-US"/>
        </w:rPr>
      </w:pPr>
      <w:r w:rsidRPr="00F90FB8">
        <w:rPr>
          <w:b/>
          <w:sz w:val="22"/>
        </w:rPr>
        <w:t>Gambar 3.18</w:t>
      </w:r>
      <w:r w:rsidR="00017815" w:rsidRPr="00F90FB8">
        <w:rPr>
          <w:b/>
          <w:sz w:val="22"/>
        </w:rPr>
        <w:t xml:space="preserve"> </w:t>
      </w:r>
      <w:r w:rsidR="00017815" w:rsidRPr="00F90FB8">
        <w:rPr>
          <w:sz w:val="22"/>
        </w:rPr>
        <w:t xml:space="preserve">Tampilan </w:t>
      </w:r>
      <w:r w:rsidR="00F956B9" w:rsidRPr="00F90FB8">
        <w:rPr>
          <w:sz w:val="22"/>
        </w:rPr>
        <w:t xml:space="preserve">Menu </w:t>
      </w:r>
      <w:r w:rsidR="00F956B9" w:rsidRPr="00F90FB8">
        <w:rPr>
          <w:i/>
          <w:sz w:val="22"/>
        </w:rPr>
        <w:t>Profile</w:t>
      </w:r>
      <w:r w:rsidR="00694F09">
        <w:rPr>
          <w:i/>
          <w:sz w:val="22"/>
          <w:lang w:val="en-US"/>
        </w:rPr>
        <w:t xml:space="preserve"> Supervisor</w:t>
      </w:r>
    </w:p>
    <w:p w14:paraId="1578A305" w14:textId="77777777" w:rsidR="00017815" w:rsidRPr="00017815" w:rsidRDefault="00017815" w:rsidP="00017815">
      <w:pPr>
        <w:pStyle w:val="DaftarParagraf"/>
        <w:spacing w:line="480" w:lineRule="auto"/>
        <w:jc w:val="both"/>
        <w:rPr>
          <w:lang w:val="en-US"/>
        </w:rPr>
      </w:pPr>
      <w:r w:rsidRPr="00017815">
        <w:rPr>
          <w:lang w:val="en-US"/>
        </w:rPr>
        <w:t xml:space="preserve">Tampilan dari halaman </w:t>
      </w:r>
      <w:r w:rsidRPr="005A5808">
        <w:rPr>
          <w:i/>
          <w:lang w:val="en-US"/>
        </w:rPr>
        <w:t>profile</w:t>
      </w:r>
      <w:r w:rsidRPr="00017815">
        <w:rPr>
          <w:lang w:val="en-US"/>
        </w:rPr>
        <w:t xml:space="preserve"> dari </w:t>
      </w:r>
      <w:r w:rsidR="00730D27" w:rsidRPr="00730D27">
        <w:rPr>
          <w:i/>
          <w:lang w:val="en-US"/>
        </w:rPr>
        <w:t>supervisor</w:t>
      </w:r>
      <w:r w:rsidRPr="00017815">
        <w:rPr>
          <w:lang w:val="en-US"/>
        </w:rPr>
        <w:t xml:space="preserve"> yang berisi nama depan, nama belakang, </w:t>
      </w:r>
      <w:r w:rsidRPr="00F956B9">
        <w:rPr>
          <w:i/>
          <w:lang w:val="en-US"/>
        </w:rPr>
        <w:t>email</w:t>
      </w:r>
      <w:r w:rsidRPr="00017815">
        <w:rPr>
          <w:lang w:val="en-US"/>
        </w:rPr>
        <w:t xml:space="preserve"> dan nomor telepon.</w:t>
      </w:r>
    </w:p>
    <w:p w14:paraId="5012B90D" w14:textId="77777777" w:rsidR="00627A8D" w:rsidRPr="00017815" w:rsidRDefault="00627A8D" w:rsidP="00017815">
      <w:pPr>
        <w:rPr>
          <w:lang w:val="en-US"/>
        </w:rPr>
      </w:pPr>
    </w:p>
    <w:p w14:paraId="79521770" w14:textId="77777777" w:rsidR="00511F6E" w:rsidRDefault="00511F6E" w:rsidP="00A94300">
      <w:pPr>
        <w:pStyle w:val="Judul3"/>
        <w:numPr>
          <w:ilvl w:val="2"/>
          <w:numId w:val="20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lastRenderedPageBreak/>
        <w:t>Perancangan Sistem</w:t>
      </w:r>
      <w:bookmarkEnd w:id="18"/>
    </w:p>
    <w:p w14:paraId="5D5A1D38" w14:textId="77777777" w:rsidR="007F47FB" w:rsidRPr="006403CD" w:rsidRDefault="006403CD" w:rsidP="006403CD">
      <w:pPr>
        <w:spacing w:line="480" w:lineRule="auto"/>
        <w:ind w:firstLine="567"/>
        <w:jc w:val="both"/>
      </w:pPr>
      <w:r w:rsidRPr="006403CD">
        <w:t xml:space="preserve">Berdasarkan informasi yang telah dianalisis, dibuat model diagram UML pada tahap perancangan </w:t>
      </w:r>
      <w:r w:rsidR="00ED55DB">
        <w:rPr>
          <w:lang w:val="en-US"/>
        </w:rPr>
        <w:t xml:space="preserve">untuk </w:t>
      </w:r>
      <w:r w:rsidRPr="006403CD">
        <w:t xml:space="preserve">sistem </w:t>
      </w:r>
      <w:r w:rsidR="00ED55DB">
        <w:rPr>
          <w:lang w:val="en-US"/>
        </w:rPr>
        <w:t xml:space="preserve">ini </w:t>
      </w:r>
      <w:r w:rsidRPr="006403CD">
        <w:t>dan siap digunakan pada tahap selanjutnya</w:t>
      </w:r>
      <w:r w:rsidR="00ED55DB">
        <w:rPr>
          <w:lang w:val="en-US"/>
        </w:rPr>
        <w:t>.</w:t>
      </w:r>
      <w:r w:rsidR="00ED55DB" w:rsidRPr="00ED55DB">
        <w:t xml:space="preserve"> Studi ini menggunakan diagram </w:t>
      </w:r>
      <w:r w:rsidR="00ED55DB" w:rsidRPr="00F956B9">
        <w:rPr>
          <w:i/>
        </w:rPr>
        <w:t>use</w:t>
      </w:r>
      <w:r w:rsidR="00ED55DB" w:rsidRPr="00ED55DB">
        <w:t xml:space="preserve"> </w:t>
      </w:r>
      <w:r w:rsidR="00ED55DB" w:rsidRPr="00F956B9">
        <w:rPr>
          <w:i/>
        </w:rPr>
        <w:t>case</w:t>
      </w:r>
      <w:r w:rsidR="00ED55DB" w:rsidRPr="00ED55DB">
        <w:t>, diagram aktivitas, dan diagr</w:t>
      </w:r>
      <w:r w:rsidR="00ED55DB">
        <w:t>am urutan sebagai jenis diagram</w:t>
      </w:r>
      <w:r w:rsidR="00AE1D61">
        <w:rPr>
          <w:i/>
        </w:rPr>
        <w:t>.</w:t>
      </w:r>
    </w:p>
    <w:p w14:paraId="651FDF28" w14:textId="77777777" w:rsidR="003E6A8A" w:rsidRDefault="003E6A8A" w:rsidP="00A94300">
      <w:pPr>
        <w:pStyle w:val="DaftarParagraf"/>
        <w:numPr>
          <w:ilvl w:val="0"/>
          <w:numId w:val="12"/>
        </w:numPr>
        <w:spacing w:line="480" w:lineRule="auto"/>
        <w:jc w:val="both"/>
        <w:rPr>
          <w:i/>
        </w:rPr>
      </w:pPr>
      <w:r w:rsidRPr="003E6A8A">
        <w:rPr>
          <w:i/>
        </w:rPr>
        <w:t xml:space="preserve">Use Case </w:t>
      </w:r>
      <w:r w:rsidRPr="00F956B9">
        <w:t>Diagram</w:t>
      </w:r>
    </w:p>
    <w:p w14:paraId="12C0FE5D" w14:textId="77777777" w:rsidR="0002076B" w:rsidRPr="0002076B" w:rsidRDefault="006403CD" w:rsidP="006403CD">
      <w:pPr>
        <w:spacing w:line="480" w:lineRule="auto"/>
        <w:ind w:left="360" w:firstLine="349"/>
        <w:jc w:val="both"/>
      </w:pPr>
      <w:r w:rsidRPr="006403CD">
        <w:t xml:space="preserve">Akses yang dapat dilakukan oleh aktor dapat digambarkan dengan menggunakan </w:t>
      </w:r>
      <w:r w:rsidRPr="00F956B9">
        <w:rPr>
          <w:i/>
        </w:rPr>
        <w:t>Use Case</w:t>
      </w:r>
      <w:r w:rsidRPr="006403CD">
        <w:t xml:space="preserve"> Diagram. Diagram kasus penggunaan aplikasi dapat ditemukan di</w:t>
      </w:r>
      <w:r>
        <w:rPr>
          <w:lang w:val="en-US"/>
        </w:rPr>
        <w:t xml:space="preserve"> bawah</w:t>
      </w:r>
      <w:r>
        <w:t xml:space="preserve"> sini</w:t>
      </w:r>
      <w:r w:rsidR="0002076B">
        <w:t>.</w:t>
      </w:r>
    </w:p>
    <w:p w14:paraId="10EB00CB" w14:textId="77777777" w:rsidR="00FF3107" w:rsidRPr="00F956B9" w:rsidRDefault="00FF3107" w:rsidP="00A94300">
      <w:pPr>
        <w:pStyle w:val="DaftarParagraf"/>
        <w:numPr>
          <w:ilvl w:val="0"/>
          <w:numId w:val="23"/>
        </w:numPr>
        <w:spacing w:line="480" w:lineRule="auto"/>
        <w:ind w:left="1134"/>
        <w:jc w:val="both"/>
        <w:rPr>
          <w:i/>
        </w:rPr>
      </w:pPr>
      <w:r w:rsidRPr="00F956B9">
        <w:rPr>
          <w:i/>
          <w:lang w:val="en-US"/>
        </w:rPr>
        <w:t>Sales</w:t>
      </w:r>
    </w:p>
    <w:p w14:paraId="228A1868" w14:textId="77777777" w:rsidR="00FF3107" w:rsidRDefault="004A370B" w:rsidP="0090187F">
      <w:pPr>
        <w:spacing w:line="480" w:lineRule="auto"/>
        <w:jc w:val="center"/>
      </w:pPr>
      <w:r>
        <w:rPr>
          <w:noProof/>
          <w:lang w:val="en-US"/>
        </w:rPr>
        <w:pict w14:anchorId="52BF0B10">
          <v:shape id="_x0000_i1043" type="#_x0000_t75" style="width:365.5pt;height:339.5pt">
            <v:imagedata r:id="rId26" o:title="sales"/>
          </v:shape>
        </w:pict>
      </w:r>
    </w:p>
    <w:p w14:paraId="26D70B26" w14:textId="77777777" w:rsidR="00FF3107" w:rsidRPr="00F90FB8" w:rsidRDefault="00FF3107" w:rsidP="0090187F">
      <w:pPr>
        <w:spacing w:line="480" w:lineRule="auto"/>
        <w:jc w:val="center"/>
        <w:rPr>
          <w:sz w:val="22"/>
        </w:rPr>
      </w:pPr>
      <w:r w:rsidRPr="00F90FB8">
        <w:rPr>
          <w:b/>
          <w:sz w:val="22"/>
        </w:rPr>
        <w:t>Gambar 3.1</w:t>
      </w:r>
      <w:r w:rsidRPr="00F90FB8">
        <w:rPr>
          <w:b/>
          <w:sz w:val="22"/>
          <w:lang w:val="en-US"/>
        </w:rPr>
        <w:t>9</w:t>
      </w:r>
      <w:r w:rsidRPr="00F90FB8">
        <w:rPr>
          <w:sz w:val="22"/>
        </w:rPr>
        <w:t xml:space="preserve"> Diagram </w:t>
      </w:r>
      <w:r w:rsidR="00F956B9">
        <w:rPr>
          <w:sz w:val="22"/>
          <w:lang w:val="en-US"/>
        </w:rPr>
        <w:t>U</w:t>
      </w:r>
      <w:r w:rsidR="006403CD">
        <w:rPr>
          <w:sz w:val="22"/>
          <w:lang w:val="en-US"/>
        </w:rPr>
        <w:t xml:space="preserve">ntuk </w:t>
      </w:r>
      <w:r w:rsidRPr="00F90FB8">
        <w:rPr>
          <w:i/>
          <w:sz w:val="22"/>
        </w:rPr>
        <w:t>Use Case</w:t>
      </w:r>
      <w:r w:rsidRPr="00F90FB8">
        <w:rPr>
          <w:sz w:val="22"/>
        </w:rPr>
        <w:t xml:space="preserve"> </w:t>
      </w:r>
      <w:r w:rsidRPr="00F90FB8">
        <w:rPr>
          <w:i/>
          <w:sz w:val="22"/>
        </w:rPr>
        <w:t>Sales</w:t>
      </w:r>
    </w:p>
    <w:p w14:paraId="22D38194" w14:textId="77777777" w:rsidR="00FF3107" w:rsidRPr="0090187F" w:rsidRDefault="0090187F" w:rsidP="0090187F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lastRenderedPageBreak/>
        <w:t xml:space="preserve">Dari gambar diatas terdapat </w:t>
      </w:r>
      <w:r>
        <w:rPr>
          <w:i/>
          <w:lang w:val="en-US"/>
        </w:rPr>
        <w:t xml:space="preserve">sales </w:t>
      </w:r>
      <w:r>
        <w:rPr>
          <w:lang w:val="en-US"/>
        </w:rPr>
        <w:t xml:space="preserve">sebagai aktor yang mempunyai akses </w:t>
      </w:r>
      <w:r w:rsidRPr="005A5808">
        <w:rPr>
          <w:i/>
          <w:lang w:val="en-US"/>
        </w:rPr>
        <w:t>login</w:t>
      </w:r>
      <w:r>
        <w:rPr>
          <w:lang w:val="en-US"/>
        </w:rPr>
        <w:t xml:space="preserve">, absen, melihat daftar lokasi kunjungan, mengirim informasi kunjungan dan melakukan proses </w:t>
      </w:r>
      <w:r w:rsidRPr="00F956B9">
        <w:rPr>
          <w:i/>
          <w:lang w:val="en-US"/>
        </w:rPr>
        <w:t>order</w:t>
      </w:r>
      <w:r>
        <w:rPr>
          <w:lang w:val="en-US"/>
        </w:rPr>
        <w:t xml:space="preserve">  </w:t>
      </w:r>
    </w:p>
    <w:p w14:paraId="271EDD43" w14:textId="77777777" w:rsidR="00FF3107" w:rsidRPr="00FF3107" w:rsidRDefault="00730D27" w:rsidP="00A94300">
      <w:pPr>
        <w:pStyle w:val="DaftarParagraf"/>
        <w:numPr>
          <w:ilvl w:val="0"/>
          <w:numId w:val="23"/>
        </w:numPr>
        <w:spacing w:line="480" w:lineRule="auto"/>
        <w:ind w:left="1134"/>
        <w:jc w:val="both"/>
      </w:pPr>
      <w:r w:rsidRPr="00730D27">
        <w:rPr>
          <w:i/>
          <w:lang w:val="en-US"/>
        </w:rPr>
        <w:t>Supervisor</w:t>
      </w:r>
    </w:p>
    <w:p w14:paraId="661B2CA7" w14:textId="77777777" w:rsidR="00FF3107" w:rsidRPr="00FF3107" w:rsidRDefault="004A370B" w:rsidP="00FF3107">
      <w:pPr>
        <w:spacing w:line="480" w:lineRule="auto"/>
        <w:jc w:val="center"/>
      </w:pPr>
      <w:r>
        <w:pict w14:anchorId="06183B95">
          <v:shape id="_x0000_i1044" type="#_x0000_t75" style="width:421pt;height:376.5pt">
            <v:imagedata r:id="rId27" o:title="supervisor"/>
          </v:shape>
        </w:pict>
      </w:r>
    </w:p>
    <w:p w14:paraId="3B8CF04A" w14:textId="77777777" w:rsidR="00AB2A6F" w:rsidRPr="00F90FB8" w:rsidRDefault="00AB2A6F" w:rsidP="00171E8E">
      <w:pPr>
        <w:spacing w:line="480" w:lineRule="auto"/>
        <w:jc w:val="center"/>
        <w:rPr>
          <w:sz w:val="22"/>
          <w:lang w:val="en-US"/>
        </w:rPr>
      </w:pPr>
      <w:r w:rsidRPr="00F90FB8">
        <w:rPr>
          <w:b/>
          <w:sz w:val="22"/>
        </w:rPr>
        <w:t>G</w:t>
      </w:r>
      <w:r w:rsidR="00FF3107" w:rsidRPr="00F90FB8">
        <w:rPr>
          <w:b/>
          <w:sz w:val="22"/>
        </w:rPr>
        <w:t>ambar 3.20</w:t>
      </w:r>
      <w:r w:rsidRPr="00F90FB8">
        <w:rPr>
          <w:sz w:val="22"/>
        </w:rPr>
        <w:t xml:space="preserve"> Diagram </w:t>
      </w:r>
      <w:r w:rsidR="00F956B9">
        <w:rPr>
          <w:sz w:val="22"/>
          <w:lang w:val="en-US"/>
        </w:rPr>
        <w:t>U</w:t>
      </w:r>
      <w:r w:rsidR="006403CD">
        <w:rPr>
          <w:sz w:val="22"/>
          <w:lang w:val="en-US"/>
        </w:rPr>
        <w:t xml:space="preserve">ntuk </w:t>
      </w:r>
      <w:r w:rsidRPr="00F90FB8">
        <w:rPr>
          <w:i/>
          <w:sz w:val="22"/>
        </w:rPr>
        <w:t>Use Case</w:t>
      </w:r>
      <w:r w:rsidRPr="00F90FB8">
        <w:rPr>
          <w:sz w:val="22"/>
        </w:rPr>
        <w:t xml:space="preserve"> </w:t>
      </w:r>
      <w:r w:rsidR="00730D27" w:rsidRPr="00730D27">
        <w:rPr>
          <w:i/>
          <w:sz w:val="22"/>
          <w:lang w:val="en-US"/>
        </w:rPr>
        <w:t>Supervisor</w:t>
      </w:r>
    </w:p>
    <w:p w14:paraId="28EB16C2" w14:textId="77777777" w:rsidR="0090187F" w:rsidRPr="0090187F" w:rsidRDefault="0090187F" w:rsidP="0002076B">
      <w:pPr>
        <w:spacing w:line="480" w:lineRule="auto"/>
        <w:ind w:left="709"/>
        <w:jc w:val="both"/>
        <w:rPr>
          <w:lang w:val="en-US"/>
        </w:rPr>
      </w:pPr>
      <w:r w:rsidRPr="0090187F">
        <w:rPr>
          <w:lang w:val="en-US"/>
        </w:rPr>
        <w:t xml:space="preserve">Dari gambar diatas terdapat </w:t>
      </w:r>
      <w:r w:rsidR="005E7914">
        <w:rPr>
          <w:i/>
          <w:lang w:val="en-US"/>
        </w:rPr>
        <w:t>supervisor</w:t>
      </w:r>
      <w:r w:rsidRPr="0090187F">
        <w:rPr>
          <w:i/>
          <w:lang w:val="en-US"/>
        </w:rPr>
        <w:t xml:space="preserve"> </w:t>
      </w:r>
      <w:r w:rsidRPr="0090187F">
        <w:rPr>
          <w:lang w:val="en-US"/>
        </w:rPr>
        <w:t>sebagai aktor yang mempunyai akses</w:t>
      </w:r>
      <w:r>
        <w:rPr>
          <w:lang w:val="en-US"/>
        </w:rPr>
        <w:t xml:space="preserve"> </w:t>
      </w:r>
      <w:r w:rsidRPr="005A5808">
        <w:rPr>
          <w:i/>
          <w:lang w:val="en-US"/>
        </w:rPr>
        <w:t>login</w:t>
      </w:r>
      <w:r>
        <w:rPr>
          <w:lang w:val="en-US"/>
        </w:rPr>
        <w:t xml:space="preserve">, </w:t>
      </w:r>
      <w:r>
        <w:t>m</w:t>
      </w:r>
      <w:r w:rsidR="005042C0">
        <w:t>emonitor lokasi dari s</w:t>
      </w:r>
      <w:r>
        <w:t xml:space="preserve">etiap </w:t>
      </w:r>
      <w:r w:rsidRPr="005A5808">
        <w:rPr>
          <w:i/>
        </w:rPr>
        <w:t>sales</w:t>
      </w:r>
      <w:r>
        <w:t xml:space="preserve"> pada saat jam kerja, </w:t>
      </w:r>
      <w:r>
        <w:rPr>
          <w:lang w:val="en-US"/>
        </w:rPr>
        <w:t xml:space="preserve">melihat </w:t>
      </w:r>
      <w:r w:rsidR="005E7914">
        <w:rPr>
          <w:i/>
          <w:lang w:val="en-US"/>
        </w:rPr>
        <w:t>tracking</w:t>
      </w:r>
      <w:r>
        <w:rPr>
          <w:lang w:val="en-US"/>
        </w:rPr>
        <w:t xml:space="preserve"> lokasi setiap </w:t>
      </w:r>
      <w:r w:rsidRPr="005A5808">
        <w:rPr>
          <w:i/>
          <w:lang w:val="en-US"/>
        </w:rPr>
        <w:t>sales</w:t>
      </w:r>
      <w:r>
        <w:rPr>
          <w:lang w:val="en-US"/>
        </w:rPr>
        <w:t xml:space="preserve">, mengkonfirmasi </w:t>
      </w:r>
      <w:r w:rsidR="005E7914">
        <w:rPr>
          <w:lang w:val="en-US"/>
        </w:rPr>
        <w:t>kunjungan</w:t>
      </w:r>
      <w:r>
        <w:rPr>
          <w:lang w:val="en-US"/>
        </w:rPr>
        <w:t xml:space="preserve"> </w:t>
      </w:r>
      <w:r w:rsidR="005042C0">
        <w:t xml:space="preserve">lokasi tujuan </w:t>
      </w:r>
      <w:r w:rsidR="005042C0" w:rsidRPr="005A5808">
        <w:rPr>
          <w:i/>
        </w:rPr>
        <w:t>sales</w:t>
      </w:r>
      <w:r w:rsidR="005E7914">
        <w:t xml:space="preserve"> yang sudah</w:t>
      </w:r>
      <w:r w:rsidR="005042C0">
        <w:t xml:space="preserve"> dikunjungi</w:t>
      </w:r>
      <w:r>
        <w:rPr>
          <w:lang w:val="en-US"/>
        </w:rPr>
        <w:t xml:space="preserve">, </w:t>
      </w:r>
      <w:r>
        <w:t>m</w:t>
      </w:r>
      <w:r w:rsidR="005042C0">
        <w:t xml:space="preserve">enilai dari kinerja setiap </w:t>
      </w:r>
      <w:r w:rsidR="005042C0" w:rsidRPr="005A5808">
        <w:rPr>
          <w:i/>
        </w:rPr>
        <w:t>sales</w:t>
      </w:r>
      <w:r>
        <w:rPr>
          <w:lang w:val="en-US"/>
        </w:rPr>
        <w:t>.</w:t>
      </w:r>
    </w:p>
    <w:p w14:paraId="5DD4DC14" w14:textId="77777777" w:rsidR="00074F12" w:rsidRDefault="003E6A8A" w:rsidP="00A94300">
      <w:pPr>
        <w:pStyle w:val="DaftarParagraf"/>
        <w:numPr>
          <w:ilvl w:val="0"/>
          <w:numId w:val="12"/>
        </w:numPr>
        <w:spacing w:line="480" w:lineRule="auto"/>
        <w:jc w:val="both"/>
        <w:rPr>
          <w:i/>
        </w:rPr>
      </w:pPr>
      <w:r>
        <w:rPr>
          <w:i/>
        </w:rPr>
        <w:lastRenderedPageBreak/>
        <w:t xml:space="preserve">Activity </w:t>
      </w:r>
      <w:r w:rsidRPr="00F956B9">
        <w:t>Diagram</w:t>
      </w:r>
    </w:p>
    <w:p w14:paraId="4A0BCFAB" w14:textId="77777777" w:rsidR="006403CD" w:rsidRPr="006403CD" w:rsidRDefault="006403CD" w:rsidP="002359ED">
      <w:pPr>
        <w:spacing w:line="480" w:lineRule="auto"/>
        <w:ind w:left="360" w:firstLine="360"/>
        <w:jc w:val="both"/>
        <w:rPr>
          <w:iCs/>
        </w:rPr>
      </w:pPr>
      <w:r w:rsidRPr="006403CD">
        <w:rPr>
          <w:iCs/>
        </w:rPr>
        <w:t xml:space="preserve">Aktivitas yang mampu </w:t>
      </w:r>
      <w:r>
        <w:rPr>
          <w:iCs/>
          <w:lang w:val="en-US"/>
        </w:rPr>
        <w:t>dijalankan</w:t>
      </w:r>
      <w:r w:rsidRPr="006403CD">
        <w:rPr>
          <w:iCs/>
        </w:rPr>
        <w:t xml:space="preserve"> oleh sistem dijelaskan menggunakan diagram aktivitas. Diagram aktivitas aplikasi dapat ditemukan di </w:t>
      </w:r>
      <w:r>
        <w:rPr>
          <w:iCs/>
          <w:lang w:val="en-US"/>
        </w:rPr>
        <w:t xml:space="preserve">bawah </w:t>
      </w:r>
      <w:r w:rsidRPr="006403CD">
        <w:rPr>
          <w:iCs/>
        </w:rPr>
        <w:t>sini.</w:t>
      </w:r>
    </w:p>
    <w:p w14:paraId="422ABC3F" w14:textId="77777777" w:rsidR="00074F12" w:rsidRDefault="00730D27" w:rsidP="00A94300">
      <w:pPr>
        <w:pStyle w:val="DaftarParagraf"/>
        <w:numPr>
          <w:ilvl w:val="0"/>
          <w:numId w:val="13"/>
        </w:numPr>
        <w:spacing w:line="480" w:lineRule="auto"/>
        <w:jc w:val="both"/>
      </w:pPr>
      <w:r w:rsidRPr="00730D27">
        <w:rPr>
          <w:i/>
        </w:rPr>
        <w:t>Supervisor</w:t>
      </w:r>
    </w:p>
    <w:p w14:paraId="7C8490A7" w14:textId="77777777" w:rsidR="00074F12" w:rsidRDefault="004A370B" w:rsidP="006A1294">
      <w:pPr>
        <w:spacing w:line="480" w:lineRule="auto"/>
        <w:jc w:val="center"/>
      </w:pPr>
      <w:r>
        <w:pict w14:anchorId="6AB283A4">
          <v:shape id="_x0000_i1045" type="#_x0000_t75" style="width:405pt;height:504.5pt">
            <v:imagedata r:id="rId28" o:title="ad_supervisor"/>
          </v:shape>
        </w:pict>
      </w:r>
    </w:p>
    <w:p w14:paraId="04AE59B9" w14:textId="77777777" w:rsidR="00947569" w:rsidRPr="00ED7D2F" w:rsidRDefault="00AB2A6F" w:rsidP="00947569">
      <w:pPr>
        <w:spacing w:line="480" w:lineRule="auto"/>
        <w:jc w:val="center"/>
        <w:rPr>
          <w:i/>
          <w:sz w:val="22"/>
          <w:lang w:val="en-US"/>
        </w:rPr>
      </w:pPr>
      <w:r w:rsidRPr="00ED7D2F">
        <w:rPr>
          <w:b/>
          <w:sz w:val="22"/>
        </w:rPr>
        <w:t>Gambar 3.2</w:t>
      </w:r>
      <w:r w:rsidR="00CB7179" w:rsidRPr="00ED7D2F">
        <w:rPr>
          <w:b/>
          <w:sz w:val="22"/>
          <w:lang w:val="en-US"/>
        </w:rPr>
        <w:t>1</w:t>
      </w:r>
      <w:r w:rsidR="006A1294" w:rsidRPr="00ED7D2F">
        <w:rPr>
          <w:sz w:val="22"/>
        </w:rPr>
        <w:t xml:space="preserve"> </w:t>
      </w:r>
      <w:r w:rsidR="006A1294" w:rsidRPr="00ED7D2F">
        <w:rPr>
          <w:i/>
          <w:sz w:val="22"/>
        </w:rPr>
        <w:t>Activity Diagram</w:t>
      </w:r>
      <w:r w:rsidR="006A1294" w:rsidRPr="00ED7D2F">
        <w:rPr>
          <w:sz w:val="22"/>
        </w:rPr>
        <w:t xml:space="preserve"> </w:t>
      </w:r>
      <w:r w:rsidR="00730D27" w:rsidRPr="00ED7D2F">
        <w:rPr>
          <w:i/>
          <w:sz w:val="22"/>
          <w:lang w:val="en-US"/>
        </w:rPr>
        <w:t>Supervisor</w:t>
      </w:r>
    </w:p>
    <w:p w14:paraId="2FB4B5D8" w14:textId="77777777" w:rsidR="00947569" w:rsidRPr="00947569" w:rsidRDefault="00947569" w:rsidP="00CB7179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lastRenderedPageBreak/>
        <w:t xml:space="preserve">Proses diatas </w:t>
      </w:r>
      <w:r w:rsidR="00CB7179">
        <w:rPr>
          <w:lang w:val="en-US"/>
        </w:rPr>
        <w:t xml:space="preserve">merupakan alur dari </w:t>
      </w:r>
      <w:r w:rsidR="00730D27" w:rsidRPr="00730D27">
        <w:rPr>
          <w:i/>
          <w:lang w:val="en-US"/>
        </w:rPr>
        <w:t>supervisor</w:t>
      </w:r>
      <w:r w:rsidR="00CB7179">
        <w:rPr>
          <w:lang w:val="en-US"/>
        </w:rPr>
        <w:t xml:space="preserve"> yang </w:t>
      </w:r>
      <w:r>
        <w:rPr>
          <w:lang w:val="en-US"/>
        </w:rPr>
        <w:t xml:space="preserve">dimulai dengan melakukan </w:t>
      </w:r>
      <w:r w:rsidRPr="00F956B9">
        <w:rPr>
          <w:i/>
          <w:lang w:val="en-US"/>
        </w:rPr>
        <w:t>login</w:t>
      </w:r>
      <w:r>
        <w:rPr>
          <w:lang w:val="en-US"/>
        </w:rPr>
        <w:t xml:space="preserve"> terlebih dahulu kemudian </w:t>
      </w:r>
      <w:r w:rsidR="00CB7179">
        <w:rPr>
          <w:lang w:val="en-US"/>
        </w:rPr>
        <w:t xml:space="preserve">memonitor lokasi </w:t>
      </w:r>
      <w:r w:rsidR="00CB7179" w:rsidRPr="005A5808">
        <w:rPr>
          <w:i/>
          <w:lang w:val="en-US"/>
        </w:rPr>
        <w:t>sales</w:t>
      </w:r>
      <w:r w:rsidR="00CB7179">
        <w:rPr>
          <w:lang w:val="en-US"/>
        </w:rPr>
        <w:t xml:space="preserve">, melihat </w:t>
      </w:r>
      <w:r w:rsidR="00957CDB" w:rsidRPr="00957CDB">
        <w:rPr>
          <w:i/>
          <w:lang w:val="en-US"/>
        </w:rPr>
        <w:t>tracking</w:t>
      </w:r>
      <w:r w:rsidR="00CB7179">
        <w:rPr>
          <w:lang w:val="en-US"/>
        </w:rPr>
        <w:t xml:space="preserve"> lokasi setiap </w:t>
      </w:r>
      <w:r w:rsidR="00CB7179" w:rsidRPr="005A5808">
        <w:rPr>
          <w:i/>
          <w:lang w:val="en-US"/>
        </w:rPr>
        <w:t>sales</w:t>
      </w:r>
      <w:r w:rsidR="00CB7179">
        <w:rPr>
          <w:lang w:val="en-US"/>
        </w:rPr>
        <w:t xml:space="preserve">, </w:t>
      </w:r>
      <w:r w:rsidR="00957CDB">
        <w:rPr>
          <w:lang w:val="en-US"/>
        </w:rPr>
        <w:t>laporan</w:t>
      </w:r>
      <w:r w:rsidR="00CB7179">
        <w:rPr>
          <w:lang w:val="en-US"/>
        </w:rPr>
        <w:t xml:space="preserve"> kunjungan yang </w:t>
      </w:r>
      <w:r w:rsidR="00957CDB">
        <w:rPr>
          <w:lang w:val="en-US"/>
        </w:rPr>
        <w:t>sudah dilakukan</w:t>
      </w:r>
      <w:r w:rsidR="00CB7179">
        <w:rPr>
          <w:lang w:val="en-US"/>
        </w:rPr>
        <w:t xml:space="preserve"> </w:t>
      </w:r>
      <w:r w:rsidR="00CB7179" w:rsidRPr="005A5808">
        <w:rPr>
          <w:i/>
          <w:lang w:val="en-US"/>
        </w:rPr>
        <w:t>sales</w:t>
      </w:r>
      <w:r w:rsidR="00CB7179">
        <w:rPr>
          <w:lang w:val="en-US"/>
        </w:rPr>
        <w:t xml:space="preserve"> dan melihat nilai kinerja </w:t>
      </w:r>
      <w:r w:rsidR="00957CDB">
        <w:rPr>
          <w:lang w:val="en-US"/>
        </w:rPr>
        <w:t>dari masing-masing</w:t>
      </w:r>
      <w:r w:rsidR="00CB7179">
        <w:rPr>
          <w:lang w:val="en-US"/>
        </w:rPr>
        <w:t xml:space="preserve"> </w:t>
      </w:r>
      <w:r w:rsidR="00CB7179" w:rsidRPr="005A5808">
        <w:rPr>
          <w:i/>
          <w:lang w:val="en-US"/>
        </w:rPr>
        <w:t>sales</w:t>
      </w:r>
      <w:r w:rsidR="00CB7179">
        <w:rPr>
          <w:lang w:val="en-US"/>
        </w:rPr>
        <w:t>.</w:t>
      </w:r>
    </w:p>
    <w:p w14:paraId="42B0FCAE" w14:textId="77777777" w:rsidR="00074F12" w:rsidRPr="005A5808" w:rsidRDefault="00074F12" w:rsidP="00A94300">
      <w:pPr>
        <w:pStyle w:val="DaftarParagraf"/>
        <w:numPr>
          <w:ilvl w:val="0"/>
          <w:numId w:val="13"/>
        </w:numPr>
        <w:spacing w:line="480" w:lineRule="auto"/>
        <w:jc w:val="both"/>
        <w:rPr>
          <w:i/>
        </w:rPr>
      </w:pPr>
      <w:r w:rsidRPr="005A5808">
        <w:rPr>
          <w:i/>
        </w:rPr>
        <w:t>Sales</w:t>
      </w:r>
    </w:p>
    <w:p w14:paraId="1ADA778E" w14:textId="77777777" w:rsidR="003E6A8A" w:rsidRDefault="004A370B" w:rsidP="00A573B3">
      <w:pPr>
        <w:spacing w:line="480" w:lineRule="auto"/>
        <w:jc w:val="center"/>
        <w:rPr>
          <w:noProof/>
        </w:rPr>
      </w:pPr>
      <w:r>
        <w:rPr>
          <w:noProof/>
        </w:rPr>
        <w:pict w14:anchorId="5D71137A">
          <v:shape id="_x0000_i1046" type="#_x0000_t75" style="width:263.5pt;height:476.5pt">
            <v:imagedata r:id="rId29" o:title="ad_sales"/>
          </v:shape>
        </w:pict>
      </w:r>
    </w:p>
    <w:p w14:paraId="4A293BFB" w14:textId="77777777" w:rsidR="00654CCD" w:rsidRPr="00ED7D2F" w:rsidRDefault="002C4227" w:rsidP="00654CCD">
      <w:pPr>
        <w:spacing w:line="480" w:lineRule="auto"/>
        <w:jc w:val="center"/>
        <w:rPr>
          <w:i/>
          <w:sz w:val="22"/>
        </w:rPr>
      </w:pPr>
      <w:r w:rsidRPr="00ED7D2F">
        <w:rPr>
          <w:b/>
          <w:sz w:val="22"/>
        </w:rPr>
        <w:t>Gambar 3.22</w:t>
      </w:r>
      <w:r w:rsidR="00654CCD" w:rsidRPr="00ED7D2F">
        <w:rPr>
          <w:sz w:val="22"/>
        </w:rPr>
        <w:t xml:space="preserve"> </w:t>
      </w:r>
      <w:r w:rsidR="00654CCD" w:rsidRPr="00ED7D2F">
        <w:rPr>
          <w:i/>
          <w:sz w:val="22"/>
        </w:rPr>
        <w:t xml:space="preserve">Activity </w:t>
      </w:r>
      <w:r w:rsidR="00654CCD" w:rsidRPr="00F956B9">
        <w:rPr>
          <w:sz w:val="22"/>
        </w:rPr>
        <w:t>Diagram</w:t>
      </w:r>
      <w:r w:rsidR="00654CCD" w:rsidRPr="00ED7D2F">
        <w:rPr>
          <w:sz w:val="22"/>
        </w:rPr>
        <w:t xml:space="preserve"> </w:t>
      </w:r>
      <w:r w:rsidR="001345C2" w:rsidRPr="00ED7D2F">
        <w:rPr>
          <w:sz w:val="22"/>
        </w:rPr>
        <w:t>Sistem Pada</w:t>
      </w:r>
      <w:r w:rsidR="00654CCD" w:rsidRPr="00ED7D2F">
        <w:rPr>
          <w:sz w:val="22"/>
        </w:rPr>
        <w:t xml:space="preserve"> </w:t>
      </w:r>
      <w:r w:rsidR="00654CCD" w:rsidRPr="00ED7D2F">
        <w:rPr>
          <w:i/>
          <w:sz w:val="22"/>
        </w:rPr>
        <w:t>Sales</w:t>
      </w:r>
    </w:p>
    <w:p w14:paraId="2AEEEB45" w14:textId="77777777" w:rsidR="00D12126" w:rsidRPr="00CB7179" w:rsidRDefault="00CB7179" w:rsidP="00CB7179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lastRenderedPageBreak/>
        <w:t xml:space="preserve">Proses diatas merupakan alur dari </w:t>
      </w:r>
      <w:r w:rsidRPr="00CB7179">
        <w:rPr>
          <w:i/>
          <w:lang w:val="en-US"/>
        </w:rPr>
        <w:t>sales</w:t>
      </w:r>
      <w:r>
        <w:rPr>
          <w:lang w:val="en-US"/>
        </w:rPr>
        <w:t xml:space="preserve"> yang dimulai dengan melakukan </w:t>
      </w:r>
      <w:r w:rsidRPr="00F956B9">
        <w:rPr>
          <w:i/>
          <w:lang w:val="en-US"/>
        </w:rPr>
        <w:t>login</w:t>
      </w:r>
      <w:r>
        <w:rPr>
          <w:lang w:val="en-US"/>
        </w:rPr>
        <w:t xml:space="preserve"> terlebih dahulu kemudian setiap </w:t>
      </w:r>
      <w:r w:rsidR="00957CDB">
        <w:rPr>
          <w:lang w:val="en-US"/>
        </w:rPr>
        <w:t>1</w:t>
      </w:r>
      <w:r>
        <w:rPr>
          <w:lang w:val="en-US"/>
        </w:rPr>
        <w:t xml:space="preserve">5 menit lokasi akan disimpan secara otomatis, melihat daftar tujuan pada </w:t>
      </w:r>
      <w:r w:rsidRPr="005A5808">
        <w:rPr>
          <w:i/>
          <w:lang w:val="en-US"/>
        </w:rPr>
        <w:t>maps</w:t>
      </w:r>
      <w:r>
        <w:rPr>
          <w:lang w:val="en-US"/>
        </w:rPr>
        <w:t xml:space="preserve">, melakukan kunjungan yang disertai foto sebagai validasi, kemudian melakukan </w:t>
      </w:r>
      <w:r w:rsidRPr="005A5808">
        <w:rPr>
          <w:i/>
          <w:lang w:val="en-US"/>
        </w:rPr>
        <w:t>order</w:t>
      </w:r>
      <w:r>
        <w:rPr>
          <w:lang w:val="en-US"/>
        </w:rPr>
        <w:t xml:space="preserve"> barang apabila terdapat orderan.</w:t>
      </w:r>
    </w:p>
    <w:p w14:paraId="2AC47CCD" w14:textId="77777777" w:rsidR="008D1BB7" w:rsidRDefault="008D1BB7" w:rsidP="00A94300">
      <w:pPr>
        <w:pStyle w:val="DaftarParagraf"/>
        <w:numPr>
          <w:ilvl w:val="0"/>
          <w:numId w:val="12"/>
        </w:numPr>
        <w:spacing w:line="480" w:lineRule="auto"/>
        <w:rPr>
          <w:i/>
        </w:rPr>
      </w:pPr>
      <w:r w:rsidRPr="008D1BB7">
        <w:rPr>
          <w:i/>
          <w:lang w:val="en-US"/>
        </w:rPr>
        <w:t>S</w:t>
      </w:r>
      <w:r w:rsidRPr="008D1BB7">
        <w:rPr>
          <w:i/>
        </w:rPr>
        <w:t xml:space="preserve">equence </w:t>
      </w:r>
      <w:r w:rsidRPr="00F956B9">
        <w:rPr>
          <w:lang w:val="en-US"/>
        </w:rPr>
        <w:t>D</w:t>
      </w:r>
      <w:r w:rsidRPr="00F956B9">
        <w:t>iagram</w:t>
      </w:r>
    </w:p>
    <w:p w14:paraId="4EF489EE" w14:textId="77777777" w:rsidR="002C4227" w:rsidRPr="00CA3E2C" w:rsidRDefault="00CA3E2C" w:rsidP="00CA3E2C">
      <w:pPr>
        <w:spacing w:line="480" w:lineRule="auto"/>
        <w:ind w:left="360" w:firstLine="349"/>
        <w:jc w:val="both"/>
        <w:rPr>
          <w:lang w:val="en-US"/>
        </w:rPr>
      </w:pPr>
      <w:r w:rsidRPr="00CA3E2C">
        <w:rPr>
          <w:lang w:val="en-US"/>
        </w:rPr>
        <w:t xml:space="preserve">Alur kerja aplikasi sistem diuraikan secara detail pada </w:t>
      </w:r>
      <w:r w:rsidRPr="00F956B9">
        <w:rPr>
          <w:i/>
          <w:lang w:val="en-US"/>
        </w:rPr>
        <w:t>Sequence</w:t>
      </w:r>
      <w:r w:rsidRPr="00CA3E2C">
        <w:rPr>
          <w:lang w:val="en-US"/>
        </w:rPr>
        <w:t xml:space="preserve"> Diagram. Aplikasi ini akan menyertakan diagram urutan</w:t>
      </w:r>
      <w:r>
        <w:rPr>
          <w:lang w:val="en-US"/>
        </w:rPr>
        <w:t xml:space="preserve"> sebagai berikut:</w:t>
      </w:r>
    </w:p>
    <w:p w14:paraId="165C57EA" w14:textId="77777777" w:rsidR="00E66497" w:rsidRPr="00E66497" w:rsidRDefault="00E66497" w:rsidP="00A94300">
      <w:pPr>
        <w:pStyle w:val="DaftarParagraf"/>
        <w:numPr>
          <w:ilvl w:val="0"/>
          <w:numId w:val="24"/>
        </w:numPr>
        <w:spacing w:line="480" w:lineRule="auto"/>
        <w:rPr>
          <w:lang w:val="en-US"/>
        </w:rPr>
      </w:pPr>
      <w:r>
        <w:rPr>
          <w:lang w:val="en-US"/>
        </w:rPr>
        <w:t xml:space="preserve">Absen </w:t>
      </w:r>
      <w:r w:rsidRPr="00E66497">
        <w:rPr>
          <w:i/>
          <w:lang w:val="en-US"/>
        </w:rPr>
        <w:t>Sales</w:t>
      </w:r>
    </w:p>
    <w:p w14:paraId="6FA5676C" w14:textId="77777777" w:rsidR="00E66497" w:rsidRDefault="004A370B" w:rsidP="00E66497">
      <w:pPr>
        <w:spacing w:line="480" w:lineRule="auto"/>
        <w:rPr>
          <w:lang w:val="en-US"/>
        </w:rPr>
      </w:pPr>
      <w:r>
        <w:rPr>
          <w:lang w:val="en-US"/>
        </w:rPr>
        <w:pict w14:anchorId="5605148C">
          <v:shape id="_x0000_i1047" type="#_x0000_t75" style="width:397.5pt;height:162.5pt">
            <v:imagedata r:id="rId30" o:title="absenSales"/>
          </v:shape>
        </w:pict>
      </w:r>
    </w:p>
    <w:p w14:paraId="377D9C03" w14:textId="77777777" w:rsidR="002C4227" w:rsidRPr="00ED7D2F" w:rsidRDefault="002C4227" w:rsidP="002C4227">
      <w:pPr>
        <w:spacing w:line="480" w:lineRule="auto"/>
        <w:jc w:val="center"/>
        <w:rPr>
          <w:i/>
          <w:sz w:val="22"/>
        </w:rPr>
      </w:pPr>
      <w:r w:rsidRPr="00ED7D2F">
        <w:rPr>
          <w:b/>
          <w:sz w:val="22"/>
        </w:rPr>
        <w:t>Gambar 3.23</w:t>
      </w:r>
      <w:r w:rsidRPr="00ED7D2F">
        <w:rPr>
          <w:sz w:val="22"/>
        </w:rPr>
        <w:t xml:space="preserve"> </w:t>
      </w:r>
      <w:r w:rsidRPr="00ED7D2F">
        <w:rPr>
          <w:i/>
          <w:sz w:val="22"/>
          <w:lang w:val="en-US"/>
        </w:rPr>
        <w:t>S</w:t>
      </w:r>
      <w:r w:rsidRPr="00ED7D2F">
        <w:rPr>
          <w:i/>
          <w:sz w:val="22"/>
        </w:rPr>
        <w:t xml:space="preserve">equence </w:t>
      </w:r>
      <w:r w:rsidRPr="00F956B9">
        <w:rPr>
          <w:sz w:val="22"/>
          <w:lang w:val="en-US"/>
        </w:rPr>
        <w:t>D</w:t>
      </w:r>
      <w:r w:rsidRPr="00F956B9">
        <w:rPr>
          <w:sz w:val="22"/>
        </w:rPr>
        <w:t>iagram</w:t>
      </w:r>
      <w:r w:rsidRPr="00ED7D2F">
        <w:rPr>
          <w:sz w:val="22"/>
        </w:rPr>
        <w:t xml:space="preserve"> </w:t>
      </w:r>
      <w:r w:rsidRPr="00ED7D2F">
        <w:rPr>
          <w:sz w:val="22"/>
          <w:lang w:val="en-US"/>
        </w:rPr>
        <w:t>Absen</w:t>
      </w:r>
      <w:r w:rsidRPr="00ED7D2F">
        <w:rPr>
          <w:sz w:val="22"/>
        </w:rPr>
        <w:t xml:space="preserve"> </w:t>
      </w:r>
      <w:r w:rsidRPr="00ED7D2F">
        <w:rPr>
          <w:i/>
          <w:sz w:val="22"/>
        </w:rPr>
        <w:t>Sales</w:t>
      </w:r>
    </w:p>
    <w:p w14:paraId="68D6E9A4" w14:textId="77777777" w:rsidR="007C5A44" w:rsidRDefault="002C4227" w:rsidP="002C4227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t xml:space="preserve">Menjelaskan tentang alur dari </w:t>
      </w:r>
      <w:r w:rsidRPr="005A5808">
        <w:rPr>
          <w:i/>
          <w:lang w:val="en-US"/>
        </w:rPr>
        <w:t>sales</w:t>
      </w:r>
      <w:r>
        <w:rPr>
          <w:lang w:val="en-US"/>
        </w:rPr>
        <w:t xml:space="preserve"> saat menggunakan aplikasi yang akan melakukan absensi dengan menyimpan waktu dan lokasi terbaru.</w:t>
      </w:r>
    </w:p>
    <w:p w14:paraId="17CE2E85" w14:textId="77777777" w:rsidR="00C740B2" w:rsidRDefault="00C740B2" w:rsidP="002C4227">
      <w:pPr>
        <w:spacing w:line="480" w:lineRule="auto"/>
        <w:ind w:left="709"/>
        <w:jc w:val="both"/>
        <w:rPr>
          <w:lang w:val="en-US"/>
        </w:rPr>
      </w:pPr>
    </w:p>
    <w:p w14:paraId="5BDB540B" w14:textId="77777777" w:rsidR="00C740B2" w:rsidRDefault="00C740B2" w:rsidP="002C4227">
      <w:pPr>
        <w:spacing w:line="480" w:lineRule="auto"/>
        <w:ind w:left="709"/>
        <w:jc w:val="both"/>
        <w:rPr>
          <w:lang w:val="en-US"/>
        </w:rPr>
      </w:pPr>
    </w:p>
    <w:p w14:paraId="08341EE3" w14:textId="77777777" w:rsidR="00C740B2" w:rsidRDefault="00C740B2" w:rsidP="002C4227">
      <w:pPr>
        <w:spacing w:line="480" w:lineRule="auto"/>
        <w:ind w:left="709"/>
        <w:jc w:val="both"/>
        <w:rPr>
          <w:lang w:val="en-US"/>
        </w:rPr>
      </w:pPr>
    </w:p>
    <w:p w14:paraId="5291ABBA" w14:textId="77777777" w:rsidR="00C740B2" w:rsidRDefault="00C740B2" w:rsidP="002C4227">
      <w:pPr>
        <w:spacing w:line="480" w:lineRule="auto"/>
        <w:ind w:left="709"/>
        <w:jc w:val="both"/>
        <w:rPr>
          <w:lang w:val="en-US"/>
        </w:rPr>
      </w:pPr>
    </w:p>
    <w:p w14:paraId="3975E06D" w14:textId="77777777" w:rsidR="00C740B2" w:rsidRPr="00E66497" w:rsidRDefault="00C740B2" w:rsidP="002C4227">
      <w:pPr>
        <w:spacing w:line="480" w:lineRule="auto"/>
        <w:ind w:left="709"/>
        <w:jc w:val="both"/>
        <w:rPr>
          <w:lang w:val="en-US"/>
        </w:rPr>
      </w:pPr>
    </w:p>
    <w:p w14:paraId="7A2F97FA" w14:textId="77777777" w:rsidR="00E66497" w:rsidRPr="00E66497" w:rsidRDefault="00E66497" w:rsidP="00A94300">
      <w:pPr>
        <w:pStyle w:val="DaftarParagraf"/>
        <w:numPr>
          <w:ilvl w:val="0"/>
          <w:numId w:val="24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Daftar Kunjungan </w:t>
      </w:r>
      <w:r w:rsidRPr="00E66497">
        <w:rPr>
          <w:i/>
          <w:lang w:val="en-US"/>
        </w:rPr>
        <w:t>Sales</w:t>
      </w:r>
    </w:p>
    <w:p w14:paraId="0EE63E9F" w14:textId="77777777" w:rsidR="00E66497" w:rsidRDefault="004A370B" w:rsidP="00765736">
      <w:pPr>
        <w:spacing w:line="480" w:lineRule="auto"/>
        <w:jc w:val="center"/>
        <w:rPr>
          <w:lang w:val="en-US"/>
        </w:rPr>
      </w:pPr>
      <w:r>
        <w:rPr>
          <w:lang w:val="en-US"/>
        </w:rPr>
        <w:pict w14:anchorId="1BF227E9">
          <v:shape id="_x0000_i1048" type="#_x0000_t75" style="width:325.5pt;height:125.5pt">
            <v:imagedata r:id="rId31" o:title="Untitled Diagram (11)"/>
          </v:shape>
        </w:pict>
      </w:r>
    </w:p>
    <w:p w14:paraId="31FD0359" w14:textId="77777777" w:rsidR="002C4227" w:rsidRPr="00ED7D2F" w:rsidRDefault="002C4227" w:rsidP="002C4227">
      <w:pPr>
        <w:spacing w:line="480" w:lineRule="auto"/>
        <w:jc w:val="center"/>
        <w:rPr>
          <w:i/>
          <w:sz w:val="22"/>
        </w:rPr>
      </w:pPr>
      <w:r w:rsidRPr="00ED7D2F">
        <w:rPr>
          <w:b/>
          <w:sz w:val="22"/>
        </w:rPr>
        <w:t>Gambar 3.24</w:t>
      </w:r>
      <w:r w:rsidRPr="00ED7D2F">
        <w:rPr>
          <w:sz w:val="22"/>
        </w:rPr>
        <w:t xml:space="preserve"> </w:t>
      </w:r>
      <w:r w:rsidRPr="00ED7D2F">
        <w:rPr>
          <w:i/>
          <w:sz w:val="22"/>
          <w:lang w:val="en-US"/>
        </w:rPr>
        <w:t>S</w:t>
      </w:r>
      <w:r w:rsidRPr="00ED7D2F">
        <w:rPr>
          <w:i/>
          <w:sz w:val="22"/>
        </w:rPr>
        <w:t xml:space="preserve">equence </w:t>
      </w:r>
      <w:r w:rsidRPr="00F956B9">
        <w:rPr>
          <w:sz w:val="22"/>
          <w:lang w:val="en-US"/>
        </w:rPr>
        <w:t>D</w:t>
      </w:r>
      <w:r w:rsidRPr="00F956B9">
        <w:rPr>
          <w:sz w:val="22"/>
        </w:rPr>
        <w:t>iagram</w:t>
      </w:r>
      <w:r w:rsidRPr="00ED7D2F">
        <w:rPr>
          <w:sz w:val="22"/>
        </w:rPr>
        <w:t xml:space="preserve"> </w:t>
      </w:r>
      <w:r w:rsidRPr="00ED7D2F">
        <w:rPr>
          <w:sz w:val="22"/>
          <w:lang w:val="en-US"/>
        </w:rPr>
        <w:t>Daftar Kunjungan</w:t>
      </w:r>
      <w:r w:rsidRPr="00ED7D2F">
        <w:rPr>
          <w:sz w:val="22"/>
        </w:rPr>
        <w:t xml:space="preserve"> </w:t>
      </w:r>
      <w:r w:rsidRPr="00ED7D2F">
        <w:rPr>
          <w:i/>
          <w:sz w:val="22"/>
        </w:rPr>
        <w:t>Sales</w:t>
      </w:r>
    </w:p>
    <w:p w14:paraId="52763FE7" w14:textId="77777777" w:rsidR="002C4227" w:rsidRPr="00E66497" w:rsidRDefault="00765736" w:rsidP="00765736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t xml:space="preserve">Menjelaskan tentang alur dari </w:t>
      </w:r>
      <w:r w:rsidRPr="005A5808">
        <w:rPr>
          <w:i/>
          <w:lang w:val="en-US"/>
        </w:rPr>
        <w:t>sales</w:t>
      </w:r>
      <w:r>
        <w:rPr>
          <w:lang w:val="en-US"/>
        </w:rPr>
        <w:t xml:space="preserve"> saat menggunakan aplikasi yang akan melihat daftar tempat kunjungan yang nantinya akan ditampilkan pada map.</w:t>
      </w:r>
    </w:p>
    <w:p w14:paraId="1D7E6134" w14:textId="77777777" w:rsidR="00E66497" w:rsidRDefault="002D6B68" w:rsidP="00A94300">
      <w:pPr>
        <w:pStyle w:val="DaftarParagraf"/>
        <w:numPr>
          <w:ilvl w:val="0"/>
          <w:numId w:val="24"/>
        </w:numPr>
        <w:spacing w:line="480" w:lineRule="auto"/>
        <w:rPr>
          <w:lang w:val="en-US"/>
        </w:rPr>
      </w:pPr>
      <w:r>
        <w:rPr>
          <w:lang w:val="en-US"/>
        </w:rPr>
        <w:t xml:space="preserve">Kunjungan </w:t>
      </w:r>
      <w:r w:rsidRPr="00C2726F">
        <w:rPr>
          <w:i/>
          <w:lang w:val="en-US"/>
        </w:rPr>
        <w:t>Sales</w:t>
      </w:r>
    </w:p>
    <w:p w14:paraId="1463CB08" w14:textId="77777777" w:rsidR="002D6B68" w:rsidRDefault="004A370B" w:rsidP="00765736">
      <w:pPr>
        <w:spacing w:line="480" w:lineRule="auto"/>
        <w:jc w:val="center"/>
        <w:rPr>
          <w:lang w:val="en-US"/>
        </w:rPr>
      </w:pPr>
      <w:r>
        <w:rPr>
          <w:lang w:val="en-US"/>
        </w:rPr>
        <w:pict w14:anchorId="33F1E272">
          <v:shape id="_x0000_i1049" type="#_x0000_t75" style="width:325.5pt;height:247pt">
            <v:imagedata r:id="rId32" o:title="kunjungan"/>
          </v:shape>
        </w:pict>
      </w:r>
    </w:p>
    <w:p w14:paraId="53709BCA" w14:textId="77777777" w:rsidR="002C4227" w:rsidRPr="00ED7D2F" w:rsidRDefault="002C4227" w:rsidP="002C4227">
      <w:pPr>
        <w:spacing w:line="480" w:lineRule="auto"/>
        <w:jc w:val="center"/>
        <w:rPr>
          <w:i/>
          <w:sz w:val="22"/>
        </w:rPr>
      </w:pPr>
      <w:r w:rsidRPr="00ED7D2F">
        <w:rPr>
          <w:b/>
          <w:sz w:val="22"/>
        </w:rPr>
        <w:t>Gambar 3.25</w:t>
      </w:r>
      <w:r w:rsidRPr="00ED7D2F">
        <w:rPr>
          <w:sz w:val="22"/>
        </w:rPr>
        <w:t xml:space="preserve"> </w:t>
      </w:r>
      <w:r w:rsidRPr="00ED7D2F">
        <w:rPr>
          <w:i/>
          <w:sz w:val="22"/>
          <w:lang w:val="en-US"/>
        </w:rPr>
        <w:t>S</w:t>
      </w:r>
      <w:r w:rsidRPr="00ED7D2F">
        <w:rPr>
          <w:i/>
          <w:sz w:val="22"/>
        </w:rPr>
        <w:t xml:space="preserve">equence </w:t>
      </w:r>
      <w:r w:rsidRPr="00F956B9">
        <w:rPr>
          <w:sz w:val="22"/>
          <w:lang w:val="en-US"/>
        </w:rPr>
        <w:t>D</w:t>
      </w:r>
      <w:r w:rsidRPr="00F956B9">
        <w:rPr>
          <w:sz w:val="22"/>
        </w:rPr>
        <w:t>iagram</w:t>
      </w:r>
      <w:r w:rsidRPr="00ED7D2F">
        <w:rPr>
          <w:sz w:val="22"/>
        </w:rPr>
        <w:t xml:space="preserve"> </w:t>
      </w:r>
      <w:r w:rsidRPr="00ED7D2F">
        <w:rPr>
          <w:sz w:val="22"/>
          <w:lang w:val="en-US"/>
        </w:rPr>
        <w:t>Kunjungan</w:t>
      </w:r>
      <w:r w:rsidRPr="00ED7D2F">
        <w:rPr>
          <w:sz w:val="22"/>
        </w:rPr>
        <w:t xml:space="preserve"> </w:t>
      </w:r>
      <w:r w:rsidRPr="00ED7D2F">
        <w:rPr>
          <w:i/>
          <w:sz w:val="22"/>
        </w:rPr>
        <w:t>Sales</w:t>
      </w:r>
    </w:p>
    <w:p w14:paraId="221582D4" w14:textId="77777777" w:rsidR="002C4227" w:rsidRPr="002D6B68" w:rsidRDefault="00765736" w:rsidP="0020274E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t xml:space="preserve">Menjelaskan tentang alur dari </w:t>
      </w:r>
      <w:r w:rsidRPr="005A5808">
        <w:rPr>
          <w:i/>
          <w:lang w:val="en-US"/>
        </w:rPr>
        <w:t>sales</w:t>
      </w:r>
      <w:r>
        <w:rPr>
          <w:lang w:val="en-US"/>
        </w:rPr>
        <w:t xml:space="preserve"> saat menggunakan aplikasi yang akan melakukan kunjungan dengan melengkapi data seperti foto keterangan dan deskripsi kegiatan.</w:t>
      </w:r>
    </w:p>
    <w:p w14:paraId="2E48CED1" w14:textId="77777777" w:rsidR="002D6B68" w:rsidRPr="00C2726F" w:rsidRDefault="00C2726F" w:rsidP="00A94300">
      <w:pPr>
        <w:pStyle w:val="DaftarParagraf"/>
        <w:numPr>
          <w:ilvl w:val="0"/>
          <w:numId w:val="24"/>
        </w:numPr>
        <w:spacing w:line="480" w:lineRule="auto"/>
        <w:rPr>
          <w:lang w:val="en-US"/>
        </w:rPr>
      </w:pPr>
      <w:r w:rsidRPr="005A5808">
        <w:rPr>
          <w:i/>
          <w:lang w:val="en-US"/>
        </w:rPr>
        <w:lastRenderedPageBreak/>
        <w:t>Order</w:t>
      </w:r>
      <w:r>
        <w:rPr>
          <w:lang w:val="en-US"/>
        </w:rPr>
        <w:t xml:space="preserve"> </w:t>
      </w:r>
      <w:r w:rsidRPr="00C2726F">
        <w:rPr>
          <w:i/>
          <w:lang w:val="en-US"/>
        </w:rPr>
        <w:t>Sales</w:t>
      </w:r>
    </w:p>
    <w:p w14:paraId="3A32EC90" w14:textId="77777777" w:rsidR="00C2726F" w:rsidRDefault="004A370B" w:rsidP="00765736">
      <w:pPr>
        <w:spacing w:line="480" w:lineRule="auto"/>
        <w:jc w:val="center"/>
        <w:rPr>
          <w:lang w:val="en-US"/>
        </w:rPr>
      </w:pPr>
      <w:r>
        <w:rPr>
          <w:lang w:val="en-US"/>
        </w:rPr>
        <w:pict w14:anchorId="61891038">
          <v:shape id="_x0000_i1050" type="#_x0000_t75" style="width:339.5pt;height:192.5pt">
            <v:imagedata r:id="rId33" o:title="order_sales"/>
          </v:shape>
        </w:pict>
      </w:r>
    </w:p>
    <w:p w14:paraId="4EAA1279" w14:textId="77777777" w:rsidR="002C4227" w:rsidRPr="00ED7D2F" w:rsidRDefault="00765736" w:rsidP="002C4227">
      <w:pPr>
        <w:spacing w:line="480" w:lineRule="auto"/>
        <w:jc w:val="center"/>
        <w:rPr>
          <w:i/>
          <w:sz w:val="22"/>
        </w:rPr>
      </w:pPr>
      <w:r w:rsidRPr="00ED7D2F">
        <w:rPr>
          <w:b/>
          <w:sz w:val="22"/>
        </w:rPr>
        <w:t>Gambar 3.26</w:t>
      </w:r>
      <w:r w:rsidR="002C4227" w:rsidRPr="00ED7D2F">
        <w:rPr>
          <w:sz w:val="22"/>
        </w:rPr>
        <w:t xml:space="preserve"> </w:t>
      </w:r>
      <w:r w:rsidRPr="00ED7D2F">
        <w:rPr>
          <w:i/>
          <w:sz w:val="22"/>
          <w:lang w:val="en-US"/>
        </w:rPr>
        <w:t>S</w:t>
      </w:r>
      <w:r w:rsidRPr="00ED7D2F">
        <w:rPr>
          <w:i/>
          <w:sz w:val="22"/>
        </w:rPr>
        <w:t xml:space="preserve">equence </w:t>
      </w:r>
      <w:r w:rsidRPr="00F956B9">
        <w:rPr>
          <w:sz w:val="22"/>
          <w:lang w:val="en-US"/>
        </w:rPr>
        <w:t>D</w:t>
      </w:r>
      <w:r w:rsidRPr="00F956B9">
        <w:rPr>
          <w:sz w:val="22"/>
        </w:rPr>
        <w:t>iagram</w:t>
      </w:r>
      <w:r w:rsidRPr="00ED7D2F">
        <w:rPr>
          <w:sz w:val="22"/>
        </w:rPr>
        <w:t xml:space="preserve"> </w:t>
      </w:r>
      <w:r w:rsidRPr="00ED7D2F">
        <w:rPr>
          <w:sz w:val="22"/>
          <w:lang w:val="en-US"/>
        </w:rPr>
        <w:t>Order</w:t>
      </w:r>
      <w:r w:rsidR="002C4227" w:rsidRPr="00ED7D2F">
        <w:rPr>
          <w:sz w:val="22"/>
        </w:rPr>
        <w:t xml:space="preserve"> </w:t>
      </w:r>
      <w:r w:rsidR="002C4227" w:rsidRPr="00ED7D2F">
        <w:rPr>
          <w:i/>
          <w:sz w:val="22"/>
        </w:rPr>
        <w:t>Sales</w:t>
      </w:r>
    </w:p>
    <w:p w14:paraId="6D9394B4" w14:textId="77777777" w:rsidR="002C4227" w:rsidRPr="00C2726F" w:rsidRDefault="00765736" w:rsidP="00765736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t xml:space="preserve">Menjelaskan tentang alur dari </w:t>
      </w:r>
      <w:r w:rsidRPr="00F956B9">
        <w:rPr>
          <w:i/>
          <w:lang w:val="en-US"/>
        </w:rPr>
        <w:t>sales</w:t>
      </w:r>
      <w:r>
        <w:rPr>
          <w:lang w:val="en-US"/>
        </w:rPr>
        <w:t xml:space="preserve"> saat menggunakan aplikasi yang akan melakukan </w:t>
      </w:r>
      <w:r w:rsidRPr="005A5808">
        <w:rPr>
          <w:i/>
          <w:lang w:val="en-US"/>
        </w:rPr>
        <w:t>order</w:t>
      </w:r>
      <w:r>
        <w:rPr>
          <w:lang w:val="en-US"/>
        </w:rPr>
        <w:t xml:space="preserve"> dari barang yang sudah tersedia.</w:t>
      </w:r>
    </w:p>
    <w:p w14:paraId="51BCBB0B" w14:textId="77777777" w:rsidR="00C2726F" w:rsidRDefault="008C0F99" w:rsidP="00A94300">
      <w:pPr>
        <w:pStyle w:val="DaftarParagraf"/>
        <w:numPr>
          <w:ilvl w:val="0"/>
          <w:numId w:val="24"/>
        </w:numPr>
        <w:spacing w:line="480" w:lineRule="auto"/>
        <w:rPr>
          <w:lang w:val="en-US"/>
        </w:rPr>
      </w:pPr>
      <w:r>
        <w:rPr>
          <w:i/>
          <w:lang w:val="en-US"/>
        </w:rPr>
        <w:t>Monitoring Sales</w:t>
      </w:r>
    </w:p>
    <w:p w14:paraId="5060865D" w14:textId="77777777" w:rsidR="008C0F99" w:rsidRDefault="004A370B" w:rsidP="0020274E">
      <w:pPr>
        <w:spacing w:line="480" w:lineRule="auto"/>
        <w:jc w:val="center"/>
        <w:rPr>
          <w:lang w:val="en-US"/>
        </w:rPr>
      </w:pPr>
      <w:r>
        <w:rPr>
          <w:lang w:val="en-US"/>
        </w:rPr>
        <w:pict w14:anchorId="62402842">
          <v:shape id="_x0000_i1051" type="#_x0000_t75" style="width:396.5pt;height:275pt">
            <v:imagedata r:id="rId34" o:title="1a"/>
          </v:shape>
        </w:pict>
      </w:r>
    </w:p>
    <w:p w14:paraId="220F70CF" w14:textId="77777777" w:rsidR="002C4227" w:rsidRPr="00ED7D2F" w:rsidRDefault="00765736" w:rsidP="002C4227">
      <w:pPr>
        <w:spacing w:line="480" w:lineRule="auto"/>
        <w:jc w:val="center"/>
        <w:rPr>
          <w:i/>
          <w:sz w:val="22"/>
        </w:rPr>
      </w:pPr>
      <w:r w:rsidRPr="00ED7D2F">
        <w:rPr>
          <w:b/>
          <w:sz w:val="22"/>
        </w:rPr>
        <w:t>Gambar 3.27</w:t>
      </w:r>
      <w:r w:rsidR="002C4227" w:rsidRPr="00ED7D2F">
        <w:rPr>
          <w:sz w:val="22"/>
        </w:rPr>
        <w:t xml:space="preserve"> </w:t>
      </w:r>
      <w:r w:rsidRPr="00ED7D2F">
        <w:rPr>
          <w:i/>
          <w:sz w:val="22"/>
          <w:lang w:val="en-US"/>
        </w:rPr>
        <w:t>S</w:t>
      </w:r>
      <w:r w:rsidRPr="00ED7D2F">
        <w:rPr>
          <w:i/>
          <w:sz w:val="22"/>
        </w:rPr>
        <w:t xml:space="preserve">equence </w:t>
      </w:r>
      <w:r w:rsidRPr="00F956B9">
        <w:rPr>
          <w:sz w:val="22"/>
          <w:lang w:val="en-US"/>
        </w:rPr>
        <w:t>D</w:t>
      </w:r>
      <w:r w:rsidRPr="00F956B9">
        <w:rPr>
          <w:sz w:val="22"/>
        </w:rPr>
        <w:t>iagram</w:t>
      </w:r>
      <w:r w:rsidRPr="00ED7D2F">
        <w:rPr>
          <w:sz w:val="22"/>
        </w:rPr>
        <w:t xml:space="preserve"> </w:t>
      </w:r>
      <w:r w:rsidRPr="005A5808">
        <w:rPr>
          <w:i/>
          <w:sz w:val="22"/>
          <w:lang w:val="en-US"/>
        </w:rPr>
        <w:t>Monitoring</w:t>
      </w:r>
      <w:r w:rsidR="002C4227" w:rsidRPr="00ED7D2F">
        <w:rPr>
          <w:sz w:val="22"/>
        </w:rPr>
        <w:t xml:space="preserve"> </w:t>
      </w:r>
      <w:r w:rsidR="002C4227" w:rsidRPr="00ED7D2F">
        <w:rPr>
          <w:i/>
          <w:sz w:val="22"/>
        </w:rPr>
        <w:t>Sales</w:t>
      </w:r>
    </w:p>
    <w:p w14:paraId="45677291" w14:textId="77777777" w:rsidR="0020274E" w:rsidRPr="008C0F99" w:rsidRDefault="0020274E" w:rsidP="0020274E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lastRenderedPageBreak/>
        <w:t xml:space="preserve">Menjelaskan tentang alur dari </w:t>
      </w:r>
      <w:r w:rsidR="00730D27" w:rsidRPr="00730D27">
        <w:rPr>
          <w:i/>
          <w:lang w:val="en-US"/>
        </w:rPr>
        <w:t>supervisor</w:t>
      </w:r>
      <w:r>
        <w:rPr>
          <w:lang w:val="en-US"/>
        </w:rPr>
        <w:t xml:space="preserve"> saat menggunakan aplikasi yang akan melakukan monitoring lokasi </w:t>
      </w:r>
      <w:r w:rsidRPr="005A5808">
        <w:rPr>
          <w:i/>
          <w:lang w:val="en-US"/>
        </w:rPr>
        <w:t>sales</w:t>
      </w:r>
      <w:r>
        <w:rPr>
          <w:lang w:val="en-US"/>
        </w:rPr>
        <w:t xml:space="preserve"> yang akan ditamp</w:t>
      </w:r>
      <w:r w:rsidR="000504B7">
        <w:rPr>
          <w:lang w:val="en-US"/>
        </w:rPr>
        <w:t>ilkan pada map dan menampilkan</w:t>
      </w:r>
      <w:r>
        <w:rPr>
          <w:lang w:val="en-US"/>
        </w:rPr>
        <w:t xml:space="preserve"> masing-masing </w:t>
      </w:r>
      <w:r w:rsidRPr="005A5808">
        <w:rPr>
          <w:i/>
          <w:lang w:val="en-US"/>
        </w:rPr>
        <w:t>sales</w:t>
      </w:r>
      <w:r>
        <w:rPr>
          <w:lang w:val="en-US"/>
        </w:rPr>
        <w:t>.</w:t>
      </w:r>
    </w:p>
    <w:p w14:paraId="2CA2F573" w14:textId="77777777" w:rsidR="008C0F99" w:rsidRDefault="008C0F99" w:rsidP="00A94300">
      <w:pPr>
        <w:pStyle w:val="DaftarParagraf"/>
        <w:numPr>
          <w:ilvl w:val="0"/>
          <w:numId w:val="24"/>
        </w:numPr>
        <w:spacing w:line="480" w:lineRule="auto"/>
        <w:rPr>
          <w:lang w:val="en-US"/>
        </w:rPr>
      </w:pPr>
      <w:r>
        <w:rPr>
          <w:lang w:val="en-US"/>
        </w:rPr>
        <w:t>Konfirmasi Jadwal</w:t>
      </w:r>
    </w:p>
    <w:p w14:paraId="02AF0F47" w14:textId="77777777" w:rsidR="008C0F99" w:rsidRDefault="004A370B" w:rsidP="008C0F99">
      <w:pPr>
        <w:spacing w:line="480" w:lineRule="auto"/>
        <w:rPr>
          <w:lang w:val="en-US"/>
        </w:rPr>
      </w:pPr>
      <w:r>
        <w:rPr>
          <w:lang w:val="en-US"/>
        </w:rPr>
        <w:pict w14:anchorId="525545BD">
          <v:shape id="_x0000_i1052" type="#_x0000_t75" style="width:396.5pt;height:225pt">
            <v:imagedata r:id="rId35" o:title="2a"/>
          </v:shape>
        </w:pict>
      </w:r>
    </w:p>
    <w:p w14:paraId="10E9C9BF" w14:textId="77777777" w:rsidR="002C4227" w:rsidRPr="00ED7D2F" w:rsidRDefault="00765736" w:rsidP="002C4227">
      <w:pPr>
        <w:spacing w:line="480" w:lineRule="auto"/>
        <w:jc w:val="center"/>
        <w:rPr>
          <w:i/>
          <w:sz w:val="22"/>
        </w:rPr>
      </w:pPr>
      <w:r w:rsidRPr="00ED7D2F">
        <w:rPr>
          <w:b/>
          <w:sz w:val="22"/>
        </w:rPr>
        <w:t>Gambar 3.28</w:t>
      </w:r>
      <w:r w:rsidR="002C4227" w:rsidRPr="00ED7D2F">
        <w:rPr>
          <w:sz w:val="22"/>
        </w:rPr>
        <w:t xml:space="preserve"> </w:t>
      </w:r>
      <w:r w:rsidRPr="00ED7D2F">
        <w:rPr>
          <w:i/>
          <w:sz w:val="22"/>
          <w:lang w:val="en-US"/>
        </w:rPr>
        <w:t>S</w:t>
      </w:r>
      <w:r w:rsidRPr="00ED7D2F">
        <w:rPr>
          <w:i/>
          <w:sz w:val="22"/>
        </w:rPr>
        <w:t xml:space="preserve">equence </w:t>
      </w:r>
      <w:r w:rsidRPr="00F956B9">
        <w:rPr>
          <w:sz w:val="22"/>
          <w:lang w:val="en-US"/>
        </w:rPr>
        <w:t>D</w:t>
      </w:r>
      <w:r w:rsidRPr="00F956B9">
        <w:rPr>
          <w:sz w:val="22"/>
        </w:rPr>
        <w:t>iagram</w:t>
      </w:r>
      <w:r w:rsidRPr="00ED7D2F">
        <w:rPr>
          <w:sz w:val="22"/>
          <w:lang w:val="en-US"/>
        </w:rPr>
        <w:t xml:space="preserve"> Konfirmasi Jadwal</w:t>
      </w:r>
      <w:r w:rsidR="002C4227" w:rsidRPr="00ED7D2F">
        <w:rPr>
          <w:sz w:val="22"/>
        </w:rPr>
        <w:t xml:space="preserve"> </w:t>
      </w:r>
      <w:r w:rsidR="002C4227" w:rsidRPr="00ED7D2F">
        <w:rPr>
          <w:i/>
          <w:sz w:val="22"/>
        </w:rPr>
        <w:t>Sales</w:t>
      </w:r>
    </w:p>
    <w:p w14:paraId="73ED6BA5" w14:textId="77777777" w:rsidR="002C4227" w:rsidRDefault="0020274E" w:rsidP="0020274E">
      <w:pPr>
        <w:spacing w:line="480" w:lineRule="auto"/>
        <w:ind w:left="709"/>
        <w:jc w:val="both"/>
        <w:rPr>
          <w:lang w:val="en-US"/>
        </w:rPr>
      </w:pPr>
      <w:r>
        <w:rPr>
          <w:lang w:val="en-US"/>
        </w:rPr>
        <w:t xml:space="preserve">Menjelaskan tentang alur dari </w:t>
      </w:r>
      <w:r w:rsidR="00730D27" w:rsidRPr="00730D27">
        <w:rPr>
          <w:i/>
          <w:lang w:val="en-US"/>
        </w:rPr>
        <w:t>supervisor</w:t>
      </w:r>
      <w:r>
        <w:rPr>
          <w:lang w:val="en-US"/>
        </w:rPr>
        <w:t xml:space="preserve"> saat menggunakan aplikasi yang akan melakukan konfirmasi jadwal dari masing-masing </w:t>
      </w:r>
      <w:r w:rsidRPr="005A5808">
        <w:rPr>
          <w:i/>
          <w:lang w:val="en-US"/>
        </w:rPr>
        <w:t>sales</w:t>
      </w:r>
      <w:r>
        <w:rPr>
          <w:lang w:val="en-US"/>
        </w:rPr>
        <w:t xml:space="preserve"> sesuai dengan ketentuan perusahaan.</w:t>
      </w:r>
    </w:p>
    <w:p w14:paraId="76477FD1" w14:textId="77777777" w:rsidR="0020274E" w:rsidRDefault="0020274E" w:rsidP="0020274E">
      <w:pPr>
        <w:spacing w:line="480" w:lineRule="auto"/>
        <w:ind w:left="709"/>
        <w:jc w:val="both"/>
        <w:rPr>
          <w:lang w:val="en-US"/>
        </w:rPr>
      </w:pPr>
    </w:p>
    <w:p w14:paraId="2FFF5DE7" w14:textId="77777777" w:rsidR="0020274E" w:rsidRDefault="0020274E" w:rsidP="0020274E">
      <w:pPr>
        <w:spacing w:line="480" w:lineRule="auto"/>
        <w:ind w:left="709"/>
        <w:jc w:val="both"/>
        <w:rPr>
          <w:lang w:val="en-US"/>
        </w:rPr>
      </w:pPr>
    </w:p>
    <w:p w14:paraId="72C22CD3" w14:textId="77777777" w:rsidR="0020274E" w:rsidRDefault="0020274E" w:rsidP="0020274E">
      <w:pPr>
        <w:spacing w:line="480" w:lineRule="auto"/>
        <w:ind w:left="709"/>
        <w:jc w:val="both"/>
        <w:rPr>
          <w:lang w:val="en-US"/>
        </w:rPr>
      </w:pPr>
    </w:p>
    <w:p w14:paraId="1E3E868D" w14:textId="77777777" w:rsidR="0020274E" w:rsidRDefault="0020274E" w:rsidP="0020274E">
      <w:pPr>
        <w:spacing w:line="480" w:lineRule="auto"/>
        <w:ind w:left="709"/>
        <w:jc w:val="both"/>
        <w:rPr>
          <w:lang w:val="en-US"/>
        </w:rPr>
      </w:pPr>
    </w:p>
    <w:p w14:paraId="5FBC9847" w14:textId="77777777" w:rsidR="0020274E" w:rsidRDefault="0020274E" w:rsidP="0020274E">
      <w:pPr>
        <w:spacing w:line="480" w:lineRule="auto"/>
        <w:ind w:left="709"/>
        <w:jc w:val="both"/>
        <w:rPr>
          <w:lang w:val="en-US"/>
        </w:rPr>
      </w:pPr>
    </w:p>
    <w:p w14:paraId="612AB974" w14:textId="77777777" w:rsidR="0020274E" w:rsidRDefault="0020274E" w:rsidP="0020274E">
      <w:pPr>
        <w:spacing w:line="480" w:lineRule="auto"/>
        <w:ind w:left="709"/>
        <w:jc w:val="both"/>
        <w:rPr>
          <w:lang w:val="en-US"/>
        </w:rPr>
      </w:pPr>
    </w:p>
    <w:p w14:paraId="3F1972EE" w14:textId="77777777" w:rsidR="0020274E" w:rsidRPr="008C0F99" w:rsidRDefault="0020274E" w:rsidP="0020274E">
      <w:pPr>
        <w:spacing w:line="480" w:lineRule="auto"/>
        <w:ind w:left="709"/>
        <w:jc w:val="both"/>
        <w:rPr>
          <w:lang w:val="en-US"/>
        </w:rPr>
      </w:pPr>
    </w:p>
    <w:p w14:paraId="4E5ADB7E" w14:textId="77777777" w:rsidR="008C0F99" w:rsidRDefault="002C4227" w:rsidP="00A94300">
      <w:pPr>
        <w:pStyle w:val="DaftarParagraf"/>
        <w:numPr>
          <w:ilvl w:val="0"/>
          <w:numId w:val="24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>Penilaian Kinerja</w:t>
      </w:r>
    </w:p>
    <w:p w14:paraId="0EA3521C" w14:textId="77777777" w:rsidR="002C4227" w:rsidRDefault="004A370B" w:rsidP="002C4227">
      <w:pPr>
        <w:spacing w:line="480" w:lineRule="auto"/>
        <w:rPr>
          <w:lang w:val="en-US"/>
        </w:rPr>
      </w:pPr>
      <w:r>
        <w:rPr>
          <w:lang w:val="en-US"/>
        </w:rPr>
        <w:pict w14:anchorId="2C6154BA">
          <v:shape id="_x0000_i1053" type="#_x0000_t75" style="width:395.5pt;height:301pt">
            <v:imagedata r:id="rId36" o:title="4a"/>
          </v:shape>
        </w:pict>
      </w:r>
    </w:p>
    <w:p w14:paraId="2A91ADC7" w14:textId="77777777" w:rsidR="006E0EB3" w:rsidRPr="00ED7D2F" w:rsidRDefault="00765736" w:rsidP="00765736">
      <w:pPr>
        <w:spacing w:line="480" w:lineRule="auto"/>
        <w:jc w:val="center"/>
        <w:rPr>
          <w:i/>
          <w:sz w:val="22"/>
        </w:rPr>
      </w:pPr>
      <w:r w:rsidRPr="00ED7D2F">
        <w:rPr>
          <w:b/>
          <w:sz w:val="22"/>
        </w:rPr>
        <w:t>Gambar 3.29</w:t>
      </w:r>
      <w:r w:rsidR="002C4227" w:rsidRPr="00ED7D2F">
        <w:rPr>
          <w:sz w:val="22"/>
        </w:rPr>
        <w:t xml:space="preserve"> </w:t>
      </w:r>
      <w:r w:rsidRPr="00ED7D2F">
        <w:rPr>
          <w:i/>
          <w:sz w:val="22"/>
          <w:lang w:val="en-US"/>
        </w:rPr>
        <w:t>S</w:t>
      </w:r>
      <w:r w:rsidRPr="00ED7D2F">
        <w:rPr>
          <w:i/>
          <w:sz w:val="22"/>
        </w:rPr>
        <w:t xml:space="preserve">equence </w:t>
      </w:r>
      <w:r w:rsidRPr="00F956B9">
        <w:rPr>
          <w:sz w:val="22"/>
          <w:lang w:val="en-US"/>
        </w:rPr>
        <w:t>D</w:t>
      </w:r>
      <w:r w:rsidRPr="00F956B9">
        <w:rPr>
          <w:sz w:val="22"/>
        </w:rPr>
        <w:t>iagram</w:t>
      </w:r>
      <w:r w:rsidRPr="00ED7D2F">
        <w:rPr>
          <w:sz w:val="22"/>
        </w:rPr>
        <w:t xml:space="preserve"> </w:t>
      </w:r>
      <w:r w:rsidRPr="00ED7D2F">
        <w:rPr>
          <w:sz w:val="22"/>
          <w:lang w:val="en-US"/>
        </w:rPr>
        <w:t>Penilaian Kinerja</w:t>
      </w:r>
      <w:r w:rsidR="002C4227" w:rsidRPr="00ED7D2F">
        <w:rPr>
          <w:sz w:val="22"/>
        </w:rPr>
        <w:t xml:space="preserve"> </w:t>
      </w:r>
      <w:r w:rsidR="002C4227" w:rsidRPr="00ED7D2F">
        <w:rPr>
          <w:i/>
          <w:sz w:val="22"/>
        </w:rPr>
        <w:t>Sales</w:t>
      </w:r>
    </w:p>
    <w:p w14:paraId="31C46836" w14:textId="77777777" w:rsidR="0020274E" w:rsidRPr="0020274E" w:rsidRDefault="0020274E" w:rsidP="0020274E">
      <w:pPr>
        <w:spacing w:line="480" w:lineRule="auto"/>
        <w:ind w:left="709"/>
        <w:jc w:val="both"/>
      </w:pPr>
      <w:r>
        <w:rPr>
          <w:lang w:val="en-US"/>
        </w:rPr>
        <w:t xml:space="preserve">Menjelaskan tentang alur dari </w:t>
      </w:r>
      <w:r w:rsidR="00730D27" w:rsidRPr="00730D27">
        <w:rPr>
          <w:i/>
          <w:lang w:val="en-US"/>
        </w:rPr>
        <w:t>supervisor</w:t>
      </w:r>
      <w:r>
        <w:rPr>
          <w:lang w:val="en-US"/>
        </w:rPr>
        <w:t xml:space="preserve"> saat menggunakan aplikasi yang akan melakukan penilaian kinerja masing-masing </w:t>
      </w:r>
      <w:r w:rsidRPr="005A5808">
        <w:rPr>
          <w:i/>
          <w:lang w:val="en-US"/>
        </w:rPr>
        <w:t>sales</w:t>
      </w:r>
      <w:r>
        <w:rPr>
          <w:lang w:val="en-US"/>
        </w:rPr>
        <w:t xml:space="preserve"> serta melihat nilai kinerja </w:t>
      </w:r>
      <w:r w:rsidRPr="005A5808">
        <w:rPr>
          <w:i/>
          <w:lang w:val="en-US"/>
        </w:rPr>
        <w:t>sales</w:t>
      </w:r>
      <w:r>
        <w:rPr>
          <w:lang w:val="en-US"/>
        </w:rPr>
        <w:t xml:space="preserve"> yang terdiri dari beberapa poin penilaian.</w:t>
      </w:r>
    </w:p>
    <w:p w14:paraId="56DEACF1" w14:textId="77777777" w:rsidR="00AE66E9" w:rsidRDefault="007859F6" w:rsidP="00A94300">
      <w:pPr>
        <w:pStyle w:val="Judul3"/>
        <w:numPr>
          <w:ilvl w:val="2"/>
          <w:numId w:val="20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</w:rPr>
      </w:pPr>
      <w:bookmarkStart w:id="19" w:name="_Toc37622303"/>
      <w:r>
        <w:rPr>
          <w:rFonts w:ascii="Times New Roman" w:hAnsi="Times New Roman" w:cs="Times New Roman"/>
          <w:b/>
          <w:color w:val="auto"/>
        </w:rPr>
        <w:t xml:space="preserve">Desain </w:t>
      </w:r>
      <w:r w:rsidRPr="007859F6">
        <w:rPr>
          <w:rFonts w:ascii="Times New Roman" w:hAnsi="Times New Roman" w:cs="Times New Roman"/>
          <w:b/>
          <w:i/>
          <w:color w:val="auto"/>
        </w:rPr>
        <w:t>Database</w:t>
      </w:r>
      <w:r>
        <w:rPr>
          <w:rFonts w:ascii="Times New Roman" w:hAnsi="Times New Roman" w:cs="Times New Roman"/>
          <w:b/>
          <w:color w:val="auto"/>
        </w:rPr>
        <w:t xml:space="preserve"> dan Kamus Data</w:t>
      </w:r>
      <w:bookmarkEnd w:id="19"/>
    </w:p>
    <w:p w14:paraId="379D84C6" w14:textId="77777777" w:rsidR="0020274E" w:rsidRDefault="0020274E" w:rsidP="0020274E">
      <w:pPr>
        <w:spacing w:line="480" w:lineRule="auto"/>
        <w:ind w:firstLine="567"/>
        <w:jc w:val="both"/>
        <w:rPr>
          <w:i/>
        </w:rPr>
      </w:pPr>
      <w:r>
        <w:t xml:space="preserve">Pada tahap </w:t>
      </w:r>
      <w:r>
        <w:rPr>
          <w:lang w:val="en-US"/>
        </w:rPr>
        <w:t xml:space="preserve">desain </w:t>
      </w:r>
      <w:r w:rsidRPr="005A5808">
        <w:rPr>
          <w:i/>
          <w:lang w:val="en-US"/>
        </w:rPr>
        <w:t>database</w:t>
      </w:r>
      <w:r>
        <w:t xml:space="preserve"> dilakukan pembuatan model </w:t>
      </w:r>
      <w:r w:rsidRPr="005A5808">
        <w:rPr>
          <w:i/>
          <w:lang w:val="en-US"/>
        </w:rPr>
        <w:t>database</w:t>
      </w:r>
      <w:r>
        <w:t xml:space="preserve"> berdasarkan apa yang telah dianalisa </w:t>
      </w:r>
      <w:r>
        <w:rPr>
          <w:lang w:val="en-US"/>
        </w:rPr>
        <w:t>dari beberapa kebutuhan</w:t>
      </w:r>
      <w:r>
        <w:t xml:space="preserve">. Dalam penelitian ini, </w:t>
      </w:r>
      <w:r w:rsidRPr="005A5808">
        <w:rPr>
          <w:i/>
          <w:lang w:val="en-US"/>
        </w:rPr>
        <w:t>database</w:t>
      </w:r>
      <w:r>
        <w:rPr>
          <w:lang w:val="en-US"/>
        </w:rPr>
        <w:t xml:space="preserve"> nantinya akan digunakan untuk mempermudah proses perancangan dari aplikasi</w:t>
      </w:r>
      <w:r>
        <w:rPr>
          <w:i/>
        </w:rPr>
        <w:t>.</w:t>
      </w:r>
    </w:p>
    <w:p w14:paraId="30FB76FF" w14:textId="77777777" w:rsidR="0020274E" w:rsidRDefault="0020274E" w:rsidP="0020274E">
      <w:pPr>
        <w:spacing w:line="480" w:lineRule="auto"/>
        <w:ind w:firstLine="567"/>
        <w:jc w:val="both"/>
        <w:rPr>
          <w:i/>
        </w:rPr>
      </w:pPr>
    </w:p>
    <w:p w14:paraId="3A10F106" w14:textId="77777777" w:rsidR="0020274E" w:rsidRPr="0020274E" w:rsidRDefault="0020274E" w:rsidP="0020274E">
      <w:pPr>
        <w:spacing w:line="480" w:lineRule="auto"/>
        <w:ind w:firstLine="567"/>
        <w:jc w:val="both"/>
      </w:pPr>
    </w:p>
    <w:p w14:paraId="36FB4B99" w14:textId="77777777" w:rsidR="00B07721" w:rsidRPr="009C4355" w:rsidRDefault="00B07721" w:rsidP="00A94300">
      <w:pPr>
        <w:pStyle w:val="DaftarParagraf"/>
        <w:numPr>
          <w:ilvl w:val="0"/>
          <w:numId w:val="14"/>
        </w:numPr>
        <w:spacing w:line="480" w:lineRule="auto"/>
      </w:pPr>
      <w:r>
        <w:lastRenderedPageBreak/>
        <w:t xml:space="preserve">Desain </w:t>
      </w:r>
      <w:r w:rsidRPr="00B07721">
        <w:rPr>
          <w:i/>
        </w:rPr>
        <w:t>Database</w:t>
      </w:r>
      <w:r w:rsidR="003E725A">
        <w:rPr>
          <w:i/>
          <w:lang w:val="en-US"/>
        </w:rPr>
        <w:t xml:space="preserve"> (</w:t>
      </w:r>
      <w:r w:rsidR="008D02A9">
        <w:rPr>
          <w:i/>
          <w:lang w:val="en-US"/>
        </w:rPr>
        <w:t>Conceptual Data Model</w:t>
      </w:r>
      <w:r w:rsidR="003E725A">
        <w:rPr>
          <w:i/>
          <w:lang w:val="en-US"/>
        </w:rPr>
        <w:t>)</w:t>
      </w:r>
      <w:r w:rsidR="008D02A9">
        <w:rPr>
          <w:i/>
          <w:lang w:val="en-US"/>
        </w:rPr>
        <w:t xml:space="preserve"> </w:t>
      </w:r>
      <w:r w:rsidR="008D02A9">
        <w:rPr>
          <w:lang w:val="en-US"/>
        </w:rPr>
        <w:t>CDM</w:t>
      </w:r>
    </w:p>
    <w:p w14:paraId="618FECF2" w14:textId="77777777" w:rsidR="009C4355" w:rsidRDefault="009C4355" w:rsidP="009C4355">
      <w:pPr>
        <w:spacing w:line="480" w:lineRule="auto"/>
        <w:jc w:val="center"/>
      </w:pPr>
      <w:r>
        <w:rPr>
          <w:noProof/>
          <w:lang w:val="en-US"/>
        </w:rPr>
        <w:drawing>
          <wp:inline distT="0" distB="0" distL="0" distR="0" wp14:anchorId="2CFC4115" wp14:editId="6459907A">
            <wp:extent cx="4626860" cy="7145020"/>
            <wp:effectExtent l="0" t="0" r="2540" b="0"/>
            <wp:docPr id="1073741839" name="Picture 1073741839" descr="Screenshot_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6" descr="Screenshot_2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049" cy="7173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1DAE0" w14:textId="77777777" w:rsidR="009C4355" w:rsidRPr="009C4355" w:rsidRDefault="009C4355" w:rsidP="009C4355">
      <w:pPr>
        <w:spacing w:line="480" w:lineRule="auto"/>
        <w:jc w:val="center"/>
        <w:rPr>
          <w:sz w:val="22"/>
          <w:lang w:val="en-US"/>
        </w:rPr>
      </w:pPr>
      <w:r>
        <w:rPr>
          <w:b/>
          <w:sz w:val="22"/>
          <w:lang w:val="en-US"/>
        </w:rPr>
        <w:t>Gamba</w:t>
      </w:r>
      <w:r w:rsidRPr="00ED7D2F">
        <w:rPr>
          <w:b/>
          <w:sz w:val="22"/>
          <w:lang w:val="en-US"/>
        </w:rPr>
        <w:t>r</w:t>
      </w:r>
      <w:r w:rsidRPr="00ED7D2F">
        <w:rPr>
          <w:b/>
          <w:sz w:val="22"/>
        </w:rPr>
        <w:t xml:space="preserve"> 3.30 </w:t>
      </w:r>
      <w:r w:rsidRPr="00ED7D2F">
        <w:rPr>
          <w:sz w:val="22"/>
          <w:lang w:val="en-US"/>
        </w:rPr>
        <w:t xml:space="preserve">Desain </w:t>
      </w:r>
      <w:r>
        <w:rPr>
          <w:i/>
          <w:sz w:val="22"/>
          <w:lang w:val="en-US"/>
        </w:rPr>
        <w:t xml:space="preserve">Database </w:t>
      </w:r>
      <w:r>
        <w:rPr>
          <w:sz w:val="22"/>
          <w:lang w:val="en-US"/>
        </w:rPr>
        <w:t>CDM</w:t>
      </w:r>
    </w:p>
    <w:p w14:paraId="35B6B0D9" w14:textId="77777777" w:rsidR="009C4355" w:rsidRPr="0060118B" w:rsidRDefault="009C4355" w:rsidP="009C4355">
      <w:pPr>
        <w:spacing w:line="480" w:lineRule="auto"/>
        <w:jc w:val="center"/>
        <w:rPr>
          <w:lang w:val="en-US"/>
        </w:rPr>
      </w:pPr>
      <w:r>
        <w:rPr>
          <w:lang w:val="en-US"/>
        </w:rPr>
        <w:t xml:space="preserve">Rancangan </w:t>
      </w:r>
      <w:r w:rsidRPr="00437F1F">
        <w:rPr>
          <w:i/>
          <w:lang w:val="en-US"/>
        </w:rPr>
        <w:t>database</w:t>
      </w:r>
      <w:r>
        <w:rPr>
          <w:i/>
          <w:lang w:val="en-US"/>
        </w:rPr>
        <w:t xml:space="preserve"> </w:t>
      </w:r>
      <w:r>
        <w:rPr>
          <w:lang w:val="en-US"/>
        </w:rPr>
        <w:t>CDM</w:t>
      </w:r>
      <w:r>
        <w:rPr>
          <w:i/>
          <w:lang w:val="en-US"/>
        </w:rPr>
        <w:t xml:space="preserve"> </w:t>
      </w:r>
      <w:r>
        <w:rPr>
          <w:lang w:val="en-US"/>
        </w:rPr>
        <w:t>yang akan digunakan pada pembuatan aplikasi</w:t>
      </w:r>
    </w:p>
    <w:p w14:paraId="3CAB36C5" w14:textId="77777777" w:rsidR="009C4355" w:rsidRPr="009C4355" w:rsidRDefault="009C4355" w:rsidP="009C4355">
      <w:pPr>
        <w:spacing w:line="480" w:lineRule="auto"/>
        <w:jc w:val="center"/>
      </w:pPr>
    </w:p>
    <w:p w14:paraId="0F60F76A" w14:textId="77777777" w:rsidR="009C4355" w:rsidRPr="009C4355" w:rsidRDefault="009C4355" w:rsidP="00A94300">
      <w:pPr>
        <w:pStyle w:val="DaftarParagraf"/>
        <w:numPr>
          <w:ilvl w:val="0"/>
          <w:numId w:val="14"/>
        </w:numPr>
        <w:spacing w:line="480" w:lineRule="auto"/>
      </w:pPr>
      <w:r>
        <w:rPr>
          <w:lang w:val="en-US"/>
        </w:rPr>
        <w:t>Desain Database (</w:t>
      </w:r>
      <w:r>
        <w:rPr>
          <w:i/>
          <w:lang w:val="en-US"/>
        </w:rPr>
        <w:t>Physical Data Model</w:t>
      </w:r>
      <w:r>
        <w:rPr>
          <w:lang w:val="en-US"/>
        </w:rPr>
        <w:t>) PDM</w:t>
      </w:r>
    </w:p>
    <w:p w14:paraId="16005ACD" w14:textId="77777777" w:rsidR="00833058" w:rsidRDefault="009C4355" w:rsidP="009C4355">
      <w:pPr>
        <w:spacing w:line="480" w:lineRule="auto"/>
        <w:jc w:val="center"/>
      </w:pPr>
      <w:r>
        <w:rPr>
          <w:noProof/>
          <w:lang w:val="en-US"/>
        </w:rPr>
        <w:drawing>
          <wp:inline distT="0" distB="0" distL="0" distR="0" wp14:anchorId="5B088DF5" wp14:editId="723AD095">
            <wp:extent cx="6787201" cy="3995188"/>
            <wp:effectExtent l="5397" t="0" r="318" b="317"/>
            <wp:docPr id="1073741841" name="Picture 1073741841" descr="C:\Users\ASUS\AppData\Local\Microsoft\Windows\INetCache\Content.Word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ASUS\AppData\Local\Microsoft\Windows\INetCache\Content.Word\Screenshot_1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833565" cy="402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83447" w14:textId="77777777" w:rsidR="00D12126" w:rsidRPr="009C4355" w:rsidRDefault="00AB5B98" w:rsidP="0060118B">
      <w:pPr>
        <w:spacing w:line="480" w:lineRule="auto"/>
        <w:jc w:val="center"/>
        <w:rPr>
          <w:sz w:val="22"/>
          <w:lang w:val="en-US"/>
        </w:rPr>
      </w:pPr>
      <w:r>
        <w:rPr>
          <w:b/>
          <w:sz w:val="22"/>
          <w:lang w:val="en-US"/>
        </w:rPr>
        <w:t>Gamba</w:t>
      </w:r>
      <w:r w:rsidR="00D12126" w:rsidRPr="00ED7D2F">
        <w:rPr>
          <w:b/>
          <w:sz w:val="22"/>
          <w:lang w:val="en-US"/>
        </w:rPr>
        <w:t>r</w:t>
      </w:r>
      <w:r w:rsidR="009C4355">
        <w:rPr>
          <w:b/>
          <w:sz w:val="22"/>
        </w:rPr>
        <w:t xml:space="preserve"> 3.3</w:t>
      </w:r>
      <w:r w:rsidR="009C4355">
        <w:rPr>
          <w:b/>
          <w:sz w:val="22"/>
          <w:lang w:val="en-US"/>
        </w:rPr>
        <w:t>1</w:t>
      </w:r>
      <w:r w:rsidR="00D12126" w:rsidRPr="00ED7D2F">
        <w:rPr>
          <w:b/>
          <w:sz w:val="22"/>
        </w:rPr>
        <w:t xml:space="preserve"> </w:t>
      </w:r>
      <w:r w:rsidR="00D12126" w:rsidRPr="00ED7D2F">
        <w:rPr>
          <w:sz w:val="22"/>
          <w:lang w:val="en-US"/>
        </w:rPr>
        <w:t xml:space="preserve">Desain </w:t>
      </w:r>
      <w:r w:rsidR="00D12126" w:rsidRPr="00ED7D2F">
        <w:rPr>
          <w:i/>
          <w:sz w:val="22"/>
          <w:lang w:val="en-US"/>
        </w:rPr>
        <w:t>Database</w:t>
      </w:r>
      <w:r w:rsidR="009C4355">
        <w:rPr>
          <w:i/>
          <w:sz w:val="22"/>
          <w:lang w:val="en-US"/>
        </w:rPr>
        <w:t xml:space="preserve"> </w:t>
      </w:r>
      <w:r w:rsidR="009C4355">
        <w:rPr>
          <w:sz w:val="22"/>
          <w:lang w:val="en-US"/>
        </w:rPr>
        <w:t>PDM</w:t>
      </w:r>
    </w:p>
    <w:p w14:paraId="1DEA5E6A" w14:textId="77777777" w:rsidR="00D12126" w:rsidRPr="0060118B" w:rsidRDefault="00437F1F" w:rsidP="0060118B">
      <w:pPr>
        <w:spacing w:line="480" w:lineRule="auto"/>
        <w:jc w:val="center"/>
        <w:rPr>
          <w:lang w:val="en-US"/>
        </w:rPr>
      </w:pPr>
      <w:r>
        <w:rPr>
          <w:lang w:val="en-US"/>
        </w:rPr>
        <w:t xml:space="preserve">Rancangan </w:t>
      </w:r>
      <w:r w:rsidRPr="00437F1F">
        <w:rPr>
          <w:i/>
          <w:lang w:val="en-US"/>
        </w:rPr>
        <w:t>database</w:t>
      </w:r>
      <w:r>
        <w:rPr>
          <w:i/>
          <w:lang w:val="en-US"/>
        </w:rPr>
        <w:t xml:space="preserve"> </w:t>
      </w:r>
      <w:r w:rsidR="009C4355">
        <w:rPr>
          <w:lang w:val="en-US"/>
        </w:rPr>
        <w:t xml:space="preserve">PDM </w:t>
      </w:r>
      <w:r>
        <w:rPr>
          <w:lang w:val="en-US"/>
        </w:rPr>
        <w:t>yang akan digunakan pada pembuatan aplikasi</w:t>
      </w:r>
    </w:p>
    <w:p w14:paraId="4334BB16" w14:textId="77777777" w:rsidR="00AE66E9" w:rsidRDefault="00B07721" w:rsidP="00A94300">
      <w:pPr>
        <w:pStyle w:val="DaftarParagraf"/>
        <w:numPr>
          <w:ilvl w:val="0"/>
          <w:numId w:val="14"/>
        </w:numPr>
        <w:spacing w:line="480" w:lineRule="auto"/>
      </w:pPr>
      <w:r>
        <w:lastRenderedPageBreak/>
        <w:t>Kamus Data</w:t>
      </w:r>
    </w:p>
    <w:p w14:paraId="58FA05C5" w14:textId="77777777" w:rsidR="00EE624B" w:rsidRPr="00ED7D2F" w:rsidRDefault="003A05C4" w:rsidP="00861DA4">
      <w:pPr>
        <w:spacing w:line="240" w:lineRule="atLeast"/>
        <w:jc w:val="center"/>
        <w:rPr>
          <w:sz w:val="22"/>
        </w:rPr>
      </w:pPr>
      <w:r w:rsidRPr="00ED7D2F">
        <w:rPr>
          <w:b/>
          <w:sz w:val="22"/>
        </w:rPr>
        <w:t>Tabel 3.1</w:t>
      </w:r>
      <w:r w:rsidR="00EE624B" w:rsidRPr="00ED7D2F">
        <w:rPr>
          <w:b/>
          <w:sz w:val="22"/>
        </w:rPr>
        <w:t xml:space="preserve"> </w:t>
      </w:r>
      <w:r w:rsidR="00EE624B" w:rsidRPr="00ED7D2F">
        <w:rPr>
          <w:sz w:val="22"/>
        </w:rPr>
        <w:t xml:space="preserve">Kamus Data </w:t>
      </w:r>
      <w:r w:rsidR="00EE624B" w:rsidRPr="00ED7D2F">
        <w:rPr>
          <w:i/>
          <w:sz w:val="22"/>
        </w:rPr>
        <w:t>User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EE624B" w14:paraId="49AC01DF" w14:textId="77777777" w:rsidTr="00A64807">
        <w:tc>
          <w:tcPr>
            <w:tcW w:w="1981" w:type="dxa"/>
          </w:tcPr>
          <w:p w14:paraId="0ABC3B0C" w14:textId="77777777" w:rsidR="00EE624B" w:rsidRDefault="00EE624B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72320516" w14:textId="77777777" w:rsidR="00EE624B" w:rsidRDefault="00EE624B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03FA1302" w14:textId="77777777" w:rsidR="00EE624B" w:rsidRDefault="00EE624B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2BB7EA80" w14:textId="77777777" w:rsidR="00EE624B" w:rsidRDefault="00EE624B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EE624B" w14:paraId="123AC2FE" w14:textId="77777777" w:rsidTr="00A64807">
        <w:tc>
          <w:tcPr>
            <w:tcW w:w="1981" w:type="dxa"/>
          </w:tcPr>
          <w:p w14:paraId="66D0ABE4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#</w:t>
            </w:r>
            <w:r w:rsidR="00EE624B">
              <w:t>username</w:t>
            </w:r>
          </w:p>
        </w:tc>
        <w:tc>
          <w:tcPr>
            <w:tcW w:w="1982" w:type="dxa"/>
          </w:tcPr>
          <w:p w14:paraId="6E5F2889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53A30063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2F52B01B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Username</w:t>
            </w:r>
          </w:p>
        </w:tc>
      </w:tr>
      <w:tr w:rsidR="00EE624B" w14:paraId="641973D9" w14:textId="77777777" w:rsidTr="00A64807">
        <w:tc>
          <w:tcPr>
            <w:tcW w:w="1981" w:type="dxa"/>
          </w:tcPr>
          <w:p w14:paraId="7357532D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 xml:space="preserve">password </w:t>
            </w:r>
          </w:p>
        </w:tc>
        <w:tc>
          <w:tcPr>
            <w:tcW w:w="1982" w:type="dxa"/>
          </w:tcPr>
          <w:p w14:paraId="781EDB6E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52D5155A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53A10A6A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Password</w:t>
            </w:r>
          </w:p>
        </w:tc>
      </w:tr>
      <w:tr w:rsidR="00EE624B" w14:paraId="0E44AB8D" w14:textId="77777777" w:rsidTr="00A64807">
        <w:tc>
          <w:tcPr>
            <w:tcW w:w="1981" w:type="dxa"/>
          </w:tcPr>
          <w:p w14:paraId="3F7E48E3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hak_</w:t>
            </w:r>
            <w:r w:rsidR="00EE624B">
              <w:t>akses</w:t>
            </w:r>
          </w:p>
        </w:tc>
        <w:tc>
          <w:tcPr>
            <w:tcW w:w="1982" w:type="dxa"/>
          </w:tcPr>
          <w:p w14:paraId="6ABF0C5F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char</w:t>
            </w:r>
          </w:p>
        </w:tc>
        <w:tc>
          <w:tcPr>
            <w:tcW w:w="1982" w:type="dxa"/>
          </w:tcPr>
          <w:p w14:paraId="3E4A8588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1</w:t>
            </w:r>
          </w:p>
        </w:tc>
        <w:tc>
          <w:tcPr>
            <w:tcW w:w="1982" w:type="dxa"/>
          </w:tcPr>
          <w:p w14:paraId="4BF19742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kses User</w:t>
            </w:r>
          </w:p>
        </w:tc>
      </w:tr>
    </w:tbl>
    <w:p w14:paraId="7B75FB43" w14:textId="77777777" w:rsidR="00DF4D9B" w:rsidRDefault="00DF4D9B" w:rsidP="00861DA4">
      <w:pPr>
        <w:spacing w:line="240" w:lineRule="atLeast"/>
        <w:jc w:val="center"/>
        <w:rPr>
          <w:b/>
          <w:sz w:val="22"/>
        </w:rPr>
      </w:pPr>
    </w:p>
    <w:p w14:paraId="78353EA2" w14:textId="77777777" w:rsidR="00B672E1" w:rsidRDefault="00B672E1" w:rsidP="00861DA4">
      <w:pPr>
        <w:spacing w:line="240" w:lineRule="atLeast"/>
        <w:jc w:val="center"/>
        <w:rPr>
          <w:b/>
          <w:sz w:val="22"/>
        </w:rPr>
      </w:pPr>
    </w:p>
    <w:p w14:paraId="2DB0D273" w14:textId="77777777" w:rsidR="00EE624B" w:rsidRPr="00ED7D2F" w:rsidRDefault="003A05C4" w:rsidP="00861DA4">
      <w:pPr>
        <w:spacing w:line="240" w:lineRule="atLeast"/>
        <w:jc w:val="center"/>
        <w:rPr>
          <w:sz w:val="22"/>
        </w:rPr>
      </w:pPr>
      <w:r w:rsidRPr="00ED7D2F">
        <w:rPr>
          <w:b/>
          <w:sz w:val="22"/>
        </w:rPr>
        <w:t>Tabel 3.2</w:t>
      </w:r>
      <w:r w:rsidR="00EE624B" w:rsidRPr="00ED7D2F">
        <w:rPr>
          <w:b/>
          <w:sz w:val="22"/>
        </w:rPr>
        <w:t xml:space="preserve"> </w:t>
      </w:r>
      <w:r w:rsidR="00EE624B" w:rsidRPr="00ED7D2F">
        <w:rPr>
          <w:sz w:val="22"/>
        </w:rPr>
        <w:t xml:space="preserve">Kamus Data </w:t>
      </w:r>
      <w:r w:rsidR="00EE624B" w:rsidRPr="00ED7D2F">
        <w:rPr>
          <w:i/>
          <w:sz w:val="22"/>
        </w:rPr>
        <w:t>Sales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EE624B" w14:paraId="2E148F62" w14:textId="77777777" w:rsidTr="00A64807">
        <w:tc>
          <w:tcPr>
            <w:tcW w:w="1981" w:type="dxa"/>
          </w:tcPr>
          <w:p w14:paraId="73865A85" w14:textId="77777777" w:rsidR="00EE624B" w:rsidRDefault="00EE624B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044B8ADE" w14:textId="77777777" w:rsidR="00EE624B" w:rsidRDefault="00EE624B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611B2583" w14:textId="77777777" w:rsidR="00EE624B" w:rsidRDefault="00EE624B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697AFBA3" w14:textId="77777777" w:rsidR="00EE624B" w:rsidRDefault="00EE624B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EE624B" w14:paraId="6F87DE57" w14:textId="77777777" w:rsidTr="00A64807">
        <w:tc>
          <w:tcPr>
            <w:tcW w:w="1981" w:type="dxa"/>
          </w:tcPr>
          <w:p w14:paraId="65CD5D0B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#</w:t>
            </w:r>
            <w:r w:rsidR="00EE624B">
              <w:t>kode_sales</w:t>
            </w:r>
          </w:p>
        </w:tc>
        <w:tc>
          <w:tcPr>
            <w:tcW w:w="1982" w:type="dxa"/>
          </w:tcPr>
          <w:p w14:paraId="127762EA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091A5E6A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3A4ACD9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Sales</w:t>
            </w:r>
          </w:p>
        </w:tc>
      </w:tr>
      <w:tr w:rsidR="00EE624B" w14:paraId="0E7ED4DC" w14:textId="77777777" w:rsidTr="00A64807">
        <w:tc>
          <w:tcPr>
            <w:tcW w:w="1981" w:type="dxa"/>
          </w:tcPr>
          <w:p w14:paraId="4A69A3D2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</w:t>
            </w:r>
            <w:r w:rsidR="00EE624B">
              <w:t>ame</w:t>
            </w:r>
            <w:r w:rsidR="000B7E92">
              <w:t>_depan</w:t>
            </w:r>
          </w:p>
        </w:tc>
        <w:tc>
          <w:tcPr>
            <w:tcW w:w="1982" w:type="dxa"/>
          </w:tcPr>
          <w:p w14:paraId="51BE7EA3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140D1AC5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55C8AC17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ama Depan</w:t>
            </w:r>
          </w:p>
        </w:tc>
      </w:tr>
      <w:tr w:rsidR="00EE624B" w14:paraId="73410E5A" w14:textId="77777777" w:rsidTr="00A64807">
        <w:tc>
          <w:tcPr>
            <w:tcW w:w="1981" w:type="dxa"/>
          </w:tcPr>
          <w:p w14:paraId="32B8C1FB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ame</w:t>
            </w:r>
            <w:r w:rsidR="00DF4D9B">
              <w:t>_belakang</w:t>
            </w:r>
          </w:p>
        </w:tc>
        <w:tc>
          <w:tcPr>
            <w:tcW w:w="1982" w:type="dxa"/>
          </w:tcPr>
          <w:p w14:paraId="74F68DA7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31A526D8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27D00AF5" w14:textId="77777777" w:rsidR="00EE624B" w:rsidRDefault="00EE624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ama Akhir</w:t>
            </w:r>
          </w:p>
        </w:tc>
      </w:tr>
      <w:tr w:rsidR="00EE624B" w14:paraId="21A1AFBE" w14:textId="77777777" w:rsidTr="00A64807">
        <w:tc>
          <w:tcPr>
            <w:tcW w:w="1981" w:type="dxa"/>
          </w:tcPr>
          <w:p w14:paraId="21D07920" w14:textId="77777777" w:rsidR="00EE624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*</w:t>
            </w:r>
            <w:r w:rsidR="00EE624B">
              <w:t>username</w:t>
            </w:r>
          </w:p>
        </w:tc>
        <w:tc>
          <w:tcPr>
            <w:tcW w:w="1982" w:type="dxa"/>
          </w:tcPr>
          <w:p w14:paraId="55C37FCA" w14:textId="77777777" w:rsidR="00EE624B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480A46F1" w14:textId="77777777" w:rsidR="00EE624B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4D506E3B" w14:textId="77777777" w:rsidR="00EE624B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Username</w:t>
            </w:r>
          </w:p>
        </w:tc>
      </w:tr>
      <w:tr w:rsidR="00EE624B" w14:paraId="2395A11C" w14:textId="77777777" w:rsidTr="00A64807">
        <w:tc>
          <w:tcPr>
            <w:tcW w:w="1981" w:type="dxa"/>
          </w:tcPr>
          <w:p w14:paraId="52DFCB7D" w14:textId="77777777" w:rsidR="00EE624B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o_hp</w:t>
            </w:r>
          </w:p>
        </w:tc>
        <w:tc>
          <w:tcPr>
            <w:tcW w:w="1982" w:type="dxa"/>
          </w:tcPr>
          <w:p w14:paraId="6E8E4E7A" w14:textId="77777777" w:rsidR="00EE624B" w:rsidRP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int</w:t>
            </w:r>
            <w:r>
              <w:rPr>
                <w:lang w:val="en-US"/>
              </w:rPr>
              <w:t>eger</w:t>
            </w:r>
          </w:p>
        </w:tc>
        <w:tc>
          <w:tcPr>
            <w:tcW w:w="1982" w:type="dxa"/>
          </w:tcPr>
          <w:p w14:paraId="646596E1" w14:textId="77777777" w:rsidR="00EE624B" w:rsidRP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285A199F" w14:textId="77777777" w:rsidR="00EE624B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omor HP</w:t>
            </w:r>
          </w:p>
        </w:tc>
      </w:tr>
      <w:tr w:rsidR="000B7E92" w14:paraId="3E0A4244" w14:textId="77777777" w:rsidTr="00A64807">
        <w:tc>
          <w:tcPr>
            <w:tcW w:w="1981" w:type="dxa"/>
          </w:tcPr>
          <w:p w14:paraId="3E52796D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email</w:t>
            </w:r>
          </w:p>
        </w:tc>
        <w:tc>
          <w:tcPr>
            <w:tcW w:w="1982" w:type="dxa"/>
          </w:tcPr>
          <w:p w14:paraId="7D0924A8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62D04DF8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6C4C168E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Email</w:t>
            </w:r>
          </w:p>
        </w:tc>
      </w:tr>
      <w:tr w:rsidR="000B7E92" w14:paraId="46A4A069" w14:textId="77777777" w:rsidTr="00A64807">
        <w:tc>
          <w:tcPr>
            <w:tcW w:w="1981" w:type="dxa"/>
          </w:tcPr>
          <w:p w14:paraId="2A9D0E22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lamat</w:t>
            </w:r>
          </w:p>
        </w:tc>
        <w:tc>
          <w:tcPr>
            <w:tcW w:w="1982" w:type="dxa"/>
          </w:tcPr>
          <w:p w14:paraId="6634099D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7561AF03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50</w:t>
            </w:r>
          </w:p>
        </w:tc>
        <w:tc>
          <w:tcPr>
            <w:tcW w:w="1982" w:type="dxa"/>
          </w:tcPr>
          <w:p w14:paraId="3F840445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lamat</w:t>
            </w:r>
          </w:p>
        </w:tc>
      </w:tr>
      <w:tr w:rsidR="000B7E92" w14:paraId="329B5167" w14:textId="77777777" w:rsidTr="00A64807">
        <w:tc>
          <w:tcPr>
            <w:tcW w:w="1981" w:type="dxa"/>
          </w:tcPr>
          <w:p w14:paraId="34AAB1B7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tgl_daftar</w:t>
            </w:r>
          </w:p>
        </w:tc>
        <w:tc>
          <w:tcPr>
            <w:tcW w:w="1982" w:type="dxa"/>
          </w:tcPr>
          <w:p w14:paraId="13707D98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date</w:t>
            </w:r>
          </w:p>
        </w:tc>
        <w:tc>
          <w:tcPr>
            <w:tcW w:w="1982" w:type="dxa"/>
          </w:tcPr>
          <w:p w14:paraId="5D8EE7F7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4E65CDF7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Tanggal Daftar</w:t>
            </w:r>
          </w:p>
        </w:tc>
      </w:tr>
      <w:tr w:rsidR="00DF4D9B" w14:paraId="306D2992" w14:textId="77777777" w:rsidTr="00A64807">
        <w:tc>
          <w:tcPr>
            <w:tcW w:w="1981" w:type="dxa"/>
          </w:tcPr>
          <w:p w14:paraId="0B8E99A3" w14:textId="77777777" w:rsidR="00DF4D9B" w:rsidRP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</w:t>
            </w:r>
          </w:p>
        </w:tc>
        <w:tc>
          <w:tcPr>
            <w:tcW w:w="1982" w:type="dxa"/>
          </w:tcPr>
          <w:p w14:paraId="78A8C50C" w14:textId="77777777" w:rsidR="00DF4D9B" w:rsidRP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7D9C5E75" w14:textId="77777777" w:rsidR="00DF4D9B" w:rsidRP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982" w:type="dxa"/>
          </w:tcPr>
          <w:p w14:paraId="72E0AD81" w14:textId="77777777" w:rsidR="00DF4D9B" w:rsidRP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 Sales</w:t>
            </w:r>
          </w:p>
        </w:tc>
      </w:tr>
      <w:tr w:rsidR="00EF4F45" w14:paraId="0F7B3FBB" w14:textId="77777777" w:rsidTr="00A64807">
        <w:tc>
          <w:tcPr>
            <w:tcW w:w="1981" w:type="dxa"/>
          </w:tcPr>
          <w:p w14:paraId="66E09BAE" w14:textId="77777777" w:rsidR="00EF4F45" w:rsidRPr="00EF4F45" w:rsidRDefault="00EF4F45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status</w:t>
            </w:r>
          </w:p>
        </w:tc>
        <w:tc>
          <w:tcPr>
            <w:tcW w:w="1982" w:type="dxa"/>
          </w:tcPr>
          <w:p w14:paraId="51C153A7" w14:textId="77777777" w:rsidR="00EF4F45" w:rsidRPr="00EF4F45" w:rsidRDefault="00816C2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char</w:t>
            </w:r>
          </w:p>
        </w:tc>
        <w:tc>
          <w:tcPr>
            <w:tcW w:w="1982" w:type="dxa"/>
          </w:tcPr>
          <w:p w14:paraId="00B307A9" w14:textId="77777777" w:rsidR="00EF4F45" w:rsidRPr="00EF4F45" w:rsidRDefault="00816C2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82" w:type="dxa"/>
          </w:tcPr>
          <w:p w14:paraId="6F3997A3" w14:textId="77777777" w:rsidR="00EF4F45" w:rsidRPr="00EF4F45" w:rsidRDefault="00EF4F45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tatus </w:t>
            </w:r>
            <w:r w:rsidRPr="00EF4F45">
              <w:rPr>
                <w:i/>
                <w:lang w:val="en-US"/>
              </w:rPr>
              <w:t>Sales</w:t>
            </w:r>
          </w:p>
        </w:tc>
      </w:tr>
      <w:tr w:rsidR="00DF4D9B" w14:paraId="5472A942" w14:textId="77777777" w:rsidTr="00A64807">
        <w:tc>
          <w:tcPr>
            <w:tcW w:w="1981" w:type="dxa"/>
          </w:tcPr>
          <w:p w14:paraId="06489D2A" w14:textId="77777777" w:rsid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atitude</w:t>
            </w:r>
          </w:p>
        </w:tc>
        <w:tc>
          <w:tcPr>
            <w:tcW w:w="1982" w:type="dxa"/>
          </w:tcPr>
          <w:p w14:paraId="2AC1F886" w14:textId="77777777" w:rsid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1982" w:type="dxa"/>
          </w:tcPr>
          <w:p w14:paraId="6E680338" w14:textId="77777777" w:rsid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275073AE" w14:textId="77777777" w:rsid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atitude</w:t>
            </w:r>
          </w:p>
        </w:tc>
      </w:tr>
      <w:tr w:rsidR="00DF4D9B" w14:paraId="3C168E83" w14:textId="77777777" w:rsidTr="00A64807">
        <w:tc>
          <w:tcPr>
            <w:tcW w:w="1981" w:type="dxa"/>
          </w:tcPr>
          <w:p w14:paraId="4DD43B04" w14:textId="77777777" w:rsid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ongitude</w:t>
            </w:r>
          </w:p>
        </w:tc>
        <w:tc>
          <w:tcPr>
            <w:tcW w:w="1982" w:type="dxa"/>
          </w:tcPr>
          <w:p w14:paraId="61E8F3D3" w14:textId="77777777" w:rsid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1982" w:type="dxa"/>
          </w:tcPr>
          <w:p w14:paraId="40DECAA8" w14:textId="77777777" w:rsid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3E11632D" w14:textId="77777777" w:rsidR="00DF4D9B" w:rsidRDefault="00DF4D9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ongitude</w:t>
            </w:r>
          </w:p>
        </w:tc>
      </w:tr>
    </w:tbl>
    <w:p w14:paraId="48661746" w14:textId="77777777" w:rsidR="00DF4D9B" w:rsidRDefault="00DF4D9B" w:rsidP="00861DA4">
      <w:pPr>
        <w:spacing w:line="240" w:lineRule="atLeast"/>
        <w:jc w:val="center"/>
        <w:rPr>
          <w:b/>
          <w:sz w:val="22"/>
        </w:rPr>
      </w:pPr>
    </w:p>
    <w:p w14:paraId="0F97B08C" w14:textId="77777777" w:rsidR="00B672E1" w:rsidRDefault="00B672E1" w:rsidP="00861DA4">
      <w:pPr>
        <w:spacing w:line="240" w:lineRule="atLeast"/>
        <w:jc w:val="center"/>
        <w:rPr>
          <w:b/>
          <w:sz w:val="22"/>
        </w:rPr>
      </w:pPr>
    </w:p>
    <w:p w14:paraId="495CB5B6" w14:textId="77777777" w:rsidR="00EE624B" w:rsidRPr="00816C22" w:rsidRDefault="003A05C4" w:rsidP="00861DA4">
      <w:pPr>
        <w:spacing w:line="240" w:lineRule="atLeast"/>
        <w:jc w:val="center"/>
        <w:rPr>
          <w:sz w:val="22"/>
          <w:lang w:val="en-US"/>
        </w:rPr>
      </w:pPr>
      <w:r w:rsidRPr="00ED7D2F">
        <w:rPr>
          <w:b/>
          <w:sz w:val="22"/>
        </w:rPr>
        <w:t>Tabel 3.3</w:t>
      </w:r>
      <w:r w:rsidR="00EE624B" w:rsidRPr="00ED7D2F">
        <w:rPr>
          <w:sz w:val="22"/>
        </w:rPr>
        <w:t xml:space="preserve"> Kamus Data </w:t>
      </w:r>
      <w:r w:rsidR="00816C22">
        <w:rPr>
          <w:sz w:val="22"/>
          <w:lang w:val="en-US"/>
        </w:rPr>
        <w:t>Supervisor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2176"/>
        <w:gridCol w:w="1908"/>
        <w:gridCol w:w="1906"/>
        <w:gridCol w:w="1937"/>
      </w:tblGrid>
      <w:tr w:rsidR="00DF4D9B" w14:paraId="7D773D6E" w14:textId="77777777" w:rsidTr="000D1780">
        <w:tc>
          <w:tcPr>
            <w:tcW w:w="1981" w:type="dxa"/>
          </w:tcPr>
          <w:p w14:paraId="04B3F291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066D6A4A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2E93428B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626CA809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DF4D9B" w14:paraId="24DCA83B" w14:textId="77777777" w:rsidTr="000D1780">
        <w:tc>
          <w:tcPr>
            <w:tcW w:w="1981" w:type="dxa"/>
          </w:tcPr>
          <w:p w14:paraId="627C8ED5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#</w:t>
            </w:r>
            <w:r w:rsidR="00816C22">
              <w:t>kode_spv</w:t>
            </w:r>
          </w:p>
        </w:tc>
        <w:tc>
          <w:tcPr>
            <w:tcW w:w="1982" w:type="dxa"/>
          </w:tcPr>
          <w:p w14:paraId="5F80748B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5E03D94D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4B452E3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Sales</w:t>
            </w:r>
          </w:p>
        </w:tc>
      </w:tr>
      <w:tr w:rsidR="00DF4D9B" w14:paraId="73DACA4E" w14:textId="77777777" w:rsidTr="000D1780">
        <w:tc>
          <w:tcPr>
            <w:tcW w:w="1981" w:type="dxa"/>
          </w:tcPr>
          <w:p w14:paraId="402EAA23" w14:textId="77777777" w:rsidR="00DF4D9B" w:rsidRPr="00816C22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name_depan</w:t>
            </w:r>
            <w:r w:rsidR="00816C22"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5941DE39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4EF724EC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7A504101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ama Depan</w:t>
            </w:r>
          </w:p>
        </w:tc>
      </w:tr>
      <w:tr w:rsidR="00DF4D9B" w14:paraId="01F02B66" w14:textId="77777777" w:rsidTr="000D1780">
        <w:tc>
          <w:tcPr>
            <w:tcW w:w="1981" w:type="dxa"/>
          </w:tcPr>
          <w:p w14:paraId="2B9017C9" w14:textId="77777777" w:rsidR="00DF4D9B" w:rsidRPr="00816C22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name_belakang</w:t>
            </w:r>
            <w:r w:rsidR="00816C22"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51ED40D3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15DCD172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535BC061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ama Akhir</w:t>
            </w:r>
          </w:p>
        </w:tc>
      </w:tr>
      <w:tr w:rsidR="00DF4D9B" w14:paraId="7F158775" w14:textId="77777777" w:rsidTr="000D1780">
        <w:tc>
          <w:tcPr>
            <w:tcW w:w="1981" w:type="dxa"/>
          </w:tcPr>
          <w:p w14:paraId="75BD9994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*</w:t>
            </w:r>
            <w:r>
              <w:t>username</w:t>
            </w:r>
          </w:p>
        </w:tc>
        <w:tc>
          <w:tcPr>
            <w:tcW w:w="1982" w:type="dxa"/>
          </w:tcPr>
          <w:p w14:paraId="05B9C572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42D86893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0330B828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Username</w:t>
            </w:r>
          </w:p>
        </w:tc>
      </w:tr>
      <w:tr w:rsidR="00DF4D9B" w14:paraId="6D843661" w14:textId="77777777" w:rsidTr="000D1780">
        <w:tc>
          <w:tcPr>
            <w:tcW w:w="1981" w:type="dxa"/>
          </w:tcPr>
          <w:p w14:paraId="77FA84CB" w14:textId="77777777" w:rsidR="00DF4D9B" w:rsidRPr="00816C22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no_hp</w:t>
            </w:r>
            <w:r w:rsidR="00816C22"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60C5693D" w14:textId="77777777" w:rsidR="00DF4D9B" w:rsidRP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int</w:t>
            </w:r>
            <w:r>
              <w:rPr>
                <w:lang w:val="en-US"/>
              </w:rPr>
              <w:t>eger</w:t>
            </w:r>
          </w:p>
        </w:tc>
        <w:tc>
          <w:tcPr>
            <w:tcW w:w="1982" w:type="dxa"/>
          </w:tcPr>
          <w:p w14:paraId="10632EFE" w14:textId="77777777" w:rsidR="00DF4D9B" w:rsidRP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480E73FB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omor HP</w:t>
            </w:r>
          </w:p>
        </w:tc>
      </w:tr>
      <w:tr w:rsidR="00DF4D9B" w14:paraId="33AB201A" w14:textId="77777777" w:rsidTr="000D1780">
        <w:tc>
          <w:tcPr>
            <w:tcW w:w="1981" w:type="dxa"/>
          </w:tcPr>
          <w:p w14:paraId="04270B0C" w14:textId="77777777" w:rsidR="00DF4D9B" w:rsidRPr="00816C22" w:rsidRDefault="00816C22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e</w:t>
            </w:r>
            <w:r w:rsidR="00DF4D9B">
              <w:t>mail</w:t>
            </w:r>
            <w:r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68DF7CBC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60C12D09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6DE98BF5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Email</w:t>
            </w:r>
          </w:p>
        </w:tc>
      </w:tr>
      <w:tr w:rsidR="00DF4D9B" w14:paraId="4DDAF6AC" w14:textId="77777777" w:rsidTr="000D1780">
        <w:tc>
          <w:tcPr>
            <w:tcW w:w="1981" w:type="dxa"/>
          </w:tcPr>
          <w:p w14:paraId="46FB6714" w14:textId="77777777" w:rsidR="00DF4D9B" w:rsidRPr="00816C22" w:rsidRDefault="00816C22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a</w:t>
            </w:r>
            <w:r w:rsidR="00DF4D9B">
              <w:t>lamat</w:t>
            </w:r>
            <w:r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35AE37BE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779D46D1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50</w:t>
            </w:r>
          </w:p>
        </w:tc>
        <w:tc>
          <w:tcPr>
            <w:tcW w:w="1982" w:type="dxa"/>
          </w:tcPr>
          <w:p w14:paraId="67B2B51D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lamat</w:t>
            </w:r>
          </w:p>
        </w:tc>
      </w:tr>
      <w:tr w:rsidR="00DF4D9B" w14:paraId="789D44C3" w14:textId="77777777" w:rsidTr="000D1780">
        <w:tc>
          <w:tcPr>
            <w:tcW w:w="1981" w:type="dxa"/>
          </w:tcPr>
          <w:p w14:paraId="6435F5DB" w14:textId="77777777" w:rsidR="00DF4D9B" w:rsidRPr="00816C22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tgl_daftar</w:t>
            </w:r>
            <w:r w:rsidR="00816C22"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0525B671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date</w:t>
            </w:r>
          </w:p>
        </w:tc>
        <w:tc>
          <w:tcPr>
            <w:tcW w:w="1982" w:type="dxa"/>
          </w:tcPr>
          <w:p w14:paraId="12D4C566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07A5A450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Tanggal Daftar</w:t>
            </w:r>
          </w:p>
        </w:tc>
      </w:tr>
      <w:tr w:rsidR="00DF4D9B" w14:paraId="0194D9B0" w14:textId="77777777" w:rsidTr="000D1780">
        <w:tc>
          <w:tcPr>
            <w:tcW w:w="1981" w:type="dxa"/>
          </w:tcPr>
          <w:p w14:paraId="4463D36B" w14:textId="77777777" w:rsidR="00DF4D9B" w:rsidRPr="00DF4D9B" w:rsidRDefault="00816C22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="00DF4D9B">
              <w:rPr>
                <w:lang w:val="en-US"/>
              </w:rPr>
              <w:t>oto</w:t>
            </w:r>
            <w:r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44B27CF9" w14:textId="77777777" w:rsidR="00DF4D9B" w:rsidRP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0E7132C7" w14:textId="77777777" w:rsidR="00DF4D9B" w:rsidRP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982" w:type="dxa"/>
          </w:tcPr>
          <w:p w14:paraId="27B5B95D" w14:textId="77777777" w:rsidR="00DF4D9B" w:rsidRP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 Sales</w:t>
            </w:r>
          </w:p>
        </w:tc>
      </w:tr>
      <w:tr w:rsidR="00DF4D9B" w14:paraId="6B2F9F86" w14:textId="77777777" w:rsidTr="000D1780">
        <w:tc>
          <w:tcPr>
            <w:tcW w:w="1981" w:type="dxa"/>
          </w:tcPr>
          <w:p w14:paraId="466FF18E" w14:textId="77777777" w:rsidR="00DF4D9B" w:rsidRPr="00EF4F45" w:rsidRDefault="00816C22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="00DF4D9B">
              <w:rPr>
                <w:lang w:val="en-US"/>
              </w:rPr>
              <w:t>tatus</w:t>
            </w:r>
            <w:r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4F92AC67" w14:textId="77777777" w:rsidR="00DF4D9B" w:rsidRPr="00EF4F45" w:rsidRDefault="00816C22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char</w:t>
            </w:r>
          </w:p>
        </w:tc>
        <w:tc>
          <w:tcPr>
            <w:tcW w:w="1982" w:type="dxa"/>
          </w:tcPr>
          <w:p w14:paraId="48ECCC3A" w14:textId="77777777" w:rsidR="00DF4D9B" w:rsidRPr="00EF4F45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82" w:type="dxa"/>
          </w:tcPr>
          <w:p w14:paraId="3F639A9F" w14:textId="77777777" w:rsidR="00DF4D9B" w:rsidRPr="00EF4F45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tatus </w:t>
            </w:r>
            <w:r w:rsidRPr="00EF4F45">
              <w:rPr>
                <w:i/>
                <w:lang w:val="en-US"/>
              </w:rPr>
              <w:t>Sales</w:t>
            </w:r>
          </w:p>
        </w:tc>
      </w:tr>
      <w:tr w:rsidR="00DF4D9B" w14:paraId="6139DBDF" w14:textId="77777777" w:rsidTr="000D1780">
        <w:tc>
          <w:tcPr>
            <w:tcW w:w="1981" w:type="dxa"/>
          </w:tcPr>
          <w:p w14:paraId="1D07C8C0" w14:textId="77777777" w:rsidR="00DF4D9B" w:rsidRDefault="00816C22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</w:t>
            </w:r>
            <w:r w:rsidR="00DF4D9B">
              <w:rPr>
                <w:lang w:val="en-US"/>
              </w:rPr>
              <w:t>atitude</w:t>
            </w:r>
            <w:r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4EAD24F9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1982" w:type="dxa"/>
          </w:tcPr>
          <w:p w14:paraId="63703946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635223F2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atitude</w:t>
            </w:r>
          </w:p>
        </w:tc>
      </w:tr>
      <w:tr w:rsidR="00DF4D9B" w14:paraId="52447BCB" w14:textId="77777777" w:rsidTr="000D1780">
        <w:tc>
          <w:tcPr>
            <w:tcW w:w="1981" w:type="dxa"/>
          </w:tcPr>
          <w:p w14:paraId="03B4D581" w14:textId="77777777" w:rsidR="00DF4D9B" w:rsidRDefault="00816C22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</w:t>
            </w:r>
            <w:r w:rsidR="00DF4D9B">
              <w:rPr>
                <w:lang w:val="en-US"/>
              </w:rPr>
              <w:t>ongitude</w:t>
            </w:r>
            <w:r>
              <w:rPr>
                <w:lang w:val="en-US"/>
              </w:rPr>
              <w:t>_spv</w:t>
            </w:r>
          </w:p>
        </w:tc>
        <w:tc>
          <w:tcPr>
            <w:tcW w:w="1982" w:type="dxa"/>
          </w:tcPr>
          <w:p w14:paraId="4B6F6106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1982" w:type="dxa"/>
          </w:tcPr>
          <w:p w14:paraId="0AE9EEA3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4B749352" w14:textId="77777777" w:rsidR="00DF4D9B" w:rsidRDefault="00DF4D9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ongitude</w:t>
            </w:r>
          </w:p>
        </w:tc>
      </w:tr>
    </w:tbl>
    <w:p w14:paraId="284DEDC5" w14:textId="77777777" w:rsidR="00DF4D9B" w:rsidRDefault="00DF4D9B" w:rsidP="00861DA4">
      <w:pPr>
        <w:spacing w:line="240" w:lineRule="atLeast"/>
        <w:jc w:val="center"/>
        <w:rPr>
          <w:sz w:val="22"/>
        </w:rPr>
      </w:pPr>
    </w:p>
    <w:p w14:paraId="50A75BEF" w14:textId="77777777" w:rsidR="00B672E1" w:rsidRDefault="00B672E1" w:rsidP="00861DA4">
      <w:pPr>
        <w:spacing w:line="240" w:lineRule="atLeast"/>
        <w:jc w:val="center"/>
        <w:rPr>
          <w:sz w:val="22"/>
        </w:rPr>
      </w:pPr>
    </w:p>
    <w:p w14:paraId="3F7EB099" w14:textId="77777777" w:rsidR="00DF4D9B" w:rsidRPr="00ED7D2F" w:rsidRDefault="00B672E1" w:rsidP="00DF4D9B">
      <w:pPr>
        <w:spacing w:line="240" w:lineRule="atLeast"/>
        <w:jc w:val="center"/>
        <w:rPr>
          <w:sz w:val="22"/>
        </w:rPr>
      </w:pPr>
      <w:r>
        <w:rPr>
          <w:b/>
          <w:sz w:val="22"/>
        </w:rPr>
        <w:t>Tabel 3.</w:t>
      </w:r>
      <w:r>
        <w:rPr>
          <w:b/>
          <w:sz w:val="22"/>
          <w:lang w:val="en-US"/>
        </w:rPr>
        <w:t>4</w:t>
      </w:r>
      <w:r w:rsidR="00DF4D9B" w:rsidRPr="00ED7D2F">
        <w:rPr>
          <w:sz w:val="22"/>
        </w:rPr>
        <w:t xml:space="preserve"> Kamus Data Produk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0B7E92" w14:paraId="593FEF94" w14:textId="77777777" w:rsidTr="00A64807">
        <w:tc>
          <w:tcPr>
            <w:tcW w:w="1981" w:type="dxa"/>
          </w:tcPr>
          <w:p w14:paraId="7A49B013" w14:textId="77777777" w:rsidR="000B7E92" w:rsidRDefault="000B7E92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77F4C894" w14:textId="77777777" w:rsidR="000B7E92" w:rsidRDefault="000B7E92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04BFC364" w14:textId="77777777" w:rsidR="000B7E92" w:rsidRDefault="000B7E92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4BB77CEA" w14:textId="77777777" w:rsidR="000B7E92" w:rsidRDefault="000B7E92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0B7E92" w14:paraId="68997E1F" w14:textId="77777777" w:rsidTr="00A64807">
        <w:tc>
          <w:tcPr>
            <w:tcW w:w="1981" w:type="dxa"/>
          </w:tcPr>
          <w:p w14:paraId="04D6E10D" w14:textId="77777777" w:rsidR="000B7E92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#</w:t>
            </w:r>
            <w:r w:rsidR="000B7E92">
              <w:t>kode_produk</w:t>
            </w:r>
          </w:p>
        </w:tc>
        <w:tc>
          <w:tcPr>
            <w:tcW w:w="1982" w:type="dxa"/>
          </w:tcPr>
          <w:p w14:paraId="428472DC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6E37322B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68C8A10" w14:textId="77777777" w:rsidR="000B7E92" w:rsidRDefault="000B7E92" w:rsidP="000B7E9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produk</w:t>
            </w:r>
          </w:p>
        </w:tc>
      </w:tr>
      <w:tr w:rsidR="000B7E92" w14:paraId="155F6810" w14:textId="77777777" w:rsidTr="00A64807">
        <w:tc>
          <w:tcPr>
            <w:tcW w:w="1981" w:type="dxa"/>
          </w:tcPr>
          <w:p w14:paraId="63886432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ama_produk</w:t>
            </w:r>
          </w:p>
        </w:tc>
        <w:tc>
          <w:tcPr>
            <w:tcW w:w="1982" w:type="dxa"/>
          </w:tcPr>
          <w:p w14:paraId="0278B273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6B62A8E9" w14:textId="77777777" w:rsidR="000B7E92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42F6E942" w14:textId="77777777" w:rsidR="000B7E92" w:rsidRDefault="000B7E92" w:rsidP="000B7E9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ama Produk</w:t>
            </w:r>
          </w:p>
        </w:tc>
      </w:tr>
      <w:tr w:rsidR="000B7E92" w14:paraId="3A45F7C3" w14:textId="77777777" w:rsidTr="00A64807">
        <w:tc>
          <w:tcPr>
            <w:tcW w:w="1981" w:type="dxa"/>
          </w:tcPr>
          <w:p w14:paraId="0827F48C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ategori</w:t>
            </w:r>
          </w:p>
        </w:tc>
        <w:tc>
          <w:tcPr>
            <w:tcW w:w="1982" w:type="dxa"/>
          </w:tcPr>
          <w:p w14:paraId="7FDD6450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6B5E5FE0" w14:textId="77777777" w:rsidR="000B7E92" w:rsidRPr="00B672E1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982" w:type="dxa"/>
          </w:tcPr>
          <w:p w14:paraId="1E90F64F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ategori Produk</w:t>
            </w:r>
          </w:p>
        </w:tc>
      </w:tr>
      <w:tr w:rsidR="000B7E92" w14:paraId="35414F35" w14:textId="77777777" w:rsidTr="00A64807">
        <w:tc>
          <w:tcPr>
            <w:tcW w:w="1981" w:type="dxa"/>
          </w:tcPr>
          <w:p w14:paraId="293EBD1F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lastRenderedPageBreak/>
              <w:t>stok</w:t>
            </w:r>
          </w:p>
        </w:tc>
        <w:tc>
          <w:tcPr>
            <w:tcW w:w="1982" w:type="dxa"/>
          </w:tcPr>
          <w:p w14:paraId="66EA1A76" w14:textId="77777777" w:rsidR="000B7E92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integer</w:t>
            </w:r>
          </w:p>
        </w:tc>
        <w:tc>
          <w:tcPr>
            <w:tcW w:w="1982" w:type="dxa"/>
          </w:tcPr>
          <w:p w14:paraId="3E0616A8" w14:textId="77777777" w:rsidR="000B7E92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0A9FF331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Stok</w:t>
            </w:r>
          </w:p>
        </w:tc>
      </w:tr>
      <w:tr w:rsidR="000B7E92" w14:paraId="7E256D70" w14:textId="77777777" w:rsidTr="00A64807">
        <w:tc>
          <w:tcPr>
            <w:tcW w:w="1981" w:type="dxa"/>
          </w:tcPr>
          <w:p w14:paraId="258864C5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harga</w:t>
            </w:r>
          </w:p>
        </w:tc>
        <w:tc>
          <w:tcPr>
            <w:tcW w:w="1982" w:type="dxa"/>
          </w:tcPr>
          <w:p w14:paraId="7C8E9C19" w14:textId="77777777" w:rsidR="000B7E92" w:rsidRPr="00B672E1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int</w:t>
            </w:r>
            <w:r w:rsidR="00B672E1">
              <w:rPr>
                <w:lang w:val="en-US"/>
              </w:rPr>
              <w:t>eger</w:t>
            </w:r>
          </w:p>
        </w:tc>
        <w:tc>
          <w:tcPr>
            <w:tcW w:w="1982" w:type="dxa"/>
          </w:tcPr>
          <w:p w14:paraId="060776AD" w14:textId="77777777" w:rsidR="000B7E92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67608D9B" w14:textId="77777777" w:rsidR="000B7E92" w:rsidRDefault="000B7E92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Harga Produk</w:t>
            </w:r>
          </w:p>
        </w:tc>
      </w:tr>
      <w:tr w:rsidR="00B672E1" w14:paraId="761DA7F3" w14:textId="77777777" w:rsidTr="00A64807">
        <w:tc>
          <w:tcPr>
            <w:tcW w:w="1981" w:type="dxa"/>
          </w:tcPr>
          <w:p w14:paraId="7CE464BC" w14:textId="77777777" w:rsidR="00B672E1" w:rsidRPr="00B672E1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_profuk</w:t>
            </w:r>
          </w:p>
        </w:tc>
        <w:tc>
          <w:tcPr>
            <w:tcW w:w="1982" w:type="dxa"/>
          </w:tcPr>
          <w:p w14:paraId="60F974A9" w14:textId="77777777" w:rsidR="00B672E1" w:rsidRPr="00B672E1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5CFD54AE" w14:textId="77777777" w:rsidR="00B672E1" w:rsidRPr="00B672E1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982" w:type="dxa"/>
          </w:tcPr>
          <w:p w14:paraId="7DA67684" w14:textId="77777777" w:rsidR="00B672E1" w:rsidRPr="00B672E1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 Produk</w:t>
            </w:r>
          </w:p>
        </w:tc>
      </w:tr>
    </w:tbl>
    <w:p w14:paraId="6AC11B2C" w14:textId="77777777" w:rsidR="00B672E1" w:rsidRDefault="00B672E1" w:rsidP="00861DA4">
      <w:pPr>
        <w:spacing w:line="240" w:lineRule="atLeast"/>
        <w:jc w:val="center"/>
        <w:rPr>
          <w:b/>
          <w:sz w:val="22"/>
        </w:rPr>
      </w:pPr>
    </w:p>
    <w:p w14:paraId="0D3C579B" w14:textId="77777777" w:rsidR="00B672E1" w:rsidRDefault="00B672E1" w:rsidP="00861DA4">
      <w:pPr>
        <w:spacing w:line="240" w:lineRule="atLeast"/>
        <w:jc w:val="center"/>
        <w:rPr>
          <w:b/>
          <w:sz w:val="22"/>
        </w:rPr>
      </w:pPr>
    </w:p>
    <w:p w14:paraId="5EF98902" w14:textId="77777777" w:rsidR="000B7E92" w:rsidRPr="00ED7D2F" w:rsidRDefault="00B672E1" w:rsidP="00861DA4">
      <w:pPr>
        <w:spacing w:line="240" w:lineRule="atLeast"/>
        <w:jc w:val="center"/>
        <w:rPr>
          <w:b/>
          <w:sz w:val="22"/>
        </w:rPr>
      </w:pPr>
      <w:r>
        <w:rPr>
          <w:b/>
          <w:sz w:val="22"/>
        </w:rPr>
        <w:t>Tabel 3.5</w:t>
      </w:r>
      <w:r w:rsidR="000B7E92" w:rsidRPr="00ED7D2F">
        <w:rPr>
          <w:b/>
          <w:sz w:val="22"/>
        </w:rPr>
        <w:t xml:space="preserve"> </w:t>
      </w:r>
      <w:r w:rsidR="000B7E92" w:rsidRPr="00ED7D2F">
        <w:rPr>
          <w:sz w:val="22"/>
        </w:rPr>
        <w:t>Kamu</w:t>
      </w:r>
      <w:r w:rsidR="00C90130" w:rsidRPr="00ED7D2F">
        <w:rPr>
          <w:sz w:val="22"/>
        </w:rPr>
        <w:t>s</w:t>
      </w:r>
      <w:r w:rsidR="000B7E92" w:rsidRPr="00ED7D2F">
        <w:rPr>
          <w:sz w:val="22"/>
        </w:rPr>
        <w:t xml:space="preserve"> Data Order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C90130" w14:paraId="65A3FBCE" w14:textId="77777777" w:rsidTr="00A64807">
        <w:tc>
          <w:tcPr>
            <w:tcW w:w="1981" w:type="dxa"/>
          </w:tcPr>
          <w:p w14:paraId="2609F84E" w14:textId="77777777" w:rsidR="00C90130" w:rsidRDefault="00C9013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6787955C" w14:textId="77777777" w:rsidR="00C90130" w:rsidRDefault="00C9013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5779E022" w14:textId="77777777" w:rsidR="00C90130" w:rsidRDefault="00C9013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79985FE6" w14:textId="77777777" w:rsidR="00C90130" w:rsidRDefault="00C9013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C90130" w14:paraId="106612AB" w14:textId="77777777" w:rsidTr="00A64807">
        <w:tc>
          <w:tcPr>
            <w:tcW w:w="1981" w:type="dxa"/>
          </w:tcPr>
          <w:p w14:paraId="5EFFF469" w14:textId="77777777" w:rsidR="00C90130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#</w:t>
            </w:r>
            <w:r w:rsidR="00C90130">
              <w:t>kode_order</w:t>
            </w:r>
          </w:p>
        </w:tc>
        <w:tc>
          <w:tcPr>
            <w:tcW w:w="1982" w:type="dxa"/>
          </w:tcPr>
          <w:p w14:paraId="1C505389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50A17E1E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E702C73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Order</w:t>
            </w:r>
          </w:p>
        </w:tc>
      </w:tr>
      <w:tr w:rsidR="00C90130" w14:paraId="0DC5F4F9" w14:textId="77777777" w:rsidTr="00A64807">
        <w:tc>
          <w:tcPr>
            <w:tcW w:w="1981" w:type="dxa"/>
          </w:tcPr>
          <w:p w14:paraId="36E6EA43" w14:textId="77777777" w:rsidR="00C90130" w:rsidRDefault="00DE26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*</w:t>
            </w:r>
            <w:r w:rsidR="00C90130">
              <w:t>kode_sales</w:t>
            </w:r>
          </w:p>
        </w:tc>
        <w:tc>
          <w:tcPr>
            <w:tcW w:w="1982" w:type="dxa"/>
          </w:tcPr>
          <w:p w14:paraId="53B5D266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01556687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444B09DB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Sales</w:t>
            </w:r>
          </w:p>
        </w:tc>
      </w:tr>
      <w:tr w:rsidR="00C90130" w14:paraId="6A425DF1" w14:textId="77777777" w:rsidTr="00A64807">
        <w:tc>
          <w:tcPr>
            <w:tcW w:w="1981" w:type="dxa"/>
          </w:tcPr>
          <w:p w14:paraId="7E53AE4C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tgl_order</w:t>
            </w:r>
          </w:p>
        </w:tc>
        <w:tc>
          <w:tcPr>
            <w:tcW w:w="1982" w:type="dxa"/>
          </w:tcPr>
          <w:p w14:paraId="6B52A280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date</w:t>
            </w:r>
          </w:p>
        </w:tc>
        <w:tc>
          <w:tcPr>
            <w:tcW w:w="1982" w:type="dxa"/>
          </w:tcPr>
          <w:p w14:paraId="5C31034E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5F58BC73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Tanggal Order</w:t>
            </w:r>
          </w:p>
        </w:tc>
      </w:tr>
      <w:tr w:rsidR="00C90130" w14:paraId="18518DDE" w14:textId="77777777" w:rsidTr="00A64807">
        <w:tc>
          <w:tcPr>
            <w:tcW w:w="1981" w:type="dxa"/>
          </w:tcPr>
          <w:p w14:paraId="0F1AE269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total_harga</w:t>
            </w:r>
          </w:p>
        </w:tc>
        <w:tc>
          <w:tcPr>
            <w:tcW w:w="1982" w:type="dxa"/>
          </w:tcPr>
          <w:p w14:paraId="156C934A" w14:textId="77777777" w:rsidR="00C90130" w:rsidRPr="00B672E1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t>int</w:t>
            </w:r>
            <w:r w:rsidR="00B672E1">
              <w:rPr>
                <w:lang w:val="en-US"/>
              </w:rPr>
              <w:t>eger</w:t>
            </w:r>
          </w:p>
        </w:tc>
        <w:tc>
          <w:tcPr>
            <w:tcW w:w="1982" w:type="dxa"/>
          </w:tcPr>
          <w:p w14:paraId="015B39C1" w14:textId="77777777" w:rsidR="00C90130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23C3599C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Total Harga</w:t>
            </w:r>
          </w:p>
        </w:tc>
      </w:tr>
    </w:tbl>
    <w:p w14:paraId="0BBC349D" w14:textId="77777777" w:rsidR="00B672E1" w:rsidRDefault="00B672E1" w:rsidP="00861DA4">
      <w:pPr>
        <w:spacing w:line="240" w:lineRule="atLeast"/>
        <w:jc w:val="center"/>
        <w:rPr>
          <w:b/>
          <w:sz w:val="22"/>
        </w:rPr>
      </w:pPr>
    </w:p>
    <w:p w14:paraId="4E3B1448" w14:textId="77777777" w:rsidR="00B672E1" w:rsidRDefault="00B672E1" w:rsidP="00861DA4">
      <w:pPr>
        <w:spacing w:line="240" w:lineRule="atLeast"/>
        <w:jc w:val="center"/>
        <w:rPr>
          <w:b/>
          <w:sz w:val="22"/>
        </w:rPr>
      </w:pPr>
    </w:p>
    <w:p w14:paraId="4B85FAEA" w14:textId="77777777" w:rsidR="000B7E92" w:rsidRPr="00ED7D2F" w:rsidRDefault="00B672E1" w:rsidP="00861DA4">
      <w:pPr>
        <w:spacing w:line="240" w:lineRule="atLeast"/>
        <w:jc w:val="center"/>
        <w:rPr>
          <w:b/>
          <w:sz w:val="22"/>
        </w:rPr>
      </w:pPr>
      <w:r>
        <w:rPr>
          <w:b/>
          <w:sz w:val="22"/>
        </w:rPr>
        <w:t>Tabel 3.6</w:t>
      </w:r>
      <w:r w:rsidR="00C90130" w:rsidRPr="00ED7D2F">
        <w:rPr>
          <w:b/>
          <w:sz w:val="22"/>
        </w:rPr>
        <w:t xml:space="preserve"> </w:t>
      </w:r>
      <w:r w:rsidR="00C90130" w:rsidRPr="00ED7D2F">
        <w:rPr>
          <w:sz w:val="22"/>
        </w:rPr>
        <w:t>Kamus Data Detail Order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C90130" w14:paraId="60D7FC29" w14:textId="77777777" w:rsidTr="00A64807">
        <w:tc>
          <w:tcPr>
            <w:tcW w:w="1981" w:type="dxa"/>
          </w:tcPr>
          <w:p w14:paraId="6DF7C29D" w14:textId="77777777" w:rsidR="00C90130" w:rsidRDefault="00C9013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54F1F88B" w14:textId="77777777" w:rsidR="00C90130" w:rsidRDefault="00C9013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61D8E1E8" w14:textId="77777777" w:rsidR="00C90130" w:rsidRDefault="00C9013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585F7352" w14:textId="77777777" w:rsidR="00C90130" w:rsidRDefault="00C9013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C90130" w14:paraId="1D75902A" w14:textId="77777777" w:rsidTr="00A64807">
        <w:tc>
          <w:tcPr>
            <w:tcW w:w="1981" w:type="dxa"/>
          </w:tcPr>
          <w:p w14:paraId="58F195E6" w14:textId="77777777" w:rsidR="00C90130" w:rsidRDefault="00DE26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*</w:t>
            </w:r>
            <w:r w:rsidR="00C90130">
              <w:t>kode_order</w:t>
            </w:r>
          </w:p>
        </w:tc>
        <w:tc>
          <w:tcPr>
            <w:tcW w:w="1982" w:type="dxa"/>
          </w:tcPr>
          <w:p w14:paraId="47106CB3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5C26E831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BA67F7C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Order</w:t>
            </w:r>
          </w:p>
        </w:tc>
      </w:tr>
      <w:tr w:rsidR="00C90130" w14:paraId="4470B54F" w14:textId="77777777" w:rsidTr="00A64807">
        <w:tc>
          <w:tcPr>
            <w:tcW w:w="1981" w:type="dxa"/>
          </w:tcPr>
          <w:p w14:paraId="4228661D" w14:textId="77777777" w:rsidR="00C90130" w:rsidRDefault="00DE2693" w:rsidP="00C9013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*</w:t>
            </w:r>
            <w:r w:rsidR="00C90130">
              <w:t>kode_produk</w:t>
            </w:r>
          </w:p>
        </w:tc>
        <w:tc>
          <w:tcPr>
            <w:tcW w:w="1982" w:type="dxa"/>
          </w:tcPr>
          <w:p w14:paraId="22E22B9F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59B0385E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86F6489" w14:textId="77777777" w:rsidR="00C90130" w:rsidRDefault="00C90130" w:rsidP="00C9013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Produk</w:t>
            </w:r>
          </w:p>
        </w:tc>
      </w:tr>
      <w:tr w:rsidR="00C90130" w14:paraId="69819ACC" w14:textId="77777777" w:rsidTr="00A64807">
        <w:tc>
          <w:tcPr>
            <w:tcW w:w="1981" w:type="dxa"/>
          </w:tcPr>
          <w:p w14:paraId="32E873DD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jumlah_order</w:t>
            </w:r>
          </w:p>
        </w:tc>
        <w:tc>
          <w:tcPr>
            <w:tcW w:w="1982" w:type="dxa"/>
          </w:tcPr>
          <w:p w14:paraId="1AB1A8CC" w14:textId="77777777" w:rsidR="00C90130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int</w:t>
            </w:r>
            <w:r>
              <w:rPr>
                <w:lang w:val="en-US"/>
              </w:rPr>
              <w:t>eger</w:t>
            </w:r>
          </w:p>
        </w:tc>
        <w:tc>
          <w:tcPr>
            <w:tcW w:w="1982" w:type="dxa"/>
          </w:tcPr>
          <w:p w14:paraId="2CA566D6" w14:textId="77777777" w:rsidR="00C90130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6066F994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Jumlah Order</w:t>
            </w:r>
          </w:p>
        </w:tc>
      </w:tr>
      <w:tr w:rsidR="00C90130" w14:paraId="271377CC" w14:textId="77777777" w:rsidTr="00A64807">
        <w:tc>
          <w:tcPr>
            <w:tcW w:w="1981" w:type="dxa"/>
          </w:tcPr>
          <w:p w14:paraId="2C1C83DD" w14:textId="77777777" w:rsidR="00C90130" w:rsidRDefault="00C9013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harga_produk</w:t>
            </w:r>
          </w:p>
        </w:tc>
        <w:tc>
          <w:tcPr>
            <w:tcW w:w="1982" w:type="dxa"/>
          </w:tcPr>
          <w:p w14:paraId="5CFB8382" w14:textId="77777777" w:rsidR="00C90130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int</w:t>
            </w:r>
            <w:r>
              <w:rPr>
                <w:lang w:val="en-US"/>
              </w:rPr>
              <w:t>eger</w:t>
            </w:r>
          </w:p>
        </w:tc>
        <w:tc>
          <w:tcPr>
            <w:tcW w:w="1982" w:type="dxa"/>
          </w:tcPr>
          <w:p w14:paraId="37F10458" w14:textId="77777777" w:rsidR="00C90130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34406FF2" w14:textId="77777777" w:rsidR="00C90130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 xml:space="preserve">Harga </w:t>
            </w:r>
            <w:r w:rsidR="00C90130">
              <w:t>produk</w:t>
            </w:r>
          </w:p>
        </w:tc>
      </w:tr>
    </w:tbl>
    <w:p w14:paraId="30E7A1A1" w14:textId="77777777" w:rsidR="00B672E1" w:rsidRDefault="00B672E1" w:rsidP="00861DA4">
      <w:pPr>
        <w:spacing w:line="240" w:lineRule="atLeast"/>
        <w:jc w:val="center"/>
        <w:rPr>
          <w:b/>
          <w:sz w:val="22"/>
        </w:rPr>
      </w:pPr>
    </w:p>
    <w:p w14:paraId="41307322" w14:textId="77777777" w:rsidR="00B672E1" w:rsidRDefault="00B672E1" w:rsidP="00861DA4">
      <w:pPr>
        <w:spacing w:line="240" w:lineRule="atLeast"/>
        <w:jc w:val="center"/>
        <w:rPr>
          <w:b/>
          <w:sz w:val="22"/>
        </w:rPr>
      </w:pPr>
    </w:p>
    <w:p w14:paraId="7ABDAA6D" w14:textId="77777777" w:rsidR="00774C60" w:rsidRPr="00B672E1" w:rsidRDefault="00B672E1" w:rsidP="00861DA4">
      <w:pPr>
        <w:spacing w:line="240" w:lineRule="atLeast"/>
        <w:jc w:val="center"/>
        <w:rPr>
          <w:b/>
          <w:sz w:val="22"/>
          <w:lang w:val="en-US"/>
        </w:rPr>
      </w:pPr>
      <w:r>
        <w:rPr>
          <w:b/>
          <w:sz w:val="22"/>
        </w:rPr>
        <w:t>Tabel 3.</w:t>
      </w:r>
      <w:r>
        <w:rPr>
          <w:b/>
          <w:sz w:val="22"/>
          <w:lang w:val="en-US"/>
        </w:rPr>
        <w:t>7</w:t>
      </w:r>
      <w:r w:rsidR="00774C60" w:rsidRPr="00ED7D2F">
        <w:rPr>
          <w:b/>
          <w:sz w:val="22"/>
        </w:rPr>
        <w:t xml:space="preserve"> </w:t>
      </w:r>
      <w:r w:rsidR="00774C60" w:rsidRPr="00ED7D2F">
        <w:rPr>
          <w:sz w:val="22"/>
        </w:rPr>
        <w:t xml:space="preserve">Kamus Data </w:t>
      </w:r>
      <w:r>
        <w:rPr>
          <w:sz w:val="22"/>
          <w:lang w:val="en-US"/>
        </w:rPr>
        <w:t>Log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774C60" w14:paraId="6FE93700" w14:textId="77777777" w:rsidTr="00A64807">
        <w:tc>
          <w:tcPr>
            <w:tcW w:w="1981" w:type="dxa"/>
          </w:tcPr>
          <w:p w14:paraId="594017F3" w14:textId="77777777" w:rsidR="00774C60" w:rsidRDefault="00774C6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0AE3A4F7" w14:textId="77777777" w:rsidR="00774C60" w:rsidRDefault="00774C6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5A3C497B" w14:textId="77777777" w:rsidR="00774C60" w:rsidRDefault="00774C6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55DBE4E6" w14:textId="77777777" w:rsidR="00774C60" w:rsidRDefault="00774C60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774C60" w14:paraId="387B7ABA" w14:textId="77777777" w:rsidTr="00A64807">
        <w:tc>
          <w:tcPr>
            <w:tcW w:w="1981" w:type="dxa"/>
          </w:tcPr>
          <w:p w14:paraId="60EFE6F8" w14:textId="77777777" w:rsidR="00774C60" w:rsidRDefault="00DE2693" w:rsidP="00A75A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#</w:t>
            </w:r>
            <w:r w:rsidR="00774C60">
              <w:t>kode_</w:t>
            </w:r>
            <w:r w:rsidR="00B672E1">
              <w:t>log</w:t>
            </w:r>
          </w:p>
        </w:tc>
        <w:tc>
          <w:tcPr>
            <w:tcW w:w="1982" w:type="dxa"/>
          </w:tcPr>
          <w:p w14:paraId="6E7CAE8E" w14:textId="77777777" w:rsidR="00774C60" w:rsidRDefault="00774C6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40415E18" w14:textId="77777777" w:rsidR="00774C60" w:rsidRDefault="00774C6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26C396C3" w14:textId="77777777" w:rsidR="00774C60" w:rsidRDefault="00774C60" w:rsidP="00A75A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 xml:space="preserve">Kode </w:t>
            </w:r>
            <w:r w:rsidR="00A75A93">
              <w:t>Histori</w:t>
            </w:r>
          </w:p>
        </w:tc>
      </w:tr>
      <w:tr w:rsidR="00774C60" w14:paraId="0D3A1A82" w14:textId="77777777" w:rsidTr="00A64807">
        <w:tc>
          <w:tcPr>
            <w:tcW w:w="1981" w:type="dxa"/>
          </w:tcPr>
          <w:p w14:paraId="741FFAC6" w14:textId="77777777" w:rsidR="00774C60" w:rsidRDefault="00DE2693" w:rsidP="00774C6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*</w:t>
            </w:r>
            <w:r w:rsidR="00774C60">
              <w:t>kode_sales</w:t>
            </w:r>
          </w:p>
        </w:tc>
        <w:tc>
          <w:tcPr>
            <w:tcW w:w="1982" w:type="dxa"/>
          </w:tcPr>
          <w:p w14:paraId="09E46988" w14:textId="77777777" w:rsidR="00774C60" w:rsidRDefault="00774C6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1AB13397" w14:textId="77777777" w:rsidR="00774C60" w:rsidRDefault="00774C6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1B14EFA4" w14:textId="77777777" w:rsidR="00774C60" w:rsidRDefault="00774C60" w:rsidP="00774C6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Sales</w:t>
            </w:r>
          </w:p>
        </w:tc>
      </w:tr>
      <w:tr w:rsidR="00774C60" w14:paraId="3D31ED68" w14:textId="77777777" w:rsidTr="00A64807">
        <w:tc>
          <w:tcPr>
            <w:tcW w:w="1981" w:type="dxa"/>
          </w:tcPr>
          <w:p w14:paraId="09179BFC" w14:textId="77777777" w:rsidR="00774C60" w:rsidRDefault="00774C6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latitude</w:t>
            </w:r>
          </w:p>
        </w:tc>
        <w:tc>
          <w:tcPr>
            <w:tcW w:w="1982" w:type="dxa"/>
          </w:tcPr>
          <w:p w14:paraId="69C7D335" w14:textId="77777777" w:rsidR="00774C60" w:rsidRDefault="00FB492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double</w:t>
            </w:r>
          </w:p>
        </w:tc>
        <w:tc>
          <w:tcPr>
            <w:tcW w:w="1982" w:type="dxa"/>
          </w:tcPr>
          <w:p w14:paraId="31FE8F17" w14:textId="77777777" w:rsidR="00774C60" w:rsidRDefault="00774C6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0DC44258" w14:textId="77777777" w:rsidR="00774C60" w:rsidRDefault="00774C60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Latitude</w:t>
            </w:r>
          </w:p>
        </w:tc>
      </w:tr>
      <w:tr w:rsidR="00774C60" w14:paraId="55B75A9D" w14:textId="77777777" w:rsidTr="00A64807">
        <w:tc>
          <w:tcPr>
            <w:tcW w:w="1981" w:type="dxa"/>
          </w:tcPr>
          <w:p w14:paraId="3F6D748A" w14:textId="77777777" w:rsidR="00774C60" w:rsidRDefault="00940D8C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longitude</w:t>
            </w:r>
          </w:p>
        </w:tc>
        <w:tc>
          <w:tcPr>
            <w:tcW w:w="1982" w:type="dxa"/>
          </w:tcPr>
          <w:p w14:paraId="651CB017" w14:textId="77777777" w:rsidR="00774C60" w:rsidRDefault="00FB492B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double</w:t>
            </w:r>
          </w:p>
        </w:tc>
        <w:tc>
          <w:tcPr>
            <w:tcW w:w="1982" w:type="dxa"/>
          </w:tcPr>
          <w:p w14:paraId="189C5A05" w14:textId="77777777" w:rsidR="00774C60" w:rsidRDefault="00940D8C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4136285D" w14:textId="77777777" w:rsidR="00774C60" w:rsidRDefault="00940D8C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Longitude</w:t>
            </w:r>
          </w:p>
        </w:tc>
      </w:tr>
      <w:tr w:rsidR="002E36DE" w14:paraId="50F9CCCB" w14:textId="77777777" w:rsidTr="00A64807">
        <w:tc>
          <w:tcPr>
            <w:tcW w:w="1981" w:type="dxa"/>
          </w:tcPr>
          <w:p w14:paraId="761C2946" w14:textId="77777777" w:rsidR="002E36DE" w:rsidRDefault="002E36DE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waktu</w:t>
            </w:r>
          </w:p>
        </w:tc>
        <w:tc>
          <w:tcPr>
            <w:tcW w:w="1982" w:type="dxa"/>
          </w:tcPr>
          <w:p w14:paraId="31686661" w14:textId="77777777" w:rsidR="002E36DE" w:rsidRDefault="002E36DE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time</w:t>
            </w:r>
          </w:p>
        </w:tc>
        <w:tc>
          <w:tcPr>
            <w:tcW w:w="1982" w:type="dxa"/>
          </w:tcPr>
          <w:p w14:paraId="0D2C6C23" w14:textId="77777777" w:rsidR="002E36DE" w:rsidRPr="0051167D" w:rsidRDefault="0051167D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7C3D2678" w14:textId="77777777" w:rsidR="002E36DE" w:rsidRDefault="002E36DE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Waktu</w:t>
            </w:r>
          </w:p>
        </w:tc>
      </w:tr>
      <w:tr w:rsidR="00B672E1" w14:paraId="1010E27E" w14:textId="77777777" w:rsidTr="00A64807">
        <w:tc>
          <w:tcPr>
            <w:tcW w:w="1981" w:type="dxa"/>
          </w:tcPr>
          <w:p w14:paraId="1A3263B0" w14:textId="77777777" w:rsidR="00B672E1" w:rsidRPr="00B672E1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anggal</w:t>
            </w:r>
          </w:p>
        </w:tc>
        <w:tc>
          <w:tcPr>
            <w:tcW w:w="1982" w:type="dxa"/>
          </w:tcPr>
          <w:p w14:paraId="1A27058C" w14:textId="77777777" w:rsidR="00B672E1" w:rsidRPr="00B672E1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1982" w:type="dxa"/>
          </w:tcPr>
          <w:p w14:paraId="660C7E95" w14:textId="77777777" w:rsidR="00B672E1" w:rsidRPr="0051167D" w:rsidRDefault="0051167D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08611936" w14:textId="77777777" w:rsidR="00B672E1" w:rsidRPr="0051167D" w:rsidRDefault="0051167D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anggal</w:t>
            </w:r>
          </w:p>
        </w:tc>
      </w:tr>
    </w:tbl>
    <w:p w14:paraId="72CDC640" w14:textId="77777777" w:rsidR="00DE2693" w:rsidRDefault="00DE2693" w:rsidP="00861DA4">
      <w:pPr>
        <w:spacing w:line="240" w:lineRule="atLeast"/>
        <w:jc w:val="center"/>
        <w:rPr>
          <w:b/>
          <w:sz w:val="22"/>
        </w:rPr>
      </w:pPr>
    </w:p>
    <w:p w14:paraId="5B3B7438" w14:textId="77777777" w:rsidR="00DE2693" w:rsidRDefault="00DE2693" w:rsidP="00861DA4">
      <w:pPr>
        <w:spacing w:line="240" w:lineRule="atLeast"/>
        <w:jc w:val="center"/>
        <w:rPr>
          <w:b/>
          <w:sz w:val="22"/>
        </w:rPr>
      </w:pPr>
    </w:p>
    <w:p w14:paraId="12E662A3" w14:textId="77777777" w:rsidR="00A75A93" w:rsidRPr="00ED7D2F" w:rsidRDefault="00A75A93" w:rsidP="00861DA4">
      <w:pPr>
        <w:spacing w:line="240" w:lineRule="atLeast"/>
        <w:jc w:val="center"/>
        <w:rPr>
          <w:b/>
          <w:sz w:val="22"/>
        </w:rPr>
      </w:pPr>
      <w:r w:rsidRPr="00ED7D2F">
        <w:rPr>
          <w:b/>
          <w:sz w:val="22"/>
        </w:rPr>
        <w:t>Tabel 3.</w:t>
      </w:r>
      <w:r w:rsidR="00DE2693">
        <w:rPr>
          <w:b/>
          <w:sz w:val="22"/>
          <w:lang w:val="en-US"/>
        </w:rPr>
        <w:t>8</w:t>
      </w:r>
      <w:r w:rsidRPr="00ED7D2F">
        <w:rPr>
          <w:b/>
          <w:sz w:val="22"/>
        </w:rPr>
        <w:t xml:space="preserve"> </w:t>
      </w:r>
      <w:r w:rsidRPr="00ED7D2F">
        <w:rPr>
          <w:sz w:val="22"/>
        </w:rPr>
        <w:t>Kamus Data Lokasi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A75A93" w14:paraId="6A16EFF4" w14:textId="77777777" w:rsidTr="00A64807">
        <w:tc>
          <w:tcPr>
            <w:tcW w:w="1981" w:type="dxa"/>
          </w:tcPr>
          <w:p w14:paraId="2B62B5F9" w14:textId="77777777" w:rsidR="00A75A93" w:rsidRDefault="00A75A93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04EBD220" w14:textId="77777777" w:rsidR="00A75A93" w:rsidRDefault="00A75A93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65E8BFBC" w14:textId="77777777" w:rsidR="00A75A93" w:rsidRDefault="00A75A93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2D106C49" w14:textId="77777777" w:rsidR="00A75A93" w:rsidRDefault="00A75A93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A75A93" w14:paraId="1C704327" w14:textId="77777777" w:rsidTr="00A64807">
        <w:tc>
          <w:tcPr>
            <w:tcW w:w="1981" w:type="dxa"/>
          </w:tcPr>
          <w:p w14:paraId="0D004FC4" w14:textId="77777777" w:rsidR="00A75A93" w:rsidRDefault="00DE26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#</w:t>
            </w:r>
            <w:r w:rsidR="00A75A93">
              <w:t>kode_lokasi</w:t>
            </w:r>
          </w:p>
        </w:tc>
        <w:tc>
          <w:tcPr>
            <w:tcW w:w="1982" w:type="dxa"/>
          </w:tcPr>
          <w:p w14:paraId="6000C9CC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194A8EC6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C53F87A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Kode Lokasi</w:t>
            </w:r>
          </w:p>
        </w:tc>
      </w:tr>
      <w:tr w:rsidR="00A75A93" w14:paraId="7CC545CE" w14:textId="77777777" w:rsidTr="00A64807">
        <w:tc>
          <w:tcPr>
            <w:tcW w:w="1981" w:type="dxa"/>
          </w:tcPr>
          <w:p w14:paraId="19CCF90D" w14:textId="77777777" w:rsidR="00A75A93" w:rsidRDefault="00EF4F45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n</w:t>
            </w:r>
            <w:r w:rsidR="00A75A93">
              <w:t>ama_lokasi</w:t>
            </w:r>
          </w:p>
        </w:tc>
        <w:tc>
          <w:tcPr>
            <w:tcW w:w="1982" w:type="dxa"/>
          </w:tcPr>
          <w:p w14:paraId="677B1EF1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795EFEBB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4C5F3D73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ama Lokasi</w:t>
            </w:r>
          </w:p>
        </w:tc>
      </w:tr>
      <w:tr w:rsidR="00A75A93" w14:paraId="1448ACB4" w14:textId="77777777" w:rsidTr="00A64807">
        <w:tc>
          <w:tcPr>
            <w:tcW w:w="1981" w:type="dxa"/>
          </w:tcPr>
          <w:p w14:paraId="3713F8A8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latitude</w:t>
            </w:r>
          </w:p>
        </w:tc>
        <w:tc>
          <w:tcPr>
            <w:tcW w:w="1982" w:type="dxa"/>
          </w:tcPr>
          <w:p w14:paraId="14371296" w14:textId="77777777" w:rsidR="00A75A93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double</w:t>
            </w:r>
          </w:p>
        </w:tc>
        <w:tc>
          <w:tcPr>
            <w:tcW w:w="1982" w:type="dxa"/>
          </w:tcPr>
          <w:p w14:paraId="1FD0B7E5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252B96E6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Latitude</w:t>
            </w:r>
          </w:p>
        </w:tc>
      </w:tr>
      <w:tr w:rsidR="00A75A93" w14:paraId="47C51FD4" w14:textId="77777777" w:rsidTr="00A64807">
        <w:tc>
          <w:tcPr>
            <w:tcW w:w="1981" w:type="dxa"/>
          </w:tcPr>
          <w:p w14:paraId="4316433E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longitude</w:t>
            </w:r>
          </w:p>
        </w:tc>
        <w:tc>
          <w:tcPr>
            <w:tcW w:w="1982" w:type="dxa"/>
          </w:tcPr>
          <w:p w14:paraId="481E70CC" w14:textId="77777777" w:rsidR="00A75A93" w:rsidRDefault="00B672E1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double</w:t>
            </w:r>
          </w:p>
        </w:tc>
        <w:tc>
          <w:tcPr>
            <w:tcW w:w="1982" w:type="dxa"/>
          </w:tcPr>
          <w:p w14:paraId="52DA22B1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1571BF50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Longitude</w:t>
            </w:r>
          </w:p>
        </w:tc>
      </w:tr>
      <w:tr w:rsidR="00A75A93" w14:paraId="2ABDAA50" w14:textId="77777777" w:rsidTr="00A64807">
        <w:tc>
          <w:tcPr>
            <w:tcW w:w="1981" w:type="dxa"/>
          </w:tcPr>
          <w:p w14:paraId="7062D198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lamat</w:t>
            </w:r>
          </w:p>
        </w:tc>
        <w:tc>
          <w:tcPr>
            <w:tcW w:w="1982" w:type="dxa"/>
          </w:tcPr>
          <w:p w14:paraId="1A0F9C4C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ahar</w:t>
            </w:r>
          </w:p>
        </w:tc>
        <w:tc>
          <w:tcPr>
            <w:tcW w:w="1982" w:type="dxa"/>
          </w:tcPr>
          <w:p w14:paraId="63EBCE9F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50</w:t>
            </w:r>
          </w:p>
        </w:tc>
        <w:tc>
          <w:tcPr>
            <w:tcW w:w="1982" w:type="dxa"/>
          </w:tcPr>
          <w:p w14:paraId="6862A0BF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lamat Lokasi</w:t>
            </w:r>
          </w:p>
        </w:tc>
      </w:tr>
      <w:tr w:rsidR="00A75A93" w14:paraId="05E8FE5F" w14:textId="77777777" w:rsidTr="00A64807">
        <w:tc>
          <w:tcPr>
            <w:tcW w:w="1981" w:type="dxa"/>
          </w:tcPr>
          <w:p w14:paraId="493B7A41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o_hp</w:t>
            </w:r>
          </w:p>
        </w:tc>
        <w:tc>
          <w:tcPr>
            <w:tcW w:w="1982" w:type="dxa"/>
          </w:tcPr>
          <w:p w14:paraId="09CDFC7D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3E5BF7F7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12</w:t>
            </w:r>
          </w:p>
        </w:tc>
        <w:tc>
          <w:tcPr>
            <w:tcW w:w="1982" w:type="dxa"/>
          </w:tcPr>
          <w:p w14:paraId="69448D2E" w14:textId="77777777" w:rsidR="00A75A93" w:rsidRDefault="00A75A93" w:rsidP="00A648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Nomor HP</w:t>
            </w:r>
          </w:p>
        </w:tc>
      </w:tr>
    </w:tbl>
    <w:p w14:paraId="56734220" w14:textId="77777777" w:rsidR="00FB492B" w:rsidRDefault="00FB492B" w:rsidP="00861DA4">
      <w:pPr>
        <w:spacing w:line="240" w:lineRule="atLeast"/>
        <w:jc w:val="center"/>
        <w:rPr>
          <w:b/>
          <w:sz w:val="22"/>
        </w:rPr>
      </w:pPr>
    </w:p>
    <w:p w14:paraId="1EBCA7A2" w14:textId="77777777" w:rsidR="00FB492B" w:rsidRDefault="00FB492B" w:rsidP="00861DA4">
      <w:pPr>
        <w:spacing w:line="240" w:lineRule="atLeast"/>
        <w:jc w:val="center"/>
        <w:rPr>
          <w:b/>
          <w:sz w:val="22"/>
        </w:rPr>
      </w:pPr>
    </w:p>
    <w:p w14:paraId="4677BBCE" w14:textId="77777777" w:rsidR="00EF4F45" w:rsidRPr="00ED7D2F" w:rsidRDefault="00FB492B" w:rsidP="00861DA4">
      <w:pPr>
        <w:spacing w:line="240" w:lineRule="atLeast"/>
        <w:jc w:val="center"/>
        <w:rPr>
          <w:b/>
          <w:sz w:val="22"/>
        </w:rPr>
      </w:pPr>
      <w:r>
        <w:rPr>
          <w:b/>
          <w:sz w:val="22"/>
        </w:rPr>
        <w:t>Tabel 3.9</w:t>
      </w:r>
      <w:r w:rsidR="00EF4F45" w:rsidRPr="00ED7D2F">
        <w:rPr>
          <w:b/>
          <w:sz w:val="22"/>
        </w:rPr>
        <w:t xml:space="preserve"> </w:t>
      </w:r>
      <w:r w:rsidR="00EF4F45" w:rsidRPr="00ED7D2F">
        <w:rPr>
          <w:sz w:val="22"/>
        </w:rPr>
        <w:t xml:space="preserve">Kamus </w:t>
      </w:r>
      <w:r>
        <w:rPr>
          <w:sz w:val="22"/>
          <w:lang w:val="en-US"/>
        </w:rPr>
        <w:t>Data Jadwal Kunjungan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EF4F45" w14:paraId="70BE8597" w14:textId="77777777" w:rsidTr="006A720B">
        <w:tc>
          <w:tcPr>
            <w:tcW w:w="1981" w:type="dxa"/>
          </w:tcPr>
          <w:p w14:paraId="7A6CB263" w14:textId="77777777" w:rsidR="00EF4F45" w:rsidRDefault="00EF4F45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37047707" w14:textId="77777777" w:rsidR="00EF4F45" w:rsidRDefault="00EF4F45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41571325" w14:textId="77777777" w:rsidR="00EF4F45" w:rsidRDefault="00EF4F45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448656D8" w14:textId="77777777" w:rsidR="00EF4F45" w:rsidRDefault="00EF4F45" w:rsidP="00861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EF4F45" w14:paraId="4D597176" w14:textId="77777777" w:rsidTr="006A720B">
        <w:tc>
          <w:tcPr>
            <w:tcW w:w="1981" w:type="dxa"/>
          </w:tcPr>
          <w:p w14:paraId="5817EBFD" w14:textId="77777777" w:rsidR="00EF4F45" w:rsidRPr="00FB492B" w:rsidRDefault="00FB492B" w:rsidP="00EF4F4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#kode_kunjungan</w:t>
            </w:r>
          </w:p>
        </w:tc>
        <w:tc>
          <w:tcPr>
            <w:tcW w:w="1982" w:type="dxa"/>
          </w:tcPr>
          <w:p w14:paraId="28C525C0" w14:textId="77777777" w:rsidR="00EF4F45" w:rsidRPr="00EF4F45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2E45EC40" w14:textId="77777777" w:rsidR="00EF4F45" w:rsidRPr="00EF4F45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982" w:type="dxa"/>
          </w:tcPr>
          <w:p w14:paraId="4B852140" w14:textId="77777777" w:rsidR="00EF4F45" w:rsidRPr="00EF4F45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Kunjungan</w:t>
            </w:r>
          </w:p>
        </w:tc>
      </w:tr>
      <w:tr w:rsidR="00EF4F45" w14:paraId="67285ADE" w14:textId="77777777" w:rsidTr="006A720B">
        <w:tc>
          <w:tcPr>
            <w:tcW w:w="1981" w:type="dxa"/>
          </w:tcPr>
          <w:p w14:paraId="7B629434" w14:textId="77777777" w:rsidR="00EF4F45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*</w:t>
            </w:r>
            <w:r w:rsidR="00EF4F45">
              <w:rPr>
                <w:lang w:val="en-US"/>
              </w:rPr>
              <w:t>kode</w:t>
            </w:r>
            <w:r w:rsidR="00EF4F45">
              <w:t>_lokasi</w:t>
            </w:r>
          </w:p>
        </w:tc>
        <w:tc>
          <w:tcPr>
            <w:tcW w:w="1982" w:type="dxa"/>
          </w:tcPr>
          <w:p w14:paraId="0FDC9504" w14:textId="77777777" w:rsidR="00EF4F45" w:rsidRDefault="00EF4F45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1C4D7354" w14:textId="77777777" w:rsidR="00EF4F45" w:rsidRDefault="00EF4F45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624E0BD2" w14:textId="77777777" w:rsidR="00EF4F45" w:rsidRPr="00FB492B" w:rsidRDefault="00EF4F45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</w:t>
            </w:r>
            <w:r>
              <w:t xml:space="preserve"> Lokasi</w:t>
            </w:r>
          </w:p>
        </w:tc>
      </w:tr>
      <w:tr w:rsidR="00EF4F45" w14:paraId="429F4678" w14:textId="77777777" w:rsidTr="006A720B">
        <w:tc>
          <w:tcPr>
            <w:tcW w:w="1981" w:type="dxa"/>
          </w:tcPr>
          <w:p w14:paraId="1232DFDA" w14:textId="77777777" w:rsidR="00EF4F45" w:rsidRPr="00EF4F45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  <w:r w:rsidR="00EF4F45">
              <w:rPr>
                <w:lang w:val="en-US"/>
              </w:rPr>
              <w:t>kode_sales</w:t>
            </w:r>
          </w:p>
        </w:tc>
        <w:tc>
          <w:tcPr>
            <w:tcW w:w="1982" w:type="dxa"/>
          </w:tcPr>
          <w:p w14:paraId="44C26292" w14:textId="77777777" w:rsidR="00EF4F45" w:rsidRPr="00EF4F45" w:rsidRDefault="00EF4F45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704C539A" w14:textId="77777777" w:rsidR="00EF4F45" w:rsidRDefault="00EF4F45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3B302F9C" w14:textId="77777777" w:rsidR="00EF4F45" w:rsidRPr="00EF4F45" w:rsidRDefault="00EF4F45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Sales</w:t>
            </w:r>
          </w:p>
        </w:tc>
      </w:tr>
      <w:tr w:rsidR="00EF4F45" w14:paraId="5286C3F7" w14:textId="77777777" w:rsidTr="006A720B">
        <w:tc>
          <w:tcPr>
            <w:tcW w:w="1981" w:type="dxa"/>
          </w:tcPr>
          <w:p w14:paraId="735F386A" w14:textId="77777777" w:rsidR="00EF4F45" w:rsidRPr="0060118B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tanggal</w:t>
            </w:r>
          </w:p>
        </w:tc>
        <w:tc>
          <w:tcPr>
            <w:tcW w:w="1982" w:type="dxa"/>
          </w:tcPr>
          <w:p w14:paraId="27043E02" w14:textId="77777777" w:rsidR="00EF4F45" w:rsidRPr="0060118B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1982" w:type="dxa"/>
          </w:tcPr>
          <w:p w14:paraId="68CBA42C" w14:textId="77777777" w:rsidR="00EF4F45" w:rsidRDefault="00EF4F45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676616D4" w14:textId="77777777" w:rsidR="00EF4F45" w:rsidRPr="0060118B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anggal</w:t>
            </w:r>
          </w:p>
        </w:tc>
      </w:tr>
      <w:tr w:rsidR="00FB492B" w14:paraId="778A6CE9" w14:textId="77777777" w:rsidTr="006A720B">
        <w:tc>
          <w:tcPr>
            <w:tcW w:w="1981" w:type="dxa"/>
          </w:tcPr>
          <w:p w14:paraId="1718CBBA" w14:textId="77777777" w:rsidR="00FB492B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status</w:t>
            </w:r>
          </w:p>
        </w:tc>
        <w:tc>
          <w:tcPr>
            <w:tcW w:w="1982" w:type="dxa"/>
          </w:tcPr>
          <w:p w14:paraId="2D4C4EC0" w14:textId="77777777" w:rsidR="00FB492B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char</w:t>
            </w:r>
          </w:p>
        </w:tc>
        <w:tc>
          <w:tcPr>
            <w:tcW w:w="1982" w:type="dxa"/>
          </w:tcPr>
          <w:p w14:paraId="6375EDB8" w14:textId="77777777" w:rsidR="00FB492B" w:rsidRPr="00FB492B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82" w:type="dxa"/>
          </w:tcPr>
          <w:p w14:paraId="3E2DA11B" w14:textId="77777777" w:rsidR="00FB492B" w:rsidRDefault="00FB492B" w:rsidP="006A72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Status Kunjungan</w:t>
            </w:r>
          </w:p>
        </w:tc>
      </w:tr>
    </w:tbl>
    <w:p w14:paraId="14811A43" w14:textId="77777777" w:rsidR="00FB492B" w:rsidRDefault="00FB492B" w:rsidP="00FB492B">
      <w:pPr>
        <w:spacing w:line="240" w:lineRule="atLeast"/>
        <w:jc w:val="center"/>
        <w:rPr>
          <w:b/>
          <w:sz w:val="22"/>
        </w:rPr>
      </w:pPr>
    </w:p>
    <w:p w14:paraId="37D93A4E" w14:textId="77777777" w:rsidR="00FB492B" w:rsidRDefault="00FB492B" w:rsidP="00FB492B">
      <w:pPr>
        <w:spacing w:line="240" w:lineRule="atLeast"/>
        <w:jc w:val="center"/>
        <w:rPr>
          <w:b/>
          <w:sz w:val="22"/>
        </w:rPr>
      </w:pPr>
    </w:p>
    <w:p w14:paraId="239EA47E" w14:textId="77777777" w:rsidR="00FB492B" w:rsidRPr="00ED7D2F" w:rsidRDefault="00FB492B" w:rsidP="00FB492B">
      <w:pPr>
        <w:spacing w:line="240" w:lineRule="atLeast"/>
        <w:jc w:val="center"/>
        <w:rPr>
          <w:b/>
          <w:sz w:val="22"/>
        </w:rPr>
      </w:pPr>
      <w:r>
        <w:rPr>
          <w:b/>
          <w:sz w:val="22"/>
        </w:rPr>
        <w:t>Tabel 3.10</w:t>
      </w:r>
      <w:r w:rsidRPr="00ED7D2F">
        <w:rPr>
          <w:b/>
          <w:sz w:val="22"/>
        </w:rPr>
        <w:t xml:space="preserve"> </w:t>
      </w:r>
      <w:r w:rsidRPr="00ED7D2F">
        <w:rPr>
          <w:sz w:val="22"/>
        </w:rPr>
        <w:t xml:space="preserve">Kamus </w:t>
      </w:r>
      <w:r>
        <w:rPr>
          <w:sz w:val="22"/>
          <w:lang w:val="en-US"/>
        </w:rPr>
        <w:t>Data Laporan Kunjungan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FB492B" w14:paraId="49D09948" w14:textId="77777777" w:rsidTr="000D1780">
        <w:tc>
          <w:tcPr>
            <w:tcW w:w="1981" w:type="dxa"/>
          </w:tcPr>
          <w:p w14:paraId="18194DAB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1DC54F12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357736FD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39854C65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FB492B" w14:paraId="6BEBA80C" w14:textId="77777777" w:rsidTr="000D1780">
        <w:tc>
          <w:tcPr>
            <w:tcW w:w="1981" w:type="dxa"/>
          </w:tcPr>
          <w:p w14:paraId="629529C8" w14:textId="77777777" w:rsidR="00FB492B" w:rsidRP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#kode_laporan</w:t>
            </w:r>
          </w:p>
        </w:tc>
        <w:tc>
          <w:tcPr>
            <w:tcW w:w="1982" w:type="dxa"/>
          </w:tcPr>
          <w:p w14:paraId="0F70DA91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777D9848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982" w:type="dxa"/>
          </w:tcPr>
          <w:p w14:paraId="2847F76C" w14:textId="77777777" w:rsidR="00FB492B" w:rsidRPr="00EF4F45" w:rsidRDefault="00FB492B" w:rsidP="00FB492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Laporan</w:t>
            </w:r>
          </w:p>
        </w:tc>
      </w:tr>
      <w:tr w:rsidR="00FB492B" w14:paraId="3D22AF96" w14:textId="77777777" w:rsidTr="000D1780">
        <w:tc>
          <w:tcPr>
            <w:tcW w:w="1981" w:type="dxa"/>
          </w:tcPr>
          <w:p w14:paraId="4A9ACEF1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rPr>
                <w:lang w:val="en-US"/>
              </w:rPr>
              <w:t>*kode</w:t>
            </w:r>
            <w:r>
              <w:t>_kunjungan</w:t>
            </w:r>
          </w:p>
        </w:tc>
        <w:tc>
          <w:tcPr>
            <w:tcW w:w="1982" w:type="dxa"/>
          </w:tcPr>
          <w:p w14:paraId="3001D3AF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varchar</w:t>
            </w:r>
          </w:p>
        </w:tc>
        <w:tc>
          <w:tcPr>
            <w:tcW w:w="1982" w:type="dxa"/>
          </w:tcPr>
          <w:p w14:paraId="5122BC23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3C986335" w14:textId="77777777" w:rsidR="00FB492B" w:rsidRP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</w:t>
            </w:r>
            <w:r>
              <w:t xml:space="preserve"> </w:t>
            </w:r>
            <w:r>
              <w:rPr>
                <w:lang w:val="en-US"/>
              </w:rPr>
              <w:t>Kunjungan</w:t>
            </w:r>
          </w:p>
        </w:tc>
      </w:tr>
      <w:tr w:rsidR="00FB492B" w14:paraId="03458B1E" w14:textId="77777777" w:rsidTr="000D1780">
        <w:tc>
          <w:tcPr>
            <w:tcW w:w="1981" w:type="dxa"/>
          </w:tcPr>
          <w:p w14:paraId="76B6E455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*kode_sales</w:t>
            </w:r>
          </w:p>
        </w:tc>
        <w:tc>
          <w:tcPr>
            <w:tcW w:w="1982" w:type="dxa"/>
          </w:tcPr>
          <w:p w14:paraId="61627EB9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1AA46423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2FA25FE4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Sales</w:t>
            </w:r>
          </w:p>
        </w:tc>
      </w:tr>
      <w:tr w:rsidR="00FB492B" w14:paraId="56672471" w14:textId="77777777" w:rsidTr="000D1780">
        <w:tc>
          <w:tcPr>
            <w:tcW w:w="1981" w:type="dxa"/>
          </w:tcPr>
          <w:p w14:paraId="1DF6B6D9" w14:textId="77777777" w:rsidR="00FB492B" w:rsidRPr="0060118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anggal</w:t>
            </w:r>
          </w:p>
        </w:tc>
        <w:tc>
          <w:tcPr>
            <w:tcW w:w="1982" w:type="dxa"/>
          </w:tcPr>
          <w:p w14:paraId="1CD1581C" w14:textId="77777777" w:rsidR="00FB492B" w:rsidRPr="0060118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1982" w:type="dxa"/>
          </w:tcPr>
          <w:p w14:paraId="262DFA46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4CE70993" w14:textId="77777777" w:rsidR="00FB492B" w:rsidRPr="0060118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anggal</w:t>
            </w:r>
          </w:p>
        </w:tc>
      </w:tr>
      <w:tr w:rsidR="00FB492B" w14:paraId="0D7D9EA7" w14:textId="77777777" w:rsidTr="000D1780">
        <w:tc>
          <w:tcPr>
            <w:tcW w:w="1981" w:type="dxa"/>
          </w:tcPr>
          <w:p w14:paraId="4DEDED4C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waktu</w:t>
            </w:r>
          </w:p>
        </w:tc>
        <w:tc>
          <w:tcPr>
            <w:tcW w:w="1982" w:type="dxa"/>
          </w:tcPr>
          <w:p w14:paraId="3BB56C2E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982" w:type="dxa"/>
          </w:tcPr>
          <w:p w14:paraId="3A03E5F2" w14:textId="77777777" w:rsidR="00FB492B" w:rsidRP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42994876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Waktu</w:t>
            </w:r>
          </w:p>
        </w:tc>
      </w:tr>
      <w:tr w:rsidR="00FB492B" w14:paraId="103E7C1F" w14:textId="77777777" w:rsidTr="000D1780">
        <w:tc>
          <w:tcPr>
            <w:tcW w:w="1981" w:type="dxa"/>
          </w:tcPr>
          <w:p w14:paraId="273C2098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eskripsi</w:t>
            </w:r>
          </w:p>
        </w:tc>
        <w:tc>
          <w:tcPr>
            <w:tcW w:w="1982" w:type="dxa"/>
          </w:tcPr>
          <w:p w14:paraId="48BB3C56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52069645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982" w:type="dxa"/>
          </w:tcPr>
          <w:p w14:paraId="61BFA58A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eskripsi</w:t>
            </w:r>
          </w:p>
        </w:tc>
      </w:tr>
      <w:tr w:rsidR="00FB492B" w14:paraId="1B138957" w14:textId="77777777" w:rsidTr="000D1780">
        <w:tc>
          <w:tcPr>
            <w:tcW w:w="1981" w:type="dxa"/>
          </w:tcPr>
          <w:p w14:paraId="482C74B2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eterangan</w:t>
            </w:r>
          </w:p>
        </w:tc>
        <w:tc>
          <w:tcPr>
            <w:tcW w:w="1982" w:type="dxa"/>
          </w:tcPr>
          <w:p w14:paraId="6C85BCC8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61A848FA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982" w:type="dxa"/>
          </w:tcPr>
          <w:p w14:paraId="100496A2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eterangan</w:t>
            </w:r>
          </w:p>
        </w:tc>
      </w:tr>
      <w:tr w:rsidR="00FB492B" w14:paraId="0A855E89" w14:textId="77777777" w:rsidTr="000D1780">
        <w:tc>
          <w:tcPr>
            <w:tcW w:w="1981" w:type="dxa"/>
          </w:tcPr>
          <w:p w14:paraId="578882D4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</w:t>
            </w:r>
          </w:p>
        </w:tc>
        <w:tc>
          <w:tcPr>
            <w:tcW w:w="1982" w:type="dxa"/>
          </w:tcPr>
          <w:p w14:paraId="2B0FF002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1D775345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982" w:type="dxa"/>
          </w:tcPr>
          <w:p w14:paraId="05C2500B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</w:t>
            </w:r>
          </w:p>
        </w:tc>
      </w:tr>
      <w:tr w:rsidR="00FB492B" w14:paraId="333F4DC3" w14:textId="77777777" w:rsidTr="000D1780">
        <w:tc>
          <w:tcPr>
            <w:tcW w:w="1981" w:type="dxa"/>
          </w:tcPr>
          <w:p w14:paraId="39886B83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atitude</w:t>
            </w:r>
          </w:p>
        </w:tc>
        <w:tc>
          <w:tcPr>
            <w:tcW w:w="1982" w:type="dxa"/>
          </w:tcPr>
          <w:p w14:paraId="41914DD7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1982" w:type="dxa"/>
          </w:tcPr>
          <w:p w14:paraId="7E64155B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6094459C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atitude</w:t>
            </w:r>
          </w:p>
        </w:tc>
      </w:tr>
      <w:tr w:rsidR="00FB492B" w14:paraId="5C6EE879" w14:textId="77777777" w:rsidTr="000D1780">
        <w:tc>
          <w:tcPr>
            <w:tcW w:w="1981" w:type="dxa"/>
          </w:tcPr>
          <w:p w14:paraId="1E96EE62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ongitude</w:t>
            </w:r>
          </w:p>
        </w:tc>
        <w:tc>
          <w:tcPr>
            <w:tcW w:w="1982" w:type="dxa"/>
          </w:tcPr>
          <w:p w14:paraId="1F43F674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1982" w:type="dxa"/>
          </w:tcPr>
          <w:p w14:paraId="0D52733F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2F1BE6B8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ongitude</w:t>
            </w:r>
          </w:p>
        </w:tc>
      </w:tr>
    </w:tbl>
    <w:p w14:paraId="25D95CAD" w14:textId="77777777" w:rsidR="00FB492B" w:rsidRDefault="00FB492B" w:rsidP="00FB492B">
      <w:pPr>
        <w:spacing w:line="240" w:lineRule="atLeast"/>
        <w:jc w:val="center"/>
        <w:rPr>
          <w:b/>
          <w:sz w:val="22"/>
        </w:rPr>
      </w:pPr>
    </w:p>
    <w:p w14:paraId="1EC50FD9" w14:textId="77777777" w:rsidR="00FB492B" w:rsidRDefault="00FB492B" w:rsidP="00FB492B">
      <w:pPr>
        <w:spacing w:line="240" w:lineRule="atLeast"/>
        <w:jc w:val="center"/>
        <w:rPr>
          <w:b/>
          <w:sz w:val="22"/>
        </w:rPr>
      </w:pPr>
    </w:p>
    <w:p w14:paraId="08FDB7C0" w14:textId="77777777" w:rsidR="00FB492B" w:rsidRPr="00ED7D2F" w:rsidRDefault="00FB492B" w:rsidP="00FB492B">
      <w:pPr>
        <w:spacing w:line="240" w:lineRule="atLeast"/>
        <w:jc w:val="center"/>
        <w:rPr>
          <w:b/>
          <w:sz w:val="22"/>
        </w:rPr>
      </w:pPr>
      <w:r>
        <w:rPr>
          <w:b/>
          <w:sz w:val="22"/>
        </w:rPr>
        <w:t>Tabel 3.11</w:t>
      </w:r>
      <w:r w:rsidRPr="00ED7D2F">
        <w:rPr>
          <w:b/>
          <w:sz w:val="22"/>
        </w:rPr>
        <w:t xml:space="preserve"> </w:t>
      </w:r>
      <w:r w:rsidRPr="00ED7D2F">
        <w:rPr>
          <w:sz w:val="22"/>
        </w:rPr>
        <w:t xml:space="preserve">Kamus </w:t>
      </w:r>
      <w:r>
        <w:rPr>
          <w:sz w:val="22"/>
          <w:lang w:val="en-US"/>
        </w:rPr>
        <w:t>Data Absensi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FB492B" w14:paraId="6B02F39C" w14:textId="77777777" w:rsidTr="000D1780">
        <w:tc>
          <w:tcPr>
            <w:tcW w:w="1981" w:type="dxa"/>
          </w:tcPr>
          <w:p w14:paraId="087EF1E8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09130AC1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3A904DCE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4D059A72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FB492B" w14:paraId="6310FC5A" w14:textId="77777777" w:rsidTr="000D1780">
        <w:tc>
          <w:tcPr>
            <w:tcW w:w="1981" w:type="dxa"/>
          </w:tcPr>
          <w:p w14:paraId="6B488C99" w14:textId="77777777" w:rsidR="00FB492B" w:rsidRP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#kode_absen</w:t>
            </w:r>
          </w:p>
        </w:tc>
        <w:tc>
          <w:tcPr>
            <w:tcW w:w="1982" w:type="dxa"/>
          </w:tcPr>
          <w:p w14:paraId="5946BD32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09D50B7F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982" w:type="dxa"/>
          </w:tcPr>
          <w:p w14:paraId="4D26C2EE" w14:textId="77777777" w:rsidR="00FB492B" w:rsidRPr="00EF4F45" w:rsidRDefault="00FB492B" w:rsidP="00FB492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Absen</w:t>
            </w:r>
          </w:p>
        </w:tc>
      </w:tr>
      <w:tr w:rsidR="00FB492B" w14:paraId="19CB22CD" w14:textId="77777777" w:rsidTr="000D1780">
        <w:tc>
          <w:tcPr>
            <w:tcW w:w="1981" w:type="dxa"/>
          </w:tcPr>
          <w:p w14:paraId="1DADE502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*kode_sales</w:t>
            </w:r>
          </w:p>
        </w:tc>
        <w:tc>
          <w:tcPr>
            <w:tcW w:w="1982" w:type="dxa"/>
          </w:tcPr>
          <w:p w14:paraId="33374F2D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6BE535D4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34F06F7" w14:textId="77777777" w:rsidR="00FB492B" w:rsidRPr="00EF4F45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Sales</w:t>
            </w:r>
          </w:p>
        </w:tc>
      </w:tr>
      <w:tr w:rsidR="00FB492B" w14:paraId="75E5FF2A" w14:textId="77777777" w:rsidTr="000D1780">
        <w:tc>
          <w:tcPr>
            <w:tcW w:w="1981" w:type="dxa"/>
          </w:tcPr>
          <w:p w14:paraId="2102C99F" w14:textId="77777777" w:rsidR="00FB492B" w:rsidRPr="0060118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anggal</w:t>
            </w:r>
          </w:p>
        </w:tc>
        <w:tc>
          <w:tcPr>
            <w:tcW w:w="1982" w:type="dxa"/>
          </w:tcPr>
          <w:p w14:paraId="02FDA69E" w14:textId="77777777" w:rsidR="00FB492B" w:rsidRPr="0060118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1982" w:type="dxa"/>
          </w:tcPr>
          <w:p w14:paraId="57EDA44F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52C54B49" w14:textId="77777777" w:rsidR="00FB492B" w:rsidRPr="0060118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anggal</w:t>
            </w:r>
          </w:p>
        </w:tc>
      </w:tr>
      <w:tr w:rsidR="00B571A7" w14:paraId="3B05040C" w14:textId="77777777" w:rsidTr="000D1780">
        <w:tc>
          <w:tcPr>
            <w:tcW w:w="1981" w:type="dxa"/>
          </w:tcPr>
          <w:p w14:paraId="137AF1AF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waktu</w:t>
            </w:r>
          </w:p>
        </w:tc>
        <w:tc>
          <w:tcPr>
            <w:tcW w:w="1982" w:type="dxa"/>
          </w:tcPr>
          <w:p w14:paraId="6E969120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982" w:type="dxa"/>
          </w:tcPr>
          <w:p w14:paraId="214A6E90" w14:textId="77777777" w:rsidR="00B571A7" w:rsidRP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3F80608E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Waktu</w:t>
            </w:r>
          </w:p>
        </w:tc>
      </w:tr>
      <w:tr w:rsidR="00B571A7" w14:paraId="391B78A4" w14:textId="77777777" w:rsidTr="000D1780">
        <w:tc>
          <w:tcPr>
            <w:tcW w:w="1981" w:type="dxa"/>
          </w:tcPr>
          <w:p w14:paraId="4A791FBE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</w:t>
            </w:r>
          </w:p>
        </w:tc>
        <w:tc>
          <w:tcPr>
            <w:tcW w:w="1982" w:type="dxa"/>
          </w:tcPr>
          <w:p w14:paraId="23C39EA2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22A961D4" w14:textId="77777777" w:rsidR="00B571A7" w:rsidRP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982" w:type="dxa"/>
          </w:tcPr>
          <w:p w14:paraId="571AC59A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Foto</w:t>
            </w:r>
          </w:p>
        </w:tc>
      </w:tr>
      <w:tr w:rsidR="00B571A7" w14:paraId="600EECA6" w14:textId="77777777" w:rsidTr="000D1780">
        <w:tc>
          <w:tcPr>
            <w:tcW w:w="1981" w:type="dxa"/>
          </w:tcPr>
          <w:p w14:paraId="6DF0014B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atitude</w:t>
            </w:r>
          </w:p>
        </w:tc>
        <w:tc>
          <w:tcPr>
            <w:tcW w:w="1982" w:type="dxa"/>
          </w:tcPr>
          <w:p w14:paraId="2B6E92A8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1982" w:type="dxa"/>
          </w:tcPr>
          <w:p w14:paraId="4BFD0CF9" w14:textId="77777777" w:rsidR="00B571A7" w:rsidRP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45E79369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atitude</w:t>
            </w:r>
          </w:p>
        </w:tc>
      </w:tr>
      <w:tr w:rsidR="00B571A7" w14:paraId="153840C6" w14:textId="77777777" w:rsidTr="000D1780">
        <w:tc>
          <w:tcPr>
            <w:tcW w:w="1981" w:type="dxa"/>
          </w:tcPr>
          <w:p w14:paraId="37997D6A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ongitude</w:t>
            </w:r>
          </w:p>
        </w:tc>
        <w:tc>
          <w:tcPr>
            <w:tcW w:w="1982" w:type="dxa"/>
          </w:tcPr>
          <w:p w14:paraId="166D0E92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1982" w:type="dxa"/>
          </w:tcPr>
          <w:p w14:paraId="70D4C051" w14:textId="77777777" w:rsidR="00B571A7" w:rsidRP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2CE2D5FE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Longitude</w:t>
            </w:r>
          </w:p>
        </w:tc>
      </w:tr>
      <w:tr w:rsidR="00FB492B" w14:paraId="3D38B9C4" w14:textId="77777777" w:rsidTr="000D1780">
        <w:tc>
          <w:tcPr>
            <w:tcW w:w="1981" w:type="dxa"/>
          </w:tcPr>
          <w:p w14:paraId="2A19BB0E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status</w:t>
            </w:r>
          </w:p>
        </w:tc>
        <w:tc>
          <w:tcPr>
            <w:tcW w:w="1982" w:type="dxa"/>
          </w:tcPr>
          <w:p w14:paraId="3829DABC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char</w:t>
            </w:r>
          </w:p>
        </w:tc>
        <w:tc>
          <w:tcPr>
            <w:tcW w:w="1982" w:type="dxa"/>
          </w:tcPr>
          <w:p w14:paraId="38B91F30" w14:textId="77777777" w:rsidR="00FB492B" w:rsidRP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82" w:type="dxa"/>
          </w:tcPr>
          <w:p w14:paraId="30EE3374" w14:textId="77777777" w:rsidR="00FB492B" w:rsidRDefault="00FB492B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Status Kunjungan</w:t>
            </w:r>
          </w:p>
        </w:tc>
      </w:tr>
    </w:tbl>
    <w:p w14:paraId="443B58C3" w14:textId="77777777" w:rsidR="00FB492B" w:rsidRDefault="00FB492B" w:rsidP="00FB492B">
      <w:pPr>
        <w:jc w:val="center"/>
        <w:rPr>
          <w:b/>
        </w:rPr>
      </w:pPr>
    </w:p>
    <w:p w14:paraId="33C91266" w14:textId="77777777" w:rsidR="00B571A7" w:rsidRDefault="00B571A7" w:rsidP="00FB492B">
      <w:pPr>
        <w:jc w:val="center"/>
        <w:rPr>
          <w:b/>
        </w:rPr>
      </w:pPr>
    </w:p>
    <w:p w14:paraId="43D39990" w14:textId="77777777" w:rsidR="00B571A7" w:rsidRPr="00ED7D2F" w:rsidRDefault="00FB492B" w:rsidP="00B571A7">
      <w:pPr>
        <w:spacing w:line="240" w:lineRule="atLeast"/>
        <w:jc w:val="center"/>
        <w:rPr>
          <w:b/>
          <w:sz w:val="22"/>
        </w:rPr>
      </w:pPr>
      <w:r>
        <w:tab/>
      </w:r>
      <w:r w:rsidR="00B571A7">
        <w:rPr>
          <w:b/>
          <w:sz w:val="22"/>
        </w:rPr>
        <w:t>Tabel 3.12</w:t>
      </w:r>
      <w:r w:rsidR="00B571A7" w:rsidRPr="00ED7D2F">
        <w:rPr>
          <w:b/>
          <w:sz w:val="22"/>
        </w:rPr>
        <w:t xml:space="preserve"> </w:t>
      </w:r>
      <w:r w:rsidR="00B571A7" w:rsidRPr="00ED7D2F">
        <w:rPr>
          <w:sz w:val="22"/>
        </w:rPr>
        <w:t xml:space="preserve">Kamus </w:t>
      </w:r>
      <w:r w:rsidR="00B571A7">
        <w:rPr>
          <w:sz w:val="22"/>
          <w:lang w:val="en-US"/>
        </w:rPr>
        <w:t>Data Kinerja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B571A7" w14:paraId="4CE1C339" w14:textId="77777777" w:rsidTr="000D1780">
        <w:tc>
          <w:tcPr>
            <w:tcW w:w="1981" w:type="dxa"/>
          </w:tcPr>
          <w:p w14:paraId="27B7003B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3290A5E2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7238AFC2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03BB8B75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B571A7" w14:paraId="3D312329" w14:textId="77777777" w:rsidTr="000D1780">
        <w:tc>
          <w:tcPr>
            <w:tcW w:w="1981" w:type="dxa"/>
          </w:tcPr>
          <w:p w14:paraId="0C0B32A2" w14:textId="77777777" w:rsidR="00B571A7" w:rsidRPr="00FB492B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#kode_kinerja</w:t>
            </w:r>
          </w:p>
        </w:tc>
        <w:tc>
          <w:tcPr>
            <w:tcW w:w="1982" w:type="dxa"/>
          </w:tcPr>
          <w:p w14:paraId="24A22AEC" w14:textId="77777777" w:rsidR="00B571A7" w:rsidRPr="00EF4F45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7C5570CE" w14:textId="77777777" w:rsidR="00B571A7" w:rsidRPr="00EF4F45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982" w:type="dxa"/>
          </w:tcPr>
          <w:p w14:paraId="74D57D34" w14:textId="77777777" w:rsidR="00B571A7" w:rsidRPr="00EF4F45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Kinerja</w:t>
            </w:r>
          </w:p>
        </w:tc>
      </w:tr>
      <w:tr w:rsidR="00B571A7" w14:paraId="42D495BD" w14:textId="77777777" w:rsidTr="000D1780">
        <w:tc>
          <w:tcPr>
            <w:tcW w:w="1981" w:type="dxa"/>
          </w:tcPr>
          <w:p w14:paraId="211EABB2" w14:textId="77777777" w:rsidR="00B571A7" w:rsidRPr="00EF4F45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*kode_sales</w:t>
            </w:r>
          </w:p>
        </w:tc>
        <w:tc>
          <w:tcPr>
            <w:tcW w:w="1982" w:type="dxa"/>
          </w:tcPr>
          <w:p w14:paraId="30AD904D" w14:textId="77777777" w:rsidR="00B571A7" w:rsidRPr="00EF4F45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0D859C23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59C3AD1A" w14:textId="77777777" w:rsidR="00B571A7" w:rsidRPr="00EF4F45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Sales</w:t>
            </w:r>
          </w:p>
        </w:tc>
      </w:tr>
      <w:tr w:rsidR="00B571A7" w14:paraId="375213A9" w14:textId="77777777" w:rsidTr="000D1780">
        <w:tc>
          <w:tcPr>
            <w:tcW w:w="1981" w:type="dxa"/>
          </w:tcPr>
          <w:p w14:paraId="70813E96" w14:textId="77777777" w:rsidR="00B571A7" w:rsidRPr="0060118B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penjualan</w:t>
            </w:r>
          </w:p>
        </w:tc>
        <w:tc>
          <w:tcPr>
            <w:tcW w:w="1982" w:type="dxa"/>
          </w:tcPr>
          <w:p w14:paraId="294AF2E9" w14:textId="77777777" w:rsidR="00B571A7" w:rsidRPr="0060118B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1982" w:type="dxa"/>
          </w:tcPr>
          <w:p w14:paraId="3B559635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-</w:t>
            </w:r>
          </w:p>
        </w:tc>
        <w:tc>
          <w:tcPr>
            <w:tcW w:w="1982" w:type="dxa"/>
          </w:tcPr>
          <w:p w14:paraId="5D70469E" w14:textId="77777777" w:rsidR="00B571A7" w:rsidRPr="0060118B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Penjualan</w:t>
            </w:r>
          </w:p>
        </w:tc>
      </w:tr>
      <w:tr w:rsidR="00B571A7" w14:paraId="42F8E67E" w14:textId="77777777" w:rsidTr="000D1780">
        <w:tc>
          <w:tcPr>
            <w:tcW w:w="1981" w:type="dxa"/>
          </w:tcPr>
          <w:p w14:paraId="62C90253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unjungan</w:t>
            </w:r>
          </w:p>
        </w:tc>
        <w:tc>
          <w:tcPr>
            <w:tcW w:w="1982" w:type="dxa"/>
          </w:tcPr>
          <w:p w14:paraId="546B1260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1982" w:type="dxa"/>
          </w:tcPr>
          <w:p w14:paraId="2AACE01E" w14:textId="77777777" w:rsidR="00B571A7" w:rsidRPr="00FB492B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451EA050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unjungan</w:t>
            </w:r>
          </w:p>
        </w:tc>
      </w:tr>
      <w:tr w:rsidR="00B571A7" w14:paraId="3BB0F05A" w14:textId="77777777" w:rsidTr="000D1780">
        <w:tc>
          <w:tcPr>
            <w:tcW w:w="1981" w:type="dxa"/>
          </w:tcPr>
          <w:p w14:paraId="61AF49E9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absensi</w:t>
            </w:r>
          </w:p>
        </w:tc>
        <w:tc>
          <w:tcPr>
            <w:tcW w:w="1982" w:type="dxa"/>
          </w:tcPr>
          <w:p w14:paraId="1CB35D31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1982" w:type="dxa"/>
          </w:tcPr>
          <w:p w14:paraId="280AE9B5" w14:textId="77777777" w:rsidR="00B571A7" w:rsidRDefault="00B571A7" w:rsidP="00B571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45B4947A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Absensi</w:t>
            </w:r>
          </w:p>
        </w:tc>
      </w:tr>
      <w:tr w:rsidR="00B571A7" w14:paraId="5858B03D" w14:textId="77777777" w:rsidTr="000D1780">
        <w:tc>
          <w:tcPr>
            <w:tcW w:w="1981" w:type="dxa"/>
          </w:tcPr>
          <w:p w14:paraId="0E0172FB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point</w:t>
            </w:r>
          </w:p>
        </w:tc>
        <w:tc>
          <w:tcPr>
            <w:tcW w:w="1982" w:type="dxa"/>
          </w:tcPr>
          <w:p w14:paraId="68A4C931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1982" w:type="dxa"/>
          </w:tcPr>
          <w:p w14:paraId="14C75DFB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982" w:type="dxa"/>
          </w:tcPr>
          <w:p w14:paraId="3F6D1F5B" w14:textId="77777777" w:rsidR="00B571A7" w:rsidRDefault="00B571A7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Point</w:t>
            </w:r>
          </w:p>
        </w:tc>
      </w:tr>
    </w:tbl>
    <w:p w14:paraId="5D6DE741" w14:textId="77777777" w:rsidR="00653039" w:rsidRDefault="00653039" w:rsidP="00653039">
      <w:pPr>
        <w:tabs>
          <w:tab w:val="center" w:pos="3968"/>
        </w:tabs>
        <w:jc w:val="center"/>
      </w:pPr>
    </w:p>
    <w:p w14:paraId="5C4D934F" w14:textId="77777777" w:rsidR="00653039" w:rsidRPr="00ED7D2F" w:rsidRDefault="00653039" w:rsidP="00653039">
      <w:pPr>
        <w:spacing w:line="240" w:lineRule="atLeast"/>
        <w:jc w:val="center"/>
        <w:rPr>
          <w:b/>
          <w:sz w:val="22"/>
        </w:rPr>
      </w:pPr>
      <w:r>
        <w:rPr>
          <w:b/>
          <w:sz w:val="22"/>
        </w:rPr>
        <w:t>Tabel 3.13</w:t>
      </w:r>
      <w:r w:rsidRPr="00ED7D2F">
        <w:rPr>
          <w:b/>
          <w:sz w:val="22"/>
        </w:rPr>
        <w:t xml:space="preserve"> </w:t>
      </w:r>
      <w:r w:rsidRPr="00ED7D2F">
        <w:rPr>
          <w:sz w:val="22"/>
        </w:rPr>
        <w:t xml:space="preserve">Kamus </w:t>
      </w:r>
      <w:r>
        <w:rPr>
          <w:sz w:val="22"/>
          <w:lang w:val="en-US"/>
        </w:rPr>
        <w:t>Data Monitor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653039" w14:paraId="7DA3B857" w14:textId="77777777" w:rsidTr="000D1780">
        <w:tc>
          <w:tcPr>
            <w:tcW w:w="1981" w:type="dxa"/>
          </w:tcPr>
          <w:p w14:paraId="271930B7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0C6EAF5B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0D49E57E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66F5C56C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653039" w14:paraId="26DBC334" w14:textId="77777777" w:rsidTr="000D1780">
        <w:tc>
          <w:tcPr>
            <w:tcW w:w="1981" w:type="dxa"/>
          </w:tcPr>
          <w:p w14:paraId="0CE3E854" w14:textId="77777777" w:rsidR="00653039" w:rsidRPr="00FB492B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#kode_monitor</w:t>
            </w:r>
          </w:p>
        </w:tc>
        <w:tc>
          <w:tcPr>
            <w:tcW w:w="1982" w:type="dxa"/>
          </w:tcPr>
          <w:p w14:paraId="1E54A8C6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30DB67A2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982" w:type="dxa"/>
          </w:tcPr>
          <w:p w14:paraId="6C237210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Monitor</w:t>
            </w:r>
          </w:p>
        </w:tc>
      </w:tr>
      <w:tr w:rsidR="00653039" w14:paraId="4E07C7B5" w14:textId="77777777" w:rsidTr="000D1780">
        <w:tc>
          <w:tcPr>
            <w:tcW w:w="1981" w:type="dxa"/>
          </w:tcPr>
          <w:p w14:paraId="57DC713D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*kode_sales</w:t>
            </w:r>
          </w:p>
        </w:tc>
        <w:tc>
          <w:tcPr>
            <w:tcW w:w="1982" w:type="dxa"/>
          </w:tcPr>
          <w:p w14:paraId="3EF118B6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424DD901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3F8AE1DE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Sales</w:t>
            </w:r>
          </w:p>
        </w:tc>
      </w:tr>
      <w:tr w:rsidR="00653039" w14:paraId="2252F46E" w14:textId="77777777" w:rsidTr="000D1780">
        <w:tc>
          <w:tcPr>
            <w:tcW w:w="1981" w:type="dxa"/>
          </w:tcPr>
          <w:p w14:paraId="1B853E3A" w14:textId="77777777" w:rsidR="00653039" w:rsidRPr="0060118B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*kode_spv</w:t>
            </w:r>
          </w:p>
        </w:tc>
        <w:tc>
          <w:tcPr>
            <w:tcW w:w="1982" w:type="dxa"/>
          </w:tcPr>
          <w:p w14:paraId="61B0F7E2" w14:textId="77777777" w:rsidR="00653039" w:rsidRPr="0060118B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5D227782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0E4FB156" w14:textId="77777777" w:rsidR="00653039" w:rsidRPr="0060118B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spv</w:t>
            </w:r>
          </w:p>
        </w:tc>
      </w:tr>
    </w:tbl>
    <w:p w14:paraId="6377DEAD" w14:textId="77777777" w:rsidR="00653039" w:rsidRDefault="00653039" w:rsidP="00653039">
      <w:pPr>
        <w:spacing w:line="240" w:lineRule="atLeast"/>
        <w:jc w:val="center"/>
        <w:rPr>
          <w:b/>
          <w:sz w:val="22"/>
        </w:rPr>
      </w:pPr>
    </w:p>
    <w:p w14:paraId="08A66DF7" w14:textId="77777777" w:rsidR="00653039" w:rsidRDefault="00653039" w:rsidP="00653039">
      <w:pPr>
        <w:spacing w:line="240" w:lineRule="atLeast"/>
        <w:jc w:val="center"/>
        <w:rPr>
          <w:b/>
          <w:sz w:val="22"/>
        </w:rPr>
      </w:pPr>
    </w:p>
    <w:p w14:paraId="73D54B68" w14:textId="77777777" w:rsidR="00653039" w:rsidRPr="00ED7D2F" w:rsidRDefault="00653039" w:rsidP="00653039">
      <w:pPr>
        <w:spacing w:line="240" w:lineRule="atLeast"/>
        <w:jc w:val="center"/>
        <w:rPr>
          <w:b/>
          <w:sz w:val="22"/>
        </w:rPr>
      </w:pPr>
      <w:r>
        <w:rPr>
          <w:b/>
          <w:sz w:val="22"/>
        </w:rPr>
        <w:lastRenderedPageBreak/>
        <w:t>Tabel 3.14</w:t>
      </w:r>
      <w:r w:rsidRPr="00ED7D2F">
        <w:rPr>
          <w:b/>
          <w:sz w:val="22"/>
        </w:rPr>
        <w:t xml:space="preserve"> </w:t>
      </w:r>
      <w:r w:rsidRPr="00ED7D2F">
        <w:rPr>
          <w:sz w:val="22"/>
        </w:rPr>
        <w:t xml:space="preserve">Kamus </w:t>
      </w:r>
      <w:r>
        <w:rPr>
          <w:sz w:val="22"/>
          <w:lang w:val="en-US"/>
        </w:rPr>
        <w:t>Data Area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1981"/>
        <w:gridCol w:w="1982"/>
        <w:gridCol w:w="1982"/>
        <w:gridCol w:w="1982"/>
      </w:tblGrid>
      <w:tr w:rsidR="00653039" w14:paraId="26CC0877" w14:textId="77777777" w:rsidTr="000D1780">
        <w:tc>
          <w:tcPr>
            <w:tcW w:w="1981" w:type="dxa"/>
          </w:tcPr>
          <w:p w14:paraId="58BADB34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Field</w:t>
            </w:r>
          </w:p>
        </w:tc>
        <w:tc>
          <w:tcPr>
            <w:tcW w:w="1982" w:type="dxa"/>
          </w:tcPr>
          <w:p w14:paraId="13782EA3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Type</w:t>
            </w:r>
          </w:p>
        </w:tc>
        <w:tc>
          <w:tcPr>
            <w:tcW w:w="1982" w:type="dxa"/>
          </w:tcPr>
          <w:p w14:paraId="04A1E767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Length</w:t>
            </w:r>
          </w:p>
        </w:tc>
        <w:tc>
          <w:tcPr>
            <w:tcW w:w="1982" w:type="dxa"/>
          </w:tcPr>
          <w:p w14:paraId="52371922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tLeast"/>
              <w:jc w:val="center"/>
            </w:pPr>
            <w:r>
              <w:t>Description</w:t>
            </w:r>
          </w:p>
        </w:tc>
      </w:tr>
      <w:tr w:rsidR="00653039" w14:paraId="1D2BDEB6" w14:textId="77777777" w:rsidTr="000D1780">
        <w:tc>
          <w:tcPr>
            <w:tcW w:w="1981" w:type="dxa"/>
          </w:tcPr>
          <w:p w14:paraId="7C6D9245" w14:textId="77777777" w:rsidR="00653039" w:rsidRPr="00FB492B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#kode_area</w:t>
            </w:r>
          </w:p>
        </w:tc>
        <w:tc>
          <w:tcPr>
            <w:tcW w:w="1982" w:type="dxa"/>
          </w:tcPr>
          <w:p w14:paraId="1291677E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6F3BFB27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982" w:type="dxa"/>
          </w:tcPr>
          <w:p w14:paraId="6B1EF1B7" w14:textId="77777777" w:rsidR="00653039" w:rsidRPr="00EF4F45" w:rsidRDefault="00653039" w:rsidP="006530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Area</w:t>
            </w:r>
          </w:p>
        </w:tc>
      </w:tr>
      <w:tr w:rsidR="00653039" w14:paraId="05336112" w14:textId="77777777" w:rsidTr="000D1780">
        <w:tc>
          <w:tcPr>
            <w:tcW w:w="1981" w:type="dxa"/>
          </w:tcPr>
          <w:p w14:paraId="370BAEE1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*kode_spv</w:t>
            </w:r>
          </w:p>
        </w:tc>
        <w:tc>
          <w:tcPr>
            <w:tcW w:w="1982" w:type="dxa"/>
          </w:tcPr>
          <w:p w14:paraId="5640C182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0D4C74EB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6</w:t>
            </w:r>
          </w:p>
        </w:tc>
        <w:tc>
          <w:tcPr>
            <w:tcW w:w="1982" w:type="dxa"/>
          </w:tcPr>
          <w:p w14:paraId="492E02EF" w14:textId="77777777" w:rsidR="00653039" w:rsidRPr="00EF4F45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Kode spv</w:t>
            </w:r>
          </w:p>
        </w:tc>
      </w:tr>
      <w:tr w:rsidR="00653039" w14:paraId="6E3C72E0" w14:textId="77777777" w:rsidTr="000D1780">
        <w:tc>
          <w:tcPr>
            <w:tcW w:w="1981" w:type="dxa"/>
          </w:tcPr>
          <w:p w14:paraId="1F1FA5A4" w14:textId="77777777" w:rsidR="00653039" w:rsidRPr="0060118B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nama_area</w:t>
            </w:r>
          </w:p>
        </w:tc>
        <w:tc>
          <w:tcPr>
            <w:tcW w:w="1982" w:type="dxa"/>
          </w:tcPr>
          <w:p w14:paraId="1C223D9A" w14:textId="77777777" w:rsidR="00653039" w:rsidRPr="0060118B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varchar</w:t>
            </w:r>
          </w:p>
        </w:tc>
        <w:tc>
          <w:tcPr>
            <w:tcW w:w="1982" w:type="dxa"/>
          </w:tcPr>
          <w:p w14:paraId="68A1F92F" w14:textId="77777777" w:rsidR="00653039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32</w:t>
            </w:r>
          </w:p>
        </w:tc>
        <w:tc>
          <w:tcPr>
            <w:tcW w:w="1982" w:type="dxa"/>
          </w:tcPr>
          <w:p w14:paraId="28E181C7" w14:textId="77777777" w:rsidR="00653039" w:rsidRPr="0060118B" w:rsidRDefault="00653039" w:rsidP="000D17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Nama Area</w:t>
            </w:r>
          </w:p>
        </w:tc>
      </w:tr>
    </w:tbl>
    <w:p w14:paraId="200FF56F" w14:textId="77777777" w:rsidR="00653039" w:rsidRDefault="00653039" w:rsidP="00653039">
      <w:pPr>
        <w:tabs>
          <w:tab w:val="center" w:pos="3968"/>
        </w:tabs>
        <w:jc w:val="center"/>
      </w:pPr>
    </w:p>
    <w:p w14:paraId="1F47791F" w14:textId="77777777" w:rsidR="00653039" w:rsidRDefault="00653039" w:rsidP="00653039">
      <w:pPr>
        <w:tabs>
          <w:tab w:val="center" w:pos="3968"/>
        </w:tabs>
        <w:jc w:val="center"/>
      </w:pPr>
    </w:p>
    <w:p w14:paraId="6E353890" w14:textId="2541D726" w:rsidR="009333EB" w:rsidRPr="009333EB" w:rsidRDefault="00653039" w:rsidP="004A370B">
      <w:pPr>
        <w:tabs>
          <w:tab w:val="center" w:pos="3968"/>
        </w:tabs>
        <w:rPr>
          <w:lang w:val="en-US"/>
        </w:rPr>
      </w:pPr>
      <w:r>
        <w:tab/>
      </w:r>
    </w:p>
    <w:sectPr w:rsidR="009333EB" w:rsidRPr="009333EB" w:rsidSect="004F7B00">
      <w:footerReference w:type="first" r:id="rId39"/>
      <w:pgSz w:w="11906" w:h="16838" w:code="9"/>
      <w:pgMar w:top="1701" w:right="1701" w:bottom="2268" w:left="226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5B7A4" w14:textId="77777777" w:rsidR="004F7B00" w:rsidRDefault="004F7B00" w:rsidP="002073E4">
      <w:r>
        <w:separator/>
      </w:r>
    </w:p>
  </w:endnote>
  <w:endnote w:type="continuationSeparator" w:id="0">
    <w:p w14:paraId="06801F71" w14:textId="77777777" w:rsidR="004F7B00" w:rsidRDefault="004F7B00" w:rsidP="0020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Devanaga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921C1" w14:textId="77777777" w:rsidR="006146E2" w:rsidRDefault="006146E2">
    <w:pPr>
      <w:pStyle w:val="Footer"/>
      <w:jc w:val="center"/>
    </w:pPr>
  </w:p>
  <w:p w14:paraId="3060ABA7" w14:textId="77777777" w:rsidR="006146E2" w:rsidRDefault="00614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E1388" w14:textId="77777777" w:rsidR="004F7B00" w:rsidRDefault="004F7B00" w:rsidP="002073E4">
      <w:r>
        <w:separator/>
      </w:r>
    </w:p>
  </w:footnote>
  <w:footnote w:type="continuationSeparator" w:id="0">
    <w:p w14:paraId="5426B563" w14:textId="77777777" w:rsidR="004F7B00" w:rsidRDefault="004F7B00" w:rsidP="00207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811B6"/>
    <w:multiLevelType w:val="multilevel"/>
    <w:tmpl w:val="45A4F5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0E5D82"/>
    <w:multiLevelType w:val="multilevel"/>
    <w:tmpl w:val="B17A1F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78701E3"/>
    <w:multiLevelType w:val="multilevel"/>
    <w:tmpl w:val="1CE27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11289B"/>
    <w:multiLevelType w:val="hybridMultilevel"/>
    <w:tmpl w:val="BE6E0A90"/>
    <w:lvl w:ilvl="0" w:tplc="34B09BCE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23853"/>
    <w:multiLevelType w:val="hybridMultilevel"/>
    <w:tmpl w:val="0FEE605A"/>
    <w:lvl w:ilvl="0" w:tplc="0409000F">
      <w:start w:val="1"/>
      <w:numFmt w:val="decimal"/>
      <w:lvlText w:val="%1."/>
      <w:lvlJc w:val="left"/>
      <w:pPr>
        <w:ind w:left="1281" w:hanging="360"/>
      </w:pPr>
    </w:lvl>
    <w:lvl w:ilvl="1" w:tplc="04090019" w:tentative="1">
      <w:start w:val="1"/>
      <w:numFmt w:val="lowerLetter"/>
      <w:lvlText w:val="%2."/>
      <w:lvlJc w:val="left"/>
      <w:pPr>
        <w:ind w:left="2001" w:hanging="360"/>
      </w:pPr>
    </w:lvl>
    <w:lvl w:ilvl="2" w:tplc="0409001B" w:tentative="1">
      <w:start w:val="1"/>
      <w:numFmt w:val="lowerRoman"/>
      <w:lvlText w:val="%3."/>
      <w:lvlJc w:val="right"/>
      <w:pPr>
        <w:ind w:left="2721" w:hanging="180"/>
      </w:pPr>
    </w:lvl>
    <w:lvl w:ilvl="3" w:tplc="0409000F" w:tentative="1">
      <w:start w:val="1"/>
      <w:numFmt w:val="decimal"/>
      <w:lvlText w:val="%4."/>
      <w:lvlJc w:val="left"/>
      <w:pPr>
        <w:ind w:left="3441" w:hanging="360"/>
      </w:pPr>
    </w:lvl>
    <w:lvl w:ilvl="4" w:tplc="04090019" w:tentative="1">
      <w:start w:val="1"/>
      <w:numFmt w:val="lowerLetter"/>
      <w:lvlText w:val="%5."/>
      <w:lvlJc w:val="left"/>
      <w:pPr>
        <w:ind w:left="4161" w:hanging="360"/>
      </w:pPr>
    </w:lvl>
    <w:lvl w:ilvl="5" w:tplc="0409001B" w:tentative="1">
      <w:start w:val="1"/>
      <w:numFmt w:val="lowerRoman"/>
      <w:lvlText w:val="%6."/>
      <w:lvlJc w:val="right"/>
      <w:pPr>
        <w:ind w:left="4881" w:hanging="180"/>
      </w:pPr>
    </w:lvl>
    <w:lvl w:ilvl="6" w:tplc="0409000F" w:tentative="1">
      <w:start w:val="1"/>
      <w:numFmt w:val="decimal"/>
      <w:lvlText w:val="%7."/>
      <w:lvlJc w:val="left"/>
      <w:pPr>
        <w:ind w:left="5601" w:hanging="360"/>
      </w:pPr>
    </w:lvl>
    <w:lvl w:ilvl="7" w:tplc="04090019" w:tentative="1">
      <w:start w:val="1"/>
      <w:numFmt w:val="lowerLetter"/>
      <w:lvlText w:val="%8."/>
      <w:lvlJc w:val="left"/>
      <w:pPr>
        <w:ind w:left="6321" w:hanging="360"/>
      </w:pPr>
    </w:lvl>
    <w:lvl w:ilvl="8" w:tplc="0409001B" w:tentative="1">
      <w:start w:val="1"/>
      <w:numFmt w:val="lowerRoman"/>
      <w:lvlText w:val="%9."/>
      <w:lvlJc w:val="right"/>
      <w:pPr>
        <w:ind w:left="7041" w:hanging="180"/>
      </w:pPr>
    </w:lvl>
  </w:abstractNum>
  <w:abstractNum w:abstractNumId="5" w15:restartNumberingAfterBreak="0">
    <w:nsid w:val="0AE228AF"/>
    <w:multiLevelType w:val="multilevel"/>
    <w:tmpl w:val="7452DE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0AF51707"/>
    <w:multiLevelType w:val="multilevel"/>
    <w:tmpl w:val="E55E022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B5D2408"/>
    <w:multiLevelType w:val="hybridMultilevel"/>
    <w:tmpl w:val="22D48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DBD47EF"/>
    <w:multiLevelType w:val="multilevel"/>
    <w:tmpl w:val="2D0C9C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92" w:hanging="432"/>
      </w:pPr>
      <w:rPr>
        <w:rFonts w:ascii="Times New Roman" w:hAnsi="Times New Roman" w:cs="Times New Roman" w:hint="default"/>
        <w:b w:val="0"/>
        <w:color w:val="auto"/>
      </w:rPr>
    </w:lvl>
    <w:lvl w:ilvl="2">
      <w:start w:val="1"/>
      <w:numFmt w:val="decimal"/>
      <w:lvlText w:val="3.3.%3"/>
      <w:lvlJc w:val="left"/>
      <w:pPr>
        <w:ind w:left="4474" w:hanging="504"/>
      </w:pPr>
      <w:rPr>
        <w:rFonts w:ascii="Times New Roman" w:hAnsi="Times New Roman" w:cs="Times New Roman" w:hint="default"/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0E977B6C"/>
    <w:multiLevelType w:val="multilevel"/>
    <w:tmpl w:val="69A8C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FF73C73"/>
    <w:multiLevelType w:val="multilevel"/>
    <w:tmpl w:val="8E526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5959FC"/>
    <w:multiLevelType w:val="multilevel"/>
    <w:tmpl w:val="BCDA8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3F9589F"/>
    <w:multiLevelType w:val="multilevel"/>
    <w:tmpl w:val="2ACC3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4E432C1"/>
    <w:multiLevelType w:val="hybridMultilevel"/>
    <w:tmpl w:val="8D9C1898"/>
    <w:lvl w:ilvl="0" w:tplc="290C1D1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4048A7"/>
    <w:multiLevelType w:val="hybridMultilevel"/>
    <w:tmpl w:val="546652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BE286E"/>
    <w:multiLevelType w:val="multilevel"/>
    <w:tmpl w:val="6B145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CB75DBF"/>
    <w:multiLevelType w:val="hybridMultilevel"/>
    <w:tmpl w:val="E8F239CA"/>
    <w:lvl w:ilvl="0" w:tplc="8C4CC74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4751BF"/>
    <w:multiLevelType w:val="multilevel"/>
    <w:tmpl w:val="8E6AF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 w15:restartNumberingAfterBreak="0">
    <w:nsid w:val="27192F3D"/>
    <w:multiLevelType w:val="multilevel"/>
    <w:tmpl w:val="C0E6D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E6A6285"/>
    <w:multiLevelType w:val="multilevel"/>
    <w:tmpl w:val="B1BE3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54624E"/>
    <w:multiLevelType w:val="hybridMultilevel"/>
    <w:tmpl w:val="CBAC012A"/>
    <w:lvl w:ilvl="0" w:tplc="EBE41D74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BB4575"/>
    <w:multiLevelType w:val="multilevel"/>
    <w:tmpl w:val="BBC03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49E3E55"/>
    <w:multiLevelType w:val="hybridMultilevel"/>
    <w:tmpl w:val="AFD873AE"/>
    <w:lvl w:ilvl="0" w:tplc="6EF089EA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354421"/>
    <w:multiLevelType w:val="hybridMultilevel"/>
    <w:tmpl w:val="EAF2F392"/>
    <w:lvl w:ilvl="0" w:tplc="11426B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CC2A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52E3000"/>
    <w:multiLevelType w:val="multilevel"/>
    <w:tmpl w:val="4BCE9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C015A0"/>
    <w:multiLevelType w:val="hybridMultilevel"/>
    <w:tmpl w:val="4EA218F4"/>
    <w:lvl w:ilvl="0" w:tplc="CCBC0012">
      <w:start w:val="1"/>
      <w:numFmt w:val="decimal"/>
      <w:lvlText w:val="%1."/>
      <w:lvlJc w:val="left"/>
      <w:pPr>
        <w:ind w:left="1001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721" w:hanging="360"/>
      </w:pPr>
    </w:lvl>
    <w:lvl w:ilvl="2" w:tplc="0409001B" w:tentative="1">
      <w:start w:val="1"/>
      <w:numFmt w:val="lowerRoman"/>
      <w:lvlText w:val="%3."/>
      <w:lvlJc w:val="right"/>
      <w:pPr>
        <w:ind w:left="2441" w:hanging="180"/>
      </w:pPr>
    </w:lvl>
    <w:lvl w:ilvl="3" w:tplc="0409000F" w:tentative="1">
      <w:start w:val="1"/>
      <w:numFmt w:val="decimal"/>
      <w:lvlText w:val="%4."/>
      <w:lvlJc w:val="left"/>
      <w:pPr>
        <w:ind w:left="3161" w:hanging="360"/>
      </w:pPr>
    </w:lvl>
    <w:lvl w:ilvl="4" w:tplc="04090019" w:tentative="1">
      <w:start w:val="1"/>
      <w:numFmt w:val="lowerLetter"/>
      <w:lvlText w:val="%5."/>
      <w:lvlJc w:val="left"/>
      <w:pPr>
        <w:ind w:left="3881" w:hanging="360"/>
      </w:pPr>
    </w:lvl>
    <w:lvl w:ilvl="5" w:tplc="0409001B" w:tentative="1">
      <w:start w:val="1"/>
      <w:numFmt w:val="lowerRoman"/>
      <w:lvlText w:val="%6."/>
      <w:lvlJc w:val="right"/>
      <w:pPr>
        <w:ind w:left="4601" w:hanging="180"/>
      </w:pPr>
    </w:lvl>
    <w:lvl w:ilvl="6" w:tplc="0409000F" w:tentative="1">
      <w:start w:val="1"/>
      <w:numFmt w:val="decimal"/>
      <w:lvlText w:val="%7."/>
      <w:lvlJc w:val="left"/>
      <w:pPr>
        <w:ind w:left="5321" w:hanging="360"/>
      </w:pPr>
    </w:lvl>
    <w:lvl w:ilvl="7" w:tplc="04090019" w:tentative="1">
      <w:start w:val="1"/>
      <w:numFmt w:val="lowerLetter"/>
      <w:lvlText w:val="%8."/>
      <w:lvlJc w:val="left"/>
      <w:pPr>
        <w:ind w:left="6041" w:hanging="360"/>
      </w:pPr>
    </w:lvl>
    <w:lvl w:ilvl="8" w:tplc="0409001B" w:tentative="1">
      <w:start w:val="1"/>
      <w:numFmt w:val="lowerRoman"/>
      <w:lvlText w:val="%9."/>
      <w:lvlJc w:val="right"/>
      <w:pPr>
        <w:ind w:left="6761" w:hanging="180"/>
      </w:pPr>
    </w:lvl>
  </w:abstractNum>
  <w:abstractNum w:abstractNumId="27" w15:restartNumberingAfterBreak="0">
    <w:nsid w:val="47F551DA"/>
    <w:multiLevelType w:val="hybridMultilevel"/>
    <w:tmpl w:val="86FE57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6019E7"/>
    <w:multiLevelType w:val="hybridMultilevel"/>
    <w:tmpl w:val="C5D4EF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086E42"/>
    <w:multiLevelType w:val="multilevel"/>
    <w:tmpl w:val="57501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D353450"/>
    <w:multiLevelType w:val="multilevel"/>
    <w:tmpl w:val="5F8613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1" w15:restartNumberingAfterBreak="0">
    <w:nsid w:val="4D40655D"/>
    <w:multiLevelType w:val="hybridMultilevel"/>
    <w:tmpl w:val="A46A2A2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B558C1"/>
    <w:multiLevelType w:val="multilevel"/>
    <w:tmpl w:val="3DC4D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FC91D8C"/>
    <w:multiLevelType w:val="multilevel"/>
    <w:tmpl w:val="69C42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0CB3014"/>
    <w:multiLevelType w:val="hybridMultilevel"/>
    <w:tmpl w:val="7110FB18"/>
    <w:lvl w:ilvl="0" w:tplc="61661C48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1E1FB2"/>
    <w:multiLevelType w:val="multilevel"/>
    <w:tmpl w:val="6A4C6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2500976"/>
    <w:multiLevelType w:val="hybridMultilevel"/>
    <w:tmpl w:val="A1F25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D1509A"/>
    <w:multiLevelType w:val="multilevel"/>
    <w:tmpl w:val="E08E2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44A66C6"/>
    <w:multiLevelType w:val="hybridMultilevel"/>
    <w:tmpl w:val="4C6E9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8F6C28"/>
    <w:multiLevelType w:val="hybridMultilevel"/>
    <w:tmpl w:val="D2CED734"/>
    <w:lvl w:ilvl="0" w:tplc="8328F8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C622E3"/>
    <w:multiLevelType w:val="multilevel"/>
    <w:tmpl w:val="3FF89C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5863188A"/>
    <w:multiLevelType w:val="multilevel"/>
    <w:tmpl w:val="1E9CA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D2D6376"/>
    <w:multiLevelType w:val="multilevel"/>
    <w:tmpl w:val="ECDEA00E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8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24" w:hanging="1800"/>
      </w:pPr>
      <w:rPr>
        <w:rFonts w:hint="default"/>
      </w:rPr>
    </w:lvl>
  </w:abstractNum>
  <w:abstractNum w:abstractNumId="43" w15:restartNumberingAfterBreak="0">
    <w:nsid w:val="5E87194F"/>
    <w:multiLevelType w:val="hybridMultilevel"/>
    <w:tmpl w:val="160E5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92581F"/>
    <w:multiLevelType w:val="multilevel"/>
    <w:tmpl w:val="4E2428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792" w:hanging="432"/>
      </w:pPr>
      <w:rPr>
        <w:rFonts w:ascii="Times New Roman" w:hAnsi="Times New Roman" w:cs="Times New Roman" w:hint="default"/>
        <w:b w:val="0"/>
        <w:bCs/>
        <w:color w:val="auto"/>
        <w:sz w:val="24"/>
        <w:szCs w:val="24"/>
      </w:rPr>
    </w:lvl>
    <w:lvl w:ilvl="2">
      <w:start w:val="1"/>
      <w:numFmt w:val="decimal"/>
      <w:lvlText w:val="4.1.%3 "/>
      <w:lvlJc w:val="left"/>
      <w:pPr>
        <w:ind w:left="1224" w:hanging="504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4.2.3.%4"/>
      <w:lvlJc w:val="left"/>
      <w:pPr>
        <w:ind w:left="4193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0335658"/>
    <w:multiLevelType w:val="hybridMultilevel"/>
    <w:tmpl w:val="95FA1F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EE5242"/>
    <w:multiLevelType w:val="multilevel"/>
    <w:tmpl w:val="FD845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4C22928"/>
    <w:multiLevelType w:val="multilevel"/>
    <w:tmpl w:val="2CF871AA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" w15:restartNumberingAfterBreak="0">
    <w:nsid w:val="65E420A8"/>
    <w:multiLevelType w:val="multilevel"/>
    <w:tmpl w:val="E5D84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6B62143"/>
    <w:multiLevelType w:val="hybridMultilevel"/>
    <w:tmpl w:val="18525F2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6816521F"/>
    <w:multiLevelType w:val="hybridMultilevel"/>
    <w:tmpl w:val="C3B6D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C35DE4"/>
    <w:multiLevelType w:val="multilevel"/>
    <w:tmpl w:val="6B8C4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9831277"/>
    <w:multiLevelType w:val="multilevel"/>
    <w:tmpl w:val="28467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D2B6CBC"/>
    <w:multiLevelType w:val="multilevel"/>
    <w:tmpl w:val="5D445E84"/>
    <w:lvl w:ilvl="0">
      <w:start w:val="4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8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620" w:hanging="84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201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54" w15:restartNumberingAfterBreak="0">
    <w:nsid w:val="6E6A29B2"/>
    <w:multiLevelType w:val="multilevel"/>
    <w:tmpl w:val="86D28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3820FA7"/>
    <w:multiLevelType w:val="multilevel"/>
    <w:tmpl w:val="352AE230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8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24" w:hanging="1800"/>
      </w:pPr>
      <w:rPr>
        <w:rFonts w:hint="default"/>
      </w:rPr>
    </w:lvl>
  </w:abstractNum>
  <w:abstractNum w:abstractNumId="56" w15:restartNumberingAfterBreak="0">
    <w:nsid w:val="75F62E57"/>
    <w:multiLevelType w:val="hybridMultilevel"/>
    <w:tmpl w:val="791CA68C"/>
    <w:lvl w:ilvl="0" w:tplc="D19E1EA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BB7373"/>
    <w:multiLevelType w:val="hybridMultilevel"/>
    <w:tmpl w:val="D2327422"/>
    <w:lvl w:ilvl="0" w:tplc="C1A8CC0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2B7143"/>
    <w:multiLevelType w:val="multilevel"/>
    <w:tmpl w:val="E8D27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F454101"/>
    <w:multiLevelType w:val="multilevel"/>
    <w:tmpl w:val="9A8C9C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31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1992129102">
    <w:abstractNumId w:val="50"/>
  </w:num>
  <w:num w:numId="2" w16cid:durableId="1137383529">
    <w:abstractNumId w:val="28"/>
  </w:num>
  <w:num w:numId="3" w16cid:durableId="2117938798">
    <w:abstractNumId w:val="45"/>
  </w:num>
  <w:num w:numId="4" w16cid:durableId="1357998996">
    <w:abstractNumId w:val="36"/>
  </w:num>
  <w:num w:numId="5" w16cid:durableId="92824556">
    <w:abstractNumId w:val="47"/>
  </w:num>
  <w:num w:numId="6" w16cid:durableId="1849442595">
    <w:abstractNumId w:val="27"/>
  </w:num>
  <w:num w:numId="7" w16cid:durableId="1616407861">
    <w:abstractNumId w:val="7"/>
  </w:num>
  <w:num w:numId="8" w16cid:durableId="139003229">
    <w:abstractNumId w:val="49"/>
  </w:num>
  <w:num w:numId="9" w16cid:durableId="1384787571">
    <w:abstractNumId w:val="13"/>
  </w:num>
  <w:num w:numId="10" w16cid:durableId="528374529">
    <w:abstractNumId w:val="31"/>
  </w:num>
  <w:num w:numId="11" w16cid:durableId="2082827549">
    <w:abstractNumId w:val="6"/>
  </w:num>
  <w:num w:numId="12" w16cid:durableId="1141729797">
    <w:abstractNumId w:val="24"/>
  </w:num>
  <w:num w:numId="13" w16cid:durableId="1163932288">
    <w:abstractNumId w:val="16"/>
  </w:num>
  <w:num w:numId="14" w16cid:durableId="763115263">
    <w:abstractNumId w:val="23"/>
  </w:num>
  <w:num w:numId="15" w16cid:durableId="1672948890">
    <w:abstractNumId w:val="14"/>
  </w:num>
  <w:num w:numId="16" w16cid:durableId="1011564138">
    <w:abstractNumId w:val="8"/>
  </w:num>
  <w:num w:numId="17" w16cid:durableId="1288897150">
    <w:abstractNumId w:val="0"/>
  </w:num>
  <w:num w:numId="18" w16cid:durableId="1880817756">
    <w:abstractNumId w:val="40"/>
  </w:num>
  <w:num w:numId="19" w16cid:durableId="471101325">
    <w:abstractNumId w:val="5"/>
  </w:num>
  <w:num w:numId="20" w16cid:durableId="1497259052">
    <w:abstractNumId w:val="59"/>
  </w:num>
  <w:num w:numId="21" w16cid:durableId="1431044266">
    <w:abstractNumId w:val="57"/>
  </w:num>
  <w:num w:numId="22" w16cid:durableId="601844859">
    <w:abstractNumId w:val="38"/>
  </w:num>
  <w:num w:numId="23" w16cid:durableId="1026636902">
    <w:abstractNumId w:val="20"/>
  </w:num>
  <w:num w:numId="24" w16cid:durableId="1301499010">
    <w:abstractNumId w:val="39"/>
  </w:num>
  <w:num w:numId="25" w16cid:durableId="1308167753">
    <w:abstractNumId w:val="43"/>
  </w:num>
  <w:num w:numId="26" w16cid:durableId="1689865240">
    <w:abstractNumId w:val="3"/>
  </w:num>
  <w:num w:numId="27" w16cid:durableId="1984382679">
    <w:abstractNumId w:val="44"/>
  </w:num>
  <w:num w:numId="28" w16cid:durableId="1920825199">
    <w:abstractNumId w:val="56"/>
  </w:num>
  <w:num w:numId="29" w16cid:durableId="950747183">
    <w:abstractNumId w:val="22"/>
  </w:num>
  <w:num w:numId="30" w16cid:durableId="778573799">
    <w:abstractNumId w:val="1"/>
  </w:num>
  <w:num w:numId="31" w16cid:durableId="760024901">
    <w:abstractNumId w:val="30"/>
  </w:num>
  <w:num w:numId="32" w16cid:durableId="648049309">
    <w:abstractNumId w:val="17"/>
  </w:num>
  <w:num w:numId="33" w16cid:durableId="1451783364">
    <w:abstractNumId w:val="35"/>
  </w:num>
  <w:num w:numId="34" w16cid:durableId="1223827449">
    <w:abstractNumId w:val="52"/>
  </w:num>
  <w:num w:numId="35" w16cid:durableId="1153062954">
    <w:abstractNumId w:val="29"/>
  </w:num>
  <w:num w:numId="36" w16cid:durableId="1269119131">
    <w:abstractNumId w:val="48"/>
  </w:num>
  <w:num w:numId="37" w16cid:durableId="1550802504">
    <w:abstractNumId w:val="10"/>
  </w:num>
  <w:num w:numId="38" w16cid:durableId="1130169113">
    <w:abstractNumId w:val="12"/>
  </w:num>
  <w:num w:numId="39" w16cid:durableId="776802096">
    <w:abstractNumId w:val="19"/>
  </w:num>
  <w:num w:numId="40" w16cid:durableId="434637925">
    <w:abstractNumId w:val="41"/>
  </w:num>
  <w:num w:numId="41" w16cid:durableId="367030053">
    <w:abstractNumId w:val="37"/>
  </w:num>
  <w:num w:numId="42" w16cid:durableId="1060054535">
    <w:abstractNumId w:val="11"/>
  </w:num>
  <w:num w:numId="43" w16cid:durableId="1186823400">
    <w:abstractNumId w:val="25"/>
  </w:num>
  <w:num w:numId="44" w16cid:durableId="1057319250">
    <w:abstractNumId w:val="46"/>
  </w:num>
  <w:num w:numId="45" w16cid:durableId="1143933187">
    <w:abstractNumId w:val="51"/>
  </w:num>
  <w:num w:numId="46" w16cid:durableId="495266336">
    <w:abstractNumId w:val="33"/>
  </w:num>
  <w:num w:numId="47" w16cid:durableId="1860387371">
    <w:abstractNumId w:val="54"/>
  </w:num>
  <w:num w:numId="48" w16cid:durableId="542330223">
    <w:abstractNumId w:val="9"/>
  </w:num>
  <w:num w:numId="49" w16cid:durableId="738751677">
    <w:abstractNumId w:val="15"/>
  </w:num>
  <w:num w:numId="50" w16cid:durableId="2090735367">
    <w:abstractNumId w:val="18"/>
  </w:num>
  <w:num w:numId="51" w16cid:durableId="101649848">
    <w:abstractNumId w:val="58"/>
  </w:num>
  <w:num w:numId="52" w16cid:durableId="1323896841">
    <w:abstractNumId w:val="21"/>
  </w:num>
  <w:num w:numId="53" w16cid:durableId="1276711173">
    <w:abstractNumId w:val="2"/>
  </w:num>
  <w:num w:numId="54" w16cid:durableId="1322466836">
    <w:abstractNumId w:val="32"/>
  </w:num>
  <w:num w:numId="55" w16cid:durableId="1153057595">
    <w:abstractNumId w:val="53"/>
  </w:num>
  <w:num w:numId="56" w16cid:durableId="1443571029">
    <w:abstractNumId w:val="55"/>
  </w:num>
  <w:num w:numId="57" w16cid:durableId="1735353800">
    <w:abstractNumId w:val="42"/>
  </w:num>
  <w:num w:numId="58" w16cid:durableId="1894809188">
    <w:abstractNumId w:val="34"/>
  </w:num>
  <w:num w:numId="59" w16cid:durableId="1546139023">
    <w:abstractNumId w:val="4"/>
  </w:num>
  <w:num w:numId="60" w16cid:durableId="180632914">
    <w:abstractNumId w:val="26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28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DYwNjY3NzeyMDNW0lEKTi0uzszPAykwNK4FAC5ok3ItAAAA"/>
  </w:docVars>
  <w:rsids>
    <w:rsidRoot w:val="00AB5D80"/>
    <w:rsid w:val="000035CA"/>
    <w:rsid w:val="00005221"/>
    <w:rsid w:val="00007178"/>
    <w:rsid w:val="00011BB9"/>
    <w:rsid w:val="00012F22"/>
    <w:rsid w:val="000172E1"/>
    <w:rsid w:val="00017815"/>
    <w:rsid w:val="000206E7"/>
    <w:rsid w:val="0002076B"/>
    <w:rsid w:val="00021863"/>
    <w:rsid w:val="0002585C"/>
    <w:rsid w:val="00037173"/>
    <w:rsid w:val="00042F43"/>
    <w:rsid w:val="00044A74"/>
    <w:rsid w:val="00044C1B"/>
    <w:rsid w:val="00046A6F"/>
    <w:rsid w:val="000504B7"/>
    <w:rsid w:val="00057091"/>
    <w:rsid w:val="00061029"/>
    <w:rsid w:val="00062724"/>
    <w:rsid w:val="00063D69"/>
    <w:rsid w:val="00072730"/>
    <w:rsid w:val="00072D9C"/>
    <w:rsid w:val="00072FCC"/>
    <w:rsid w:val="00074F12"/>
    <w:rsid w:val="00076F97"/>
    <w:rsid w:val="00082212"/>
    <w:rsid w:val="000834FB"/>
    <w:rsid w:val="0008462C"/>
    <w:rsid w:val="0008709A"/>
    <w:rsid w:val="00091712"/>
    <w:rsid w:val="00091A36"/>
    <w:rsid w:val="000963A5"/>
    <w:rsid w:val="000969C2"/>
    <w:rsid w:val="000A1284"/>
    <w:rsid w:val="000A131A"/>
    <w:rsid w:val="000A5013"/>
    <w:rsid w:val="000A61A5"/>
    <w:rsid w:val="000B128D"/>
    <w:rsid w:val="000B4739"/>
    <w:rsid w:val="000B4B0F"/>
    <w:rsid w:val="000B5322"/>
    <w:rsid w:val="000B7E92"/>
    <w:rsid w:val="000C34B1"/>
    <w:rsid w:val="000C5EBA"/>
    <w:rsid w:val="000C69FA"/>
    <w:rsid w:val="000D0B9B"/>
    <w:rsid w:val="000D0D90"/>
    <w:rsid w:val="000D130B"/>
    <w:rsid w:val="000D1518"/>
    <w:rsid w:val="000D1780"/>
    <w:rsid w:val="000D5046"/>
    <w:rsid w:val="000D7FED"/>
    <w:rsid w:val="000E3B57"/>
    <w:rsid w:val="000F03BA"/>
    <w:rsid w:val="000F0F15"/>
    <w:rsid w:val="000F2E83"/>
    <w:rsid w:val="001008CA"/>
    <w:rsid w:val="00101B74"/>
    <w:rsid w:val="0010419E"/>
    <w:rsid w:val="001124B4"/>
    <w:rsid w:val="001124ED"/>
    <w:rsid w:val="001259B7"/>
    <w:rsid w:val="001265AC"/>
    <w:rsid w:val="001274F1"/>
    <w:rsid w:val="0013346D"/>
    <w:rsid w:val="001341A0"/>
    <w:rsid w:val="001345C2"/>
    <w:rsid w:val="001358B8"/>
    <w:rsid w:val="001404ED"/>
    <w:rsid w:val="00141FF9"/>
    <w:rsid w:val="00143660"/>
    <w:rsid w:val="001438C1"/>
    <w:rsid w:val="00144804"/>
    <w:rsid w:val="00156829"/>
    <w:rsid w:val="00163886"/>
    <w:rsid w:val="0017105D"/>
    <w:rsid w:val="00171E8E"/>
    <w:rsid w:val="00172D96"/>
    <w:rsid w:val="00173F5C"/>
    <w:rsid w:val="00175E28"/>
    <w:rsid w:val="00183F1E"/>
    <w:rsid w:val="00184DC3"/>
    <w:rsid w:val="00190969"/>
    <w:rsid w:val="00190C98"/>
    <w:rsid w:val="001A215A"/>
    <w:rsid w:val="001A6613"/>
    <w:rsid w:val="001A6F75"/>
    <w:rsid w:val="001B0C13"/>
    <w:rsid w:val="001B0D9F"/>
    <w:rsid w:val="001B36B7"/>
    <w:rsid w:val="001B7BAE"/>
    <w:rsid w:val="001C0FF9"/>
    <w:rsid w:val="001C4A20"/>
    <w:rsid w:val="001C4AF9"/>
    <w:rsid w:val="001C7E78"/>
    <w:rsid w:val="001D0AE0"/>
    <w:rsid w:val="001D1B27"/>
    <w:rsid w:val="001D5300"/>
    <w:rsid w:val="001D74DA"/>
    <w:rsid w:val="001D7777"/>
    <w:rsid w:val="001D7F68"/>
    <w:rsid w:val="001E439E"/>
    <w:rsid w:val="001E5353"/>
    <w:rsid w:val="001E67E3"/>
    <w:rsid w:val="001E7C93"/>
    <w:rsid w:val="001F01AF"/>
    <w:rsid w:val="001F2293"/>
    <w:rsid w:val="001F48BB"/>
    <w:rsid w:val="00201D8C"/>
    <w:rsid w:val="0020274E"/>
    <w:rsid w:val="0020666A"/>
    <w:rsid w:val="002073E4"/>
    <w:rsid w:val="00214EAD"/>
    <w:rsid w:val="0021655D"/>
    <w:rsid w:val="00220DE4"/>
    <w:rsid w:val="00222023"/>
    <w:rsid w:val="0022280D"/>
    <w:rsid w:val="00231725"/>
    <w:rsid w:val="002319A6"/>
    <w:rsid w:val="002359ED"/>
    <w:rsid w:val="00235FA7"/>
    <w:rsid w:val="002366F4"/>
    <w:rsid w:val="002367A9"/>
    <w:rsid w:val="002407F0"/>
    <w:rsid w:val="0024121C"/>
    <w:rsid w:val="002515ED"/>
    <w:rsid w:val="00251F92"/>
    <w:rsid w:val="0025274E"/>
    <w:rsid w:val="00253BF6"/>
    <w:rsid w:val="0025524C"/>
    <w:rsid w:val="00255318"/>
    <w:rsid w:val="002565C2"/>
    <w:rsid w:val="00261D67"/>
    <w:rsid w:val="00263A8B"/>
    <w:rsid w:val="002642FF"/>
    <w:rsid w:val="00267382"/>
    <w:rsid w:val="00270B98"/>
    <w:rsid w:val="002771F1"/>
    <w:rsid w:val="002772A0"/>
    <w:rsid w:val="00277D35"/>
    <w:rsid w:val="00297E41"/>
    <w:rsid w:val="002A2419"/>
    <w:rsid w:val="002A2954"/>
    <w:rsid w:val="002A2BCA"/>
    <w:rsid w:val="002A726C"/>
    <w:rsid w:val="002A74C1"/>
    <w:rsid w:val="002A7DFE"/>
    <w:rsid w:val="002B0787"/>
    <w:rsid w:val="002B2365"/>
    <w:rsid w:val="002C2216"/>
    <w:rsid w:val="002C4227"/>
    <w:rsid w:val="002C4BDE"/>
    <w:rsid w:val="002C5245"/>
    <w:rsid w:val="002C6CCE"/>
    <w:rsid w:val="002D1BDA"/>
    <w:rsid w:val="002D6B68"/>
    <w:rsid w:val="002D7522"/>
    <w:rsid w:val="002E08AE"/>
    <w:rsid w:val="002E36DE"/>
    <w:rsid w:val="002E3E10"/>
    <w:rsid w:val="002E4458"/>
    <w:rsid w:val="002E47EF"/>
    <w:rsid w:val="002E79C4"/>
    <w:rsid w:val="002F5413"/>
    <w:rsid w:val="002F5F34"/>
    <w:rsid w:val="002F61F7"/>
    <w:rsid w:val="002F7621"/>
    <w:rsid w:val="00305841"/>
    <w:rsid w:val="00306337"/>
    <w:rsid w:val="00312269"/>
    <w:rsid w:val="00313752"/>
    <w:rsid w:val="0031711D"/>
    <w:rsid w:val="003171D2"/>
    <w:rsid w:val="00321159"/>
    <w:rsid w:val="00326638"/>
    <w:rsid w:val="00326769"/>
    <w:rsid w:val="00330D2E"/>
    <w:rsid w:val="00341256"/>
    <w:rsid w:val="00341D3E"/>
    <w:rsid w:val="00350523"/>
    <w:rsid w:val="00350CCB"/>
    <w:rsid w:val="003555F1"/>
    <w:rsid w:val="00360343"/>
    <w:rsid w:val="003631B9"/>
    <w:rsid w:val="00365796"/>
    <w:rsid w:val="00370948"/>
    <w:rsid w:val="003721BA"/>
    <w:rsid w:val="0038199C"/>
    <w:rsid w:val="003845DF"/>
    <w:rsid w:val="00384F44"/>
    <w:rsid w:val="00390125"/>
    <w:rsid w:val="0039340B"/>
    <w:rsid w:val="003974EC"/>
    <w:rsid w:val="003A05C4"/>
    <w:rsid w:val="003A1FB0"/>
    <w:rsid w:val="003B2A3E"/>
    <w:rsid w:val="003C3DC1"/>
    <w:rsid w:val="003C702E"/>
    <w:rsid w:val="003D5EAE"/>
    <w:rsid w:val="003E6A8A"/>
    <w:rsid w:val="003E725A"/>
    <w:rsid w:val="003F01E4"/>
    <w:rsid w:val="003F2D66"/>
    <w:rsid w:val="003F38B6"/>
    <w:rsid w:val="003F41FA"/>
    <w:rsid w:val="003F48B6"/>
    <w:rsid w:val="003F5A98"/>
    <w:rsid w:val="003F7628"/>
    <w:rsid w:val="00400425"/>
    <w:rsid w:val="00401784"/>
    <w:rsid w:val="004021F3"/>
    <w:rsid w:val="00402F7D"/>
    <w:rsid w:val="00404069"/>
    <w:rsid w:val="00405FB2"/>
    <w:rsid w:val="00413A15"/>
    <w:rsid w:val="00415C9F"/>
    <w:rsid w:val="00416B2E"/>
    <w:rsid w:val="00420AE4"/>
    <w:rsid w:val="00431B74"/>
    <w:rsid w:val="00433005"/>
    <w:rsid w:val="00433EBC"/>
    <w:rsid w:val="0043484D"/>
    <w:rsid w:val="00437F1F"/>
    <w:rsid w:val="00441466"/>
    <w:rsid w:val="00443F4A"/>
    <w:rsid w:val="004467B4"/>
    <w:rsid w:val="004477A8"/>
    <w:rsid w:val="00454E9B"/>
    <w:rsid w:val="00455F1C"/>
    <w:rsid w:val="00460836"/>
    <w:rsid w:val="00462720"/>
    <w:rsid w:val="00463A49"/>
    <w:rsid w:val="004658DF"/>
    <w:rsid w:val="004811A6"/>
    <w:rsid w:val="00482A50"/>
    <w:rsid w:val="004870ED"/>
    <w:rsid w:val="004A0DE5"/>
    <w:rsid w:val="004A370B"/>
    <w:rsid w:val="004A3FEB"/>
    <w:rsid w:val="004A5AD7"/>
    <w:rsid w:val="004B0806"/>
    <w:rsid w:val="004C1F53"/>
    <w:rsid w:val="004C54D8"/>
    <w:rsid w:val="004E32A3"/>
    <w:rsid w:val="004E4F1B"/>
    <w:rsid w:val="004E5AF5"/>
    <w:rsid w:val="004E60E9"/>
    <w:rsid w:val="004F0232"/>
    <w:rsid w:val="004F173E"/>
    <w:rsid w:val="004F1EC6"/>
    <w:rsid w:val="004F2751"/>
    <w:rsid w:val="004F7B00"/>
    <w:rsid w:val="004F7CC6"/>
    <w:rsid w:val="0050005D"/>
    <w:rsid w:val="0050060A"/>
    <w:rsid w:val="00500737"/>
    <w:rsid w:val="00500E19"/>
    <w:rsid w:val="00503EB7"/>
    <w:rsid w:val="00503F30"/>
    <w:rsid w:val="005042C0"/>
    <w:rsid w:val="0050495D"/>
    <w:rsid w:val="0051167D"/>
    <w:rsid w:val="00511919"/>
    <w:rsid w:val="00511F6E"/>
    <w:rsid w:val="00517B8B"/>
    <w:rsid w:val="005242DD"/>
    <w:rsid w:val="00526278"/>
    <w:rsid w:val="005316ED"/>
    <w:rsid w:val="00531A46"/>
    <w:rsid w:val="00531ADC"/>
    <w:rsid w:val="005348AB"/>
    <w:rsid w:val="005375D7"/>
    <w:rsid w:val="00537961"/>
    <w:rsid w:val="00540979"/>
    <w:rsid w:val="00540CD0"/>
    <w:rsid w:val="00541022"/>
    <w:rsid w:val="005423BB"/>
    <w:rsid w:val="0054513D"/>
    <w:rsid w:val="005470ED"/>
    <w:rsid w:val="005560DB"/>
    <w:rsid w:val="00557A7B"/>
    <w:rsid w:val="00570CD8"/>
    <w:rsid w:val="00573A01"/>
    <w:rsid w:val="005747B4"/>
    <w:rsid w:val="005767BE"/>
    <w:rsid w:val="00582F7B"/>
    <w:rsid w:val="005849A7"/>
    <w:rsid w:val="00586255"/>
    <w:rsid w:val="0058697F"/>
    <w:rsid w:val="005908AC"/>
    <w:rsid w:val="00596244"/>
    <w:rsid w:val="00596EB5"/>
    <w:rsid w:val="005A1EE9"/>
    <w:rsid w:val="005A5808"/>
    <w:rsid w:val="005B18B6"/>
    <w:rsid w:val="005B3A83"/>
    <w:rsid w:val="005B4841"/>
    <w:rsid w:val="005C4CE4"/>
    <w:rsid w:val="005C5F41"/>
    <w:rsid w:val="005D0427"/>
    <w:rsid w:val="005D0EFD"/>
    <w:rsid w:val="005E16B7"/>
    <w:rsid w:val="005E1AD2"/>
    <w:rsid w:val="005E246E"/>
    <w:rsid w:val="005E7914"/>
    <w:rsid w:val="005F636A"/>
    <w:rsid w:val="0060118B"/>
    <w:rsid w:val="00602007"/>
    <w:rsid w:val="006052BB"/>
    <w:rsid w:val="00606CAC"/>
    <w:rsid w:val="006103F9"/>
    <w:rsid w:val="00611473"/>
    <w:rsid w:val="00611D12"/>
    <w:rsid w:val="00613463"/>
    <w:rsid w:val="006146E2"/>
    <w:rsid w:val="00614D01"/>
    <w:rsid w:val="006209BF"/>
    <w:rsid w:val="006213CB"/>
    <w:rsid w:val="006220B2"/>
    <w:rsid w:val="0062350B"/>
    <w:rsid w:val="006265CE"/>
    <w:rsid w:val="00627A8D"/>
    <w:rsid w:val="00632B50"/>
    <w:rsid w:val="006331B8"/>
    <w:rsid w:val="0063370C"/>
    <w:rsid w:val="00636A4E"/>
    <w:rsid w:val="00637537"/>
    <w:rsid w:val="006403CD"/>
    <w:rsid w:val="00641A2B"/>
    <w:rsid w:val="00653039"/>
    <w:rsid w:val="0065396B"/>
    <w:rsid w:val="00654CCD"/>
    <w:rsid w:val="006628E2"/>
    <w:rsid w:val="006642AB"/>
    <w:rsid w:val="006715C7"/>
    <w:rsid w:val="00674774"/>
    <w:rsid w:val="00674FD1"/>
    <w:rsid w:val="00676C8F"/>
    <w:rsid w:val="00680E30"/>
    <w:rsid w:val="00682E4D"/>
    <w:rsid w:val="00683C5F"/>
    <w:rsid w:val="006859E5"/>
    <w:rsid w:val="006879AD"/>
    <w:rsid w:val="006933BA"/>
    <w:rsid w:val="0069458B"/>
    <w:rsid w:val="00694F09"/>
    <w:rsid w:val="00696191"/>
    <w:rsid w:val="006A0F96"/>
    <w:rsid w:val="006A1294"/>
    <w:rsid w:val="006A61A6"/>
    <w:rsid w:val="006A720B"/>
    <w:rsid w:val="006B38D2"/>
    <w:rsid w:val="006B74ED"/>
    <w:rsid w:val="006C0C42"/>
    <w:rsid w:val="006C1CCF"/>
    <w:rsid w:val="006C514B"/>
    <w:rsid w:val="006D15C7"/>
    <w:rsid w:val="006D3E78"/>
    <w:rsid w:val="006D6188"/>
    <w:rsid w:val="006D76B5"/>
    <w:rsid w:val="006E011A"/>
    <w:rsid w:val="006E0EB3"/>
    <w:rsid w:val="006E10E8"/>
    <w:rsid w:val="006E29CF"/>
    <w:rsid w:val="006E2D6E"/>
    <w:rsid w:val="006E3092"/>
    <w:rsid w:val="006E4205"/>
    <w:rsid w:val="006E5A20"/>
    <w:rsid w:val="006E7A38"/>
    <w:rsid w:val="006F0DB8"/>
    <w:rsid w:val="006F3C81"/>
    <w:rsid w:val="006F69EB"/>
    <w:rsid w:val="006F7302"/>
    <w:rsid w:val="00704140"/>
    <w:rsid w:val="00704672"/>
    <w:rsid w:val="00714AFB"/>
    <w:rsid w:val="0071669E"/>
    <w:rsid w:val="00716871"/>
    <w:rsid w:val="00717326"/>
    <w:rsid w:val="00717949"/>
    <w:rsid w:val="00720BBF"/>
    <w:rsid w:val="00721BC5"/>
    <w:rsid w:val="007249A9"/>
    <w:rsid w:val="00727FAE"/>
    <w:rsid w:val="0073098B"/>
    <w:rsid w:val="00730D27"/>
    <w:rsid w:val="00740489"/>
    <w:rsid w:val="007409D3"/>
    <w:rsid w:val="0074375F"/>
    <w:rsid w:val="007444AA"/>
    <w:rsid w:val="00745EFF"/>
    <w:rsid w:val="007464FD"/>
    <w:rsid w:val="00750B6C"/>
    <w:rsid w:val="00752C44"/>
    <w:rsid w:val="00753F08"/>
    <w:rsid w:val="00760AAD"/>
    <w:rsid w:val="00761471"/>
    <w:rsid w:val="007617B5"/>
    <w:rsid w:val="00763448"/>
    <w:rsid w:val="00765593"/>
    <w:rsid w:val="00765736"/>
    <w:rsid w:val="00765B67"/>
    <w:rsid w:val="007679F1"/>
    <w:rsid w:val="007711EC"/>
    <w:rsid w:val="00774C60"/>
    <w:rsid w:val="007766C8"/>
    <w:rsid w:val="00780D0A"/>
    <w:rsid w:val="00781184"/>
    <w:rsid w:val="007859F6"/>
    <w:rsid w:val="00792669"/>
    <w:rsid w:val="007928C3"/>
    <w:rsid w:val="0079345B"/>
    <w:rsid w:val="007939F5"/>
    <w:rsid w:val="00796A41"/>
    <w:rsid w:val="007A4324"/>
    <w:rsid w:val="007A631D"/>
    <w:rsid w:val="007B19BC"/>
    <w:rsid w:val="007B1B70"/>
    <w:rsid w:val="007B6D3B"/>
    <w:rsid w:val="007B7D16"/>
    <w:rsid w:val="007C1307"/>
    <w:rsid w:val="007C38F5"/>
    <w:rsid w:val="007C4FD5"/>
    <w:rsid w:val="007C5A44"/>
    <w:rsid w:val="007D2AEA"/>
    <w:rsid w:val="007D3260"/>
    <w:rsid w:val="007E25C5"/>
    <w:rsid w:val="007E38F7"/>
    <w:rsid w:val="007E5888"/>
    <w:rsid w:val="007E5A9E"/>
    <w:rsid w:val="007F3A95"/>
    <w:rsid w:val="007F3CEB"/>
    <w:rsid w:val="007F47FB"/>
    <w:rsid w:val="007F7162"/>
    <w:rsid w:val="007F7419"/>
    <w:rsid w:val="00801007"/>
    <w:rsid w:val="00802FF8"/>
    <w:rsid w:val="0080425D"/>
    <w:rsid w:val="00805A86"/>
    <w:rsid w:val="00806E79"/>
    <w:rsid w:val="00807F41"/>
    <w:rsid w:val="00814601"/>
    <w:rsid w:val="00816C22"/>
    <w:rsid w:val="00817AAD"/>
    <w:rsid w:val="00817C55"/>
    <w:rsid w:val="00820E54"/>
    <w:rsid w:val="008240F3"/>
    <w:rsid w:val="0082574B"/>
    <w:rsid w:val="008272AA"/>
    <w:rsid w:val="008306F0"/>
    <w:rsid w:val="008320F4"/>
    <w:rsid w:val="00833058"/>
    <w:rsid w:val="008332EC"/>
    <w:rsid w:val="008346E4"/>
    <w:rsid w:val="00836710"/>
    <w:rsid w:val="00836B0E"/>
    <w:rsid w:val="00837834"/>
    <w:rsid w:val="00843014"/>
    <w:rsid w:val="0084396E"/>
    <w:rsid w:val="008441D6"/>
    <w:rsid w:val="008519C3"/>
    <w:rsid w:val="008550CD"/>
    <w:rsid w:val="008560B8"/>
    <w:rsid w:val="00856362"/>
    <w:rsid w:val="00856DD7"/>
    <w:rsid w:val="00861DA4"/>
    <w:rsid w:val="008620B8"/>
    <w:rsid w:val="00864545"/>
    <w:rsid w:val="00872DED"/>
    <w:rsid w:val="00873AE7"/>
    <w:rsid w:val="008747E5"/>
    <w:rsid w:val="00876D7E"/>
    <w:rsid w:val="008817FE"/>
    <w:rsid w:val="00884807"/>
    <w:rsid w:val="00886ECF"/>
    <w:rsid w:val="00886EDD"/>
    <w:rsid w:val="00893B5A"/>
    <w:rsid w:val="00895564"/>
    <w:rsid w:val="00897790"/>
    <w:rsid w:val="008A1C20"/>
    <w:rsid w:val="008A33A7"/>
    <w:rsid w:val="008B1B75"/>
    <w:rsid w:val="008B4B7F"/>
    <w:rsid w:val="008C00FC"/>
    <w:rsid w:val="008C0F99"/>
    <w:rsid w:val="008C4D83"/>
    <w:rsid w:val="008D02A9"/>
    <w:rsid w:val="008D0738"/>
    <w:rsid w:val="008D0B95"/>
    <w:rsid w:val="008D1BB7"/>
    <w:rsid w:val="008D3B7F"/>
    <w:rsid w:val="008D5D43"/>
    <w:rsid w:val="008D718F"/>
    <w:rsid w:val="008E17A5"/>
    <w:rsid w:val="008E1875"/>
    <w:rsid w:val="008E3C3D"/>
    <w:rsid w:val="008E5E33"/>
    <w:rsid w:val="008E6FEE"/>
    <w:rsid w:val="008E70D4"/>
    <w:rsid w:val="008F2B8D"/>
    <w:rsid w:val="008F44C3"/>
    <w:rsid w:val="008F5B84"/>
    <w:rsid w:val="008F6909"/>
    <w:rsid w:val="0090187F"/>
    <w:rsid w:val="0090270D"/>
    <w:rsid w:val="009071C8"/>
    <w:rsid w:val="009133A0"/>
    <w:rsid w:val="009136F1"/>
    <w:rsid w:val="0091388E"/>
    <w:rsid w:val="00914136"/>
    <w:rsid w:val="00921435"/>
    <w:rsid w:val="00921697"/>
    <w:rsid w:val="00927F9A"/>
    <w:rsid w:val="009315D8"/>
    <w:rsid w:val="009333EB"/>
    <w:rsid w:val="009355A6"/>
    <w:rsid w:val="00936109"/>
    <w:rsid w:val="009372A9"/>
    <w:rsid w:val="00940D8C"/>
    <w:rsid w:val="00941022"/>
    <w:rsid w:val="00942D37"/>
    <w:rsid w:val="00946BAB"/>
    <w:rsid w:val="00947569"/>
    <w:rsid w:val="0095206A"/>
    <w:rsid w:val="00954D09"/>
    <w:rsid w:val="009559E4"/>
    <w:rsid w:val="009576D0"/>
    <w:rsid w:val="00957CDB"/>
    <w:rsid w:val="0096751D"/>
    <w:rsid w:val="009713FE"/>
    <w:rsid w:val="0097156C"/>
    <w:rsid w:val="00980A0D"/>
    <w:rsid w:val="00981B07"/>
    <w:rsid w:val="0098562B"/>
    <w:rsid w:val="009865E2"/>
    <w:rsid w:val="0099016E"/>
    <w:rsid w:val="00995108"/>
    <w:rsid w:val="0099684F"/>
    <w:rsid w:val="009A017C"/>
    <w:rsid w:val="009A4FB1"/>
    <w:rsid w:val="009A5395"/>
    <w:rsid w:val="009A7959"/>
    <w:rsid w:val="009B5B79"/>
    <w:rsid w:val="009C4355"/>
    <w:rsid w:val="009C74D2"/>
    <w:rsid w:val="009D0572"/>
    <w:rsid w:val="009D0868"/>
    <w:rsid w:val="009D177E"/>
    <w:rsid w:val="009D1FAC"/>
    <w:rsid w:val="009D5437"/>
    <w:rsid w:val="009D6349"/>
    <w:rsid w:val="009E1BC9"/>
    <w:rsid w:val="009E3BC0"/>
    <w:rsid w:val="009E4EF4"/>
    <w:rsid w:val="009F4616"/>
    <w:rsid w:val="009F57BD"/>
    <w:rsid w:val="00A06A60"/>
    <w:rsid w:val="00A070A9"/>
    <w:rsid w:val="00A10D03"/>
    <w:rsid w:val="00A1711B"/>
    <w:rsid w:val="00A353FF"/>
    <w:rsid w:val="00A37FCD"/>
    <w:rsid w:val="00A435BF"/>
    <w:rsid w:val="00A4572B"/>
    <w:rsid w:val="00A45970"/>
    <w:rsid w:val="00A467C4"/>
    <w:rsid w:val="00A50AEC"/>
    <w:rsid w:val="00A52DA8"/>
    <w:rsid w:val="00A53CAB"/>
    <w:rsid w:val="00A573B3"/>
    <w:rsid w:val="00A60E39"/>
    <w:rsid w:val="00A60ECA"/>
    <w:rsid w:val="00A616DD"/>
    <w:rsid w:val="00A64807"/>
    <w:rsid w:val="00A70CD9"/>
    <w:rsid w:val="00A75A93"/>
    <w:rsid w:val="00A82DCD"/>
    <w:rsid w:val="00A87D03"/>
    <w:rsid w:val="00A909B2"/>
    <w:rsid w:val="00A938A3"/>
    <w:rsid w:val="00A941A3"/>
    <w:rsid w:val="00A94300"/>
    <w:rsid w:val="00A960EA"/>
    <w:rsid w:val="00AA04BD"/>
    <w:rsid w:val="00AA25BA"/>
    <w:rsid w:val="00AA2E58"/>
    <w:rsid w:val="00AA3AE9"/>
    <w:rsid w:val="00AA77F5"/>
    <w:rsid w:val="00AB2A6F"/>
    <w:rsid w:val="00AB5B98"/>
    <w:rsid w:val="00AB5D80"/>
    <w:rsid w:val="00AC108C"/>
    <w:rsid w:val="00AC158B"/>
    <w:rsid w:val="00AD2007"/>
    <w:rsid w:val="00AD6632"/>
    <w:rsid w:val="00AE1D61"/>
    <w:rsid w:val="00AE387E"/>
    <w:rsid w:val="00AE5218"/>
    <w:rsid w:val="00AE66E9"/>
    <w:rsid w:val="00AE70D1"/>
    <w:rsid w:val="00AF6DE6"/>
    <w:rsid w:val="00B019B8"/>
    <w:rsid w:val="00B07721"/>
    <w:rsid w:val="00B11701"/>
    <w:rsid w:val="00B12978"/>
    <w:rsid w:val="00B22382"/>
    <w:rsid w:val="00B23816"/>
    <w:rsid w:val="00B256B0"/>
    <w:rsid w:val="00B342C5"/>
    <w:rsid w:val="00B37CEF"/>
    <w:rsid w:val="00B40382"/>
    <w:rsid w:val="00B416A7"/>
    <w:rsid w:val="00B43CCC"/>
    <w:rsid w:val="00B459B8"/>
    <w:rsid w:val="00B45FCE"/>
    <w:rsid w:val="00B4767D"/>
    <w:rsid w:val="00B47DD9"/>
    <w:rsid w:val="00B52834"/>
    <w:rsid w:val="00B5315E"/>
    <w:rsid w:val="00B571A7"/>
    <w:rsid w:val="00B5799D"/>
    <w:rsid w:val="00B6468C"/>
    <w:rsid w:val="00B672E1"/>
    <w:rsid w:val="00B73EAB"/>
    <w:rsid w:val="00B767AC"/>
    <w:rsid w:val="00B80538"/>
    <w:rsid w:val="00B847DB"/>
    <w:rsid w:val="00B85023"/>
    <w:rsid w:val="00B8559C"/>
    <w:rsid w:val="00B85D24"/>
    <w:rsid w:val="00B87CB9"/>
    <w:rsid w:val="00B945D3"/>
    <w:rsid w:val="00B94B5C"/>
    <w:rsid w:val="00B958CB"/>
    <w:rsid w:val="00BA05D5"/>
    <w:rsid w:val="00BA0C28"/>
    <w:rsid w:val="00BA1147"/>
    <w:rsid w:val="00BA270A"/>
    <w:rsid w:val="00BA3C6B"/>
    <w:rsid w:val="00BA5B67"/>
    <w:rsid w:val="00BA6FD7"/>
    <w:rsid w:val="00BB0E41"/>
    <w:rsid w:val="00BB3532"/>
    <w:rsid w:val="00BB40D4"/>
    <w:rsid w:val="00BB50A9"/>
    <w:rsid w:val="00BB7737"/>
    <w:rsid w:val="00BC1D34"/>
    <w:rsid w:val="00BC3BC8"/>
    <w:rsid w:val="00BC6FAF"/>
    <w:rsid w:val="00BD0671"/>
    <w:rsid w:val="00BD1E6B"/>
    <w:rsid w:val="00BD6311"/>
    <w:rsid w:val="00BD70FC"/>
    <w:rsid w:val="00BD7B55"/>
    <w:rsid w:val="00BE2274"/>
    <w:rsid w:val="00BE2D78"/>
    <w:rsid w:val="00BE5C0D"/>
    <w:rsid w:val="00BE7E4C"/>
    <w:rsid w:val="00BF4EDA"/>
    <w:rsid w:val="00BF4F98"/>
    <w:rsid w:val="00BF5382"/>
    <w:rsid w:val="00BF58C1"/>
    <w:rsid w:val="00C12415"/>
    <w:rsid w:val="00C12BBC"/>
    <w:rsid w:val="00C1442C"/>
    <w:rsid w:val="00C15CEA"/>
    <w:rsid w:val="00C16A94"/>
    <w:rsid w:val="00C226F6"/>
    <w:rsid w:val="00C22824"/>
    <w:rsid w:val="00C23A33"/>
    <w:rsid w:val="00C24B39"/>
    <w:rsid w:val="00C25038"/>
    <w:rsid w:val="00C25DF1"/>
    <w:rsid w:val="00C26804"/>
    <w:rsid w:val="00C269AC"/>
    <w:rsid w:val="00C2726F"/>
    <w:rsid w:val="00C32358"/>
    <w:rsid w:val="00C356D2"/>
    <w:rsid w:val="00C35708"/>
    <w:rsid w:val="00C36C94"/>
    <w:rsid w:val="00C402C9"/>
    <w:rsid w:val="00C41110"/>
    <w:rsid w:val="00C4338F"/>
    <w:rsid w:val="00C451B2"/>
    <w:rsid w:val="00C467BE"/>
    <w:rsid w:val="00C51F83"/>
    <w:rsid w:val="00C53235"/>
    <w:rsid w:val="00C535BF"/>
    <w:rsid w:val="00C5594F"/>
    <w:rsid w:val="00C568A1"/>
    <w:rsid w:val="00C658E7"/>
    <w:rsid w:val="00C67399"/>
    <w:rsid w:val="00C70C25"/>
    <w:rsid w:val="00C71920"/>
    <w:rsid w:val="00C740B2"/>
    <w:rsid w:val="00C77A8A"/>
    <w:rsid w:val="00C807F6"/>
    <w:rsid w:val="00C80F15"/>
    <w:rsid w:val="00C81BA2"/>
    <w:rsid w:val="00C85C28"/>
    <w:rsid w:val="00C85F7C"/>
    <w:rsid w:val="00C87AD4"/>
    <w:rsid w:val="00C90130"/>
    <w:rsid w:val="00C91FA9"/>
    <w:rsid w:val="00C930AD"/>
    <w:rsid w:val="00C93C29"/>
    <w:rsid w:val="00C948F4"/>
    <w:rsid w:val="00C94B13"/>
    <w:rsid w:val="00CA3913"/>
    <w:rsid w:val="00CA3E2C"/>
    <w:rsid w:val="00CA6D68"/>
    <w:rsid w:val="00CB343C"/>
    <w:rsid w:val="00CB6280"/>
    <w:rsid w:val="00CB7179"/>
    <w:rsid w:val="00CD5108"/>
    <w:rsid w:val="00CE31C9"/>
    <w:rsid w:val="00CF14D4"/>
    <w:rsid w:val="00CF7884"/>
    <w:rsid w:val="00D03DE0"/>
    <w:rsid w:val="00D04056"/>
    <w:rsid w:val="00D1104B"/>
    <w:rsid w:val="00D12126"/>
    <w:rsid w:val="00D12C80"/>
    <w:rsid w:val="00D20B47"/>
    <w:rsid w:val="00D23D15"/>
    <w:rsid w:val="00D32E77"/>
    <w:rsid w:val="00D3618C"/>
    <w:rsid w:val="00D46D29"/>
    <w:rsid w:val="00D51373"/>
    <w:rsid w:val="00D535C5"/>
    <w:rsid w:val="00D5555A"/>
    <w:rsid w:val="00D55F7B"/>
    <w:rsid w:val="00D648E2"/>
    <w:rsid w:val="00D653BC"/>
    <w:rsid w:val="00D70334"/>
    <w:rsid w:val="00D705D8"/>
    <w:rsid w:val="00D7284C"/>
    <w:rsid w:val="00D775EE"/>
    <w:rsid w:val="00D81696"/>
    <w:rsid w:val="00D8293A"/>
    <w:rsid w:val="00D92841"/>
    <w:rsid w:val="00DA16F1"/>
    <w:rsid w:val="00DA3E31"/>
    <w:rsid w:val="00DA618F"/>
    <w:rsid w:val="00DB1A73"/>
    <w:rsid w:val="00DB70EB"/>
    <w:rsid w:val="00DB72DA"/>
    <w:rsid w:val="00DC1320"/>
    <w:rsid w:val="00DC1AAC"/>
    <w:rsid w:val="00DC284E"/>
    <w:rsid w:val="00DC503F"/>
    <w:rsid w:val="00DD1D36"/>
    <w:rsid w:val="00DD2224"/>
    <w:rsid w:val="00DD28D9"/>
    <w:rsid w:val="00DD2B21"/>
    <w:rsid w:val="00DD536E"/>
    <w:rsid w:val="00DD6834"/>
    <w:rsid w:val="00DE1E3A"/>
    <w:rsid w:val="00DE253B"/>
    <w:rsid w:val="00DE2693"/>
    <w:rsid w:val="00DE2DB5"/>
    <w:rsid w:val="00DF1BAF"/>
    <w:rsid w:val="00DF4D9B"/>
    <w:rsid w:val="00DF763C"/>
    <w:rsid w:val="00E03C27"/>
    <w:rsid w:val="00E0587C"/>
    <w:rsid w:val="00E14959"/>
    <w:rsid w:val="00E226FD"/>
    <w:rsid w:val="00E24DC6"/>
    <w:rsid w:val="00E307AE"/>
    <w:rsid w:val="00E334C1"/>
    <w:rsid w:val="00E35168"/>
    <w:rsid w:val="00E37C4F"/>
    <w:rsid w:val="00E41CB4"/>
    <w:rsid w:val="00E41F1F"/>
    <w:rsid w:val="00E42DC6"/>
    <w:rsid w:val="00E50267"/>
    <w:rsid w:val="00E564C8"/>
    <w:rsid w:val="00E57215"/>
    <w:rsid w:val="00E61CA2"/>
    <w:rsid w:val="00E62F36"/>
    <w:rsid w:val="00E65975"/>
    <w:rsid w:val="00E66497"/>
    <w:rsid w:val="00E74F1A"/>
    <w:rsid w:val="00E75A1E"/>
    <w:rsid w:val="00E86992"/>
    <w:rsid w:val="00E8708F"/>
    <w:rsid w:val="00E90A45"/>
    <w:rsid w:val="00E91353"/>
    <w:rsid w:val="00E95950"/>
    <w:rsid w:val="00EA14C1"/>
    <w:rsid w:val="00EA78DE"/>
    <w:rsid w:val="00EB0D1F"/>
    <w:rsid w:val="00EB5EEB"/>
    <w:rsid w:val="00EC263E"/>
    <w:rsid w:val="00EC4445"/>
    <w:rsid w:val="00EC5D53"/>
    <w:rsid w:val="00EC604A"/>
    <w:rsid w:val="00ED0611"/>
    <w:rsid w:val="00ED0EE1"/>
    <w:rsid w:val="00ED1DF6"/>
    <w:rsid w:val="00ED55DB"/>
    <w:rsid w:val="00ED6BCE"/>
    <w:rsid w:val="00ED7D2F"/>
    <w:rsid w:val="00EE0D0D"/>
    <w:rsid w:val="00EE624B"/>
    <w:rsid w:val="00EF4F45"/>
    <w:rsid w:val="00F0033F"/>
    <w:rsid w:val="00F01C5D"/>
    <w:rsid w:val="00F03945"/>
    <w:rsid w:val="00F03C10"/>
    <w:rsid w:val="00F05E20"/>
    <w:rsid w:val="00F0676D"/>
    <w:rsid w:val="00F101E0"/>
    <w:rsid w:val="00F11137"/>
    <w:rsid w:val="00F14215"/>
    <w:rsid w:val="00F252E7"/>
    <w:rsid w:val="00F269F4"/>
    <w:rsid w:val="00F311A3"/>
    <w:rsid w:val="00F35CA0"/>
    <w:rsid w:val="00F36075"/>
    <w:rsid w:val="00F47D73"/>
    <w:rsid w:val="00F50138"/>
    <w:rsid w:val="00F52549"/>
    <w:rsid w:val="00F53668"/>
    <w:rsid w:val="00F54391"/>
    <w:rsid w:val="00F5470B"/>
    <w:rsid w:val="00F60477"/>
    <w:rsid w:val="00F609DA"/>
    <w:rsid w:val="00F63E59"/>
    <w:rsid w:val="00F65C08"/>
    <w:rsid w:val="00F660F1"/>
    <w:rsid w:val="00F662CD"/>
    <w:rsid w:val="00F7053E"/>
    <w:rsid w:val="00F70C21"/>
    <w:rsid w:val="00F725E9"/>
    <w:rsid w:val="00F729A9"/>
    <w:rsid w:val="00F73715"/>
    <w:rsid w:val="00F7448F"/>
    <w:rsid w:val="00F80E28"/>
    <w:rsid w:val="00F813D3"/>
    <w:rsid w:val="00F82C96"/>
    <w:rsid w:val="00F831B5"/>
    <w:rsid w:val="00F83558"/>
    <w:rsid w:val="00F849B6"/>
    <w:rsid w:val="00F90FB8"/>
    <w:rsid w:val="00F936D7"/>
    <w:rsid w:val="00F93C8B"/>
    <w:rsid w:val="00F956B9"/>
    <w:rsid w:val="00F9751C"/>
    <w:rsid w:val="00FA0E02"/>
    <w:rsid w:val="00FB492B"/>
    <w:rsid w:val="00FC4AB8"/>
    <w:rsid w:val="00FC6A4C"/>
    <w:rsid w:val="00FC6BB6"/>
    <w:rsid w:val="00FD013F"/>
    <w:rsid w:val="00FD0443"/>
    <w:rsid w:val="00FD4B03"/>
    <w:rsid w:val="00FD6289"/>
    <w:rsid w:val="00FD64BB"/>
    <w:rsid w:val="00FD7609"/>
    <w:rsid w:val="00FD79A8"/>
    <w:rsid w:val="00FE1D11"/>
    <w:rsid w:val="00FE206F"/>
    <w:rsid w:val="00FE27C0"/>
    <w:rsid w:val="00FE5D10"/>
    <w:rsid w:val="00FF1E78"/>
    <w:rsid w:val="00FF3107"/>
    <w:rsid w:val="00FF3D1C"/>
    <w:rsid w:val="00FF4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B5CAA9"/>
  <w15:chartTrackingRefBased/>
  <w15:docId w15:val="{D98DF0CD-0797-4660-A291-11BB72F7E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id-ID"/>
    </w:rPr>
  </w:style>
  <w:style w:type="paragraph" w:styleId="Judul1">
    <w:name w:val="heading 1"/>
    <w:basedOn w:val="Normal"/>
    <w:next w:val="Normal"/>
    <w:link w:val="Judul1KAR"/>
    <w:uiPriority w:val="9"/>
    <w:qFormat/>
    <w:rsid w:val="001358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1358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6235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EB0D1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next w:val="Normal"/>
    <w:link w:val="JudulKAR"/>
    <w:uiPriority w:val="10"/>
    <w:qFormat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center"/>
    </w:pPr>
    <w:rPr>
      <w:rFonts w:ascii="Times New Roman" w:eastAsia="Arial Unicode MS" w:hAnsi="Times New Roman" w:cs="Arial Unicode MS"/>
      <w:b/>
      <w:bCs/>
      <w:color w:val="000000"/>
      <w:spacing w:val="-10"/>
      <w:kern w:val="28"/>
      <w:sz w:val="32"/>
      <w:szCs w:val="3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JudulKAR">
    <w:name w:val="Judul KAR"/>
    <w:basedOn w:val="FontParagrafDefault"/>
    <w:link w:val="Judul"/>
    <w:uiPriority w:val="10"/>
    <w:rsid w:val="00AB5D80"/>
    <w:rPr>
      <w:rFonts w:ascii="Times New Roman" w:eastAsia="Arial Unicode MS" w:hAnsi="Times New Roman" w:cs="Arial Unicode MS"/>
      <w:b/>
      <w:bCs/>
      <w:color w:val="000000"/>
      <w:spacing w:val="-10"/>
      <w:kern w:val="28"/>
      <w:sz w:val="32"/>
      <w:szCs w:val="3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Judul1KAR">
    <w:name w:val="Judul 1 KAR"/>
    <w:basedOn w:val="FontParagrafDefault"/>
    <w:link w:val="Judul1"/>
    <w:uiPriority w:val="9"/>
    <w:rsid w:val="001358B8"/>
    <w:rPr>
      <w:rFonts w:asciiTheme="majorHAnsi" w:eastAsiaTheme="majorEastAsia" w:hAnsiTheme="majorHAnsi" w:cstheme="majorBidi"/>
      <w:color w:val="2E74B5" w:themeColor="accent1" w:themeShade="BF"/>
      <w:sz w:val="32"/>
      <w:szCs w:val="32"/>
      <w:bdr w:val="nil"/>
    </w:rPr>
  </w:style>
  <w:style w:type="character" w:customStyle="1" w:styleId="Judul2KAR">
    <w:name w:val="Judul 2 KAR"/>
    <w:basedOn w:val="FontParagrafDefault"/>
    <w:link w:val="Judul2"/>
    <w:uiPriority w:val="9"/>
    <w:rsid w:val="001358B8"/>
    <w:rPr>
      <w:rFonts w:asciiTheme="majorHAnsi" w:eastAsiaTheme="majorEastAsia" w:hAnsiTheme="majorHAnsi" w:cstheme="majorBidi"/>
      <w:color w:val="2E74B5" w:themeColor="accent1" w:themeShade="BF"/>
      <w:sz w:val="26"/>
      <w:szCs w:val="26"/>
      <w:bdr w:val="nil"/>
    </w:rPr>
  </w:style>
  <w:style w:type="paragraph" w:styleId="DaftarParagraf">
    <w:name w:val="List Paragraph"/>
    <w:basedOn w:val="Normal"/>
    <w:uiPriority w:val="34"/>
    <w:qFormat/>
    <w:rsid w:val="002B0787"/>
    <w:pPr>
      <w:ind w:left="720"/>
      <w:contextualSpacing/>
    </w:pPr>
  </w:style>
  <w:style w:type="character" w:customStyle="1" w:styleId="Judul3KAR">
    <w:name w:val="Judul 3 KAR"/>
    <w:basedOn w:val="FontParagrafDefault"/>
    <w:link w:val="Judul3"/>
    <w:uiPriority w:val="9"/>
    <w:rsid w:val="0062350B"/>
    <w:rPr>
      <w:rFonts w:asciiTheme="majorHAnsi" w:eastAsiaTheme="majorEastAsia" w:hAnsiTheme="majorHAnsi" w:cstheme="majorBidi"/>
      <w:color w:val="1F4D78" w:themeColor="accent1" w:themeShade="7F"/>
      <w:sz w:val="24"/>
      <w:szCs w:val="24"/>
      <w:bdr w:val="nil"/>
    </w:rPr>
  </w:style>
  <w:style w:type="table" w:styleId="KisiTabel">
    <w:name w:val="Table Grid"/>
    <w:basedOn w:val="TabelNormal"/>
    <w:uiPriority w:val="39"/>
    <w:qFormat/>
    <w:rsid w:val="00937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ParagrafDefault"/>
    <w:uiPriority w:val="99"/>
    <w:unhideWhenUsed/>
    <w:rsid w:val="000963A5"/>
    <w:rPr>
      <w:color w:val="0563C1" w:themeColor="hyperlink"/>
      <w:u w:val="single"/>
    </w:rPr>
  </w:style>
  <w:style w:type="paragraph" w:styleId="JudulTOC">
    <w:name w:val="TOC Heading"/>
    <w:basedOn w:val="Judul1"/>
    <w:next w:val="Normal"/>
    <w:uiPriority w:val="39"/>
    <w:unhideWhenUsed/>
    <w:qFormat/>
    <w:rsid w:val="002073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AB2A6F"/>
    <w:pPr>
      <w:tabs>
        <w:tab w:val="right" w:leader="dot" w:pos="7927"/>
      </w:tabs>
      <w:spacing w:after="10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73E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073E4"/>
    <w:pPr>
      <w:spacing w:after="100"/>
      <w:ind w:left="480"/>
    </w:pPr>
  </w:style>
  <w:style w:type="paragraph" w:styleId="Header">
    <w:name w:val="header"/>
    <w:basedOn w:val="Normal"/>
    <w:link w:val="HeaderKAR"/>
    <w:uiPriority w:val="99"/>
    <w:unhideWhenUsed/>
    <w:rsid w:val="002073E4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rsid w:val="002073E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Footer">
    <w:name w:val="footer"/>
    <w:basedOn w:val="Normal"/>
    <w:link w:val="FooterKAR"/>
    <w:uiPriority w:val="99"/>
    <w:unhideWhenUsed/>
    <w:rsid w:val="002073E4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2073E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Bibliografi">
    <w:name w:val="Bibliography"/>
    <w:basedOn w:val="Normal"/>
    <w:next w:val="Normal"/>
    <w:uiPriority w:val="37"/>
    <w:unhideWhenUsed/>
    <w:rsid w:val="00091A36"/>
  </w:style>
  <w:style w:type="paragraph" w:styleId="TeksBalon">
    <w:name w:val="Balloon Text"/>
    <w:basedOn w:val="Normal"/>
    <w:link w:val="TeksBalonKAR"/>
    <w:uiPriority w:val="99"/>
    <w:semiHidden/>
    <w:unhideWhenUsed/>
    <w:rsid w:val="000F2E83"/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0F2E83"/>
    <w:rPr>
      <w:rFonts w:ascii="Segoe UI" w:eastAsia="Arial Unicode MS" w:hAnsi="Segoe UI" w:cs="Segoe UI"/>
      <w:sz w:val="18"/>
      <w:szCs w:val="18"/>
      <w:bdr w:val="nil"/>
      <w:lang w:val="id-ID"/>
    </w:rPr>
  </w:style>
  <w:style w:type="character" w:styleId="HiperlinkyangDiikuti">
    <w:name w:val="FollowedHyperlink"/>
    <w:basedOn w:val="FontParagrafDefault"/>
    <w:uiPriority w:val="99"/>
    <w:semiHidden/>
    <w:unhideWhenUsed/>
    <w:rsid w:val="006859E5"/>
    <w:rPr>
      <w:color w:val="954F72" w:themeColor="followedHyperlink"/>
      <w:u w:val="single"/>
    </w:rPr>
  </w:style>
  <w:style w:type="paragraph" w:styleId="Keterangan">
    <w:name w:val="caption"/>
    <w:basedOn w:val="Normal"/>
    <w:next w:val="Normal"/>
    <w:uiPriority w:val="35"/>
    <w:unhideWhenUsed/>
    <w:qFormat/>
    <w:rsid w:val="00341D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firstLine="720"/>
      <w:jc w:val="both"/>
    </w:pPr>
    <w:rPr>
      <w:rFonts w:eastAsiaTheme="minorHAnsi" w:cstheme="minorBidi"/>
      <w:i/>
      <w:iCs/>
      <w:color w:val="44546A" w:themeColor="text2"/>
      <w:sz w:val="18"/>
      <w:szCs w:val="18"/>
      <w:bdr w:val="none" w:sz="0" w:space="0" w:color="auto"/>
      <w:lang w:val="en-ID"/>
    </w:rPr>
  </w:style>
  <w:style w:type="character" w:styleId="NomorBaris">
    <w:name w:val="line number"/>
    <w:basedOn w:val="FontParagrafDefault"/>
    <w:uiPriority w:val="99"/>
    <w:semiHidden/>
    <w:unhideWhenUsed/>
    <w:rsid w:val="00B22382"/>
  </w:style>
  <w:style w:type="character" w:styleId="KodeHTML">
    <w:name w:val="HTML Code"/>
    <w:basedOn w:val="FontParagrafDefault"/>
    <w:uiPriority w:val="99"/>
    <w:semiHidden/>
    <w:unhideWhenUsed/>
    <w:rsid w:val="00D70334"/>
    <w:rPr>
      <w:rFonts w:ascii="Courier New" w:eastAsia="Times New Roman" w:hAnsi="Courier New" w:cs="Courier New"/>
      <w:sz w:val="20"/>
      <w:szCs w:val="20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EB0D1F"/>
    <w:rPr>
      <w:rFonts w:asciiTheme="majorHAnsi" w:eastAsiaTheme="majorEastAsia" w:hAnsiTheme="majorHAnsi" w:cstheme="majorBidi"/>
      <w:color w:val="2E74B5" w:themeColor="accent1" w:themeShade="BF"/>
      <w:sz w:val="24"/>
      <w:szCs w:val="24"/>
      <w:bdr w:val="nil"/>
      <w:lang w:val="id-ID"/>
    </w:rPr>
  </w:style>
  <w:style w:type="paragraph" w:customStyle="1" w:styleId="Standard">
    <w:name w:val="Standard"/>
    <w:qFormat/>
    <w:rsid w:val="001A6F75"/>
    <w:pPr>
      <w:suppressAutoHyphens/>
      <w:spacing w:after="0" w:line="240" w:lineRule="auto"/>
      <w:textAlignment w:val="baseline"/>
    </w:pPr>
    <w:rPr>
      <w:rFonts w:ascii="Times New Roman" w:eastAsia="Arial" w:hAnsi="Times New Roman" w:cs="Droid Sans Devanagari"/>
      <w:kern w:val="2"/>
      <w:sz w:val="24"/>
      <w:szCs w:val="24"/>
      <w:lang w:val="id-ID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8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6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0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ol17</b:Tag>
    <b:SourceType>JournalArticle</b:SourceType>
    <b:Guid>{E58B01EB-90E0-4BF0-8679-B40A2EFC49C2}</b:Guid>
    <b:Author>
      <b:Author>
        <b:NameList>
          <b:Person>
            <b:Last>Segara</b:Last>
            <b:First>Roly</b:First>
          </b:Person>
          <b:Person>
            <b:Last>Subari</b:Last>
          </b:Person>
        </b:NameList>
      </b:Author>
    </b:Author>
    <b:Title>Sistem Pemantauan Lokasi Anak Menggunakan Metode Geofencing Pada Platform Android</b:Title>
    <b:JournalName>TEKNOLOGI &amp; MANAJEMEN INFORMATIKA</b:JournalName>
    <b:Year>2017</b:Year>
    <b:Pages>72-85</b:Pages>
    <b:LCID>en-ID</b:LCID>
    <b:RefOrder>1</b:RefOrder>
  </b:Source>
  <b:Source>
    <b:Tag>Mus18</b:Tag>
    <b:SourceType>JournalArticle</b:SourceType>
    <b:Guid>{82879A6D-BA72-447A-AFF6-209A8130D778}</b:Guid>
    <b:Author>
      <b:Author>
        <b:NameList>
          <b:Person>
            <b:Last>Aman</b:Last>
            <b:First>Mustar</b:First>
          </b:Person>
        </b:NameList>
      </b:Author>
    </b:Author>
    <b:Title>Pengembangan Aplikasi History GPS Tracker Berbasis Web Pada Handphone</b:Title>
    <b:JournalName>JURNAL IPSIKOM</b:JournalName>
    <b:Year>2018</b:Year>
    <b:LCID>en-ID</b:LCID>
    <b:Pages>0-13</b:Pages>
    <b:RefOrder>2</b:RefOrder>
  </b:Source>
  <b:Source>
    <b:Tag>Sum18</b:Tag>
    <b:SourceType>JournalArticle</b:SourceType>
    <b:Guid>{370A9B7B-561A-497C-9895-AAB177FE496F}</b:Guid>
    <b:Author>
      <b:Author>
        <b:NameList>
          <b:Person>
            <b:Last>Suminten</b:Last>
          </b:Person>
          <b:Person>
            <b:Last>Sulthon</b:Last>
            <b:First>Besus</b:First>
            <b:Middle>Maula</b:Middle>
          </b:Person>
        </b:NameList>
      </b:Author>
    </b:Author>
    <b:Title>Analisa Sistem Informasi Tracking Sales Operasional Pada PT TAYS Bakers di Pulau Jawa</b:Title>
    <b:JournalName>Seminar Nasional Inovasi dan Tren n (SNIT)</b:JournalName>
    <b:Year>2018</b:Year>
    <b:LCID>en-ID</b:LCID>
    <b:Pages>42-46</b:Pages>
    <b:RefOrder>3</b:RefOrder>
  </b:Source>
  <b:Source>
    <b:Tag>Aji</b:Tag>
    <b:SourceType>JournalArticle</b:SourceType>
    <b:Guid>{16355131-4677-47E1-A92C-CEF25EC1E5AE}</b:Guid>
    <b:LCID>en-ID</b:LCID>
    <b:Author>
      <b:Author>
        <b:NameList>
          <b:Person>
            <b:Last>Permana</b:Last>
            <b:First>Aji</b:First>
          </b:Person>
          <b:Person>
            <b:Last>Rahmadi</b:Last>
            <b:First>Dudi</b:First>
          </b:Person>
        </b:NameList>
      </b:Author>
    </b:Author>
    <b:Title>Rancang Bangun Sistem Pemantauan Lokasi Marketing Menggunakan Perangkat GPS (Studi Kasus: PD. BPRS Gotong Royong Subang)</b:Title>
    <b:JournalName>Jurnal Cloud Information</b:JournalName>
    <b:Pages>10-14</b:Pages>
    <b:Year>2017</b:Year>
    <b:RefOrder>4</b:RefOrder>
  </b:Source>
  <b:Source>
    <b:Tag>Rom19</b:Tag>
    <b:SourceType>JournalArticle</b:SourceType>
    <b:Guid>{53D834E2-B35E-4CAB-8E99-68FA04341BFF}</b:Guid>
    <b:Author>
      <b:Author>
        <b:NameList>
          <b:Person>
            <b:Last>Romzi</b:Last>
          </b:Person>
          <b:Person>
            <b:Last>Bagye</b:Last>
            <b:First>Wire</b:First>
          </b:Person>
          <b:Person>
            <b:Last>Tantoni</b:Last>
            <b:First>Ahmad</b:First>
          </b:Person>
          <b:Person>
            <b:Last>Fahmi</b:Last>
            <b:First>Hairul</b:First>
          </b:Person>
        </b:NameList>
      </b:Author>
    </b:Author>
    <b:Title>Monitoring Kinerja Pegawai Bidang Lalu Lintas Dinas Perhubungan Kabupaten Lombok Tengah Berbasis Android</b:Title>
    <b:JournalName>Jurnal Informatika &amp; Rekayasa Elektronika</b:JournalName>
    <b:Year>2019</b:Year>
    <b:Pages>46-51</b:Pages>
    <b:LCID>en-ID</b:LCID>
    <b:RefOrder>5</b:RefOrder>
  </b:Source>
  <b:Source>
    <b:Tag>Bun04</b:Tag>
    <b:SourceType>Book</b:SourceType>
    <b:Guid>{75A7D44A-21A2-4E12-A086-3263E2EE34C7}</b:Guid>
    <b:LCID>en-ID</b:LCID>
    <b:Author>
      <b:Author>
        <b:NameList>
          <b:Person>
            <b:Last>Nugroho</b:Last>
            <b:First>Bunafit</b:First>
          </b:Person>
        </b:NameList>
      </b:Author>
    </b:Author>
    <b:Title>PHP &amp; MySQL Dengan Editor Dreamweaver MX</b:Title>
    <b:Year>2004</b:Year>
    <b:City>Yogyakarta</b:City>
    <b:Publisher>Andi</b:Publisher>
    <b:RefOrder>6</b:RefOrder>
  </b:Source>
  <b:Source>
    <b:Tag>Jac</b:Tag>
    <b:SourceType>JournalArticle</b:SourceType>
    <b:Guid>{A48D5198-8250-4682-85DA-C8CAC15368F5}</b:Guid>
    <b:Author>
      <b:Author>
        <b:NameList>
          <b:Person>
            <b:Last>Jacom</b:Last>
            <b:First>Nikie</b:First>
          </b:Person>
        </b:NameList>
      </b:Author>
    </b:Author>
    <b:Title>Peran Smartphone Dalam Menunjang Kinerja Karyawan Bank</b:Title>
    <b:JournalName>Acta Diurna</b:JournalName>
    <b:Year>2013</b:Year>
    <b:Pages>1-24</b:Pages>
    <b:RefOrder>7</b:RefOrder>
  </b:Source>
  <b:Source>
    <b:Tag>Mad18</b:Tag>
    <b:SourceType>JournalArticle</b:SourceType>
    <b:Guid>{22A71ACD-8B0F-4569-A07E-E6969DBA6E7D}</b:Guid>
    <b:Title>Rancang Bangun Sistem Monitoring Deteksi Dini Kebakaran Dengan Fitur Gps Berbasis Website</b:Title>
    <b:JournalName>JATI (Jurnal Mahasiswa Teknik Informatika)</b:JournalName>
    <b:Year>2018</b:Year>
    <b:Pages>367-372</b:Pages>
    <b:Author>
      <b:Author>
        <b:NameList>
          <b:Person>
            <b:Last>Madhar</b:Last>
          </b:Person>
        </b:NameList>
      </b:Author>
    </b:Author>
    <b:RefOrder>8</b:RefOrder>
  </b:Source>
  <b:Source>
    <b:Tag>Mun19</b:Tag>
    <b:SourceType>JournalArticle</b:SourceType>
    <b:Guid>{66818158-9D8A-4877-A2E4-934CF64F7ABB}</b:Guid>
    <b:Title>Rancang Bangun Sistem Monitoring Angkutan Umum Menggunakan Metode GPS Tracking Area Purwokerto</b:Title>
    <b:JournalName>ELKHA</b:JournalName>
    <b:Year>2019</b:Year>
    <b:Pages>128-135</b:Pages>
    <b:Author>
      <b:Author>
        <b:NameList>
          <b:Person>
            <b:Last>Muntaqo</b:Last>
            <b:Middle>Amanaf</b:Middle>
            <b:First>Alfin</b:First>
          </b:Person>
          <b:Person>
            <b:Last>Siska</b:Last>
            <b:First>Anggraeni</b:First>
          </b:Person>
          <b:Person>
            <b:Last>Fikra</b:Last>
            <b:Middle>Syifa</b:Middle>
            <b:First>Titan</b:First>
          </b:Person>
        </b:NameList>
      </b:Author>
    </b:Author>
    <b:RefOrder>9</b:RefOrder>
  </b:Source>
  <b:Source>
    <b:Tag>Ahm13</b:Tag>
    <b:SourceType>JournalArticle</b:SourceType>
    <b:Guid>{4DEE893B-8FF8-494B-BA14-4B54251EF2FE}</b:Guid>
    <b:Author>
      <b:Author>
        <b:NameList>
          <b:Person>
            <b:Last>Rifai</b:Last>
            <b:First>Ahmad</b:First>
          </b:Person>
        </b:NameList>
      </b:Author>
    </b:Author>
    <b:Title>Sistem Informasi Pemantauan Posisi Kendaraan Dinas Unsri Menggunakan Teknologi GPS</b:Title>
    <b:JournalName>Jurnal Sistem Informasi (JSI)</b:JournalName>
    <b:Year>2013</b:Year>
    <b:Pages>603-610</b:Pages>
    <b:LCID>en-ID</b:LCID>
    <b:RefOrder>10</b:RefOrder>
  </b:Source>
  <b:Source>
    <b:Tag>Bad14</b:Tag>
    <b:SourceType>JournalArticle</b:SourceType>
    <b:Guid>{A168A632-2800-418D-9CBD-8DBC23F53C68}</b:Guid>
    <b:LCID>en-ID</b:LCID>
    <b:Author>
      <b:Author>
        <b:NameList>
          <b:Person>
            <b:Last>Anwar</b:Last>
            <b:First>Badrul</b:First>
          </b:Person>
          <b:Person>
            <b:Last>Jaya</b:Last>
            <b:First>Hendra</b:First>
          </b:Person>
          <b:Person>
            <b:Last>Kusuma</b:Last>
            <b:First>Putra</b:First>
            <b:Middle>Indra</b:Middle>
          </b:Person>
        </b:NameList>
      </b:Author>
    </b:Author>
    <b:Title>Implementasi Location Based Service Berbasis Android Untuk Mengetahui Posisi User</b:Title>
    <b:JournalName>Jurnal Ilmiah Saintikom</b:JournalName>
    <b:Year>2014</b:Year>
    <b:Pages>121-133</b:Pages>
    <b:RefOrder>11</b:RefOrder>
  </b:Source>
  <b:Source>
    <b:Tag>Mey12</b:Tag>
    <b:SourceType>JournalArticle</b:SourceType>
    <b:Guid>{3BEA1F11-2F9C-41E5-A9F4-C260635EA309}</b:Guid>
    <b:Author>
      <b:Author>
        <b:NameList>
          <b:Person>
            <b:Last>Apriyani</b:Last>
            <b:First>Meyti</b:First>
            <b:Middle>Eka</b:Middle>
          </b:Person>
          <b:Person>
            <b:Last>Giovanny</b:Last>
            <b:First>Randy</b:First>
          </b:Person>
          <b:Person>
            <b:Last>Haris</b:Last>
            <b:First>Petrus</b:First>
            <b:Middle>Yhan</b:Middle>
          </b:Person>
        </b:NameList>
      </b:Author>
    </b:Author>
    <b:Title>Sistem Pelacakan Posisi Kapal Berbasis Mobile Android dan Web Server</b:Title>
    <b:JournalName>Jurnal Integrasi</b:JournalName>
    <b:Year>2012</b:Year>
    <b:Pages>200-204</b:Pages>
    <b:LCID>en-ID</b:LCID>
    <b:RefOrder>12</b:RefOrder>
  </b:Source>
  <b:Source>
    <b:Tag>Khu16</b:Tag>
    <b:SourceType>JournalArticle</b:SourceType>
    <b:Guid>{0C945F4B-BE1E-4C28-8D7D-58B74E9B9185}</b:Guid>
    <b:LCID>en-ID</b:LCID>
    <b:Author>
      <b:Author>
        <b:NameList>
          <b:Person>
            <b:Last>Khotiman</b:Last>
            <b:First>Khusnul</b:First>
          </b:Person>
        </b:NameList>
      </b:Author>
    </b:Author>
    <b:Title>Pengembangan Prototipe Computer Assisted Test (CAT) Menggunakan Arsitektur Model View Controller pada Badan Kepegawaian Negara</b:Title>
    <b:JournalName>Jurnal Teknologi</b:JournalName>
    <b:Year>2016</b:Year>
    <b:Pages>53-60 </b:Pages>
    <b:RefOrder>13</b:RefOrder>
  </b:Source>
  <b:Source>
    <b:Tag>Fre18</b:Tag>
    <b:SourceType>JournalArticle</b:SourceType>
    <b:Guid>{751FECF3-7936-4E30-85EF-10A11CD2A770}</b:Guid>
    <b:Title>Perancangan Sistem Monitoring Sepeda Motor Menggunakan Modul Gps Berbasis Android</b:Title>
    <b:JournalName>e-Proceeding of Engineering</b:JournalName>
    <b:Year>2018</b:Year>
    <b:Pages>4178-4185</b:Pages>
    <b:Author>
      <b:Author>
        <b:NameList>
          <b:Person>
            <b:First>Fredy</b:First>
          </b:Person>
          <b:Person>
            <b:Last>Sumaryo</b:Last>
            <b:First>Sony</b:First>
          </b:Person>
          <b:Person>
            <b:Last>Pangaribuan</b:Last>
            <b:First>Porman</b:First>
          </b:Person>
        </b:NameList>
      </b:Author>
    </b:Author>
    <b:RefOrder>14</b:RefOrder>
  </b:Source>
  <b:Source>
    <b:Tag>Naz</b:Tag>
    <b:SourceType>Book</b:SourceType>
    <b:Guid>{A9B81114-F582-4953-92CD-69D0A4B63D5B}</b:Guid>
    <b:Author>
      <b:Author>
        <b:NameList>
          <b:Person>
            <b:Last>Nazruddin</b:Last>
            <b:First>Syafaat H</b:First>
          </b:Person>
        </b:NameList>
      </b:Author>
    </b:Author>
    <b:Title>Pemograman Aplikasi Mobile Smartphone Dan Tablet PC Berbasis Android</b:Title>
    <b:Year>2015</b:Year>
    <b:City>Bandung</b:City>
    <b:Publisher>Penerbit Informatika</b:Publisher>
    <b:RefOrder>15</b:RefOrder>
  </b:Source>
  <b:Source>
    <b:Tag>Pam13</b:Tag>
    <b:SourceType>JournalArticle</b:SourceType>
    <b:Guid>{017FC1E9-D096-473F-9FFB-480690882561}</b:Guid>
    <b:Author>
      <b:Author>
        <b:NameList>
          <b:Person>
            <b:Last>Pambudi</b:Last>
            <b:First>Ari</b:First>
          </b:Person>
        </b:NameList>
      </b:Author>
    </b:Author>
    <b:Title>Implementasi Model Perangkat Lunak Pelayanan Informasi Kegiatan Belajar Mengajar Tingkat SLTA Dengan Berbasis Operating System Android</b:Title>
    <b:Year>2013</b:Year>
    <b:JournalName>Jurnal Ilmu Komputer</b:JournalName>
    <b:Pages>108-120</b:Pages>
    <b:LCID>en-ID</b:LCID>
    <b:RefOrder>16</b:RefOrder>
  </b:Source>
  <b:Source>
    <b:Tag>Mif16</b:Tag>
    <b:SourceType>JournalArticle</b:SourceType>
    <b:Guid>{85C1F9C2-AC55-4C57-8251-602D3AFC6707}</b:Guid>
    <b:LCID>en-ID</b:LCID>
    <b:Author>
      <b:Author>
        <b:NameList>
          <b:Person>
            <b:Last>Ilmi</b:Last>
            <b:First>Miftahul</b:First>
          </b:Person>
          <b:Person>
            <b:Last>Said</b:Last>
            <b:First>Dharma</b:First>
            <b:Middle>Liza</b:Middle>
          </b:Person>
          <b:Person>
            <b:Last>Hadi</b:Last>
            <b:First>Ahmaddul</b:First>
          </b:Person>
        </b:NameList>
      </b:Author>
    </b:Author>
    <b:Title>Perancangan Sistem Informasi Pernikahan Dan Status Pernikahan Kkantor Urusan Agama Kecamatan Candung Agam Berbasis Web Dengan Framework Codeigniter</b:Title>
    <b:JournalName>Jurnal Vokasional Teknik Elektronika &amp; Informatika</b:JournalName>
    <b:Year>2016</b:Year>
    <b:Pages>82-91</b:Pages>
    <b:RefOrder>17</b:RefOrder>
  </b:Source>
</b:Sources>
</file>

<file path=customXml/itemProps1.xml><?xml version="1.0" encoding="utf-8"?>
<ds:datastoreItem xmlns:ds="http://schemas.openxmlformats.org/officeDocument/2006/customXml" ds:itemID="{57735ECA-21FC-4335-8EBE-335C350BE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5</TotalTime>
  <Pages>35</Pages>
  <Words>1996</Words>
  <Characters>1138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ndy Setiawan</cp:lastModifiedBy>
  <cp:revision>147</cp:revision>
  <cp:lastPrinted>2023-02-25T07:24:00Z</cp:lastPrinted>
  <dcterms:created xsi:type="dcterms:W3CDTF">2020-03-31T15:08:00Z</dcterms:created>
  <dcterms:modified xsi:type="dcterms:W3CDTF">2024-01-11T02:48:00Z</dcterms:modified>
</cp:coreProperties>
</file>